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A8A98" w14:textId="77777777" w:rsidR="002D73EA" w:rsidRDefault="002D73EA" w:rsidP="00762AB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171E4B5" w14:textId="63C222B6" w:rsidR="00A915D9" w:rsidRPr="002D73EA" w:rsidRDefault="00716395" w:rsidP="00A915D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73EA">
        <w:rPr>
          <w:rFonts w:ascii="Times New Roman" w:hAnsi="Times New Roman" w:cs="Times New Roman"/>
          <w:b/>
          <w:bCs/>
          <w:sz w:val="32"/>
          <w:szCs w:val="32"/>
        </w:rPr>
        <w:t>INDEX</w:t>
      </w:r>
    </w:p>
    <w:p w14:paraId="06D35DBB" w14:textId="77777777" w:rsidR="002D73EA" w:rsidRPr="00717943" w:rsidRDefault="002D73EA" w:rsidP="00A915D9">
      <w:pPr>
        <w:jc w:val="center"/>
        <w:rPr>
          <w:rFonts w:ascii="Arial Black" w:hAnsi="Arial Black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5502"/>
        <w:gridCol w:w="1430"/>
        <w:gridCol w:w="1212"/>
      </w:tblGrid>
      <w:tr w:rsidR="002817E3" w:rsidRPr="00716395" w14:paraId="68A98528" w14:textId="42B45AF9" w:rsidTr="006300A0">
        <w:tc>
          <w:tcPr>
            <w:tcW w:w="892" w:type="dxa"/>
            <w:vAlign w:val="center"/>
          </w:tcPr>
          <w:p w14:paraId="7BD7CC75" w14:textId="77777777" w:rsidR="002817E3" w:rsidRPr="00716395" w:rsidRDefault="002817E3" w:rsidP="00BB04A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Exp. No.</w:t>
            </w:r>
          </w:p>
        </w:tc>
        <w:tc>
          <w:tcPr>
            <w:tcW w:w="5892" w:type="dxa"/>
            <w:vAlign w:val="center"/>
          </w:tcPr>
          <w:p w14:paraId="20CB90A1" w14:textId="67E2D0A2" w:rsidR="002817E3" w:rsidRPr="00716395" w:rsidRDefault="002D73EA" w:rsidP="00BB04A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IST OF EXPERIMENTS</w:t>
            </w:r>
          </w:p>
        </w:tc>
        <w:tc>
          <w:tcPr>
            <w:tcW w:w="1329" w:type="dxa"/>
            <w:vAlign w:val="center"/>
          </w:tcPr>
          <w:p w14:paraId="3C782829" w14:textId="78731B5D" w:rsidR="002817E3" w:rsidRPr="00716395" w:rsidRDefault="002817E3" w:rsidP="00BB04A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te of</w:t>
            </w:r>
            <w:r>
              <w:rPr>
                <w:rFonts w:ascii="Times New Roman" w:hAnsi="Times New Roman" w:cs="Times New Roman"/>
                <w:b/>
              </w:rPr>
              <w:br/>
              <w:t>Experiment</w:t>
            </w:r>
          </w:p>
        </w:tc>
        <w:tc>
          <w:tcPr>
            <w:tcW w:w="1129" w:type="dxa"/>
            <w:vAlign w:val="center"/>
          </w:tcPr>
          <w:p w14:paraId="1C12D914" w14:textId="7BBF2037" w:rsidR="002817E3" w:rsidRDefault="002817E3" w:rsidP="002817E3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2817E3" w:rsidRPr="00716395" w14:paraId="661446E7" w14:textId="1A1E86D8" w:rsidTr="006300A0">
        <w:tc>
          <w:tcPr>
            <w:tcW w:w="892" w:type="dxa"/>
            <w:vAlign w:val="center"/>
          </w:tcPr>
          <w:p w14:paraId="20A44405" w14:textId="261EBE43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300A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92" w:type="dxa"/>
            <w:vAlign w:val="center"/>
          </w:tcPr>
          <w:p w14:paraId="7C8F3A92" w14:textId="77777777" w:rsidR="002817E3" w:rsidRDefault="006300A0" w:rsidP="00BB04A4">
            <w:pPr>
              <w:rPr>
                <w:rFonts w:ascii="Times New Roman" w:hAnsi="Times New Roman"/>
              </w:rPr>
            </w:pPr>
            <w:r w:rsidRPr="006300A0">
              <w:rPr>
                <w:rFonts w:ascii="Times New Roman" w:hAnsi="Times New Roman"/>
              </w:rPr>
              <w:t xml:space="preserve">Write programs using the following system calls of LINUX operating system: fork, exec, </w:t>
            </w:r>
            <w:proofErr w:type="spellStart"/>
            <w:r w:rsidRPr="006300A0">
              <w:rPr>
                <w:rFonts w:ascii="Times New Roman" w:hAnsi="Times New Roman"/>
              </w:rPr>
              <w:t>getpid</w:t>
            </w:r>
            <w:proofErr w:type="spellEnd"/>
            <w:r w:rsidRPr="006300A0">
              <w:rPr>
                <w:rFonts w:ascii="Times New Roman" w:hAnsi="Times New Roman"/>
              </w:rPr>
              <w:t xml:space="preserve">, exit, wait, close, stat, </w:t>
            </w:r>
            <w:proofErr w:type="spellStart"/>
            <w:r w:rsidRPr="006300A0">
              <w:rPr>
                <w:rFonts w:ascii="Times New Roman" w:hAnsi="Times New Roman"/>
              </w:rPr>
              <w:t>opendir</w:t>
            </w:r>
            <w:proofErr w:type="spellEnd"/>
            <w:r w:rsidRPr="006300A0">
              <w:rPr>
                <w:rFonts w:ascii="Times New Roman" w:hAnsi="Times New Roman"/>
              </w:rPr>
              <w:t xml:space="preserve">, </w:t>
            </w:r>
            <w:proofErr w:type="spellStart"/>
            <w:r w:rsidRPr="006300A0">
              <w:rPr>
                <w:rFonts w:ascii="Times New Roman" w:hAnsi="Times New Roman"/>
              </w:rPr>
              <w:t>readdir</w:t>
            </w:r>
            <w:proofErr w:type="spellEnd"/>
            <w:r w:rsidRPr="006300A0">
              <w:rPr>
                <w:rFonts w:ascii="Times New Roman" w:hAnsi="Times New Roman"/>
              </w:rPr>
              <w:t>.</w:t>
            </w:r>
          </w:p>
          <w:p w14:paraId="58D22D5C" w14:textId="7D7D8185" w:rsidR="006300A0" w:rsidRPr="006300A0" w:rsidRDefault="006300A0" w:rsidP="00BB04A4">
            <w:pPr>
              <w:rPr>
                <w:rFonts w:ascii="Times New Roman" w:hAnsi="Times New Roman"/>
              </w:rPr>
            </w:pPr>
          </w:p>
        </w:tc>
        <w:tc>
          <w:tcPr>
            <w:tcW w:w="1329" w:type="dxa"/>
            <w:vAlign w:val="center"/>
          </w:tcPr>
          <w:p w14:paraId="12230F72" w14:textId="6CD10075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2027D740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65C34254" w14:textId="3379705E" w:rsidTr="006300A0">
        <w:tc>
          <w:tcPr>
            <w:tcW w:w="892" w:type="dxa"/>
            <w:vAlign w:val="center"/>
          </w:tcPr>
          <w:p w14:paraId="6179B4D1" w14:textId="0475E77C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6300A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92" w:type="dxa"/>
            <w:vAlign w:val="center"/>
          </w:tcPr>
          <w:p w14:paraId="2B7C214E" w14:textId="77777777" w:rsidR="002817E3" w:rsidRDefault="006300A0" w:rsidP="00BB04A4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programs using the I/O system calls of LINUX operating system (open, read, write, etc)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151A94DD" w14:textId="139A61E4" w:rsidR="006300A0" w:rsidRPr="006300A0" w:rsidRDefault="006300A0" w:rsidP="00BB04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37CD9B15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4D88FE0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7DA56340" w14:textId="13147A64" w:rsidTr="006300A0">
        <w:tc>
          <w:tcPr>
            <w:tcW w:w="892" w:type="dxa"/>
            <w:vAlign w:val="center"/>
          </w:tcPr>
          <w:p w14:paraId="0814BECF" w14:textId="3A3E3D0A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6300A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92" w:type="dxa"/>
            <w:vAlign w:val="center"/>
          </w:tcPr>
          <w:p w14:paraId="6D59CFBF" w14:textId="77777777" w:rsidR="002817E3" w:rsidRDefault="006300A0" w:rsidP="00BB04A4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C programs to simulate LINUX commands like ls, grep, etc.</w:t>
            </w:r>
          </w:p>
          <w:p w14:paraId="1EE8C319" w14:textId="0FAF2002" w:rsidR="006300A0" w:rsidRPr="006300A0" w:rsidRDefault="006300A0" w:rsidP="00BB04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62915CE3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13A80507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114E1F02" w14:textId="2FD5A7F3" w:rsidTr="006300A0">
        <w:tc>
          <w:tcPr>
            <w:tcW w:w="892" w:type="dxa"/>
            <w:vAlign w:val="center"/>
          </w:tcPr>
          <w:p w14:paraId="6C4137C8" w14:textId="00B87CEE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6300A0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892" w:type="dxa"/>
            <w:vAlign w:val="center"/>
          </w:tcPr>
          <w:p w14:paraId="3E24DFC8" w14:textId="77777777" w:rsidR="002817E3" w:rsidRDefault="006300A0" w:rsidP="00BB04A4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create processes and threads.</w:t>
            </w:r>
          </w:p>
          <w:p w14:paraId="1D05D285" w14:textId="407CD78C" w:rsidR="006300A0" w:rsidRPr="006300A0" w:rsidRDefault="006300A0" w:rsidP="00BB04A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0369EA4C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3298D6EA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3797FBFB" w14:textId="2C79AD58" w:rsidTr="006300A0">
        <w:tc>
          <w:tcPr>
            <w:tcW w:w="892" w:type="dxa"/>
            <w:vAlign w:val="center"/>
          </w:tcPr>
          <w:p w14:paraId="41D02A83" w14:textId="3F887D8A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5892" w:type="dxa"/>
            <w:vAlign w:val="center"/>
          </w:tcPr>
          <w:p w14:paraId="35EC834A" w14:textId="77777777" w:rsidR="002817E3" w:rsidRDefault="006300A0" w:rsidP="00BB04A4">
            <w:pPr>
              <w:rPr>
                <w:rFonts w:ascii="Times New Roman" w:eastAsiaTheme="minorHAnsi" w:hAnsi="Times New Roman" w:cs="Times New Roman"/>
              </w:rPr>
            </w:pPr>
            <w:r w:rsidRPr="006300A0">
              <w:rPr>
                <w:rFonts w:ascii="Times New Roman" w:eastAsiaTheme="minorHAnsi" w:hAnsi="Times New Roman" w:cs="Times New Roman"/>
              </w:rPr>
              <w:t>Write a program solving the Producer-Consumer problem using semaphores.</w:t>
            </w:r>
          </w:p>
          <w:p w14:paraId="69FBA90C" w14:textId="25C94112" w:rsidR="006300A0" w:rsidRPr="006300A0" w:rsidRDefault="006300A0" w:rsidP="00BB04A4">
            <w:pPr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769119CE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2FBD6BE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09848236" w14:textId="226A25B2" w:rsidTr="006300A0">
        <w:tc>
          <w:tcPr>
            <w:tcW w:w="892" w:type="dxa"/>
            <w:vAlign w:val="center"/>
          </w:tcPr>
          <w:p w14:paraId="5604C5B7" w14:textId="76D75FF0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5892" w:type="dxa"/>
            <w:vAlign w:val="center"/>
          </w:tcPr>
          <w:p w14:paraId="2EA88F9E" w14:textId="77777777" w:rsidR="002817E3" w:rsidRDefault="006300A0" w:rsidP="006300A0">
            <w:pPr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solution for dining philosopher’s problem.</w:t>
            </w:r>
          </w:p>
          <w:p w14:paraId="1021D081" w14:textId="3CE374D6" w:rsidR="006300A0" w:rsidRPr="006300A0" w:rsidRDefault="006300A0" w:rsidP="006300A0">
            <w:pPr>
              <w:jc w:val="both"/>
              <w:rPr>
                <w:rFonts w:ascii="Times New Roman" w:eastAsia="Calibri" w:hAnsi="Times New Roman" w:cs="Times New Roman"/>
                <w:kern w:val="0"/>
                <w:shd w:val="clear" w:color="auto" w:fill="FFFFFF"/>
                <w:lang w:eastAsia="en-US" w:bidi="ar-SA"/>
              </w:rPr>
            </w:pPr>
          </w:p>
        </w:tc>
        <w:tc>
          <w:tcPr>
            <w:tcW w:w="1329" w:type="dxa"/>
            <w:vAlign w:val="center"/>
          </w:tcPr>
          <w:p w14:paraId="7C48A23A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D34DC01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4AE00BED" w14:textId="4FE8F0FF" w:rsidTr="006300A0">
        <w:tc>
          <w:tcPr>
            <w:tcW w:w="892" w:type="dxa"/>
            <w:vAlign w:val="center"/>
          </w:tcPr>
          <w:p w14:paraId="51B047CE" w14:textId="7F49E37C" w:rsidR="002817E3" w:rsidRDefault="006300A0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5892" w:type="dxa"/>
            <w:vAlign w:val="center"/>
          </w:tcPr>
          <w:p w14:paraId="469C1014" w14:textId="6AEE3BCB" w:rsidR="002817E3" w:rsidRPr="006300A0" w:rsidRDefault="006300A0" w:rsidP="006300A0">
            <w:pPr>
              <w:pStyle w:val="Default"/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6300A0">
              <w:rPr>
                <w:rFonts w:ascii="Times New Roman" w:hAnsi="Times New Roman" w:cs="Times New Roman"/>
                <w:bCs/>
              </w:rPr>
              <w:t xml:space="preserve">Write a program to develop an application using Inter process communication </w:t>
            </w:r>
            <w:r w:rsidRPr="006300A0">
              <w:rPr>
                <w:rFonts w:ascii="Times New Roman" w:hAnsi="Times New Roman" w:cs="Times New Roman"/>
                <w:bCs/>
                <w:lang w:val="en-IN"/>
              </w:rPr>
              <w:t>using shared Memory.</w:t>
            </w:r>
          </w:p>
          <w:p w14:paraId="5D8AF8C3" w14:textId="382E67C3" w:rsidR="006300A0" w:rsidRPr="00E06123" w:rsidRDefault="006300A0" w:rsidP="006300A0">
            <w:pPr>
              <w:pStyle w:val="Default"/>
              <w:widowControl/>
              <w:spacing w:line="276" w:lineRule="auto"/>
              <w:ind w:left="851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377627C2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36725049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2D474D4A" w14:textId="5A7EDEB4" w:rsidTr="006300A0">
        <w:tc>
          <w:tcPr>
            <w:tcW w:w="892" w:type="dxa"/>
            <w:vAlign w:val="center"/>
          </w:tcPr>
          <w:p w14:paraId="119DC918" w14:textId="46E82224" w:rsidR="002817E3" w:rsidRDefault="006300A0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5892" w:type="dxa"/>
            <w:vAlign w:val="center"/>
          </w:tcPr>
          <w:p w14:paraId="6BFBD47C" w14:textId="77777777" w:rsidR="006300A0" w:rsidRPr="006300A0" w:rsidRDefault="006300A0" w:rsidP="006300A0">
            <w:pPr>
              <w:overflowPunct w:val="0"/>
              <w:autoSpaceDE w:val="0"/>
              <w:autoSpaceDN w:val="0"/>
              <w:adjustRightInd w:val="0"/>
              <w:ind w:right="-465"/>
              <w:rPr>
                <w:rFonts w:ascii="Times New Roman" w:eastAsia="Calibri" w:hAnsi="Times New Roman" w:cs="Times New Roman"/>
                <w:kern w:val="0"/>
                <w:lang w:eastAsia="en-US" w:bidi="ar-SA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process scheduling mechanisms using FCFS &amp; SJF.</w:t>
            </w:r>
          </w:p>
          <w:p w14:paraId="6D38595C" w14:textId="290B6ABD" w:rsidR="002817E3" w:rsidRPr="00E06123" w:rsidRDefault="002817E3" w:rsidP="00E06123">
            <w:pPr>
              <w:autoSpaceDE w:val="0"/>
              <w:autoSpaceDN w:val="0"/>
              <w:adjustRightInd w:val="0"/>
              <w:rPr>
                <w:rFonts w:ascii="Courier New" w:hAnsi="Courier New" w:cs="Courier New"/>
              </w:rPr>
            </w:pPr>
          </w:p>
        </w:tc>
        <w:tc>
          <w:tcPr>
            <w:tcW w:w="1329" w:type="dxa"/>
            <w:vAlign w:val="center"/>
          </w:tcPr>
          <w:p w14:paraId="25C90EBE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0328598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17E3" w:rsidRPr="00716395" w14:paraId="09B02809" w14:textId="3D3BE8C4" w:rsidTr="006300A0">
        <w:tc>
          <w:tcPr>
            <w:tcW w:w="892" w:type="dxa"/>
            <w:vAlign w:val="center"/>
          </w:tcPr>
          <w:p w14:paraId="23FBD3A2" w14:textId="529F9325" w:rsidR="002817E3" w:rsidRDefault="006300A0" w:rsidP="00BB04A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5892" w:type="dxa"/>
            <w:vAlign w:val="center"/>
          </w:tcPr>
          <w:p w14:paraId="7FB04F86" w14:textId="77777777" w:rsidR="002817E3" w:rsidRDefault="006300A0" w:rsidP="00E06123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</w:rPr>
            </w:pPr>
            <w:r w:rsidRPr="006300A0">
              <w:rPr>
                <w:rFonts w:ascii="Times New Roman" w:eastAsiaTheme="minorHAnsi" w:hAnsi="Times New Roman" w:cs="Times New Roman"/>
              </w:rPr>
              <w:t>Write a program to implement process scheduling mechanisms using Priority &amp; round-robin scheduling.</w:t>
            </w:r>
          </w:p>
          <w:p w14:paraId="0EF2A54D" w14:textId="3E2428F6" w:rsidR="006300A0" w:rsidRPr="006300A0" w:rsidRDefault="006300A0" w:rsidP="00E06123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0DBC3E56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3E5D8B28" w14:textId="77777777" w:rsidR="002817E3" w:rsidRDefault="002817E3" w:rsidP="00BB04A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00A0" w:rsidRPr="00716395" w14:paraId="4284DBCD" w14:textId="25B06336" w:rsidTr="000D1830">
        <w:tc>
          <w:tcPr>
            <w:tcW w:w="892" w:type="dxa"/>
            <w:vAlign w:val="center"/>
          </w:tcPr>
          <w:p w14:paraId="1BDF2239" w14:textId="388A1E62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5892" w:type="dxa"/>
          </w:tcPr>
          <w:p w14:paraId="5972F5FA" w14:textId="77777777" w:rsidR="006300A0" w:rsidRDefault="006300A0" w:rsidP="006300A0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banker's algorithm.</w:t>
            </w:r>
          </w:p>
          <w:p w14:paraId="5A30AD8A" w14:textId="19361C2A" w:rsidR="006300A0" w:rsidRPr="006300A0" w:rsidRDefault="006300A0" w:rsidP="006300A0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187E5B64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7ADAD4BF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00A0" w:rsidRPr="00716395" w14:paraId="5EFB0682" w14:textId="3820A430" w:rsidTr="006300A0">
        <w:tc>
          <w:tcPr>
            <w:tcW w:w="892" w:type="dxa"/>
            <w:vAlign w:val="center"/>
          </w:tcPr>
          <w:p w14:paraId="2710864E" w14:textId="5C72083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5892" w:type="dxa"/>
            <w:vAlign w:val="center"/>
          </w:tcPr>
          <w:p w14:paraId="6FCE3D95" w14:textId="77777777" w:rsidR="006300A0" w:rsidRDefault="006300A0" w:rsidP="006300A0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banker's algorithm.</w:t>
            </w:r>
          </w:p>
          <w:p w14:paraId="3FFD2418" w14:textId="73FA7FD8" w:rsidR="006300A0" w:rsidRPr="006300A0" w:rsidRDefault="006300A0" w:rsidP="006300A0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6D5E8AAD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747A891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00A0" w:rsidRPr="00716395" w14:paraId="7BC37C12" w14:textId="731AA86D" w:rsidTr="006300A0">
        <w:tc>
          <w:tcPr>
            <w:tcW w:w="892" w:type="dxa"/>
            <w:vAlign w:val="center"/>
          </w:tcPr>
          <w:p w14:paraId="236AAF6B" w14:textId="1C92DC72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5892" w:type="dxa"/>
            <w:vAlign w:val="center"/>
          </w:tcPr>
          <w:p w14:paraId="4ED861A1" w14:textId="2120B734" w:rsidR="006300A0" w:rsidRPr="006300A0" w:rsidRDefault="006300A0" w:rsidP="006300A0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6300A0">
              <w:rPr>
                <w:rFonts w:ascii="Times New Roman" w:hAnsi="Times New Roman" w:cs="Times New Roman"/>
                <w:bCs/>
                <w:color w:val="171717"/>
              </w:rPr>
              <w:t>Write a program to implement memory allocation using best fit algorithm.</w:t>
            </w:r>
          </w:p>
        </w:tc>
        <w:tc>
          <w:tcPr>
            <w:tcW w:w="1329" w:type="dxa"/>
            <w:vAlign w:val="center"/>
          </w:tcPr>
          <w:p w14:paraId="5E263B72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60BC510F" w14:textId="77777777" w:rsidR="006300A0" w:rsidRDefault="006300A0" w:rsidP="006300A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9F1F34E" w14:textId="77777777" w:rsidR="00716395" w:rsidRDefault="00716395" w:rsidP="00A915D9">
      <w:pPr>
        <w:jc w:val="center"/>
        <w:rPr>
          <w:rFonts w:ascii="Arial Black" w:hAnsi="Arial Black"/>
        </w:rPr>
      </w:pPr>
    </w:p>
    <w:p w14:paraId="120FD7B2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04D291C6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1D2EFEB2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2EEDBB1F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71306089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67F46486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7A518168" w14:textId="77777777" w:rsidR="00AE290C" w:rsidRDefault="00AE290C" w:rsidP="00C27164">
      <w:pPr>
        <w:pStyle w:val="Heading2"/>
        <w:ind w:left="2514" w:right="2529"/>
        <w:rPr>
          <w:spacing w:val="-2"/>
          <w:sz w:val="24"/>
          <w:szCs w:val="24"/>
        </w:rPr>
      </w:pPr>
    </w:p>
    <w:p w14:paraId="48D2E2FF" w14:textId="78449693" w:rsidR="00C27164" w:rsidRPr="00AE290C" w:rsidRDefault="00C27164" w:rsidP="00C27164">
      <w:pPr>
        <w:pStyle w:val="Heading2"/>
        <w:ind w:left="2514" w:right="2529"/>
        <w:rPr>
          <w:u w:val="none"/>
        </w:rPr>
      </w:pPr>
      <w:r w:rsidRPr="00AE290C">
        <w:rPr>
          <w:spacing w:val="-2"/>
        </w:rPr>
        <w:t>Experiment-</w:t>
      </w:r>
      <w:r w:rsidRPr="00AE290C">
        <w:rPr>
          <w:spacing w:val="-5"/>
        </w:rPr>
        <w:t>01</w:t>
      </w:r>
    </w:p>
    <w:p w14:paraId="5D5B2215" w14:textId="77777777" w:rsidR="00C27164" w:rsidRPr="00AE290C" w:rsidRDefault="00C27164" w:rsidP="00C27164">
      <w:pPr>
        <w:pStyle w:val="BodyText"/>
        <w:spacing w:before="61"/>
        <w:rPr>
          <w:rFonts w:ascii="Times New Roman"/>
          <w:b/>
          <w:sz w:val="24"/>
        </w:rPr>
      </w:pPr>
    </w:p>
    <w:p w14:paraId="0C376A7B" w14:textId="77777777" w:rsidR="00C27164" w:rsidRPr="00AE290C" w:rsidRDefault="00C27164" w:rsidP="00C27164">
      <w:pPr>
        <w:pStyle w:val="Heading4"/>
        <w:spacing w:line="240" w:lineRule="auto"/>
        <w:rPr>
          <w:rFonts w:ascii="Times New Roman"/>
        </w:rPr>
      </w:pPr>
      <w:proofErr w:type="gramStart"/>
      <w:r w:rsidRPr="00AE290C">
        <w:rPr>
          <w:rFonts w:ascii="Times New Roman"/>
          <w:u w:val="single"/>
        </w:rPr>
        <w:t>OBJECTIVE</w:t>
      </w:r>
      <w:r w:rsidRPr="00AE290C">
        <w:rPr>
          <w:rFonts w:ascii="Times New Roman"/>
          <w:spacing w:val="-3"/>
        </w:rPr>
        <w:t xml:space="preserve"> </w:t>
      </w:r>
      <w:r w:rsidRPr="00AE290C">
        <w:rPr>
          <w:rFonts w:ascii="Times New Roman"/>
        </w:rPr>
        <w:t>:</w:t>
      </w:r>
      <w:proofErr w:type="gramEnd"/>
      <w:r w:rsidRPr="00AE290C">
        <w:rPr>
          <w:rFonts w:ascii="Times New Roman"/>
          <w:spacing w:val="-10"/>
        </w:rPr>
        <w:t xml:space="preserve"> </w:t>
      </w:r>
      <w:r w:rsidRPr="00E7251A">
        <w:rPr>
          <w:rFonts w:ascii="Times New Roman"/>
          <w:b w:val="0"/>
          <w:bCs w:val="0"/>
        </w:rPr>
        <w:t>Write</w:t>
      </w:r>
      <w:r w:rsidRPr="00E7251A">
        <w:rPr>
          <w:rFonts w:ascii="Times New Roman"/>
          <w:b w:val="0"/>
          <w:bCs w:val="0"/>
          <w:spacing w:val="-6"/>
        </w:rPr>
        <w:t xml:space="preserve"> </w:t>
      </w:r>
      <w:r w:rsidRPr="00E7251A">
        <w:rPr>
          <w:rFonts w:ascii="Times New Roman"/>
          <w:b w:val="0"/>
          <w:bCs w:val="0"/>
        </w:rPr>
        <w:t>programs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using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the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following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system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calls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of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LINUX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 xml:space="preserve">operating system: fork, exec, </w:t>
      </w:r>
      <w:proofErr w:type="spellStart"/>
      <w:r w:rsidRPr="00E7251A">
        <w:rPr>
          <w:rFonts w:ascii="Times New Roman"/>
          <w:b w:val="0"/>
          <w:bCs w:val="0"/>
        </w:rPr>
        <w:t>getpid</w:t>
      </w:r>
      <w:proofErr w:type="spellEnd"/>
      <w:r w:rsidRPr="00E7251A">
        <w:rPr>
          <w:rFonts w:ascii="Times New Roman"/>
          <w:b w:val="0"/>
          <w:bCs w:val="0"/>
        </w:rPr>
        <w:t xml:space="preserve">, exit, wait, close, stat, </w:t>
      </w:r>
      <w:proofErr w:type="spellStart"/>
      <w:r w:rsidRPr="00E7251A">
        <w:rPr>
          <w:rFonts w:ascii="Times New Roman"/>
          <w:b w:val="0"/>
          <w:bCs w:val="0"/>
        </w:rPr>
        <w:t>opendir</w:t>
      </w:r>
      <w:proofErr w:type="spellEnd"/>
      <w:r w:rsidRPr="00E7251A">
        <w:rPr>
          <w:rFonts w:ascii="Times New Roman"/>
          <w:b w:val="0"/>
          <w:bCs w:val="0"/>
        </w:rPr>
        <w:t xml:space="preserve">, </w:t>
      </w:r>
      <w:proofErr w:type="spellStart"/>
      <w:r w:rsidRPr="00E7251A">
        <w:rPr>
          <w:rFonts w:ascii="Times New Roman"/>
          <w:b w:val="0"/>
          <w:bCs w:val="0"/>
        </w:rPr>
        <w:t>readdir</w:t>
      </w:r>
      <w:proofErr w:type="spellEnd"/>
      <w:r w:rsidRPr="00E7251A">
        <w:rPr>
          <w:rFonts w:ascii="Times New Roman"/>
          <w:b w:val="0"/>
          <w:bCs w:val="0"/>
        </w:rPr>
        <w:t>.</w:t>
      </w:r>
    </w:p>
    <w:p w14:paraId="44FCA4E9" w14:textId="77777777" w:rsidR="00C27164" w:rsidRPr="00AE290C" w:rsidRDefault="00C27164" w:rsidP="00C27164">
      <w:pPr>
        <w:pStyle w:val="BodyText"/>
        <w:rPr>
          <w:rFonts w:ascii="Times New Roman"/>
          <w:b/>
          <w:sz w:val="24"/>
        </w:rPr>
      </w:pPr>
    </w:p>
    <w:p w14:paraId="2B4F4946" w14:textId="77777777" w:rsidR="00C27164" w:rsidRPr="00AE290C" w:rsidRDefault="00C27164" w:rsidP="00C27164">
      <w:pPr>
        <w:pStyle w:val="ListParagraph"/>
        <w:widowControl w:val="0"/>
        <w:numPr>
          <w:ilvl w:val="0"/>
          <w:numId w:val="18"/>
        </w:numPr>
        <w:tabs>
          <w:tab w:val="left" w:pos="280"/>
        </w:tabs>
        <w:autoSpaceDE w:val="0"/>
        <w:autoSpaceDN w:val="0"/>
        <w:spacing w:after="0" w:line="240" w:lineRule="auto"/>
        <w:ind w:left="280" w:hanging="180"/>
        <w:contextualSpacing w:val="0"/>
        <w:rPr>
          <w:rFonts w:ascii="Times New Roman"/>
          <w:b/>
          <w:sz w:val="24"/>
          <w:szCs w:val="24"/>
        </w:rPr>
      </w:pPr>
      <w:r w:rsidRPr="00AE290C">
        <w:rPr>
          <w:rFonts w:ascii="Times New Roman"/>
          <w:b/>
          <w:sz w:val="24"/>
          <w:szCs w:val="24"/>
        </w:rPr>
        <w:t>Fork</w:t>
      </w:r>
      <w:r w:rsidRPr="00AE290C">
        <w:rPr>
          <w:rFonts w:ascii="Times New Roman"/>
          <w:b/>
          <w:spacing w:val="-2"/>
          <w:sz w:val="24"/>
          <w:szCs w:val="24"/>
        </w:rPr>
        <w:t xml:space="preserve"> </w:t>
      </w:r>
      <w:r w:rsidRPr="00AE290C">
        <w:rPr>
          <w:rFonts w:ascii="Times New Roman"/>
          <w:b/>
          <w:spacing w:val="-5"/>
          <w:sz w:val="24"/>
          <w:szCs w:val="24"/>
        </w:rPr>
        <w:t>()</w:t>
      </w:r>
    </w:p>
    <w:p w14:paraId="1BBAD8F9" w14:textId="77777777" w:rsidR="00C27164" w:rsidRPr="00AE290C" w:rsidRDefault="00C27164" w:rsidP="00C27164">
      <w:pPr>
        <w:pStyle w:val="BodyText"/>
        <w:ind w:left="100"/>
        <w:rPr>
          <w:rFonts w:ascii="Times New Roman"/>
          <w:sz w:val="24"/>
        </w:rPr>
      </w:pPr>
      <w:r w:rsidRPr="00AE290C">
        <w:rPr>
          <w:rFonts w:ascii="Times New Roman"/>
          <w:sz w:val="24"/>
        </w:rPr>
        <w:t>The</w:t>
      </w:r>
      <w:r w:rsidRPr="00AE290C">
        <w:rPr>
          <w:rFonts w:ascii="Times New Roman"/>
          <w:spacing w:val="-4"/>
          <w:sz w:val="24"/>
        </w:rPr>
        <w:t xml:space="preserve"> </w:t>
      </w:r>
      <w:proofErr w:type="gramStart"/>
      <w:r w:rsidRPr="00AE290C">
        <w:rPr>
          <w:rFonts w:ascii="Times New Roman"/>
          <w:sz w:val="24"/>
        </w:rPr>
        <w:t>fork(</w:t>
      </w:r>
      <w:proofErr w:type="gramEnd"/>
      <w:r w:rsidRPr="00AE290C">
        <w:rPr>
          <w:rFonts w:ascii="Times New Roman"/>
          <w:sz w:val="24"/>
        </w:rPr>
        <w:t>)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system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all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is used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to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reate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a</w:t>
      </w:r>
      <w:r w:rsidRPr="00AE290C">
        <w:rPr>
          <w:rFonts w:ascii="Times New Roman"/>
          <w:spacing w:val="-4"/>
          <w:sz w:val="24"/>
        </w:rPr>
        <w:t xml:space="preserve"> </w:t>
      </w:r>
      <w:r w:rsidRPr="00AE290C">
        <w:rPr>
          <w:rFonts w:ascii="Times New Roman"/>
          <w:sz w:val="24"/>
        </w:rPr>
        <w:t>new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process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by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duplicating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the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alling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process.</w:t>
      </w:r>
      <w:r w:rsidRPr="00AE290C">
        <w:rPr>
          <w:rFonts w:ascii="Times New Roman"/>
          <w:spacing w:val="-7"/>
          <w:sz w:val="24"/>
        </w:rPr>
        <w:t xml:space="preserve"> </w:t>
      </w:r>
      <w:r w:rsidRPr="00AE290C">
        <w:rPr>
          <w:rFonts w:ascii="Times New Roman"/>
          <w:sz w:val="24"/>
        </w:rPr>
        <w:t>The new process is called the child process.</w:t>
      </w:r>
    </w:p>
    <w:p w14:paraId="6A229A6D" w14:textId="77777777" w:rsidR="00C27164" w:rsidRPr="00AE290C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ourc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Code:</w:t>
      </w:r>
    </w:p>
    <w:p w14:paraId="4C8B3CDC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14AAA807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71FCE1CB" w14:textId="77777777" w:rsidR="00C27164" w:rsidRPr="00AE290C" w:rsidRDefault="00C27164" w:rsidP="00C2716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D6F0D01" w14:textId="77777777" w:rsidR="00C27164" w:rsidRPr="00AE290C" w:rsidRDefault="00C27164" w:rsidP="00C27164">
      <w:pPr>
        <w:pStyle w:val="BodyText"/>
        <w:spacing w:before="2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ork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78529456" w14:textId="77777777" w:rsidR="00C27164" w:rsidRPr="00AE290C" w:rsidRDefault="00C27164" w:rsidP="00C27164">
      <w:pPr>
        <w:pStyle w:val="BodyText"/>
        <w:spacing w:before="27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3119132" w14:textId="77777777" w:rsidR="00C27164" w:rsidRPr="00AE290C" w:rsidRDefault="00C27164" w:rsidP="00C27164">
      <w:pPr>
        <w:pStyle w:val="BodyText"/>
        <w:spacing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ork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failed.\n");</w:t>
      </w:r>
    </w:p>
    <w:p w14:paraId="23FBD8A6" w14:textId="77777777" w:rsidR="00C27164" w:rsidRPr="00AE290C" w:rsidRDefault="00C27164" w:rsidP="00C2716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FB31599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.\n");</w:t>
      </w:r>
    </w:p>
    <w:p w14:paraId="64505862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95BA494" w14:textId="77777777" w:rsidR="00C27164" w:rsidRPr="00AE290C" w:rsidRDefault="00C27164" w:rsidP="00C27164">
      <w:pPr>
        <w:pStyle w:val="BodyText"/>
        <w:spacing w:before="2"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.\n");</w:t>
      </w:r>
    </w:p>
    <w:p w14:paraId="4BC5C112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C8C9A64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390BD9C7" w14:textId="77777777" w:rsidR="00C27164" w:rsidRPr="00AE290C" w:rsidRDefault="00C27164" w:rsidP="00C27164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6AE6D0E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C9A69AF" w14:textId="77777777" w:rsidR="00C27164" w:rsidRPr="00AE290C" w:rsidRDefault="00C27164" w:rsidP="00C27164">
      <w:pPr>
        <w:pStyle w:val="Heading4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4F9EF290" w14:textId="72277CD4" w:rsidR="00C27164" w:rsidRDefault="00C27164" w:rsidP="00601697">
      <w:pPr>
        <w:pStyle w:val="BodyText"/>
        <w:ind w:left="100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Th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. This is the child process.</w:t>
      </w:r>
    </w:p>
    <w:p w14:paraId="25BA98A5" w14:textId="77777777" w:rsidR="00AE290C" w:rsidRPr="00E7251A" w:rsidRDefault="00AE290C" w:rsidP="00601697">
      <w:pPr>
        <w:pStyle w:val="BodyText"/>
        <w:ind w:left="100" w:right="4885"/>
        <w:rPr>
          <w:rFonts w:ascii="Times New Roman" w:hAnsi="Times New Roman" w:cs="Times New Roman"/>
          <w:sz w:val="24"/>
        </w:rPr>
      </w:pPr>
    </w:p>
    <w:p w14:paraId="1FCC6E8F" w14:textId="77777777" w:rsidR="00C27164" w:rsidRPr="00E7251A" w:rsidRDefault="00C27164" w:rsidP="00C2716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Exec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00BA1B2D" w14:textId="77777777" w:rsidR="00C27164" w:rsidRPr="00E7251A" w:rsidRDefault="00C27164" w:rsidP="00C2716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exec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amil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unction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plac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urren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 image with a new process image.</w:t>
      </w:r>
    </w:p>
    <w:p w14:paraId="7EB13BCD" w14:textId="77777777" w:rsidR="00C27164" w:rsidRPr="00E7251A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705018FD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BDB8E7B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40F5E62A" w14:textId="77777777" w:rsidR="00C27164" w:rsidRPr="00AE290C" w:rsidRDefault="00C27164" w:rsidP="00C2716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48BBF29" w14:textId="77777777" w:rsidR="00C27164" w:rsidRPr="00AE290C" w:rsidRDefault="00C27164" w:rsidP="00C27164">
      <w:pPr>
        <w:pStyle w:val="BodyText"/>
        <w:ind w:left="676" w:right="340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lastRenderedPageBreak/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Before exec()\n"); </w:t>
      </w:r>
      <w:proofErr w:type="spellStart"/>
      <w:r w:rsidRPr="00AE290C">
        <w:rPr>
          <w:rFonts w:ascii="Courier New" w:hAnsi="Courier New" w:cs="Courier New"/>
          <w:sz w:val="24"/>
        </w:rPr>
        <w:t>execl</w:t>
      </w:r>
      <w:proofErr w:type="spellEnd"/>
      <w:r w:rsidRPr="00AE290C">
        <w:rPr>
          <w:rFonts w:ascii="Courier New" w:hAnsi="Courier New" w:cs="Courier New"/>
          <w:sz w:val="24"/>
        </w:rPr>
        <w:t>("/bin/ls",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"ls",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;</w:t>
      </w:r>
    </w:p>
    <w:p w14:paraId="703162EE" w14:textId="77777777" w:rsidR="00C27164" w:rsidRPr="00AE290C" w:rsidRDefault="00C27164" w:rsidP="00C27164">
      <w:pPr>
        <w:pStyle w:val="BodyText"/>
        <w:spacing w:before="1"/>
        <w:ind w:left="100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ll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ecut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ec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is </w:t>
      </w:r>
      <w:r w:rsidRPr="00AE290C">
        <w:rPr>
          <w:rFonts w:ascii="Courier New" w:hAnsi="Courier New" w:cs="Courier New"/>
          <w:spacing w:val="-2"/>
          <w:sz w:val="24"/>
        </w:rPr>
        <w:t>successful.\n");</w:t>
      </w:r>
    </w:p>
    <w:p w14:paraId="31AD38E7" w14:textId="77777777" w:rsidR="00C27164" w:rsidRPr="00AE290C" w:rsidRDefault="00C27164" w:rsidP="00C27164">
      <w:pPr>
        <w:pStyle w:val="BodyText"/>
        <w:spacing w:line="270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5D6CB3E2" w14:textId="77777777" w:rsidR="00C27164" w:rsidRPr="00AE290C" w:rsidRDefault="00C27164" w:rsidP="00C27164">
      <w:pPr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E3DC742" w14:textId="77777777" w:rsidR="00C27164" w:rsidRPr="00AE290C" w:rsidRDefault="00C27164" w:rsidP="00C27164">
      <w:pPr>
        <w:pStyle w:val="BodyText"/>
        <w:spacing w:before="1"/>
        <w:rPr>
          <w:sz w:val="24"/>
        </w:rPr>
      </w:pPr>
    </w:p>
    <w:p w14:paraId="131206DF" w14:textId="77777777" w:rsidR="00C27164" w:rsidRPr="00AE290C" w:rsidRDefault="00C27164" w:rsidP="00C27164">
      <w:pPr>
        <w:pStyle w:val="Heading4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3C57CC5F" w14:textId="77777777" w:rsidR="00461332" w:rsidRPr="00AE290C" w:rsidRDefault="00461332" w:rsidP="00AE290C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 xml:space="preserve">Before </w:t>
      </w:r>
      <w:proofErr w:type="gramStart"/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exec(</w:t>
      </w:r>
      <w:proofErr w:type="gramEnd"/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)</w:t>
      </w:r>
    </w:p>
    <w:p w14:paraId="0F483580" w14:textId="77777777" w:rsidR="00461332" w:rsidRPr="00AE290C" w:rsidRDefault="00461332" w:rsidP="00AE290C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1.txt</w:t>
      </w:r>
    </w:p>
    <w:p w14:paraId="603932EF" w14:textId="77777777" w:rsidR="00461332" w:rsidRPr="00AE290C" w:rsidRDefault="00461332" w:rsidP="00AE290C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2.c</w:t>
      </w:r>
    </w:p>
    <w:p w14:paraId="3F16EB39" w14:textId="77777777" w:rsidR="00461332" w:rsidRPr="00AE290C" w:rsidRDefault="00461332" w:rsidP="00AE290C">
      <w:pPr>
        <w:pStyle w:val="Heading4"/>
        <w:tabs>
          <w:tab w:val="left" w:pos="386"/>
        </w:tabs>
        <w:spacing w:before="81"/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directory/</w:t>
      </w:r>
    </w:p>
    <w:p w14:paraId="50E75CAB" w14:textId="77777777" w:rsidR="00AE290C" w:rsidRPr="00AE290C" w:rsidRDefault="00AE290C" w:rsidP="00AE290C">
      <w:pPr>
        <w:pStyle w:val="Heading4"/>
        <w:tabs>
          <w:tab w:val="left" w:pos="386"/>
        </w:tabs>
        <w:spacing w:before="81"/>
        <w:ind w:left="281"/>
      </w:pPr>
    </w:p>
    <w:p w14:paraId="687DB240" w14:textId="67AEFC6E" w:rsidR="00C27164" w:rsidRPr="00E7251A" w:rsidRDefault="00C27164" w:rsidP="00461332">
      <w:pPr>
        <w:pStyle w:val="Heading4"/>
        <w:numPr>
          <w:ilvl w:val="0"/>
          <w:numId w:val="18"/>
        </w:numPr>
        <w:tabs>
          <w:tab w:val="left" w:pos="386"/>
        </w:tabs>
        <w:spacing w:before="81"/>
        <w:rPr>
          <w:rFonts w:ascii="Times New Roman" w:hAnsi="Times New Roman" w:cs="Times New Roman"/>
        </w:rPr>
      </w:pPr>
      <w:proofErr w:type="spellStart"/>
      <w:r w:rsidRPr="00E7251A">
        <w:rPr>
          <w:rFonts w:ascii="Times New Roman" w:hAnsi="Times New Roman" w:cs="Times New Roman"/>
        </w:rPr>
        <w:t>Getpid</w:t>
      </w:r>
      <w:proofErr w:type="spellEnd"/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5"/>
        </w:rPr>
        <w:t>()</w:t>
      </w:r>
    </w:p>
    <w:p w14:paraId="392C2821" w14:textId="77777777" w:rsidR="00C27164" w:rsidRPr="00E7251A" w:rsidRDefault="00C27164" w:rsidP="00C2716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getpid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urn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D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(PID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 calling process</w:t>
      </w:r>
    </w:p>
    <w:p w14:paraId="6E0C3C86" w14:textId="77777777" w:rsidR="00C27164" w:rsidRPr="00E7251A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667AC5E8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0F073E69" w14:textId="77777777" w:rsidR="00C27164" w:rsidRPr="00AE290C" w:rsidRDefault="00C27164" w:rsidP="00C27164">
      <w:pPr>
        <w:pStyle w:val="BodyText"/>
        <w:spacing w:before="27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23F1EF8E" w14:textId="77777777" w:rsidR="00C27164" w:rsidRPr="00AE290C" w:rsidRDefault="00C27164" w:rsidP="00C27164">
      <w:pPr>
        <w:pStyle w:val="BodyText"/>
        <w:ind w:left="676" w:right="3409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z w:val="24"/>
        </w:rPr>
        <w:t xml:space="preserve">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getpid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);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Process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D: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d\n"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z w:val="24"/>
        </w:rPr>
        <w:t>); return 0;</w:t>
      </w:r>
    </w:p>
    <w:p w14:paraId="6CB2DF47" w14:textId="3449CDBE" w:rsidR="00C27164" w:rsidRDefault="00C27164" w:rsidP="00601697">
      <w:pPr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78A8920" w14:textId="77777777" w:rsidR="00AE290C" w:rsidRPr="00AE290C" w:rsidRDefault="00AE290C" w:rsidP="00601697">
      <w:pPr>
        <w:ind w:left="100"/>
        <w:rPr>
          <w:rFonts w:ascii="Courier New" w:hAnsi="Courier New" w:cs="Courier New"/>
        </w:rPr>
      </w:pPr>
    </w:p>
    <w:p w14:paraId="252CA99F" w14:textId="77777777" w:rsidR="00C27164" w:rsidRPr="00AE290C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5AAC8175" w14:textId="679E8AA8" w:rsidR="00C27164" w:rsidRDefault="00461332" w:rsidP="00C27164">
      <w:pPr>
        <w:pStyle w:val="BodyText"/>
        <w:spacing w:before="7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Process ID: 12345</w:t>
      </w:r>
    </w:p>
    <w:p w14:paraId="03A925B1" w14:textId="77777777" w:rsidR="00AE290C" w:rsidRPr="00E7251A" w:rsidRDefault="00AE290C" w:rsidP="00C27164">
      <w:pPr>
        <w:pStyle w:val="BodyText"/>
        <w:spacing w:before="7"/>
        <w:rPr>
          <w:rFonts w:ascii="Times New Roman" w:hAnsi="Times New Roman" w:cs="Times New Roman"/>
          <w:sz w:val="24"/>
        </w:rPr>
      </w:pPr>
    </w:p>
    <w:p w14:paraId="26EF5034" w14:textId="77777777" w:rsidR="00C27164" w:rsidRPr="00E7251A" w:rsidRDefault="00C27164" w:rsidP="00C27164">
      <w:pPr>
        <w:pStyle w:val="Heading4"/>
        <w:numPr>
          <w:ilvl w:val="0"/>
          <w:numId w:val="18"/>
        </w:numPr>
        <w:tabs>
          <w:tab w:val="left" w:pos="386"/>
        </w:tabs>
        <w:spacing w:line="240" w:lineRule="auto"/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Exi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45E4A78B" w14:textId="77777777" w:rsidR="00C27164" w:rsidRPr="00E7251A" w:rsidRDefault="00C27164" w:rsidP="00C27164">
      <w:pPr>
        <w:pStyle w:val="BodyText"/>
        <w:spacing w:before="2" w:line="272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8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exi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erminat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ing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process.</w:t>
      </w:r>
    </w:p>
    <w:p w14:paraId="6FFC525D" w14:textId="77777777" w:rsidR="00C27164" w:rsidRPr="00E7251A" w:rsidRDefault="00C27164" w:rsidP="00C27164">
      <w:pPr>
        <w:pStyle w:val="Heading4"/>
        <w:spacing w:line="271" w:lineRule="exact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3DF0B5F1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5680B7A4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2311E74C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0E3047D" w14:textId="77777777" w:rsidR="00C27164" w:rsidRPr="00AE290C" w:rsidRDefault="00C27164" w:rsidP="00C27164">
      <w:pPr>
        <w:pStyle w:val="BodyText"/>
        <w:ind w:left="676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Program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bou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exit.\n"); </w:t>
      </w:r>
      <w:r w:rsidRPr="00AE290C">
        <w:rPr>
          <w:rFonts w:ascii="Courier New" w:hAnsi="Courier New" w:cs="Courier New"/>
          <w:spacing w:val="-2"/>
          <w:sz w:val="24"/>
        </w:rPr>
        <w:t>exit(0);</w:t>
      </w:r>
    </w:p>
    <w:p w14:paraId="202FD387" w14:textId="77777777" w:rsidR="00C27164" w:rsidRPr="00AE290C" w:rsidRDefault="00C27164" w:rsidP="00C27164">
      <w:pPr>
        <w:pStyle w:val="BodyText"/>
        <w:spacing w:before="1"/>
        <w:ind w:left="676" w:right="34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ll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executed.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 won't print.\n");</w:t>
      </w:r>
    </w:p>
    <w:p w14:paraId="65D2AAA6" w14:textId="77777777" w:rsidR="00C27164" w:rsidRPr="00AE290C" w:rsidRDefault="00C27164" w:rsidP="00C27164">
      <w:pPr>
        <w:spacing w:before="1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5DE98805" w14:textId="77777777" w:rsidR="00C27164" w:rsidRPr="00AE290C" w:rsidRDefault="00C27164" w:rsidP="00C27164">
      <w:pPr>
        <w:pStyle w:val="Heading4"/>
        <w:spacing w:before="27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36D50384" w14:textId="0D1AD7EB" w:rsidR="00C27164" w:rsidRDefault="00C27164" w:rsidP="00601697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Program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bout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.</w:t>
      </w:r>
    </w:p>
    <w:p w14:paraId="22FD08A0" w14:textId="77777777" w:rsidR="00AE290C" w:rsidRPr="00AE290C" w:rsidRDefault="00AE290C" w:rsidP="00601697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</w:p>
    <w:p w14:paraId="24F4BBCB" w14:textId="77777777" w:rsidR="00C27164" w:rsidRPr="00E7251A" w:rsidRDefault="00C27164" w:rsidP="00C27164">
      <w:pPr>
        <w:pStyle w:val="Heading4"/>
        <w:numPr>
          <w:ilvl w:val="0"/>
          <w:numId w:val="18"/>
        </w:numPr>
        <w:tabs>
          <w:tab w:val="left" w:pos="386"/>
        </w:tabs>
        <w:spacing w:line="240" w:lineRule="auto"/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Wai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5BD5103E" w14:textId="77777777" w:rsidR="00C27164" w:rsidRPr="00E7251A" w:rsidRDefault="00C27164" w:rsidP="00C27164">
      <w:pPr>
        <w:pStyle w:val="BodyText"/>
        <w:spacing w:before="2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wai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make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aren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ai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nti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ll of its child processes have terminated.</w:t>
      </w:r>
    </w:p>
    <w:p w14:paraId="17DD0EE4" w14:textId="77777777" w:rsidR="00C27164" w:rsidRPr="00E7251A" w:rsidRDefault="00C27164" w:rsidP="00C27164">
      <w:pPr>
        <w:pStyle w:val="Heading4"/>
        <w:spacing w:line="270" w:lineRule="exact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1690F7AE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wait.h</w:t>
      </w:r>
      <w:proofErr w:type="spellEnd"/>
      <w:r w:rsidRPr="00AE290C">
        <w:rPr>
          <w:rFonts w:ascii="Courier New" w:hAnsi="Courier New" w:cs="Courier New"/>
          <w:sz w:val="24"/>
        </w:rPr>
        <w:t>&gt; #include 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527A8030" w14:textId="77777777" w:rsidR="00C27164" w:rsidRPr="00AE290C" w:rsidRDefault="00C27164" w:rsidP="00C27164">
      <w:pPr>
        <w:pStyle w:val="BodyText"/>
        <w:spacing w:before="2"/>
        <w:rPr>
          <w:rFonts w:ascii="Courier New" w:hAnsi="Courier New" w:cs="Courier New"/>
          <w:sz w:val="24"/>
        </w:rPr>
      </w:pPr>
    </w:p>
    <w:p w14:paraId="40949132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E930A40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ork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09FCFFFC" w14:textId="77777777" w:rsidR="00C27164" w:rsidRPr="00AE290C" w:rsidRDefault="00C27164" w:rsidP="00C27164">
      <w:pPr>
        <w:pStyle w:val="BodyText"/>
        <w:spacing w:before="27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49F52C01" w14:textId="77777777" w:rsidR="00C27164" w:rsidRPr="00AE290C" w:rsidRDefault="00C27164" w:rsidP="00C27164">
      <w:pPr>
        <w:pStyle w:val="BodyText"/>
        <w:spacing w:before="1"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hild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\n");</w:t>
      </w:r>
    </w:p>
    <w:p w14:paraId="5DA60AD0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45F9AF58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pacing w:val="-2"/>
          <w:sz w:val="24"/>
        </w:rPr>
        <w:t>wait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NULL);</w:t>
      </w:r>
    </w:p>
    <w:p w14:paraId="16C89E62" w14:textId="77777777" w:rsidR="00C27164" w:rsidRPr="00AE290C" w:rsidRDefault="00C27164" w:rsidP="00C27164">
      <w:pPr>
        <w:pStyle w:val="BodyText"/>
        <w:spacing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Paren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terminates\n");</w:t>
      </w:r>
    </w:p>
    <w:p w14:paraId="3D88D0CF" w14:textId="77777777" w:rsidR="00C27164" w:rsidRPr="00AE290C" w:rsidRDefault="00C27164" w:rsidP="00C27164">
      <w:pPr>
        <w:spacing w:before="81"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4BF655F" w14:textId="77777777" w:rsidR="00C27164" w:rsidRPr="00AE290C" w:rsidRDefault="00C27164" w:rsidP="00C2716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7DA0D4FC" w14:textId="77777777" w:rsidR="00C27164" w:rsidRPr="00AE290C" w:rsidRDefault="00C27164" w:rsidP="00C27164">
      <w:pPr>
        <w:spacing w:before="1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E17C1D5" w14:textId="77777777" w:rsidR="00C27164" w:rsidRPr="00AE290C" w:rsidRDefault="00C27164" w:rsidP="00C27164">
      <w:pPr>
        <w:pStyle w:val="BodyText"/>
        <w:spacing w:before="270"/>
        <w:rPr>
          <w:rFonts w:ascii="Courier New" w:hAnsi="Courier New" w:cs="Courier New"/>
          <w:sz w:val="24"/>
        </w:rPr>
      </w:pPr>
    </w:p>
    <w:p w14:paraId="1073CCA4" w14:textId="77777777" w:rsidR="00C27164" w:rsidRPr="00AE290C" w:rsidRDefault="00C27164" w:rsidP="00C27164">
      <w:pPr>
        <w:pStyle w:val="Heading4"/>
        <w:spacing w:line="240" w:lineRule="auto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457E7543" w14:textId="77777777" w:rsidR="00C27164" w:rsidRPr="00AE290C" w:rsidRDefault="00C27164" w:rsidP="00C27164">
      <w:pPr>
        <w:pStyle w:val="BodyText"/>
        <w:spacing w:before="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</w:t>
      </w:r>
    </w:p>
    <w:p w14:paraId="5D023C25" w14:textId="0822EED5" w:rsidR="00C27164" w:rsidRDefault="00C27164" w:rsidP="00601697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terminates</w:t>
      </w:r>
    </w:p>
    <w:p w14:paraId="2D301326" w14:textId="77777777" w:rsidR="00AE290C" w:rsidRPr="00E7251A" w:rsidRDefault="00AE290C" w:rsidP="00601697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39CA3DCB" w14:textId="77777777" w:rsidR="00C27164" w:rsidRPr="00E7251A" w:rsidRDefault="00C27164" w:rsidP="00C2716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Clos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1EB1733C" w14:textId="77777777" w:rsidR="00C27164" w:rsidRPr="00E7251A" w:rsidRDefault="00C27164" w:rsidP="00C27164">
      <w:pPr>
        <w:pStyle w:val="BodyText"/>
        <w:spacing w:line="271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7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clos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los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189E7A26" w14:textId="77777777" w:rsidR="00C27164" w:rsidRPr="00E7251A" w:rsidRDefault="00C27164" w:rsidP="00C2716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12C0C3DF" w14:textId="77777777" w:rsidR="00C27164" w:rsidRPr="00AE290C" w:rsidRDefault="00C27164" w:rsidP="00C27164">
      <w:pPr>
        <w:pStyle w:val="BodyText"/>
        <w:spacing w:before="2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0827011B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5B621A09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D8DB212" w14:textId="77777777" w:rsidR="00C27164" w:rsidRPr="00AE290C" w:rsidRDefault="00C27164" w:rsidP="00C2716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1FF53E79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1E6A6AF2" w14:textId="77777777" w:rsidR="00C27164" w:rsidRPr="00AE290C" w:rsidRDefault="00C27164" w:rsidP="00C2716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3958839" w14:textId="77777777" w:rsidR="00C27164" w:rsidRPr="00AE290C" w:rsidRDefault="00C27164" w:rsidP="00C27164">
      <w:pPr>
        <w:pStyle w:val="BodyText"/>
        <w:ind w:left="676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uccessfully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4A97E965" w14:textId="77777777" w:rsidR="00C27164" w:rsidRPr="00AE290C" w:rsidRDefault="00C27164" w:rsidP="00C27164">
      <w:pPr>
        <w:pStyle w:val="BodyText"/>
        <w:ind w:left="676" w:right="488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.\n"); return 0;</w:t>
      </w:r>
    </w:p>
    <w:p w14:paraId="40E196BE" w14:textId="77777777" w:rsidR="00C27164" w:rsidRPr="00AE290C" w:rsidRDefault="00C27164" w:rsidP="00C27164">
      <w:pPr>
        <w:spacing w:before="2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960C2B4" w14:textId="77777777" w:rsidR="00C27164" w:rsidRPr="00E7251A" w:rsidRDefault="00C27164" w:rsidP="00C27164">
      <w:pPr>
        <w:pStyle w:val="Heading4"/>
        <w:spacing w:before="270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001A3867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b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. File closed</w:t>
      </w:r>
      <w:r w:rsidRPr="00AE290C">
        <w:rPr>
          <w:rFonts w:ascii="Courier New" w:hAnsi="Courier New" w:cs="Courier New"/>
          <w:b/>
          <w:sz w:val="24"/>
        </w:rPr>
        <w:t>.</w:t>
      </w:r>
    </w:p>
    <w:p w14:paraId="5B0DC198" w14:textId="77777777" w:rsidR="00C27164" w:rsidRPr="00AE290C" w:rsidRDefault="00C27164" w:rsidP="00C27164">
      <w:pPr>
        <w:pStyle w:val="BodyText"/>
        <w:spacing w:before="9"/>
        <w:rPr>
          <w:b/>
          <w:sz w:val="24"/>
        </w:rPr>
      </w:pPr>
    </w:p>
    <w:p w14:paraId="39C8CBC3" w14:textId="77777777" w:rsidR="00C27164" w:rsidRPr="00E7251A" w:rsidRDefault="00C27164" w:rsidP="00C2716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Sta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673DC371" w14:textId="77777777" w:rsidR="00C27164" w:rsidRPr="00E7251A" w:rsidRDefault="00C27164" w:rsidP="00C2716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sta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riev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nformation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bou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 specified by the pathname.</w:t>
      </w:r>
    </w:p>
    <w:p w14:paraId="477FAA74" w14:textId="77777777" w:rsidR="00C27164" w:rsidRPr="00E7251A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07BB0D45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sta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2DF8BD79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A89A7A5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4DF132DE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ileStat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;</w:t>
      </w:r>
    </w:p>
    <w:p w14:paraId="393944E4" w14:textId="77777777" w:rsidR="00C27164" w:rsidRPr="00AE290C" w:rsidRDefault="00C27164" w:rsidP="00C27164">
      <w:pPr>
        <w:pStyle w:val="BodyText"/>
        <w:ind w:left="1252" w:right="2256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</w:t>
      </w:r>
      <w:proofErr w:type="gramStart"/>
      <w:r w:rsidRPr="00AE290C">
        <w:rPr>
          <w:rFonts w:ascii="Courier New" w:hAnsi="Courier New" w:cs="Courier New"/>
          <w:sz w:val="24"/>
        </w:rPr>
        <w:t>stat(</w:t>
      </w:r>
      <w:proofErr w:type="gramEnd"/>
      <w:r w:rsidRPr="00AE290C">
        <w:rPr>
          <w:rFonts w:ascii="Courier New" w:hAnsi="Courier New" w:cs="Courier New"/>
          <w:sz w:val="24"/>
        </w:rPr>
        <w:t>"test.txt", &amp;</w:t>
      </w:r>
      <w:proofErr w:type="spellStart"/>
      <w:r w:rsidRPr="00AE290C">
        <w:rPr>
          <w:rFonts w:ascii="Courier New" w:hAnsi="Courier New" w:cs="Courier New"/>
          <w:sz w:val="24"/>
        </w:rPr>
        <w:t>fileStat</w:t>
      </w:r>
      <w:proofErr w:type="spellEnd"/>
      <w:r w:rsidRPr="00AE290C">
        <w:rPr>
          <w:rFonts w:ascii="Courier New" w:hAnsi="Courier New" w:cs="Courier New"/>
          <w:sz w:val="24"/>
        </w:rPr>
        <w:t xml:space="preserve">) &lt; 0) 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gett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tus.\n"); return 1;</w:t>
      </w:r>
    </w:p>
    <w:p w14:paraId="6514BB4A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761E544" w14:textId="77777777" w:rsidR="00C27164" w:rsidRPr="00AE290C" w:rsidRDefault="00C27164" w:rsidP="00C27164">
      <w:pPr>
        <w:pStyle w:val="BodyText"/>
        <w:spacing w:before="1"/>
        <w:ind w:left="676" w:right="570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: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</w:t>
      </w:r>
      <w:proofErr w:type="spellStart"/>
      <w:r w:rsidRPr="00AE290C">
        <w:rPr>
          <w:rFonts w:ascii="Courier New" w:hAnsi="Courier New" w:cs="Courier New"/>
          <w:sz w:val="24"/>
        </w:rPr>
        <w:t>ld</w:t>
      </w:r>
      <w:proofErr w:type="spellEnd"/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tes\n",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ileStat.st_size</w:t>
      </w:r>
      <w:proofErr w:type="spellEnd"/>
      <w:r w:rsidRPr="00AE290C">
        <w:rPr>
          <w:rFonts w:ascii="Courier New" w:hAnsi="Courier New" w:cs="Courier New"/>
          <w:sz w:val="24"/>
        </w:rPr>
        <w:t>); return 0;</w:t>
      </w:r>
    </w:p>
    <w:p w14:paraId="31A5444F" w14:textId="77777777" w:rsidR="00C27164" w:rsidRPr="00AE290C" w:rsidRDefault="00C27164" w:rsidP="00C27164">
      <w:pPr>
        <w:spacing w:line="270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468C445" w14:textId="77777777" w:rsidR="00C27164" w:rsidRPr="00E7251A" w:rsidRDefault="00C27164" w:rsidP="00C27164">
      <w:pPr>
        <w:pStyle w:val="Heading4"/>
        <w:spacing w:before="72"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749FF5AF" w14:textId="77777777" w:rsidR="00461332" w:rsidRPr="00AE290C" w:rsidRDefault="00461332" w:rsidP="00461332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 size: 1024 bytes</w:t>
      </w:r>
    </w:p>
    <w:p w14:paraId="387EBECC" w14:textId="7E2F38B8" w:rsidR="00461332" w:rsidRDefault="00461332" w:rsidP="00461332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 xml:space="preserve"> </w:t>
      </w:r>
    </w:p>
    <w:p w14:paraId="52E3284F" w14:textId="77777777" w:rsidR="00AE290C" w:rsidRPr="00AE290C" w:rsidRDefault="00AE290C" w:rsidP="00461332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</w:p>
    <w:p w14:paraId="03181F90" w14:textId="308F229A" w:rsidR="00C27164" w:rsidRPr="00E7251A" w:rsidRDefault="00461332" w:rsidP="00461332">
      <w:pPr>
        <w:pStyle w:val="Heading4"/>
        <w:tabs>
          <w:tab w:val="left" w:pos="530"/>
        </w:tabs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 xml:space="preserve">12. </w:t>
      </w:r>
      <w:proofErr w:type="spellStart"/>
      <w:proofErr w:type="gramStart"/>
      <w:r w:rsidR="00C27164" w:rsidRPr="00E7251A">
        <w:rPr>
          <w:rFonts w:ascii="Times New Roman" w:hAnsi="Times New Roman" w:cs="Times New Roman"/>
        </w:rPr>
        <w:t>opendir</w:t>
      </w:r>
      <w:proofErr w:type="spellEnd"/>
      <w:r w:rsidR="00C27164" w:rsidRPr="00E7251A">
        <w:rPr>
          <w:rFonts w:ascii="Times New Roman" w:hAnsi="Times New Roman" w:cs="Times New Roman"/>
        </w:rPr>
        <w:t>(</w:t>
      </w:r>
      <w:proofErr w:type="gramEnd"/>
      <w:r w:rsidR="00C27164" w:rsidRPr="00E7251A">
        <w:rPr>
          <w:rFonts w:ascii="Times New Roman" w:hAnsi="Times New Roman" w:cs="Times New Roman"/>
        </w:rPr>
        <w:t>)</w:t>
      </w:r>
      <w:r w:rsidR="00C27164" w:rsidRPr="00E7251A">
        <w:rPr>
          <w:rFonts w:ascii="Times New Roman" w:hAnsi="Times New Roman" w:cs="Times New Roman"/>
          <w:spacing w:val="-6"/>
        </w:rPr>
        <w:t xml:space="preserve"> </w:t>
      </w:r>
      <w:r w:rsidR="00C27164" w:rsidRPr="00E7251A">
        <w:rPr>
          <w:rFonts w:ascii="Times New Roman" w:hAnsi="Times New Roman" w:cs="Times New Roman"/>
        </w:rPr>
        <w:t>and</w:t>
      </w:r>
      <w:r w:rsidR="00C27164" w:rsidRPr="00E7251A">
        <w:rPr>
          <w:rFonts w:ascii="Times New Roman" w:hAnsi="Times New Roman" w:cs="Times New Roman"/>
          <w:spacing w:val="-6"/>
        </w:rPr>
        <w:t xml:space="preserve"> </w:t>
      </w:r>
      <w:proofErr w:type="spellStart"/>
      <w:r w:rsidR="00C27164" w:rsidRPr="00E7251A">
        <w:rPr>
          <w:rFonts w:ascii="Times New Roman" w:hAnsi="Times New Roman" w:cs="Times New Roman"/>
          <w:spacing w:val="-2"/>
        </w:rPr>
        <w:t>readdir</w:t>
      </w:r>
      <w:proofErr w:type="spellEnd"/>
      <w:r w:rsidR="00C27164" w:rsidRPr="00E7251A">
        <w:rPr>
          <w:rFonts w:ascii="Times New Roman" w:hAnsi="Times New Roman" w:cs="Times New Roman"/>
          <w:spacing w:val="-2"/>
        </w:rPr>
        <w:t>()</w:t>
      </w:r>
    </w:p>
    <w:p w14:paraId="4F7F89F7" w14:textId="77777777" w:rsidR="00C27164" w:rsidRPr="00E7251A" w:rsidRDefault="00C27164" w:rsidP="00C2716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 xml:space="preserve">The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opendir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 xml:space="preserve">) system call opens a directory stream, and </w:t>
      </w:r>
      <w:proofErr w:type="spellStart"/>
      <w:r w:rsidRPr="00E7251A">
        <w:rPr>
          <w:rFonts w:ascii="Times New Roman" w:hAnsi="Times New Roman" w:cs="Times New Roman"/>
          <w:sz w:val="24"/>
        </w:rPr>
        <w:t>readdir</w:t>
      </w:r>
      <w:proofErr w:type="spellEnd"/>
      <w:r w:rsidRPr="00E7251A">
        <w:rPr>
          <w:rFonts w:ascii="Times New Roman" w:hAnsi="Times New Roman" w:cs="Times New Roman"/>
          <w:sz w:val="24"/>
        </w:rPr>
        <w:t>(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ad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nex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irector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entr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 xml:space="preserve">directory </w:t>
      </w:r>
      <w:r w:rsidRPr="00E7251A">
        <w:rPr>
          <w:rFonts w:ascii="Times New Roman" w:hAnsi="Times New Roman" w:cs="Times New Roman"/>
          <w:spacing w:val="-2"/>
          <w:sz w:val="24"/>
        </w:rPr>
        <w:t>stream.</w:t>
      </w:r>
    </w:p>
    <w:p w14:paraId="3EAB9157" w14:textId="77777777" w:rsidR="00AE290C" w:rsidRPr="00E7251A" w:rsidRDefault="00AE290C" w:rsidP="00C27164">
      <w:pPr>
        <w:pStyle w:val="Heading4"/>
        <w:spacing w:before="271" w:line="240" w:lineRule="auto"/>
        <w:rPr>
          <w:rFonts w:ascii="Times New Roman" w:hAnsi="Times New Roman" w:cs="Times New Roman"/>
        </w:rPr>
      </w:pPr>
    </w:p>
    <w:p w14:paraId="6ADC9A7A" w14:textId="6F8E3C48" w:rsidR="00C27164" w:rsidRPr="00E7251A" w:rsidRDefault="00C27164" w:rsidP="00C27164">
      <w:pPr>
        <w:pStyle w:val="Heading4"/>
        <w:spacing w:before="271"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lastRenderedPageBreak/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2C1F31AF" w14:textId="77777777" w:rsidR="00C27164" w:rsidRPr="00AE290C" w:rsidRDefault="00C27164" w:rsidP="00C27164">
      <w:pPr>
        <w:pStyle w:val="BodyText"/>
        <w:spacing w:before="3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diren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3C1C7B0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7C167EDB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60D822F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IR</w:t>
      </w:r>
      <w:r w:rsidRPr="00AE290C">
        <w:rPr>
          <w:rFonts w:ascii="Courier New" w:hAnsi="Courier New" w:cs="Courier New"/>
          <w:spacing w:val="-5"/>
          <w:sz w:val="24"/>
        </w:rPr>
        <w:t xml:space="preserve"> *d;</w:t>
      </w:r>
    </w:p>
    <w:p w14:paraId="4F480AD5" w14:textId="77777777" w:rsidR="00C27164" w:rsidRPr="00AE290C" w:rsidRDefault="00C27164" w:rsidP="00C27164">
      <w:pPr>
        <w:pStyle w:val="BodyText"/>
        <w:ind w:left="676" w:right="5833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dirent</w:t>
      </w:r>
      <w:proofErr w:type="spellEnd"/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*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z w:val="24"/>
        </w:rPr>
        <w:t xml:space="preserve">; d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opendi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."); if (d) {</w:t>
      </w:r>
    </w:p>
    <w:p w14:paraId="19D46B57" w14:textId="77777777" w:rsidR="00C27164" w:rsidRPr="00AE290C" w:rsidRDefault="00C27164" w:rsidP="00C27164">
      <w:pPr>
        <w:pStyle w:val="BodyText"/>
        <w:ind w:left="1828" w:right="852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wh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(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readdir</w:t>
      </w:r>
      <w:proofErr w:type="spellEnd"/>
      <w:r w:rsidRPr="00AE290C">
        <w:rPr>
          <w:rFonts w:ascii="Courier New" w:hAnsi="Courier New" w:cs="Courier New"/>
          <w:sz w:val="24"/>
        </w:rPr>
        <w:t>(d)</w:t>
      </w:r>
      <w:proofErr w:type="gramStart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!</w:t>
      </w:r>
      <w:proofErr w:type="gramEnd"/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 xml:space="preserve">("%s\n", 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z w:val="24"/>
        </w:rPr>
        <w:t>-&gt;</w:t>
      </w:r>
      <w:proofErr w:type="spellStart"/>
      <w:r w:rsidRPr="00AE290C">
        <w:rPr>
          <w:rFonts w:ascii="Courier New" w:hAnsi="Courier New" w:cs="Courier New"/>
          <w:sz w:val="24"/>
        </w:rPr>
        <w:t>d_name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0526B9E8" w14:textId="77777777" w:rsidR="00C27164" w:rsidRPr="00AE290C" w:rsidRDefault="00C27164" w:rsidP="00C27164">
      <w:pPr>
        <w:spacing w:before="1" w:line="272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9B6AFD4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pacing w:val="-2"/>
          <w:sz w:val="24"/>
        </w:rPr>
        <w:t>closedi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d);</w:t>
      </w:r>
    </w:p>
    <w:p w14:paraId="30843AD9" w14:textId="77777777" w:rsidR="00C27164" w:rsidRPr="00AE290C" w:rsidRDefault="00C27164" w:rsidP="00C2716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BD260B6" w14:textId="77777777" w:rsidR="00C27164" w:rsidRPr="00AE290C" w:rsidRDefault="00C27164" w:rsidP="00C2716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7DDA0DCF" w14:textId="77777777" w:rsidR="00AE290C" w:rsidRDefault="00C27164" w:rsidP="00AE290C">
      <w:pPr>
        <w:spacing w:before="2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0663573" w14:textId="77777777" w:rsidR="00AE290C" w:rsidRDefault="00AE290C" w:rsidP="00AE290C">
      <w:pPr>
        <w:spacing w:before="2"/>
        <w:ind w:left="100"/>
        <w:rPr>
          <w:rFonts w:ascii="Courier New" w:hAnsi="Courier New" w:cs="Courier New"/>
          <w:spacing w:val="-10"/>
        </w:rPr>
      </w:pPr>
    </w:p>
    <w:p w14:paraId="76FBE535" w14:textId="3150B616" w:rsidR="00C27164" w:rsidRPr="00E7251A" w:rsidRDefault="00C27164" w:rsidP="00AE290C">
      <w:pPr>
        <w:spacing w:before="2"/>
        <w:ind w:left="100"/>
        <w:rPr>
          <w:rFonts w:ascii="Times New Roman" w:hAnsi="Times New Roman" w:cs="Times New Roman"/>
          <w:b/>
          <w:bCs/>
          <w:spacing w:val="-10"/>
        </w:rPr>
      </w:pPr>
      <w:r w:rsidRPr="00E7251A">
        <w:rPr>
          <w:rFonts w:ascii="Times New Roman" w:hAnsi="Times New Roman" w:cs="Times New Roman"/>
          <w:b/>
          <w:bCs/>
        </w:rPr>
        <w:t>Sample</w:t>
      </w:r>
      <w:r w:rsidRPr="00E7251A">
        <w:rPr>
          <w:rFonts w:ascii="Times New Roman" w:hAnsi="Times New Roman" w:cs="Times New Roman"/>
          <w:b/>
          <w:bCs/>
          <w:spacing w:val="-6"/>
        </w:rPr>
        <w:t xml:space="preserve"> </w:t>
      </w:r>
      <w:r w:rsidRPr="00E7251A">
        <w:rPr>
          <w:rFonts w:ascii="Times New Roman" w:hAnsi="Times New Roman" w:cs="Times New Roman"/>
          <w:b/>
          <w:bCs/>
          <w:spacing w:val="-2"/>
        </w:rPr>
        <w:t>output:</w:t>
      </w:r>
    </w:p>
    <w:p w14:paraId="7CF79A83" w14:textId="77777777" w:rsidR="00461332" w:rsidRPr="00AE290C" w:rsidRDefault="00461332" w:rsidP="00461332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.</w:t>
      </w:r>
    </w:p>
    <w:p w14:paraId="5F2694E6" w14:textId="338E8100" w:rsidR="00461332" w:rsidRPr="00AE290C" w:rsidRDefault="00461332" w:rsidP="00461332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..</w:t>
      </w:r>
    </w:p>
    <w:p w14:paraId="662B2760" w14:textId="77777777" w:rsidR="00461332" w:rsidRPr="00AE290C" w:rsidRDefault="00461332" w:rsidP="00461332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file1.txt</w:t>
      </w:r>
    </w:p>
    <w:p w14:paraId="20927654" w14:textId="77777777" w:rsidR="00461332" w:rsidRPr="00AE290C" w:rsidRDefault="00461332" w:rsidP="00461332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file2.c</w:t>
      </w:r>
    </w:p>
    <w:p w14:paraId="6DC1C909" w14:textId="11093130" w:rsidR="00C27164" w:rsidRPr="00AE290C" w:rsidRDefault="00461332" w:rsidP="00461332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directory</w:t>
      </w:r>
    </w:p>
    <w:p w14:paraId="3F0FA387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5293396A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464A5310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31D98D40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3BC07C33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04EB6C77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3F6D299F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6380D6BA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71AB2D74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287A65B9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7B659344" w14:textId="77777777" w:rsidR="00C27164" w:rsidRPr="00AE290C" w:rsidRDefault="00C27164" w:rsidP="00C27164">
      <w:pPr>
        <w:pStyle w:val="BodyText"/>
        <w:spacing w:line="272" w:lineRule="exact"/>
        <w:ind w:left="100"/>
        <w:rPr>
          <w:sz w:val="24"/>
        </w:rPr>
      </w:pPr>
    </w:p>
    <w:p w14:paraId="63485AE9" w14:textId="77777777" w:rsidR="00AE290C" w:rsidRDefault="00AE290C" w:rsidP="00AE290C">
      <w:pPr>
        <w:pStyle w:val="Heading2"/>
        <w:spacing w:before="62"/>
        <w:ind w:left="0"/>
        <w:jc w:val="left"/>
        <w:rPr>
          <w:spacing w:val="-2"/>
          <w:sz w:val="24"/>
          <w:szCs w:val="24"/>
        </w:rPr>
      </w:pPr>
    </w:p>
    <w:p w14:paraId="1AD4768D" w14:textId="77777777" w:rsidR="00AE290C" w:rsidRDefault="00AE290C" w:rsidP="00AE290C">
      <w:pPr>
        <w:pStyle w:val="Heading2"/>
        <w:spacing w:before="62"/>
        <w:ind w:left="0"/>
        <w:jc w:val="left"/>
        <w:rPr>
          <w:spacing w:val="-2"/>
          <w:sz w:val="24"/>
          <w:szCs w:val="24"/>
        </w:rPr>
      </w:pPr>
    </w:p>
    <w:p w14:paraId="2FEE82FC" w14:textId="69D4913B" w:rsidR="00C27164" w:rsidRPr="00E7251A" w:rsidRDefault="00C27164" w:rsidP="00AE290C">
      <w:pPr>
        <w:pStyle w:val="Heading2"/>
        <w:spacing w:before="62"/>
        <w:ind w:left="0"/>
        <w:rPr>
          <w:u w:val="none"/>
        </w:rPr>
      </w:pPr>
      <w:r w:rsidRPr="00E7251A">
        <w:rPr>
          <w:spacing w:val="-2"/>
        </w:rPr>
        <w:lastRenderedPageBreak/>
        <w:t>Experiment-</w:t>
      </w:r>
      <w:r w:rsidRPr="00E7251A">
        <w:rPr>
          <w:spacing w:val="-5"/>
        </w:rPr>
        <w:t>02</w:t>
      </w:r>
    </w:p>
    <w:p w14:paraId="335EA16B" w14:textId="22EE41E7" w:rsidR="00C27164" w:rsidRPr="00E7251A" w:rsidRDefault="00C27164" w:rsidP="00461332">
      <w:pPr>
        <w:pStyle w:val="BodyText"/>
        <w:spacing w:before="274"/>
        <w:ind w:left="100" w:right="570"/>
        <w:rPr>
          <w:rFonts w:ascii="Times New Roman" w:hAnsi="Times New Roman" w:cs="Times New Roman"/>
          <w:sz w:val="24"/>
        </w:rPr>
      </w:pPr>
      <w:proofErr w:type="gramStart"/>
      <w:r w:rsidRPr="00E7251A">
        <w:rPr>
          <w:rFonts w:ascii="Times New Roman" w:hAnsi="Times New Roman" w:cs="Times New Roman"/>
          <w:b/>
          <w:sz w:val="24"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b/>
          <w:sz w:val="24"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9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rit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gram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sing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/O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LINUX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perating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 (open, read, write, etc).</w:t>
      </w:r>
    </w:p>
    <w:p w14:paraId="50634EA0" w14:textId="77777777" w:rsidR="00C27164" w:rsidRPr="00E7251A" w:rsidRDefault="00C27164" w:rsidP="00C27164">
      <w:pPr>
        <w:pStyle w:val="Heading4"/>
        <w:numPr>
          <w:ilvl w:val="0"/>
          <w:numId w:val="19"/>
        </w:numPr>
        <w:tabs>
          <w:tab w:val="left" w:pos="530"/>
        </w:tabs>
        <w:spacing w:before="1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open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0CCC3847" w14:textId="77777777" w:rsidR="00C27164" w:rsidRPr="00E7251A" w:rsidRDefault="00C27164" w:rsidP="00C27164">
      <w:pPr>
        <w:pStyle w:val="BodyText"/>
        <w:ind w:left="100" w:right="57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open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s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sed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o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pen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nd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urns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 file descriptor.</w:t>
      </w:r>
    </w:p>
    <w:p w14:paraId="1197C1B4" w14:textId="77777777" w:rsidR="00C27164" w:rsidRPr="00E7251A" w:rsidRDefault="00C27164" w:rsidP="00C27164">
      <w:pPr>
        <w:pStyle w:val="Heading4"/>
        <w:spacing w:before="272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05EEDBEE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3777DC27" w14:textId="77777777" w:rsidR="00C27164" w:rsidRPr="00AE290C" w:rsidRDefault="00C27164" w:rsidP="00C27164">
      <w:pPr>
        <w:pStyle w:val="BodyText"/>
        <w:spacing w:before="271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C45A1D5" w14:textId="77777777" w:rsidR="00C27164" w:rsidRPr="00AE290C" w:rsidRDefault="00C27164" w:rsidP="00C27164">
      <w:pPr>
        <w:pStyle w:val="BodyText"/>
        <w:spacing w:before="2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665E1DCD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43AA2EDE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2D4DBFA" w14:textId="77777777" w:rsidR="00C27164" w:rsidRPr="00AE290C" w:rsidRDefault="00C27164" w:rsidP="00C27164">
      <w:pPr>
        <w:pStyle w:val="BodyText"/>
        <w:ind w:left="100" w:right="2256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descriptor: %d\n",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6B080426" w14:textId="77777777" w:rsidR="00C27164" w:rsidRPr="00AE290C" w:rsidRDefault="00C27164" w:rsidP="00C2716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23331E23" w14:textId="78F20652" w:rsidR="00C27164" w:rsidRDefault="00C27164" w:rsidP="00601697">
      <w:pPr>
        <w:spacing w:line="271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5844468" w14:textId="77777777" w:rsidR="00AE290C" w:rsidRPr="00AE290C" w:rsidRDefault="00AE290C" w:rsidP="00601697">
      <w:pPr>
        <w:spacing w:line="271" w:lineRule="exact"/>
        <w:ind w:left="100"/>
        <w:rPr>
          <w:rFonts w:ascii="Courier New" w:hAnsi="Courier New" w:cs="Courier New"/>
        </w:rPr>
      </w:pPr>
    </w:p>
    <w:p w14:paraId="7B17E84C" w14:textId="77777777" w:rsidR="00C27164" w:rsidRPr="00E7251A" w:rsidRDefault="00C27164" w:rsidP="00C2716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08C1F118" w14:textId="035102E2" w:rsidR="00601697" w:rsidRDefault="00461332" w:rsidP="00601697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 opened successfully with file descriptor: 3</w:t>
      </w:r>
    </w:p>
    <w:p w14:paraId="58F40366" w14:textId="77777777" w:rsidR="00AE290C" w:rsidRPr="00E7251A" w:rsidRDefault="00AE290C" w:rsidP="00601697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08AF9776" w14:textId="77777777" w:rsidR="00C27164" w:rsidRPr="00E7251A" w:rsidRDefault="00C27164" w:rsidP="00C27164">
      <w:pPr>
        <w:pStyle w:val="Heading4"/>
        <w:numPr>
          <w:ilvl w:val="0"/>
          <w:numId w:val="19"/>
        </w:numPr>
        <w:tabs>
          <w:tab w:val="left" w:pos="530"/>
        </w:tabs>
        <w:spacing w:before="1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read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53522DC2" w14:textId="77777777" w:rsidR="00C27164" w:rsidRPr="00E7251A" w:rsidRDefault="00C27164" w:rsidP="00C27164">
      <w:pPr>
        <w:pStyle w:val="BodyText"/>
        <w:ind w:left="100" w:right="28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read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ad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at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escriptor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nto a buffer.</w:t>
      </w:r>
    </w:p>
    <w:p w14:paraId="12B2458B" w14:textId="77777777" w:rsidR="00C27164" w:rsidRPr="00E7251A" w:rsidRDefault="00C27164" w:rsidP="00C27164">
      <w:pPr>
        <w:pStyle w:val="Heading4"/>
        <w:spacing w:before="27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5C22A5B5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sz w:val="24"/>
        </w:rPr>
        <w:t>#</w:t>
      </w:r>
      <w:r w:rsidRPr="00AE290C">
        <w:rPr>
          <w:rFonts w:ascii="Courier New" w:hAnsi="Courier New" w:cs="Courier New"/>
          <w:sz w:val="24"/>
        </w:rPr>
        <w:t>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383C0425" w14:textId="77777777" w:rsidR="00C27164" w:rsidRPr="00AE290C" w:rsidRDefault="00C27164" w:rsidP="00C27164">
      <w:pPr>
        <w:pStyle w:val="BodyText"/>
        <w:spacing w:before="3"/>
        <w:rPr>
          <w:rFonts w:ascii="Courier New" w:hAnsi="Courier New" w:cs="Courier New"/>
          <w:sz w:val="24"/>
        </w:rPr>
      </w:pPr>
    </w:p>
    <w:p w14:paraId="7177CECA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C4502F0" w14:textId="77777777" w:rsidR="00C27164" w:rsidRPr="00AE290C" w:rsidRDefault="00C27164" w:rsidP="00C2716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1E8E65DD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57E69D5C" w14:textId="77777777" w:rsidR="00C27164" w:rsidRPr="00AE290C" w:rsidRDefault="00C27164" w:rsidP="00C2716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452FB69A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527D062A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buffer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00];</w:t>
      </w:r>
    </w:p>
    <w:p w14:paraId="21625965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read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);</w:t>
      </w:r>
    </w:p>
    <w:p w14:paraId="5D63F007" w14:textId="77777777" w:rsidR="00C27164" w:rsidRPr="00AE290C" w:rsidRDefault="00C27164" w:rsidP="00C27164">
      <w:pPr>
        <w:pStyle w:val="BodyText"/>
        <w:spacing w:before="8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DFC26CA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2D6902F4" w14:textId="77777777" w:rsidR="00C27164" w:rsidRPr="00AE290C" w:rsidRDefault="00C27164" w:rsidP="00C2716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30A30FE0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AA4D7EB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20FC4085" w14:textId="77777777" w:rsidR="00C27164" w:rsidRPr="00AE290C" w:rsidRDefault="00C27164" w:rsidP="00C27164">
      <w:pPr>
        <w:pStyle w:val="BodyText"/>
        <w:spacing w:before="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buffer[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z w:val="24"/>
        </w:rPr>
        <w:t>]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'\0';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-terminat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tring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 read from file:\</w:t>
      </w:r>
      <w:proofErr w:type="spellStart"/>
      <w:r w:rsidRPr="00AE290C">
        <w:rPr>
          <w:rFonts w:ascii="Courier New" w:hAnsi="Courier New" w:cs="Courier New"/>
          <w:sz w:val="24"/>
        </w:rPr>
        <w:t>n%s</w:t>
      </w:r>
      <w:proofErr w:type="spellEnd"/>
      <w:r w:rsidRPr="00AE290C">
        <w:rPr>
          <w:rFonts w:ascii="Courier New" w:hAnsi="Courier New" w:cs="Courier New"/>
          <w:sz w:val="24"/>
        </w:rPr>
        <w:t>\n", buffer);</w:t>
      </w:r>
    </w:p>
    <w:p w14:paraId="0843E265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2F50F962" w14:textId="77777777" w:rsidR="00C27164" w:rsidRPr="00AE290C" w:rsidRDefault="00C27164" w:rsidP="00C2716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507C0363" w14:textId="77777777" w:rsidR="00C27164" w:rsidRDefault="00C27164" w:rsidP="00C27164">
      <w:pPr>
        <w:spacing w:line="270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FCD2EFF" w14:textId="77777777" w:rsidR="00AE290C" w:rsidRPr="00AE290C" w:rsidRDefault="00AE290C" w:rsidP="00C27164">
      <w:pPr>
        <w:spacing w:line="270" w:lineRule="exact"/>
        <w:ind w:left="100"/>
        <w:rPr>
          <w:rFonts w:ascii="Courier New" w:hAnsi="Courier New" w:cs="Courier New"/>
        </w:rPr>
      </w:pPr>
    </w:p>
    <w:p w14:paraId="409ABE30" w14:textId="77777777" w:rsidR="00C27164" w:rsidRPr="00E7251A" w:rsidRDefault="00C27164" w:rsidP="00C27164">
      <w:pPr>
        <w:pStyle w:val="Heading4"/>
        <w:spacing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2C4EE711" w14:textId="77777777" w:rsidR="00461332" w:rsidRPr="00AE290C" w:rsidRDefault="00461332" w:rsidP="00461332">
      <w:pPr>
        <w:pStyle w:val="Heading4"/>
        <w:numPr>
          <w:ilvl w:val="0"/>
          <w:numId w:val="19"/>
        </w:numPr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Data read from file:</w:t>
      </w:r>
    </w:p>
    <w:p w14:paraId="2A8981EE" w14:textId="77777777" w:rsidR="00461332" w:rsidRPr="00AE290C" w:rsidRDefault="00461332" w:rsidP="00461332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Hello, world! This is a test file.</w:t>
      </w:r>
    </w:p>
    <w:p w14:paraId="57B1C216" w14:textId="77777777" w:rsidR="00461332" w:rsidRDefault="00461332" w:rsidP="00461332">
      <w:pPr>
        <w:pStyle w:val="Heading4"/>
        <w:tabs>
          <w:tab w:val="left" w:pos="530"/>
        </w:tabs>
      </w:pPr>
    </w:p>
    <w:p w14:paraId="165A4526" w14:textId="77777777" w:rsidR="00AE290C" w:rsidRPr="00E7251A" w:rsidRDefault="00AE290C" w:rsidP="00461332">
      <w:pPr>
        <w:pStyle w:val="Heading4"/>
        <w:tabs>
          <w:tab w:val="left" w:pos="530"/>
        </w:tabs>
        <w:rPr>
          <w:rFonts w:ascii="Times New Roman" w:hAnsi="Times New Roman" w:cs="Times New Roman"/>
        </w:rPr>
      </w:pPr>
    </w:p>
    <w:p w14:paraId="3EB93B7A" w14:textId="12859A9F" w:rsidR="00C27164" w:rsidRPr="00E7251A" w:rsidRDefault="00C27164" w:rsidP="00461332">
      <w:pPr>
        <w:pStyle w:val="Heading4"/>
        <w:numPr>
          <w:ilvl w:val="0"/>
          <w:numId w:val="19"/>
        </w:numPr>
        <w:tabs>
          <w:tab w:val="left" w:pos="530"/>
        </w:tabs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writ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632B8099" w14:textId="77777777" w:rsidR="00C27164" w:rsidRPr="00E7251A" w:rsidRDefault="00C27164" w:rsidP="00C2716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writ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rite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at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buffer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o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 xml:space="preserve">file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16F16026" w14:textId="77777777" w:rsidR="00C27164" w:rsidRPr="00E7251A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4502613B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0758DC98" w14:textId="77777777" w:rsidR="00C27164" w:rsidRPr="00AE290C" w:rsidRDefault="00C27164" w:rsidP="00C27164">
      <w:pPr>
        <w:pStyle w:val="BodyText"/>
        <w:spacing w:before="27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713639F" w14:textId="77777777" w:rsidR="00C27164" w:rsidRPr="00AE290C" w:rsidRDefault="00C27164" w:rsidP="00C27164">
      <w:pPr>
        <w:pStyle w:val="BodyText"/>
        <w:spacing w:line="242" w:lineRule="auto"/>
        <w:ind w:left="676" w:right="57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output.txt"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WRON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CREAT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644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3DE1B1A4" w14:textId="77777777" w:rsidR="00C27164" w:rsidRPr="00AE290C" w:rsidRDefault="00C27164" w:rsidP="00C27164">
      <w:pPr>
        <w:pStyle w:val="BodyText"/>
        <w:ind w:left="1252" w:right="1104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/creat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1668A331" w14:textId="77777777" w:rsidR="00C27164" w:rsidRPr="00AE290C" w:rsidRDefault="00C27164" w:rsidP="00C27164">
      <w:pPr>
        <w:spacing w:line="267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74954A2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6340AFC7" w14:textId="77777777" w:rsidR="00C27164" w:rsidRPr="00AE290C" w:rsidRDefault="00C27164" w:rsidP="00C27164">
      <w:pPr>
        <w:pStyle w:val="BodyText"/>
        <w:ind w:left="676" w:right="225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const</w:t>
      </w:r>
      <w:proofErr w:type="spellEnd"/>
      <w:r w:rsidRPr="00AE290C">
        <w:rPr>
          <w:rFonts w:ascii="Courier New" w:hAnsi="Courier New" w:cs="Courier New"/>
          <w:sz w:val="24"/>
        </w:rPr>
        <w:t xml:space="preserve"> char *data = "Hello, </w:t>
      </w:r>
      <w:proofErr w:type="gramStart"/>
      <w:r w:rsidRPr="00AE290C">
        <w:rPr>
          <w:rFonts w:ascii="Courier New" w:hAnsi="Courier New" w:cs="Courier New"/>
          <w:sz w:val="24"/>
        </w:rPr>
        <w:t>World!\</w:t>
      </w:r>
      <w:proofErr w:type="gramEnd"/>
      <w:r w:rsidRPr="00AE290C">
        <w:rPr>
          <w:rFonts w:ascii="Courier New" w:hAnsi="Courier New" w:cs="Courier New"/>
          <w:sz w:val="24"/>
        </w:rPr>
        <w:t xml:space="preserve">n"; </w:t>
      </w: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Written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e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ata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14);</w:t>
      </w:r>
    </w:p>
    <w:p w14:paraId="43A458D5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12F0C0AB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f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Written</w:t>
      </w:r>
      <w:proofErr w:type="spellEnd"/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91C1911" w14:textId="77777777" w:rsidR="00C27164" w:rsidRPr="00AE290C" w:rsidRDefault="00C27164" w:rsidP="00C2716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ing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05FA7CD1" w14:textId="77777777" w:rsidR="00C27164" w:rsidRPr="00AE290C" w:rsidRDefault="00C27164" w:rsidP="00C2716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75931705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6E70464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07A047A0" w14:textId="77777777" w:rsidR="00C27164" w:rsidRPr="00AE290C" w:rsidRDefault="00C27164" w:rsidP="00C27164">
      <w:pPr>
        <w:pStyle w:val="BodyText"/>
        <w:ind w:left="676" w:right="570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ten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uccessfully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2AE869B1" w14:textId="77777777" w:rsidR="00C27164" w:rsidRPr="00AE290C" w:rsidRDefault="00C27164" w:rsidP="00C27164">
      <w:pPr>
        <w:pStyle w:val="BodyText"/>
        <w:spacing w:line="270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312B775B" w14:textId="77777777" w:rsidR="00C27164" w:rsidRDefault="00C27164" w:rsidP="00C27164">
      <w:pPr>
        <w:spacing w:line="272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C2D5071" w14:textId="77777777" w:rsidR="00AE290C" w:rsidRPr="00AE290C" w:rsidRDefault="00AE290C" w:rsidP="00C27164">
      <w:pPr>
        <w:spacing w:line="272" w:lineRule="exact"/>
        <w:ind w:left="100"/>
        <w:rPr>
          <w:rFonts w:ascii="Courier New" w:hAnsi="Courier New" w:cs="Courier New"/>
        </w:rPr>
      </w:pPr>
    </w:p>
    <w:p w14:paraId="6B8E9F8B" w14:textId="77777777" w:rsidR="00C27164" w:rsidRPr="00E7251A" w:rsidRDefault="00C27164" w:rsidP="00C27164">
      <w:pPr>
        <w:pStyle w:val="Heading4"/>
        <w:spacing w:before="2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598B8E42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Data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ten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.</w:t>
      </w:r>
    </w:p>
    <w:p w14:paraId="295C4B2D" w14:textId="77777777" w:rsidR="00461332" w:rsidRPr="00E7251A" w:rsidRDefault="00461332" w:rsidP="00C27164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6F9187B4" w14:textId="77777777" w:rsidR="00C27164" w:rsidRPr="00E7251A" w:rsidRDefault="00C27164" w:rsidP="00C27164">
      <w:pPr>
        <w:pStyle w:val="Heading4"/>
        <w:numPr>
          <w:ilvl w:val="0"/>
          <w:numId w:val="19"/>
        </w:numPr>
        <w:tabs>
          <w:tab w:val="left" w:pos="340"/>
        </w:tabs>
        <w:spacing w:before="60" w:line="240" w:lineRule="auto"/>
        <w:ind w:left="340" w:hanging="240"/>
        <w:rPr>
          <w:rFonts w:ascii="Times New Roman" w:hAnsi="Times New Roman" w:cs="Times New Roman"/>
        </w:rPr>
      </w:pPr>
      <w:proofErr w:type="spellStart"/>
      <w:proofErr w:type="gramStart"/>
      <w:r w:rsidRPr="00E7251A">
        <w:rPr>
          <w:rFonts w:ascii="Times New Roman" w:hAnsi="Times New Roman" w:cs="Times New Roman"/>
          <w:spacing w:val="-2"/>
        </w:rPr>
        <w:t>lseek</w:t>
      </w:r>
      <w:proofErr w:type="spellEnd"/>
      <w:r w:rsidRPr="00E7251A">
        <w:rPr>
          <w:rFonts w:ascii="Times New Roman" w:hAnsi="Times New Roman" w:cs="Times New Roman"/>
          <w:spacing w:val="-2"/>
        </w:rPr>
        <w:t>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3D0FF60F" w14:textId="77777777" w:rsidR="00C27164" w:rsidRPr="00E7251A" w:rsidRDefault="00C27164" w:rsidP="00C27164">
      <w:pPr>
        <w:pStyle w:val="BodyText"/>
        <w:spacing w:before="1"/>
        <w:ind w:left="100" w:right="57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lseek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position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fse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 open file descriptor.</w:t>
      </w:r>
    </w:p>
    <w:p w14:paraId="285F660E" w14:textId="77777777" w:rsidR="00C27164" w:rsidRPr="00E7251A" w:rsidRDefault="00C27164" w:rsidP="00C2716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6EDB014C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62CDB51F" w14:textId="77777777" w:rsidR="00C27164" w:rsidRPr="00AE290C" w:rsidRDefault="00C27164" w:rsidP="00C27164">
      <w:pPr>
        <w:pStyle w:val="BodyText"/>
        <w:spacing w:before="27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8AA517D" w14:textId="77777777" w:rsidR="00C27164" w:rsidRPr="00AE290C" w:rsidRDefault="00C27164" w:rsidP="00C2716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0904D91E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1A0A09ED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E2B7B27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5204788" w14:textId="77777777" w:rsidR="00C27164" w:rsidRPr="00AE290C" w:rsidRDefault="00C27164" w:rsidP="00C27164">
      <w:pPr>
        <w:pStyle w:val="BodyText"/>
        <w:ind w:left="676" w:right="2873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off_t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fse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lseek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5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_SET); if (offset == -1) {</w:t>
      </w:r>
    </w:p>
    <w:p w14:paraId="3265075F" w14:textId="77777777" w:rsidR="00C27164" w:rsidRPr="00AE290C" w:rsidRDefault="00C27164" w:rsidP="00C2716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ing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68D88E9E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56E42BB3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A6D45E0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1D1E5FAB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buffer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00];</w:t>
      </w:r>
    </w:p>
    <w:p w14:paraId="3148ECED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read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);</w:t>
      </w:r>
    </w:p>
    <w:p w14:paraId="55B616B7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4592436C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7315104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59FDC491" w14:textId="77777777" w:rsidR="00C27164" w:rsidRPr="00AE290C" w:rsidRDefault="00C27164" w:rsidP="00C2716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776ADEC4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9F0FB37" w14:textId="77777777" w:rsidR="00C27164" w:rsidRPr="00AE290C" w:rsidRDefault="00C27164" w:rsidP="00C27164">
      <w:pPr>
        <w:pStyle w:val="BodyText"/>
        <w:spacing w:before="27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buffer[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z w:val="24"/>
        </w:rPr>
        <w:t>]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'\0';</w:t>
      </w:r>
    </w:p>
    <w:p w14:paraId="0CE24A1F" w14:textId="77777777" w:rsidR="00C27164" w:rsidRPr="00AE290C" w:rsidRDefault="00C27164" w:rsidP="00C27164">
      <w:pPr>
        <w:pStyle w:val="BodyText"/>
        <w:spacing w:before="2"/>
        <w:ind w:left="100" w:right="570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ing:\</w:t>
      </w:r>
      <w:proofErr w:type="spellStart"/>
      <w:r w:rsidRPr="00AE290C">
        <w:rPr>
          <w:rFonts w:ascii="Courier New" w:hAnsi="Courier New" w:cs="Courier New"/>
          <w:sz w:val="24"/>
        </w:rPr>
        <w:t>n%s</w:t>
      </w:r>
      <w:proofErr w:type="spellEnd"/>
      <w:r w:rsidRPr="00AE290C">
        <w:rPr>
          <w:rFonts w:ascii="Courier New" w:hAnsi="Courier New" w:cs="Courier New"/>
          <w:sz w:val="24"/>
        </w:rPr>
        <w:t xml:space="preserve">\n", </w:t>
      </w:r>
      <w:r w:rsidRPr="00AE290C">
        <w:rPr>
          <w:rFonts w:ascii="Courier New" w:hAnsi="Courier New" w:cs="Courier New"/>
          <w:spacing w:val="-2"/>
          <w:sz w:val="24"/>
        </w:rPr>
        <w:t>buffer);</w:t>
      </w:r>
    </w:p>
    <w:p w14:paraId="60423245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668F64F2" w14:textId="77777777" w:rsidR="00C27164" w:rsidRPr="00AE290C" w:rsidRDefault="00C27164" w:rsidP="00C2716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262076A0" w14:textId="77777777" w:rsidR="00C27164" w:rsidRDefault="00C27164" w:rsidP="00C27164">
      <w:pPr>
        <w:spacing w:line="271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7DB0BE4" w14:textId="77777777" w:rsidR="00AE290C" w:rsidRPr="00AE290C" w:rsidRDefault="00AE290C" w:rsidP="00C27164">
      <w:pPr>
        <w:spacing w:line="271" w:lineRule="exact"/>
        <w:ind w:left="100"/>
        <w:rPr>
          <w:rFonts w:ascii="Courier New" w:hAnsi="Courier New" w:cs="Courier New"/>
        </w:rPr>
      </w:pPr>
    </w:p>
    <w:p w14:paraId="1221998D" w14:textId="67ECAEE5" w:rsidR="00C27164" w:rsidRPr="00AE290C" w:rsidRDefault="00C27164" w:rsidP="00601697">
      <w:pPr>
        <w:pStyle w:val="Heading4"/>
        <w:spacing w:before="1" w:line="240" w:lineRule="auto"/>
        <w:ind w:left="0"/>
        <w:rPr>
          <w:rFonts w:ascii="Times New Roman"/>
        </w:rPr>
      </w:pPr>
      <w:r w:rsidRPr="00AE290C">
        <w:rPr>
          <w:rFonts w:ascii="Times New Roman"/>
        </w:rPr>
        <w:t>Sample</w:t>
      </w:r>
      <w:r w:rsidRPr="00AE290C">
        <w:rPr>
          <w:rFonts w:ascii="Times New Roman"/>
          <w:spacing w:val="-1"/>
        </w:rPr>
        <w:t xml:space="preserve"> </w:t>
      </w:r>
      <w:r w:rsidRPr="00AE290C">
        <w:rPr>
          <w:rFonts w:ascii="Times New Roman"/>
          <w:spacing w:val="-2"/>
        </w:rPr>
        <w:t>output:</w:t>
      </w:r>
    </w:p>
    <w:p w14:paraId="2E0C8340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ata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eeking:</w:t>
      </w:r>
    </w:p>
    <w:p w14:paraId="3B5E68FD" w14:textId="6DB9FACF" w:rsidR="00C27164" w:rsidRPr="00AE290C" w:rsidRDefault="00C27164" w:rsidP="00601697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&lt;Contents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rting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6th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t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"test.txt"&gt;</w:t>
      </w:r>
    </w:p>
    <w:p w14:paraId="6725D152" w14:textId="77777777" w:rsidR="00461332" w:rsidRPr="00E7251A" w:rsidRDefault="00461332" w:rsidP="00601697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6EB36AB0" w14:textId="77777777" w:rsidR="00C27164" w:rsidRPr="00E7251A" w:rsidRDefault="00C27164" w:rsidP="00C27164">
      <w:pPr>
        <w:pStyle w:val="Heading4"/>
        <w:numPr>
          <w:ilvl w:val="0"/>
          <w:numId w:val="19"/>
        </w:numPr>
        <w:tabs>
          <w:tab w:val="left" w:pos="530"/>
        </w:tabs>
        <w:spacing w:before="75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clos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7410D300" w14:textId="77777777" w:rsidR="00C27164" w:rsidRPr="00E7251A" w:rsidRDefault="00C27164" w:rsidP="00C27164">
      <w:pPr>
        <w:pStyle w:val="BodyText"/>
        <w:spacing w:line="271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7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clos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los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447BAAF3" w14:textId="77777777" w:rsidR="00C27164" w:rsidRPr="00E7251A" w:rsidRDefault="00C27164" w:rsidP="00C2716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575A012C" w14:textId="77777777" w:rsidR="00C27164" w:rsidRPr="00AE290C" w:rsidRDefault="00C27164" w:rsidP="00C27164">
      <w:pPr>
        <w:pStyle w:val="BodyText"/>
        <w:spacing w:before="1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32EBC71B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1A4233A6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8C41CCD" w14:textId="77777777" w:rsidR="00C27164" w:rsidRPr="00AE290C" w:rsidRDefault="00C27164" w:rsidP="00C2716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1691D8D7" w14:textId="77777777" w:rsidR="00C27164" w:rsidRPr="00AE290C" w:rsidRDefault="00C27164" w:rsidP="00C2716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74386706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2D556DA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D71C4D5" w14:textId="77777777" w:rsidR="00C27164" w:rsidRPr="00AE290C" w:rsidRDefault="00C27164" w:rsidP="00C27164">
      <w:pPr>
        <w:pStyle w:val="BodyText"/>
        <w:ind w:left="100" w:right="2256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descriptor: %d\n",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5098FED6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18754152" w14:textId="77777777" w:rsidR="00C27164" w:rsidRPr="00AE290C" w:rsidRDefault="00C27164" w:rsidP="00C27164">
      <w:pPr>
        <w:pStyle w:val="BodyText"/>
        <w:spacing w:before="2"/>
        <w:ind w:left="67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.\n");</w:t>
      </w:r>
    </w:p>
    <w:p w14:paraId="655797A4" w14:textId="77777777" w:rsidR="00C27164" w:rsidRPr="00AE290C" w:rsidRDefault="00C27164" w:rsidP="00C27164">
      <w:pPr>
        <w:pStyle w:val="BodyText"/>
        <w:spacing w:before="270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6D9C6617" w14:textId="30DC24DC" w:rsidR="00C27164" w:rsidRPr="00AE290C" w:rsidRDefault="00C27164" w:rsidP="00461332">
      <w:pPr>
        <w:spacing w:before="2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064726C4" w14:textId="77777777" w:rsidR="00461332" w:rsidRPr="00AE290C" w:rsidRDefault="00461332" w:rsidP="00461332">
      <w:pPr>
        <w:spacing w:before="2"/>
        <w:ind w:left="100"/>
        <w:rPr>
          <w:rFonts w:ascii="Courier New" w:hAnsi="Courier New" w:cs="Courier New"/>
        </w:rPr>
      </w:pPr>
    </w:p>
    <w:p w14:paraId="240567FC" w14:textId="77777777" w:rsidR="00C27164" w:rsidRPr="00E7251A" w:rsidRDefault="00C27164" w:rsidP="00C27164">
      <w:pPr>
        <w:pStyle w:val="Heading4"/>
        <w:spacing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7E72EA1D" w14:textId="77777777" w:rsidR="00C27164" w:rsidRPr="00AE290C" w:rsidRDefault="00C27164" w:rsidP="00C27164">
      <w:pPr>
        <w:pStyle w:val="BodyText"/>
        <w:spacing w:before="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descriptor:</w:t>
      </w:r>
    </w:p>
    <w:p w14:paraId="198C43E3" w14:textId="77777777" w:rsidR="00C27164" w:rsidRPr="00AE290C" w:rsidRDefault="00C27164" w:rsidP="00C27164">
      <w:pPr>
        <w:pStyle w:val="BodyText"/>
        <w:spacing w:line="271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&lt;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ile_descripto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&gt;</w:t>
      </w:r>
    </w:p>
    <w:p w14:paraId="5D9AF1C6" w14:textId="68C0ADDE" w:rsidR="00AE290C" w:rsidRPr="00AE290C" w:rsidRDefault="00C27164" w:rsidP="00AE290C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</w:t>
      </w:r>
      <w:r w:rsidR="00AE290C">
        <w:rPr>
          <w:rFonts w:ascii="Courier New" w:hAnsi="Courier New" w:cs="Courier New"/>
          <w:spacing w:val="-2"/>
          <w:sz w:val="24"/>
        </w:rPr>
        <w:t>.</w:t>
      </w:r>
    </w:p>
    <w:p w14:paraId="18D33F7C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6E68F7B8" w14:textId="77777777" w:rsidR="00AE290C" w:rsidRDefault="00AE290C" w:rsidP="00AE290C"/>
    <w:p w14:paraId="754940C7" w14:textId="77777777" w:rsidR="00AE290C" w:rsidRDefault="00AE290C" w:rsidP="00AE290C"/>
    <w:p w14:paraId="3DDFD7DB" w14:textId="77777777" w:rsidR="00AE290C" w:rsidRDefault="00AE290C" w:rsidP="00AE290C"/>
    <w:p w14:paraId="0F7EFA7E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4C3D5FE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56A03C9B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66D65CC0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4D6696E3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27B82A44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5AC54019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0D735590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2E691431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60D22893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2DFE0428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5A525942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705DE7A5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77ED4B15" w14:textId="77777777" w:rsidR="00AE290C" w:rsidRDefault="00AE290C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2C1F52B" w14:textId="77777777" w:rsidR="00AE290C" w:rsidRDefault="00AE290C" w:rsidP="00AE290C">
      <w:pPr>
        <w:pStyle w:val="Heading1"/>
        <w:spacing w:line="368" w:lineRule="exact"/>
        <w:ind w:right="19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2A24D615" w14:textId="77777777" w:rsidR="00AE290C" w:rsidRDefault="00AE290C" w:rsidP="00AE290C"/>
    <w:p w14:paraId="407C2FBE" w14:textId="77777777" w:rsidR="00AE290C" w:rsidRDefault="00AE290C" w:rsidP="00AE290C"/>
    <w:p w14:paraId="7D6DF6FF" w14:textId="77777777" w:rsidR="00AE290C" w:rsidRPr="00AE290C" w:rsidRDefault="00AE290C" w:rsidP="00AE290C"/>
    <w:p w14:paraId="15CA2DAD" w14:textId="681F45B4" w:rsidR="00C27164" w:rsidRPr="00E7251A" w:rsidRDefault="00C27164" w:rsidP="00C2716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pacing w:val="-10"/>
          <w:sz w:val="28"/>
          <w:szCs w:val="28"/>
          <w:u w:val="single"/>
        </w:rPr>
      </w:pPr>
      <w:r w:rsidRPr="00E7251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lastRenderedPageBreak/>
        <w:t>Experiment</w:t>
      </w:r>
      <w:r w:rsidRPr="00E7251A">
        <w:rPr>
          <w:rFonts w:ascii="Times New Roman" w:hAnsi="Times New Roman" w:cs="Times New Roman"/>
          <w:b/>
          <w:bCs/>
          <w:color w:val="auto"/>
          <w:spacing w:val="-16"/>
          <w:sz w:val="28"/>
          <w:szCs w:val="28"/>
          <w:u w:val="single"/>
        </w:rPr>
        <w:t xml:space="preserve"> </w:t>
      </w:r>
      <w:r w:rsidRPr="00E7251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-</w:t>
      </w:r>
      <w:r w:rsidRPr="00E7251A">
        <w:rPr>
          <w:rFonts w:ascii="Times New Roman" w:hAnsi="Times New Roman" w:cs="Times New Roman"/>
          <w:b/>
          <w:bCs/>
          <w:color w:val="auto"/>
          <w:spacing w:val="-10"/>
          <w:sz w:val="28"/>
          <w:szCs w:val="28"/>
          <w:u w:val="single"/>
        </w:rPr>
        <w:t>3</w:t>
      </w:r>
    </w:p>
    <w:p w14:paraId="46128747" w14:textId="77777777" w:rsidR="00C27164" w:rsidRPr="00E7251A" w:rsidRDefault="00C27164" w:rsidP="00C27164">
      <w:pPr>
        <w:rPr>
          <w:rFonts w:ascii="Times New Roman" w:hAnsi="Times New Roman" w:cs="Times New Roman"/>
        </w:rPr>
      </w:pPr>
    </w:p>
    <w:p w14:paraId="084709BD" w14:textId="77777777" w:rsidR="00C27164" w:rsidRPr="00E7251A" w:rsidRDefault="00C27164" w:rsidP="00C27164">
      <w:pPr>
        <w:spacing w:line="276" w:lineRule="exact"/>
        <w:ind w:left="100"/>
        <w:rPr>
          <w:rFonts w:ascii="Times New Roman" w:hAnsi="Times New Roman" w:cs="Times New Roman"/>
          <w:b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E7251A">
        <w:rPr>
          <w:rFonts w:ascii="Times New Roman" w:hAnsi="Times New Roman" w:cs="Times New Roman"/>
          <w:bCs/>
        </w:rPr>
        <w:t>Writ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</w:t>
      </w:r>
      <w:r w:rsidRPr="00E7251A">
        <w:rPr>
          <w:rFonts w:ascii="Times New Roman" w:hAnsi="Times New Roman" w:cs="Times New Roman"/>
          <w:bCs/>
          <w:spacing w:val="-1"/>
        </w:rPr>
        <w:t xml:space="preserve"> </w:t>
      </w:r>
      <w:r w:rsidRPr="00E7251A">
        <w:rPr>
          <w:rFonts w:ascii="Times New Roman" w:hAnsi="Times New Roman" w:cs="Times New Roman"/>
          <w:bCs/>
        </w:rPr>
        <w:t>programs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2"/>
        </w:rPr>
        <w:t xml:space="preserve"> </w:t>
      </w:r>
      <w:r w:rsidRPr="00E7251A">
        <w:rPr>
          <w:rFonts w:ascii="Times New Roman" w:hAnsi="Times New Roman" w:cs="Times New Roman"/>
          <w:bCs/>
        </w:rPr>
        <w:t>simulat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INUX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commands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like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ls,</w:t>
      </w:r>
      <w:r w:rsidRPr="00E7251A">
        <w:rPr>
          <w:rFonts w:ascii="Times New Roman" w:hAnsi="Times New Roman" w:cs="Times New Roman"/>
          <w:bCs/>
          <w:spacing w:val="-2"/>
        </w:rPr>
        <w:t xml:space="preserve"> </w:t>
      </w:r>
      <w:r w:rsidRPr="00E7251A">
        <w:rPr>
          <w:rFonts w:ascii="Times New Roman" w:hAnsi="Times New Roman" w:cs="Times New Roman"/>
          <w:bCs/>
        </w:rPr>
        <w:t>grep,</w:t>
      </w:r>
      <w:r w:rsidRPr="00E7251A">
        <w:rPr>
          <w:rFonts w:ascii="Times New Roman" w:hAnsi="Times New Roman" w:cs="Times New Roman"/>
          <w:bCs/>
          <w:spacing w:val="-1"/>
        </w:rPr>
        <w:t xml:space="preserve"> </w:t>
      </w:r>
      <w:r w:rsidRPr="00E7251A">
        <w:rPr>
          <w:rFonts w:ascii="Times New Roman" w:hAnsi="Times New Roman" w:cs="Times New Roman"/>
          <w:bCs/>
          <w:spacing w:val="-5"/>
        </w:rPr>
        <w:t>etc</w:t>
      </w:r>
    </w:p>
    <w:p w14:paraId="284D3A81" w14:textId="77777777" w:rsidR="00C27164" w:rsidRPr="00E7251A" w:rsidRDefault="00C27164" w:rsidP="00C27164">
      <w:pPr>
        <w:pStyle w:val="BodyText"/>
        <w:rPr>
          <w:rFonts w:ascii="Times New Roman" w:hAnsi="Times New Roman" w:cs="Times New Roman"/>
          <w:b/>
          <w:sz w:val="24"/>
        </w:rPr>
      </w:pPr>
    </w:p>
    <w:p w14:paraId="35CA2C19" w14:textId="77777777" w:rsidR="00C27164" w:rsidRPr="00E7251A" w:rsidRDefault="00C27164" w:rsidP="00C27164">
      <w:pPr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5"/>
        </w:rPr>
        <w:t>LS</w:t>
      </w:r>
    </w:p>
    <w:p w14:paraId="280A8EA1" w14:textId="77777777" w:rsidR="00C27164" w:rsidRPr="00E7251A" w:rsidRDefault="00C27164" w:rsidP="00C27164">
      <w:pPr>
        <w:spacing w:before="2"/>
        <w:ind w:left="100"/>
        <w:rPr>
          <w:rFonts w:ascii="Times New Roman" w:hAnsi="Times New Roman" w:cs="Times New Roman"/>
          <w:bCs/>
          <w:spacing w:val="-2"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ist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il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directori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within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 xml:space="preserve">a </w:t>
      </w:r>
      <w:r w:rsidRPr="00E7251A">
        <w:rPr>
          <w:rFonts w:ascii="Times New Roman" w:hAnsi="Times New Roman" w:cs="Times New Roman"/>
          <w:bCs/>
          <w:spacing w:val="-2"/>
        </w:rPr>
        <w:t>directory.</w:t>
      </w:r>
    </w:p>
    <w:p w14:paraId="0A0FD36D" w14:textId="77777777" w:rsidR="00601697" w:rsidRPr="00E7251A" w:rsidRDefault="00601697" w:rsidP="00C27164">
      <w:pPr>
        <w:spacing w:before="2"/>
        <w:ind w:left="100"/>
        <w:rPr>
          <w:rFonts w:ascii="Times New Roman" w:hAnsi="Times New Roman" w:cs="Times New Roman"/>
          <w:bCs/>
        </w:rPr>
      </w:pPr>
    </w:p>
    <w:p w14:paraId="380E7E45" w14:textId="77777777" w:rsidR="00C27164" w:rsidRPr="00E7251A" w:rsidRDefault="00C27164" w:rsidP="00C27164">
      <w:pPr>
        <w:spacing w:line="274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</w:t>
      </w:r>
      <w:r w:rsidRPr="00E7251A">
        <w:rPr>
          <w:rFonts w:ascii="Times New Roman" w:hAnsi="Times New Roman" w:cs="Times New Roman"/>
          <w:b/>
          <w:spacing w:val="-7"/>
        </w:rPr>
        <w:t xml:space="preserve"> </w:t>
      </w:r>
      <w:r w:rsidRPr="00E7251A">
        <w:rPr>
          <w:rFonts w:ascii="Times New Roman" w:hAnsi="Times New Roman" w:cs="Times New Roman"/>
          <w:b/>
          <w:spacing w:val="-2"/>
        </w:rPr>
        <w:t>Code:</w:t>
      </w:r>
    </w:p>
    <w:p w14:paraId="1F0EF75B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&lt;stdio.h&gt;</w:t>
      </w:r>
    </w:p>
    <w:p w14:paraId="1C34332E" w14:textId="77777777" w:rsidR="00C27164" w:rsidRPr="00AE290C" w:rsidRDefault="00C27164" w:rsidP="00C2716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  <w:r w:rsidRPr="00AE290C">
        <w:rPr>
          <w:rFonts w:ascii="Courier New" w:hAnsi="Courier New" w:cs="Courier New"/>
          <w:spacing w:val="64"/>
          <w:w w:val="15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exit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</w:t>
      </w:r>
    </w:p>
    <w:p w14:paraId="199C2C60" w14:textId="77777777" w:rsidR="00C27164" w:rsidRPr="00AE290C" w:rsidRDefault="00C27164" w:rsidP="00C27164">
      <w:pPr>
        <w:pStyle w:val="BodyText"/>
        <w:spacing w:before="2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diren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  <w:r w:rsidRPr="00AE290C">
        <w:rPr>
          <w:rFonts w:ascii="Courier New" w:hAnsi="Courier New" w:cs="Courier New"/>
          <w:spacing w:val="63"/>
          <w:w w:val="15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operations</w:t>
      </w:r>
    </w:p>
    <w:p w14:paraId="175F2F5A" w14:textId="77777777" w:rsidR="00C27164" w:rsidRPr="00AE290C" w:rsidRDefault="00C27164" w:rsidP="00C27164">
      <w:pPr>
        <w:pStyle w:val="BodyText"/>
        <w:spacing w:before="270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9A84652" w14:textId="77777777" w:rsidR="00C27164" w:rsidRPr="00AE290C" w:rsidRDefault="00C27164" w:rsidP="00C27164">
      <w:pPr>
        <w:pStyle w:val="BodyText"/>
        <w:spacing w:before="2"/>
        <w:ind w:left="100" w:firstLine="57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dirname</w:t>
      </w:r>
      <w:proofErr w:type="spellEnd"/>
      <w:r w:rsidRPr="00AE290C">
        <w:rPr>
          <w:rFonts w:ascii="Courier New" w:hAnsi="Courier New" w:cs="Courier New"/>
          <w:sz w:val="24"/>
        </w:rPr>
        <w:t>[</w:t>
      </w:r>
      <w:proofErr w:type="gramEnd"/>
      <w:r w:rsidRPr="00AE290C">
        <w:rPr>
          <w:rFonts w:ascii="Courier New" w:hAnsi="Courier New" w:cs="Courier New"/>
          <w:sz w:val="24"/>
        </w:rPr>
        <w:t>100];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creas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handl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onger directory names</w:t>
      </w:r>
    </w:p>
    <w:p w14:paraId="079E7B3A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IR</w:t>
      </w:r>
      <w:r w:rsidRPr="00AE290C">
        <w:rPr>
          <w:rFonts w:ascii="Courier New" w:hAnsi="Courier New" w:cs="Courier New"/>
          <w:spacing w:val="-5"/>
          <w:sz w:val="24"/>
        </w:rPr>
        <w:t xml:space="preserve"> *p;</w:t>
      </w:r>
    </w:p>
    <w:p w14:paraId="65EA25D4" w14:textId="77777777" w:rsidR="00C27164" w:rsidRPr="00AE290C" w:rsidRDefault="00C27164" w:rsidP="00C2716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dirent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*d;</w:t>
      </w:r>
    </w:p>
    <w:p w14:paraId="62BA13F9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179D2F1F" w14:textId="77777777" w:rsidR="00C27164" w:rsidRPr="00AE290C" w:rsidRDefault="00C27164" w:rsidP="00C27164">
      <w:pPr>
        <w:pStyle w:val="BodyText"/>
        <w:ind w:left="676" w:right="57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nt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name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nter directory name: ");</w:t>
      </w:r>
    </w:p>
    <w:p w14:paraId="04256ED0" w14:textId="77777777" w:rsidR="00C27164" w:rsidRPr="00AE290C" w:rsidRDefault="00C27164" w:rsidP="00C27164">
      <w:pPr>
        <w:pStyle w:val="BodyText"/>
        <w:spacing w:before="1"/>
        <w:ind w:left="67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%s",</w:t>
      </w:r>
      <w:r w:rsidRPr="00AE290C">
        <w:rPr>
          <w:rFonts w:ascii="Courier New" w:hAnsi="Courier New" w:cs="Courier New"/>
          <w:spacing w:val="-11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dirnam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2B18DE08" w14:textId="77777777" w:rsidR="00C27164" w:rsidRPr="00AE290C" w:rsidRDefault="00C27164" w:rsidP="00C27164">
      <w:pPr>
        <w:pStyle w:val="BodyText"/>
        <w:spacing w:before="270"/>
        <w:ind w:left="676" w:right="388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ttemp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directory p = </w:t>
      </w:r>
      <w:proofErr w:type="spellStart"/>
      <w:r w:rsidRPr="00AE290C">
        <w:rPr>
          <w:rFonts w:ascii="Courier New" w:hAnsi="Courier New" w:cs="Courier New"/>
          <w:sz w:val="24"/>
        </w:rPr>
        <w:t>opendi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dirname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740AA2C8" w14:textId="77777777" w:rsidR="00C27164" w:rsidRPr="00AE290C" w:rsidRDefault="00C27164" w:rsidP="00C27164">
      <w:pPr>
        <w:pStyle w:val="BodyText"/>
        <w:spacing w:before="2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p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713D69B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anno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n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directory");</w:t>
      </w:r>
    </w:p>
    <w:p w14:paraId="2F1CCD34" w14:textId="77777777" w:rsidR="00C27164" w:rsidRPr="00AE290C" w:rsidRDefault="00C27164" w:rsidP="00C27164">
      <w:pPr>
        <w:pStyle w:val="BodyText"/>
        <w:ind w:left="100" w:firstLine="1151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exit(</w:t>
      </w:r>
      <w:proofErr w:type="gramEnd"/>
      <w:r w:rsidRPr="00AE290C">
        <w:rPr>
          <w:rFonts w:ascii="Courier New" w:hAnsi="Courier New" w:cs="Courier New"/>
          <w:sz w:val="24"/>
        </w:rPr>
        <w:t>EXIT_FAILURE);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FAILUR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stea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 for portability</w:t>
      </w:r>
    </w:p>
    <w:p w14:paraId="7EF91602" w14:textId="77777777" w:rsidR="00C27164" w:rsidRPr="00AE290C" w:rsidRDefault="00C27164" w:rsidP="00C27164">
      <w:pPr>
        <w:spacing w:before="1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4CE4DED" w14:textId="77777777" w:rsidR="00C27164" w:rsidRPr="00AE290C" w:rsidRDefault="00C27164" w:rsidP="00C27164">
      <w:pPr>
        <w:pStyle w:val="BodyText"/>
        <w:spacing w:before="270"/>
        <w:ind w:left="676" w:right="257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n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contents while ((d = </w:t>
      </w:r>
      <w:proofErr w:type="spellStart"/>
      <w:r w:rsidRPr="00AE290C">
        <w:rPr>
          <w:rFonts w:ascii="Courier New" w:hAnsi="Courier New" w:cs="Courier New"/>
          <w:sz w:val="24"/>
        </w:rPr>
        <w:t>readdir</w:t>
      </w:r>
      <w:proofErr w:type="spellEnd"/>
      <w:r w:rsidRPr="00AE290C">
        <w:rPr>
          <w:rFonts w:ascii="Courier New" w:hAnsi="Courier New" w:cs="Courier New"/>
          <w:sz w:val="24"/>
        </w:rPr>
        <w:t>(p)</w:t>
      </w:r>
      <w:proofErr w:type="gramStart"/>
      <w:r w:rsidRPr="00AE290C">
        <w:rPr>
          <w:rFonts w:ascii="Courier New" w:hAnsi="Courier New" w:cs="Courier New"/>
          <w:sz w:val="24"/>
        </w:rPr>
        <w:t>) !</w:t>
      </w:r>
      <w:proofErr w:type="gramEnd"/>
      <w:r w:rsidRPr="00AE290C">
        <w:rPr>
          <w:rFonts w:ascii="Courier New" w:hAnsi="Courier New" w:cs="Courier New"/>
          <w:sz w:val="24"/>
        </w:rPr>
        <w:t>= NULL) {</w:t>
      </w:r>
    </w:p>
    <w:p w14:paraId="69905908" w14:textId="77777777" w:rsidR="00C27164" w:rsidRPr="00AE290C" w:rsidRDefault="00C27164" w:rsidP="00C2716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%s\n",</w:t>
      </w:r>
      <w:r w:rsidRPr="00AE290C">
        <w:rPr>
          <w:rFonts w:ascii="Courier New" w:hAnsi="Courier New" w:cs="Courier New"/>
          <w:spacing w:val="-1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-</w:t>
      </w:r>
      <w:r w:rsidRPr="00AE290C">
        <w:rPr>
          <w:rFonts w:ascii="Courier New" w:hAnsi="Courier New" w:cs="Courier New"/>
          <w:spacing w:val="-2"/>
          <w:sz w:val="24"/>
        </w:rPr>
        <w:t>&gt;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d_nam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61B4833D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51B943F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6E1333F6" w14:textId="77777777" w:rsidR="00C27164" w:rsidRPr="00AE290C" w:rsidRDefault="00C27164" w:rsidP="00C27164">
      <w:pPr>
        <w:pStyle w:val="BodyText"/>
        <w:ind w:left="676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directory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closedi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p);</w:t>
      </w:r>
    </w:p>
    <w:p w14:paraId="71BD66F7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0A2402A7" w14:textId="77777777" w:rsidR="00C27164" w:rsidRPr="00AE290C" w:rsidRDefault="00C27164" w:rsidP="00C2716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return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;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dicat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ecution</w:t>
      </w:r>
    </w:p>
    <w:p w14:paraId="437ECCBF" w14:textId="501E5C32" w:rsidR="00C27164" w:rsidRPr="00AE290C" w:rsidRDefault="00C27164" w:rsidP="00461332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E8665C8" w14:textId="728199B8" w:rsidR="00E82087" w:rsidRPr="00AE290C" w:rsidRDefault="00C27164" w:rsidP="00C27164">
      <w:pPr>
        <w:rPr>
          <w:rFonts w:ascii="Times New Roman"/>
          <w:b/>
          <w:spacing w:val="-2"/>
        </w:rPr>
      </w:pPr>
      <w:r w:rsidRPr="00AE290C">
        <w:rPr>
          <w:rFonts w:ascii="Times New Roman"/>
          <w:b/>
        </w:rPr>
        <w:t>Sample</w:t>
      </w:r>
      <w:r w:rsidRPr="00AE290C">
        <w:rPr>
          <w:rFonts w:ascii="Times New Roman"/>
          <w:b/>
          <w:spacing w:val="-1"/>
        </w:rPr>
        <w:t xml:space="preserve"> </w:t>
      </w:r>
      <w:r w:rsidRPr="00AE290C">
        <w:rPr>
          <w:rFonts w:ascii="Times New Roman"/>
          <w:b/>
          <w:spacing w:val="-2"/>
        </w:rPr>
        <w:t>Output:</w:t>
      </w:r>
    </w:p>
    <w:p w14:paraId="69AB686D" w14:textId="77777777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 xml:space="preserve">Enter directory name: </w:t>
      </w:r>
      <w:proofErr w:type="spellStart"/>
      <w:r w:rsidRPr="00AE290C">
        <w:rPr>
          <w:rFonts w:ascii="Courier New" w:hAnsi="Courier New" w:cs="Courier New"/>
          <w:bCs/>
        </w:rPr>
        <w:t>myfolder</w:t>
      </w:r>
      <w:proofErr w:type="spellEnd"/>
    </w:p>
    <w:p w14:paraId="6FD21568" w14:textId="77777777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.</w:t>
      </w:r>
    </w:p>
    <w:p w14:paraId="698C21A0" w14:textId="77777777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..</w:t>
      </w:r>
    </w:p>
    <w:p w14:paraId="3FF2F83A" w14:textId="77777777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file1.txt</w:t>
      </w:r>
    </w:p>
    <w:p w14:paraId="6729A1A2" w14:textId="77777777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file2.c</w:t>
      </w:r>
    </w:p>
    <w:p w14:paraId="0FE9374D" w14:textId="432AB884" w:rsidR="00461332" w:rsidRPr="00AE290C" w:rsidRDefault="00461332" w:rsidP="00461332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subdir</w:t>
      </w:r>
    </w:p>
    <w:p w14:paraId="0AEC07A6" w14:textId="77777777" w:rsidR="00E82087" w:rsidRPr="00AE290C" w:rsidRDefault="00E82087" w:rsidP="00717943">
      <w:pPr>
        <w:rPr>
          <w:rFonts w:ascii="Times New Roman" w:hAnsi="Times New Roman" w:cs="Times New Roman"/>
        </w:rPr>
      </w:pPr>
    </w:p>
    <w:p w14:paraId="446A07FD" w14:textId="77777777" w:rsidR="00C27164" w:rsidRPr="00E7251A" w:rsidRDefault="00C27164" w:rsidP="00C27164">
      <w:pPr>
        <w:spacing w:before="8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2"/>
        </w:rPr>
        <w:t>Grep:</w:t>
      </w:r>
    </w:p>
    <w:p w14:paraId="32C14BE7" w14:textId="77777777" w:rsidR="00C27164" w:rsidRPr="00E7251A" w:rsidRDefault="00C27164" w:rsidP="00C27164">
      <w:pPr>
        <w:ind w:left="100" w:right="570"/>
        <w:rPr>
          <w:rFonts w:ascii="Times New Roman" w:hAnsi="Times New Roman" w:cs="Times New Roman"/>
          <w:bCs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grep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search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or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specific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patterns within files.</w:t>
      </w:r>
    </w:p>
    <w:p w14:paraId="7E007EEF" w14:textId="77777777" w:rsidR="00AE290C" w:rsidRPr="00E7251A" w:rsidRDefault="00AE290C" w:rsidP="00C27164">
      <w:pPr>
        <w:spacing w:before="1" w:line="272" w:lineRule="exact"/>
        <w:ind w:left="100"/>
        <w:rPr>
          <w:rFonts w:ascii="Times New Roman" w:hAnsi="Times New Roman" w:cs="Times New Roman"/>
          <w:b/>
        </w:rPr>
      </w:pPr>
    </w:p>
    <w:p w14:paraId="3C89B256" w14:textId="62053CF5" w:rsidR="00C27164" w:rsidRPr="00E7251A" w:rsidRDefault="00C27164" w:rsidP="00C27164">
      <w:pPr>
        <w:spacing w:before="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</w:t>
      </w:r>
      <w:r w:rsidRPr="00E7251A">
        <w:rPr>
          <w:rFonts w:ascii="Times New Roman" w:hAnsi="Times New Roman" w:cs="Times New Roman"/>
          <w:b/>
          <w:spacing w:val="-6"/>
        </w:rPr>
        <w:t xml:space="preserve"> </w:t>
      </w:r>
      <w:r w:rsidRPr="00E7251A">
        <w:rPr>
          <w:rFonts w:ascii="Times New Roman" w:hAnsi="Times New Roman" w:cs="Times New Roman"/>
          <w:b/>
          <w:spacing w:val="-2"/>
        </w:rPr>
        <w:t>code:</w:t>
      </w:r>
    </w:p>
    <w:p w14:paraId="098B69C8" w14:textId="77777777" w:rsidR="00C27164" w:rsidRPr="00AE290C" w:rsidRDefault="00C27164" w:rsidP="00C2716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ring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465DDA5" w14:textId="77777777" w:rsidR="00C27164" w:rsidRPr="00AE290C" w:rsidRDefault="00C27164" w:rsidP="00C27164">
      <w:pPr>
        <w:pStyle w:val="BodyText"/>
        <w:spacing w:before="27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2F4E16E" w14:textId="77777777" w:rsidR="00C27164" w:rsidRPr="00AE290C" w:rsidRDefault="00C27164" w:rsidP="00C27164">
      <w:pPr>
        <w:pStyle w:val="BodyText"/>
        <w:ind w:left="676" w:right="34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[</w:t>
      </w:r>
      <w:proofErr w:type="gramEnd"/>
      <w:r w:rsidRPr="00AE290C">
        <w:rPr>
          <w:rFonts w:ascii="Courier New" w:hAnsi="Courier New" w:cs="Courier New"/>
          <w:sz w:val="24"/>
        </w:rPr>
        <w:t>100],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[100]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emp[1000]; FILE *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>;</w:t>
      </w:r>
    </w:p>
    <w:p w14:paraId="5778EE4F" w14:textId="77777777" w:rsidR="00C27164" w:rsidRPr="00AE290C" w:rsidRDefault="00C27164" w:rsidP="00C27164">
      <w:pPr>
        <w:pStyle w:val="BodyText"/>
        <w:spacing w:before="271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name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Enter file name: "); </w:t>
      </w:r>
      <w:proofErr w:type="spell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 xml:space="preserve">("%s", </w:t>
      </w:r>
      <w:proofErr w:type="spell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555B3320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26C53814" w14:textId="77777777" w:rsidR="00C27164" w:rsidRPr="00AE290C" w:rsidRDefault="00C27164" w:rsidP="00C27164">
      <w:pPr>
        <w:pStyle w:val="BodyText"/>
        <w:ind w:left="676" w:right="1104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te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earched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Enter pattern to be searched: "); </w:t>
      </w:r>
      <w:proofErr w:type="spell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>("%s", pat);</w:t>
      </w:r>
    </w:p>
    <w:p w14:paraId="77052EDB" w14:textId="77777777" w:rsidR="00C27164" w:rsidRPr="00AE290C" w:rsidRDefault="00C27164" w:rsidP="00C27164">
      <w:pPr>
        <w:pStyle w:val="BodyText"/>
        <w:spacing w:before="271"/>
        <w:ind w:left="676" w:right="430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mode 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 xml:space="preserve">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open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, "r");</w:t>
      </w:r>
    </w:p>
    <w:p w14:paraId="1CE36E5D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5C0DA15A" w14:textId="77777777" w:rsidR="00C27164" w:rsidRPr="00AE290C" w:rsidRDefault="00C27164" w:rsidP="00C27164">
      <w:pPr>
        <w:pStyle w:val="BodyText"/>
        <w:spacing w:before="1"/>
        <w:ind w:left="676" w:right="201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eck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a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 if (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 xml:space="preserve"> == NULL) {</w:t>
      </w:r>
    </w:p>
    <w:p w14:paraId="11F3E30C" w14:textId="77777777" w:rsidR="00C27164" w:rsidRPr="00AE290C" w:rsidRDefault="00C27164" w:rsidP="00C2716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oul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s\n"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); return 1;</w:t>
      </w:r>
    </w:p>
    <w:p w14:paraId="545A05AC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C9867CF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1DD33F40" w14:textId="77777777" w:rsidR="00C27164" w:rsidRPr="00AE290C" w:rsidRDefault="00C27164" w:rsidP="00C2716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n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arch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tern while (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gets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temp, sizeof(temp), 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>) != NULL) {</w:t>
      </w:r>
    </w:p>
    <w:p w14:paraId="4C2E45ED" w14:textId="77777777" w:rsidR="00C27164" w:rsidRPr="00AE290C" w:rsidRDefault="00C27164" w:rsidP="00C27164">
      <w:pPr>
        <w:pStyle w:val="BodyText"/>
        <w:ind w:left="1828" w:right="2869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strst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temp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))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%s", temp);</w:t>
      </w:r>
    </w:p>
    <w:p w14:paraId="263D8079" w14:textId="77777777" w:rsidR="00C27164" w:rsidRPr="00AE290C" w:rsidRDefault="00C27164" w:rsidP="00C27164">
      <w:pPr>
        <w:spacing w:line="272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20766099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864A1B9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479D35BC" w14:textId="77777777" w:rsidR="00C27164" w:rsidRPr="00AE290C" w:rsidRDefault="00C27164" w:rsidP="00C27164">
      <w:pPr>
        <w:pStyle w:val="BodyText"/>
        <w:ind w:left="676" w:right="6127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clos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p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29B7DA1A" w14:textId="77777777" w:rsidR="00461332" w:rsidRPr="00AE290C" w:rsidRDefault="00C27164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B8F0057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</w:p>
    <w:p w14:paraId="6AA4ECF9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</w:p>
    <w:p w14:paraId="1BEE15DE" w14:textId="080CB5BE" w:rsidR="00E82087" w:rsidRPr="00E7251A" w:rsidRDefault="00C27164" w:rsidP="00461332">
      <w:pPr>
        <w:spacing w:line="271" w:lineRule="exact"/>
        <w:ind w:left="100"/>
        <w:rPr>
          <w:rFonts w:ascii="Times New Roman" w:hAnsi="Times New Roman" w:cs="Times New Roman"/>
          <w:b/>
          <w:spacing w:val="-6"/>
        </w:rPr>
      </w:pPr>
      <w:r w:rsidRPr="00E7251A">
        <w:rPr>
          <w:rFonts w:ascii="Times New Roman" w:hAnsi="Times New Roman" w:cs="Times New Roman"/>
          <w:b/>
        </w:rPr>
        <w:t>Sample</w:t>
      </w:r>
      <w:r w:rsidRPr="00E7251A">
        <w:rPr>
          <w:rFonts w:ascii="Times New Roman" w:hAnsi="Times New Roman" w:cs="Times New Roman"/>
          <w:b/>
          <w:spacing w:val="-6"/>
        </w:rPr>
        <w:t xml:space="preserve"> </w:t>
      </w:r>
      <w:proofErr w:type="gramStart"/>
      <w:r w:rsidRPr="00E7251A">
        <w:rPr>
          <w:rFonts w:ascii="Times New Roman" w:hAnsi="Times New Roman" w:cs="Times New Roman"/>
          <w:b/>
          <w:spacing w:val="-6"/>
        </w:rPr>
        <w:t>output :</w:t>
      </w:r>
      <w:proofErr w:type="gramEnd"/>
    </w:p>
    <w:p w14:paraId="60A8D166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Enter file name: example.txt</w:t>
      </w:r>
    </w:p>
    <w:p w14:paraId="47760ED8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Enter pattern to be searched: pattern</w:t>
      </w:r>
    </w:p>
    <w:p w14:paraId="172457AD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We are searching for a pattern.</w:t>
      </w:r>
    </w:p>
    <w:p w14:paraId="68444E34" w14:textId="77777777" w:rsidR="00461332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This line does not contain the pattern.</w:t>
      </w:r>
    </w:p>
    <w:p w14:paraId="17C99FB8" w14:textId="0270A47E" w:rsidR="00E82087" w:rsidRPr="00AE290C" w:rsidRDefault="00461332" w:rsidP="00461332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Pattern matching is fun.</w:t>
      </w:r>
    </w:p>
    <w:p w14:paraId="2D0126EB" w14:textId="77777777" w:rsidR="00E82087" w:rsidRPr="00AE290C" w:rsidRDefault="00E82087" w:rsidP="00717943">
      <w:pPr>
        <w:rPr>
          <w:rFonts w:ascii="Times New Roman" w:hAnsi="Times New Roman" w:cs="Times New Roman"/>
        </w:rPr>
      </w:pPr>
    </w:p>
    <w:p w14:paraId="73FD803A" w14:textId="77777777" w:rsidR="00C27164" w:rsidRPr="00E7251A" w:rsidRDefault="00C27164" w:rsidP="00C27164">
      <w:pPr>
        <w:spacing w:before="8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5"/>
        </w:rPr>
        <w:t>Cp:</w:t>
      </w:r>
    </w:p>
    <w:p w14:paraId="050B0A3C" w14:textId="77777777" w:rsidR="00AE290C" w:rsidRPr="00E7251A" w:rsidRDefault="00C27164" w:rsidP="00C27164">
      <w:pPr>
        <w:ind w:left="100" w:right="1104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p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py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il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directories.</w:t>
      </w:r>
      <w:r w:rsidRPr="00E7251A">
        <w:rPr>
          <w:rFonts w:ascii="Times New Roman" w:hAnsi="Times New Roman" w:cs="Times New Roman"/>
          <w:b/>
        </w:rPr>
        <w:t xml:space="preserve"> </w:t>
      </w:r>
    </w:p>
    <w:p w14:paraId="3CC430AC" w14:textId="77777777" w:rsidR="00AE290C" w:rsidRPr="00E7251A" w:rsidRDefault="00AE290C" w:rsidP="00C27164">
      <w:pPr>
        <w:ind w:left="100" w:right="1104"/>
        <w:rPr>
          <w:rFonts w:ascii="Times New Roman" w:hAnsi="Times New Roman" w:cs="Times New Roman"/>
          <w:b/>
        </w:rPr>
      </w:pPr>
    </w:p>
    <w:p w14:paraId="5F2D297A" w14:textId="1394566C" w:rsidR="00C27164" w:rsidRPr="00E7251A" w:rsidRDefault="00C27164" w:rsidP="00C27164">
      <w:pPr>
        <w:ind w:left="100" w:right="1104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 code:</w:t>
      </w:r>
    </w:p>
    <w:p w14:paraId="5611EA90" w14:textId="77777777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 xml:space="preserve">#include &lt;stdio.h&gt; </w:t>
      </w:r>
    </w:p>
    <w:p w14:paraId="760EE199" w14:textId="77777777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55F01845" w14:textId="77777777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08D1289E" w14:textId="77777777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0DEC9976" w14:textId="77777777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types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629D29A0" w14:textId="5B0FF310" w:rsidR="00C27164" w:rsidRPr="00AE290C" w:rsidRDefault="00C27164" w:rsidP="00C2716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ys/</w:t>
      </w:r>
      <w:proofErr w:type="spellStart"/>
      <w:r w:rsidRPr="00AE290C">
        <w:rPr>
          <w:rFonts w:ascii="Courier New" w:hAnsi="Courier New" w:cs="Courier New"/>
          <w:sz w:val="24"/>
        </w:rPr>
        <w:t>sta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252C614" w14:textId="77777777" w:rsidR="00C27164" w:rsidRPr="00AE290C" w:rsidRDefault="00C27164" w:rsidP="00C27164">
      <w:pPr>
        <w:pStyle w:val="BodyText"/>
        <w:spacing w:before="272"/>
        <w:ind w:left="676" w:right="3881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argc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**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{ char buffer[1024];</w:t>
      </w:r>
    </w:p>
    <w:p w14:paraId="7C85B6C4" w14:textId="77777777" w:rsidR="00C27164" w:rsidRPr="00AE290C" w:rsidRDefault="00C27164" w:rsidP="00C2716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 xml:space="preserve">int 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 xml:space="preserve">2]; </w:t>
      </w: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ount;</w:t>
      </w:r>
    </w:p>
    <w:p w14:paraId="30C184AD" w14:textId="5EA4EED9" w:rsidR="00C27164" w:rsidRPr="00AE290C" w:rsidRDefault="00C27164" w:rsidP="00C27164">
      <w:pPr>
        <w:pStyle w:val="BodyText"/>
        <w:spacing w:before="271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</w:t>
      </w:r>
      <w:proofErr w:type="spellStart"/>
      <w:r w:rsidRPr="00AE290C">
        <w:rPr>
          <w:rFonts w:ascii="Courier New" w:hAnsi="Courier New" w:cs="Courier New"/>
          <w:sz w:val="24"/>
        </w:rPr>
        <w:t>argc</w:t>
      </w:r>
      <w:proofErr w:type="spellEnd"/>
      <w:r w:rsidRPr="00AE290C">
        <w:rPr>
          <w:rFonts w:ascii="Courier New" w:hAnsi="Courier New" w:cs="Courier New"/>
          <w:sz w:val="24"/>
        </w:rPr>
        <w:t xml:space="preserve"> &lt; 3) {</w:t>
      </w:r>
    </w:p>
    <w:p w14:paraId="0B0BA3E9" w14:textId="77777777" w:rsidR="00C27164" w:rsidRPr="00AE290C" w:rsidRDefault="00C27164" w:rsidP="00C27164">
      <w:pPr>
        <w:pStyle w:val="BodyText"/>
        <w:spacing w:before="1"/>
        <w:ind w:left="100" w:firstLine="1151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f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stderr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"Usage: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s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ourc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&gt;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&lt;destination file&gt;\n", 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0]);</w:t>
      </w:r>
    </w:p>
    <w:p w14:paraId="589BEAEC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FAILURE;</w:t>
      </w:r>
    </w:p>
    <w:p w14:paraId="7090524C" w14:textId="77777777" w:rsidR="00C27164" w:rsidRPr="00AE290C" w:rsidRDefault="00C27164" w:rsidP="00C27164">
      <w:pPr>
        <w:spacing w:before="2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BB22365" w14:textId="786BE082" w:rsidR="00C27164" w:rsidRPr="00AE290C" w:rsidRDefault="00C27164" w:rsidP="00C27164">
      <w:pPr>
        <w:pStyle w:val="BodyText"/>
        <w:spacing w:before="270"/>
        <w:ind w:left="676" w:right="3529"/>
        <w:jc w:val="both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0]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(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1]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files[0] == -1) {</w:t>
      </w:r>
    </w:p>
    <w:p w14:paraId="2C04C836" w14:textId="77777777" w:rsidR="00C27164" w:rsidRPr="00AE290C" w:rsidRDefault="00C27164" w:rsidP="00C27164">
      <w:pPr>
        <w:pStyle w:val="BodyText"/>
        <w:spacing w:before="1"/>
        <w:ind w:left="1252" w:right="2809"/>
        <w:jc w:val="both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lastRenderedPageBreak/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ource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"); return EXIT_FAILURE;</w:t>
      </w:r>
    </w:p>
    <w:p w14:paraId="4E819675" w14:textId="77777777" w:rsidR="00C27164" w:rsidRPr="00AE290C" w:rsidRDefault="00C27164" w:rsidP="00C27164">
      <w:pPr>
        <w:spacing w:before="1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C75F459" w14:textId="5D90C7B9" w:rsidR="00C27164" w:rsidRPr="00AE290C" w:rsidRDefault="00C27164" w:rsidP="00C27164">
      <w:pPr>
        <w:pStyle w:val="BodyText"/>
        <w:spacing w:before="271"/>
        <w:ind w:left="676" w:right="672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1]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(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2]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WRON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CREA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TRUNC,</w:t>
      </w:r>
    </w:p>
    <w:p w14:paraId="342BDF1D" w14:textId="77777777" w:rsidR="00C27164" w:rsidRPr="00AE290C" w:rsidRDefault="00C27164" w:rsidP="00C27164">
      <w:pPr>
        <w:pStyle w:val="BodyText"/>
        <w:spacing w:before="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_IRUS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_IWUSR);</w:t>
      </w:r>
    </w:p>
    <w:p w14:paraId="121B1AC7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1]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4DF0375" w14:textId="77777777" w:rsidR="00C27164" w:rsidRPr="00AE290C" w:rsidRDefault="00C27164" w:rsidP="00C27164">
      <w:pPr>
        <w:pStyle w:val="BodyTex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estination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"); </w:t>
      </w:r>
      <w:r w:rsidRPr="00AE290C">
        <w:rPr>
          <w:rFonts w:ascii="Courier New" w:hAnsi="Courier New" w:cs="Courier New"/>
          <w:spacing w:val="-2"/>
          <w:sz w:val="24"/>
        </w:rPr>
        <w:t>close(files[0]);</w:t>
      </w:r>
    </w:p>
    <w:p w14:paraId="6A947E10" w14:textId="77777777" w:rsidR="00C27164" w:rsidRPr="00AE290C" w:rsidRDefault="00C27164" w:rsidP="00C2716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FAILURE;</w:t>
      </w:r>
    </w:p>
    <w:p w14:paraId="5DB50E7E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5F9DA15" w14:textId="77777777" w:rsidR="00C27164" w:rsidRPr="00AE290C" w:rsidRDefault="00C27164" w:rsidP="00C2716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18F2C7CA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wh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(coun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0],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))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&gt;</w:t>
      </w:r>
    </w:p>
    <w:p w14:paraId="34E76295" w14:textId="77777777" w:rsidR="00C27164" w:rsidRPr="00AE290C" w:rsidRDefault="00C27164" w:rsidP="00C2716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2BBDAB92" w14:textId="77777777" w:rsidR="00C27164" w:rsidRPr="00AE290C" w:rsidRDefault="00C27164" w:rsidP="00C27164">
      <w:pPr>
        <w:pStyle w:val="BodyText"/>
        <w:spacing w:before="1"/>
        <w:ind w:left="1828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write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 xml:space="preserve">1], buffer, count) == -1) { </w:t>
      </w:r>
      <w:proofErr w:type="spell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"Error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ing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estination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"); </w:t>
      </w:r>
      <w:r w:rsidRPr="00AE290C">
        <w:rPr>
          <w:rFonts w:ascii="Courier New" w:hAnsi="Courier New" w:cs="Courier New"/>
          <w:spacing w:val="-2"/>
          <w:sz w:val="24"/>
        </w:rPr>
        <w:t>close(files[0]);</w:t>
      </w:r>
    </w:p>
    <w:p w14:paraId="266BD7C8" w14:textId="77777777" w:rsidR="00C27164" w:rsidRPr="00AE290C" w:rsidRDefault="00C27164" w:rsidP="00C27164">
      <w:pPr>
        <w:pStyle w:val="BodyText"/>
        <w:spacing w:line="242" w:lineRule="auto"/>
        <w:ind w:left="1828" w:right="430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 xml:space="preserve">1]); </w:t>
      </w: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FAILURE;</w:t>
      </w:r>
    </w:p>
    <w:p w14:paraId="1241E209" w14:textId="77777777" w:rsidR="00C27164" w:rsidRPr="00AE290C" w:rsidRDefault="00C27164" w:rsidP="00C27164">
      <w:pPr>
        <w:spacing w:line="266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4892699" w14:textId="77777777" w:rsidR="00C27164" w:rsidRPr="00AE290C" w:rsidRDefault="00C27164" w:rsidP="00C2716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C9A7F52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6E13280E" w14:textId="164ADEA6" w:rsidR="00C27164" w:rsidRPr="00AE290C" w:rsidRDefault="00C27164" w:rsidP="00C27164">
      <w:pPr>
        <w:pStyle w:val="BodyText"/>
        <w:spacing w:before="1"/>
        <w:ind w:left="676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count == -1) {</w:t>
      </w:r>
    </w:p>
    <w:p w14:paraId="3E1177C8" w14:textId="5F69EC23" w:rsidR="00C27164" w:rsidRPr="00AE290C" w:rsidRDefault="00C27164" w:rsidP="00C27164">
      <w:pPr>
        <w:pStyle w:val="BodyText"/>
        <w:spacing w:before="81"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ourc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file");</w:t>
      </w:r>
    </w:p>
    <w:p w14:paraId="3F2D0807" w14:textId="77777777" w:rsidR="00C27164" w:rsidRPr="00AE290C" w:rsidRDefault="00C27164" w:rsidP="00C2716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D99BC40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4DD7B692" w14:textId="514C42FF" w:rsidR="00C27164" w:rsidRPr="00AE290C" w:rsidRDefault="00C27164" w:rsidP="00C27164">
      <w:pPr>
        <w:pStyle w:val="BodyText"/>
        <w:spacing w:before="1"/>
        <w:ind w:left="676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0]);</w:t>
      </w:r>
    </w:p>
    <w:p w14:paraId="6783D847" w14:textId="77777777" w:rsidR="00C27164" w:rsidRPr="00AE290C" w:rsidRDefault="00C27164" w:rsidP="00C2716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]);</w:t>
      </w:r>
    </w:p>
    <w:p w14:paraId="480D0272" w14:textId="77777777" w:rsidR="00C27164" w:rsidRPr="00AE290C" w:rsidRDefault="00C27164" w:rsidP="00C27164">
      <w:pPr>
        <w:pStyle w:val="BodyText"/>
        <w:rPr>
          <w:rFonts w:ascii="Courier New" w:hAnsi="Courier New" w:cs="Courier New"/>
          <w:sz w:val="24"/>
        </w:rPr>
      </w:pPr>
    </w:p>
    <w:p w14:paraId="3623A369" w14:textId="77777777" w:rsidR="00C27164" w:rsidRPr="00AE290C" w:rsidRDefault="00C27164" w:rsidP="00C2716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count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</w:t>
      </w:r>
      <w:proofErr w:type="gramStart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?</w:t>
      </w:r>
      <w:proofErr w:type="gramEnd"/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</w:t>
      </w:r>
      <w:proofErr w:type="gramStart"/>
      <w:r w:rsidRPr="00AE290C">
        <w:rPr>
          <w:rFonts w:ascii="Courier New" w:hAnsi="Courier New" w:cs="Courier New"/>
          <w:sz w:val="24"/>
        </w:rPr>
        <w:t>FAILUR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:</w:t>
      </w:r>
      <w:proofErr w:type="gram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SUCCESS;</w:t>
      </w:r>
    </w:p>
    <w:p w14:paraId="1040BE60" w14:textId="77777777" w:rsidR="00C27164" w:rsidRPr="00AE290C" w:rsidRDefault="00C27164" w:rsidP="00C27164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E443970" w14:textId="77777777" w:rsidR="00AE290C" w:rsidRDefault="00AE290C" w:rsidP="00AE290C">
      <w:pPr>
        <w:rPr>
          <w:rFonts w:ascii="Courier New" w:hAnsi="Courier New" w:cs="Courier New"/>
          <w:b/>
        </w:rPr>
      </w:pPr>
    </w:p>
    <w:p w14:paraId="4921E07A" w14:textId="77777777" w:rsidR="00AE290C" w:rsidRPr="00AE290C" w:rsidRDefault="00AE290C" w:rsidP="00AE290C">
      <w:pPr>
        <w:rPr>
          <w:rFonts w:ascii="Courier New" w:hAnsi="Courier New" w:cs="Courier New"/>
          <w:b/>
        </w:rPr>
      </w:pPr>
    </w:p>
    <w:p w14:paraId="76D16EBC" w14:textId="58DCEB85" w:rsidR="00C27164" w:rsidRPr="00AE290C" w:rsidRDefault="00C27164" w:rsidP="00AE290C">
      <w:pPr>
        <w:rPr>
          <w:rFonts w:ascii="Courier New" w:hAnsi="Courier New" w:cs="Courier New"/>
          <w:b/>
          <w:spacing w:val="-2"/>
        </w:rPr>
      </w:pPr>
      <w:r w:rsidRPr="00AE290C">
        <w:rPr>
          <w:rFonts w:ascii="Courier New" w:hAnsi="Courier New" w:cs="Courier New"/>
          <w:b/>
        </w:rPr>
        <w:t>Sample</w:t>
      </w:r>
      <w:r w:rsidRPr="00AE290C">
        <w:rPr>
          <w:rFonts w:ascii="Courier New" w:hAnsi="Courier New" w:cs="Courier New"/>
          <w:b/>
          <w:spacing w:val="-6"/>
        </w:rPr>
        <w:t xml:space="preserve"> </w:t>
      </w:r>
      <w:r w:rsidRPr="00AE290C">
        <w:rPr>
          <w:rFonts w:ascii="Courier New" w:hAnsi="Courier New" w:cs="Courier New"/>
          <w:b/>
          <w:spacing w:val="-2"/>
        </w:rPr>
        <w:t>output:</w:t>
      </w:r>
    </w:p>
    <w:p w14:paraId="7DC22AE4" w14:textId="21A22C2E" w:rsidR="00AE290C" w:rsidRPr="00AE290C" w:rsidRDefault="00AE290C" w:rsidP="00AE290C">
      <w:pPr>
        <w:rPr>
          <w:rFonts w:ascii="Courier New" w:hAnsi="Courier New" w:cs="Courier New"/>
          <w:b/>
        </w:rPr>
      </w:pPr>
      <w:proofErr w:type="gramStart"/>
      <w:r w:rsidRPr="00AE290C">
        <w:rPr>
          <w:rFonts w:ascii="Courier New" w:hAnsi="Courier New" w:cs="Courier New"/>
          <w:bCs/>
        </w:rPr>
        <w:t>./</w:t>
      </w:r>
      <w:proofErr w:type="spellStart"/>
      <w:proofErr w:type="gramEnd"/>
      <w:r w:rsidRPr="00AE290C">
        <w:rPr>
          <w:rFonts w:ascii="Courier New" w:hAnsi="Courier New" w:cs="Courier New"/>
          <w:bCs/>
        </w:rPr>
        <w:t>filecopy</w:t>
      </w:r>
      <w:proofErr w:type="spellEnd"/>
      <w:r w:rsidRPr="00AE290C">
        <w:rPr>
          <w:rFonts w:ascii="Courier New" w:hAnsi="Courier New" w:cs="Courier New"/>
          <w:bCs/>
        </w:rPr>
        <w:t xml:space="preserve"> source.txt destination.txt</w:t>
      </w:r>
    </w:p>
    <w:p w14:paraId="1DBB19A2" w14:textId="60EF4A25" w:rsidR="00F13DB4" w:rsidRDefault="00F13DB4" w:rsidP="00717943">
      <w:pPr>
        <w:rPr>
          <w:rFonts w:ascii="Times New Roman" w:hAnsi="Times New Roman" w:cs="Times New Roman"/>
        </w:rPr>
      </w:pPr>
    </w:p>
    <w:p w14:paraId="56FC5B96" w14:textId="77777777" w:rsidR="00F13DB4" w:rsidRDefault="00F13DB4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D787363" w14:textId="0E51E51F" w:rsidR="004039DA" w:rsidRDefault="00F13DB4" w:rsidP="00F13DB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13DB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4</w:t>
      </w:r>
    </w:p>
    <w:p w14:paraId="1439F9F2" w14:textId="77777777" w:rsidR="00F13DB4" w:rsidRDefault="00F13DB4" w:rsidP="00F13DB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4AD3167" w14:textId="096DC0C3" w:rsidR="00F13DB4" w:rsidRDefault="00F13DB4" w:rsidP="00F13DB4">
      <w:pPr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6300A0">
        <w:rPr>
          <w:rFonts w:ascii="Times New Roman" w:hAnsi="Times New Roman" w:cs="Times New Roman"/>
        </w:rPr>
        <w:t>Write a program to create processes and threads.</w:t>
      </w:r>
    </w:p>
    <w:p w14:paraId="62D3F3BD" w14:textId="77777777" w:rsidR="00F13DB4" w:rsidRDefault="00F13DB4" w:rsidP="00F13DB4">
      <w:pPr>
        <w:rPr>
          <w:rFonts w:ascii="Times New Roman" w:hAnsi="Times New Roman" w:cs="Times New Roman"/>
        </w:rPr>
      </w:pPr>
    </w:p>
    <w:p w14:paraId="78E5FF35" w14:textId="6228C23D" w:rsidR="00F13DB4" w:rsidRDefault="00F13DB4" w:rsidP="00F13D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Process</w:t>
      </w:r>
    </w:p>
    <w:p w14:paraId="1DC4807E" w14:textId="77777777" w:rsidR="00F13DB4" w:rsidRPr="00F13DB4" w:rsidRDefault="00F13DB4" w:rsidP="00F13DB4">
      <w:pPr>
        <w:rPr>
          <w:rFonts w:ascii="Times New Roman" w:hAnsi="Times New Roman" w:cs="Times New Roman"/>
          <w:b/>
          <w:bCs/>
        </w:rPr>
      </w:pPr>
    </w:p>
    <w:p w14:paraId="1989D200" w14:textId="1996357D" w:rsidR="00F13DB4" w:rsidRDefault="00F13DB4" w:rsidP="00F13DB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ource code:</w:t>
      </w:r>
    </w:p>
    <w:p w14:paraId="25ED556D" w14:textId="77777777" w:rsidR="00F13DB4" w:rsidRDefault="00F13DB4" w:rsidP="00F13DB4">
      <w:pPr>
        <w:rPr>
          <w:rFonts w:ascii="Times New Roman" w:hAnsi="Times New Roman" w:cs="Times New Roman"/>
          <w:b/>
          <w:bCs/>
        </w:rPr>
      </w:pPr>
    </w:p>
    <w:p w14:paraId="420FE61C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tdio.h&gt;</w:t>
      </w:r>
    </w:p>
    <w:p w14:paraId="76FB9F7A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unistd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2E220D53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ys/</w:t>
      </w:r>
      <w:proofErr w:type="spellStart"/>
      <w:r w:rsidRPr="00F13DB4">
        <w:rPr>
          <w:rFonts w:ascii="Courier New" w:hAnsi="Courier New" w:cs="Courier New"/>
        </w:rPr>
        <w:t>types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6B65E252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3EA8545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int </w:t>
      </w:r>
      <w:proofErr w:type="gramStart"/>
      <w:r w:rsidRPr="00F13DB4">
        <w:rPr>
          <w:rFonts w:ascii="Courier New" w:hAnsi="Courier New" w:cs="Courier New"/>
        </w:rPr>
        <w:t>main(</w:t>
      </w:r>
      <w:proofErr w:type="gramEnd"/>
      <w:r w:rsidRPr="00F13DB4">
        <w:rPr>
          <w:rFonts w:ascii="Courier New" w:hAnsi="Courier New" w:cs="Courier New"/>
        </w:rPr>
        <w:t>) {</w:t>
      </w:r>
    </w:p>
    <w:p w14:paraId="5AB8141F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id_t</w:t>
      </w:r>
      <w:proofErr w:type="spellEnd"/>
      <w:r w:rsidRPr="00F13DB4">
        <w:rPr>
          <w:rFonts w:ascii="Courier New" w:hAnsi="Courier New" w:cs="Courier New"/>
        </w:rPr>
        <w:t xml:space="preserve"> 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= </w:t>
      </w:r>
      <w:proofErr w:type="gramStart"/>
      <w:r w:rsidRPr="00F13DB4">
        <w:rPr>
          <w:rFonts w:ascii="Courier New" w:hAnsi="Courier New" w:cs="Courier New"/>
        </w:rPr>
        <w:t>fork(</w:t>
      </w:r>
      <w:proofErr w:type="gramEnd"/>
      <w:r w:rsidRPr="00F13DB4">
        <w:rPr>
          <w:rFonts w:ascii="Courier New" w:hAnsi="Courier New" w:cs="Courier New"/>
        </w:rPr>
        <w:t>);</w:t>
      </w:r>
    </w:p>
    <w:p w14:paraId="62E8E1E5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1B2EF8F7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f (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&lt; 0) {</w:t>
      </w:r>
    </w:p>
    <w:p w14:paraId="6F181E7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Fork failed!\n");</w:t>
      </w:r>
    </w:p>
    <w:p w14:paraId="0B54D1A9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return 1;</w:t>
      </w:r>
    </w:p>
    <w:p w14:paraId="4FFBF69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 else if (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== 0) {</w:t>
      </w:r>
    </w:p>
    <w:p w14:paraId="75FA8E06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is is the child process with PID: %d\n", </w:t>
      </w:r>
      <w:proofErr w:type="spellStart"/>
      <w:r w:rsidRPr="00F13DB4">
        <w:rPr>
          <w:rFonts w:ascii="Courier New" w:hAnsi="Courier New" w:cs="Courier New"/>
        </w:rPr>
        <w:t>getpid</w:t>
      </w:r>
      <w:proofErr w:type="spellEnd"/>
      <w:r w:rsidRPr="00F13DB4">
        <w:rPr>
          <w:rFonts w:ascii="Courier New" w:hAnsi="Courier New" w:cs="Courier New"/>
        </w:rPr>
        <w:t>());</w:t>
      </w:r>
    </w:p>
    <w:p w14:paraId="28277E42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 else {</w:t>
      </w:r>
    </w:p>
    <w:p w14:paraId="7FA7E71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is is the parent process with PID: %d\n", </w:t>
      </w:r>
      <w:proofErr w:type="spellStart"/>
      <w:r w:rsidRPr="00F13DB4">
        <w:rPr>
          <w:rFonts w:ascii="Courier New" w:hAnsi="Courier New" w:cs="Courier New"/>
        </w:rPr>
        <w:t>getpid</w:t>
      </w:r>
      <w:proofErr w:type="spellEnd"/>
      <w:r w:rsidRPr="00F13DB4">
        <w:rPr>
          <w:rFonts w:ascii="Courier New" w:hAnsi="Courier New" w:cs="Courier New"/>
        </w:rPr>
        <w:t>());</w:t>
      </w:r>
    </w:p>
    <w:p w14:paraId="67590E9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e child process ID is: %d\n", 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>);</w:t>
      </w:r>
    </w:p>
    <w:p w14:paraId="5E91510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</w:t>
      </w:r>
    </w:p>
    <w:p w14:paraId="07DD7C44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56F4FB9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0;</w:t>
      </w:r>
    </w:p>
    <w:p w14:paraId="2F273FC6" w14:textId="0F63D2BB" w:rsid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726DB129" w14:textId="27DBB521" w:rsidR="00F13DB4" w:rsidRDefault="00F13DB4" w:rsidP="00F13DB4">
      <w:pPr>
        <w:rPr>
          <w:rFonts w:ascii="Courier New" w:hAnsi="Courier New" w:cs="Courier New"/>
        </w:rPr>
      </w:pPr>
    </w:p>
    <w:p w14:paraId="1F325AD6" w14:textId="72A472DB" w:rsidR="00F13DB4" w:rsidRDefault="00F13DB4" w:rsidP="00F13DB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ample output</w:t>
      </w:r>
      <w:r w:rsidRPr="00F13DB4">
        <w:rPr>
          <w:rFonts w:ascii="Times New Roman" w:hAnsi="Times New Roman" w:cs="Times New Roman"/>
          <w:b/>
          <w:bCs/>
        </w:rPr>
        <w:t>:</w:t>
      </w:r>
    </w:p>
    <w:p w14:paraId="1AE6E095" w14:textId="77777777" w:rsidR="00F13DB4" w:rsidRDefault="00F13DB4" w:rsidP="00F13DB4">
      <w:pPr>
        <w:rPr>
          <w:rFonts w:ascii="Times New Roman" w:hAnsi="Times New Roman" w:cs="Times New Roman"/>
          <w:b/>
          <w:bCs/>
        </w:rPr>
      </w:pPr>
    </w:p>
    <w:p w14:paraId="193367EA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is is the parent process with PID: 1234</w:t>
      </w:r>
    </w:p>
    <w:p w14:paraId="64264403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e child process ID is: 1235</w:t>
      </w:r>
    </w:p>
    <w:p w14:paraId="40CBFD35" w14:textId="2B0C1649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is is the child process with PID: 1235</w:t>
      </w:r>
    </w:p>
    <w:p w14:paraId="3719BC4B" w14:textId="77777777" w:rsidR="00F13DB4" w:rsidRPr="00F13DB4" w:rsidRDefault="00F13DB4" w:rsidP="00F13DB4">
      <w:pPr>
        <w:rPr>
          <w:rFonts w:ascii="Times New Roman" w:hAnsi="Times New Roman" w:cs="Times New Roman"/>
          <w:b/>
          <w:bCs/>
          <w:u w:val="single"/>
        </w:rPr>
      </w:pPr>
    </w:p>
    <w:p w14:paraId="33AC69AC" w14:textId="673AAD85" w:rsidR="00F13DB4" w:rsidRPr="00F13DB4" w:rsidRDefault="00F13DB4" w:rsidP="00F13DB4">
      <w:pPr>
        <w:rPr>
          <w:rFonts w:ascii="Times New Roman" w:hAnsi="Times New Roman" w:cs="Times New Roman"/>
        </w:rPr>
      </w:pPr>
      <w:r w:rsidRPr="00F13DB4">
        <w:rPr>
          <w:rFonts w:ascii="Times New Roman" w:hAnsi="Times New Roman" w:cs="Times New Roman"/>
        </w:rPr>
        <w:t>2.Thread</w:t>
      </w:r>
    </w:p>
    <w:p w14:paraId="48D4A668" w14:textId="77777777" w:rsidR="00F13DB4" w:rsidRDefault="00F13DB4" w:rsidP="00F13DB4">
      <w:pPr>
        <w:rPr>
          <w:rFonts w:ascii="Times New Roman" w:hAnsi="Times New Roman" w:cs="Times New Roman"/>
          <w:sz w:val="28"/>
          <w:szCs w:val="28"/>
        </w:rPr>
      </w:pPr>
    </w:p>
    <w:p w14:paraId="33189E36" w14:textId="7279E49F" w:rsidR="00F13DB4" w:rsidRDefault="00F13DB4" w:rsidP="00F13DB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3DB4">
        <w:rPr>
          <w:rFonts w:ascii="Times New Roman" w:hAnsi="Times New Roman" w:cs="Times New Roman"/>
          <w:b/>
          <w:bCs/>
        </w:rPr>
        <w:t>Source code</w:t>
      </w:r>
      <w:r w:rsidRPr="00F13DB4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D175627" w14:textId="77777777" w:rsidR="00F13DB4" w:rsidRDefault="00F13DB4" w:rsidP="00F13DB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B0B3C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tdio.h&gt;</w:t>
      </w:r>
    </w:p>
    <w:p w14:paraId="24ED6A0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stdlib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43086F3F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pthread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35A09748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6CD8855D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void* </w:t>
      </w:r>
      <w:proofErr w:type="spellStart"/>
      <w:proofErr w:type="gramStart"/>
      <w:r w:rsidRPr="00F13DB4">
        <w:rPr>
          <w:rFonts w:ascii="Courier New" w:hAnsi="Courier New" w:cs="Courier New"/>
        </w:rPr>
        <w:t>threadFunction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void* </w:t>
      </w:r>
      <w:proofErr w:type="spellStart"/>
      <w:r w:rsidRPr="00F13DB4">
        <w:rPr>
          <w:rFonts w:ascii="Courier New" w:hAnsi="Courier New" w:cs="Courier New"/>
        </w:rPr>
        <w:t>arg</w:t>
      </w:r>
      <w:proofErr w:type="spellEnd"/>
      <w:r w:rsidRPr="00F13DB4">
        <w:rPr>
          <w:rFonts w:ascii="Courier New" w:hAnsi="Courier New" w:cs="Courier New"/>
        </w:rPr>
        <w:t>) {</w:t>
      </w:r>
    </w:p>
    <w:p w14:paraId="4981235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is is the thread, Thread ID: %</w:t>
      </w:r>
      <w:proofErr w:type="spellStart"/>
      <w:r w:rsidRPr="00F13DB4">
        <w:rPr>
          <w:rFonts w:ascii="Courier New" w:hAnsi="Courier New" w:cs="Courier New"/>
        </w:rPr>
        <w:t>lu</w:t>
      </w:r>
      <w:proofErr w:type="spellEnd"/>
      <w:r w:rsidRPr="00F13DB4">
        <w:rPr>
          <w:rFonts w:ascii="Courier New" w:hAnsi="Courier New" w:cs="Courier New"/>
        </w:rPr>
        <w:t xml:space="preserve">\n", </w:t>
      </w:r>
      <w:proofErr w:type="spellStart"/>
      <w:r w:rsidRPr="00F13DB4">
        <w:rPr>
          <w:rFonts w:ascii="Courier New" w:hAnsi="Courier New" w:cs="Courier New"/>
        </w:rPr>
        <w:t>pthread_self</w:t>
      </w:r>
      <w:proofErr w:type="spellEnd"/>
      <w:r w:rsidRPr="00F13DB4">
        <w:rPr>
          <w:rFonts w:ascii="Courier New" w:hAnsi="Courier New" w:cs="Courier New"/>
        </w:rPr>
        <w:t>());</w:t>
      </w:r>
    </w:p>
    <w:p w14:paraId="7A34AEDE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NULL;</w:t>
      </w:r>
    </w:p>
    <w:p w14:paraId="52256FB0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013A824A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3CA51212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lastRenderedPageBreak/>
        <w:t xml:space="preserve">int </w:t>
      </w:r>
      <w:proofErr w:type="gramStart"/>
      <w:r w:rsidRPr="00F13DB4">
        <w:rPr>
          <w:rFonts w:ascii="Courier New" w:hAnsi="Courier New" w:cs="Courier New"/>
        </w:rPr>
        <w:t>main(</w:t>
      </w:r>
      <w:proofErr w:type="gramEnd"/>
      <w:r w:rsidRPr="00F13DB4">
        <w:rPr>
          <w:rFonts w:ascii="Courier New" w:hAnsi="Courier New" w:cs="Courier New"/>
        </w:rPr>
        <w:t>) {</w:t>
      </w:r>
    </w:p>
    <w:p w14:paraId="23B3176E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thread_t</w:t>
      </w:r>
      <w:proofErr w:type="spellEnd"/>
      <w:r w:rsidRPr="00F13DB4">
        <w:rPr>
          <w:rFonts w:ascii="Courier New" w:hAnsi="Courier New" w:cs="Courier New"/>
        </w:rPr>
        <w:t xml:space="preserve"> thread;</w:t>
      </w:r>
    </w:p>
    <w:p w14:paraId="2896A291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nt result;</w:t>
      </w:r>
    </w:p>
    <w:p w14:paraId="35E752B8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3D925114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sult = </w:t>
      </w:r>
      <w:proofErr w:type="spellStart"/>
      <w:r w:rsidRPr="00F13DB4">
        <w:rPr>
          <w:rFonts w:ascii="Courier New" w:hAnsi="Courier New" w:cs="Courier New"/>
        </w:rPr>
        <w:t>pthread_</w:t>
      </w:r>
      <w:proofErr w:type="gramStart"/>
      <w:r w:rsidRPr="00F13DB4">
        <w:rPr>
          <w:rFonts w:ascii="Courier New" w:hAnsi="Courier New" w:cs="Courier New"/>
        </w:rPr>
        <w:t>create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&amp;thread, NULL, </w:t>
      </w:r>
      <w:proofErr w:type="spellStart"/>
      <w:r w:rsidRPr="00F13DB4">
        <w:rPr>
          <w:rFonts w:ascii="Courier New" w:hAnsi="Courier New" w:cs="Courier New"/>
        </w:rPr>
        <w:t>threadFunction</w:t>
      </w:r>
      <w:proofErr w:type="spellEnd"/>
      <w:r w:rsidRPr="00F13DB4">
        <w:rPr>
          <w:rFonts w:ascii="Courier New" w:hAnsi="Courier New" w:cs="Courier New"/>
        </w:rPr>
        <w:t>, NULL);</w:t>
      </w:r>
    </w:p>
    <w:p w14:paraId="313D48F4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f (</w:t>
      </w:r>
      <w:proofErr w:type="gramStart"/>
      <w:r w:rsidRPr="00F13DB4">
        <w:rPr>
          <w:rFonts w:ascii="Courier New" w:hAnsi="Courier New" w:cs="Courier New"/>
        </w:rPr>
        <w:t>result !</w:t>
      </w:r>
      <w:proofErr w:type="gramEnd"/>
      <w:r w:rsidRPr="00F13DB4">
        <w:rPr>
          <w:rFonts w:ascii="Courier New" w:hAnsi="Courier New" w:cs="Courier New"/>
        </w:rPr>
        <w:t>= 0) {</w:t>
      </w:r>
    </w:p>
    <w:p w14:paraId="17248692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read creation failed!\n");</w:t>
      </w:r>
    </w:p>
    <w:p w14:paraId="6F4B3EEA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return 1;</w:t>
      </w:r>
    </w:p>
    <w:p w14:paraId="34B999D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</w:t>
      </w:r>
    </w:p>
    <w:p w14:paraId="4F4F5FE9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556D2A88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thread_</w:t>
      </w:r>
      <w:proofErr w:type="gramStart"/>
      <w:r w:rsidRPr="00F13DB4">
        <w:rPr>
          <w:rFonts w:ascii="Courier New" w:hAnsi="Courier New" w:cs="Courier New"/>
        </w:rPr>
        <w:t>join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thread, NULL);</w:t>
      </w:r>
    </w:p>
    <w:p w14:paraId="58058E1A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68296E75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read has finished execution.\n");</w:t>
      </w:r>
    </w:p>
    <w:p w14:paraId="187F77BE" w14:textId="77777777" w:rsidR="00F13DB4" w:rsidRPr="00F13DB4" w:rsidRDefault="00F13DB4" w:rsidP="00F13DB4">
      <w:pPr>
        <w:rPr>
          <w:rFonts w:ascii="Courier New" w:hAnsi="Courier New" w:cs="Courier New"/>
        </w:rPr>
      </w:pPr>
    </w:p>
    <w:p w14:paraId="6D216373" w14:textId="77777777" w:rsidR="00F13DB4" w:rsidRP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0;</w:t>
      </w:r>
    </w:p>
    <w:p w14:paraId="69DB4140" w14:textId="34F13228" w:rsidR="00F13DB4" w:rsidRDefault="00F13DB4" w:rsidP="00F13DB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00B8A990" w14:textId="77777777" w:rsidR="00F13DB4" w:rsidRDefault="00F13DB4" w:rsidP="00F13DB4">
      <w:pPr>
        <w:rPr>
          <w:rFonts w:ascii="Courier New" w:hAnsi="Courier New" w:cs="Courier New"/>
        </w:rPr>
      </w:pPr>
    </w:p>
    <w:p w14:paraId="074FB110" w14:textId="408BE845" w:rsidR="00F13DB4" w:rsidRDefault="00F13DB4" w:rsidP="00F13DB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ample Output:</w:t>
      </w:r>
    </w:p>
    <w:p w14:paraId="72F7384C" w14:textId="77777777" w:rsidR="00F13DB4" w:rsidRDefault="00F13DB4" w:rsidP="00F13DB4">
      <w:pPr>
        <w:rPr>
          <w:rFonts w:ascii="Times New Roman" w:hAnsi="Times New Roman" w:cs="Times New Roman"/>
          <w:b/>
          <w:bCs/>
        </w:rPr>
      </w:pPr>
    </w:p>
    <w:p w14:paraId="2C850F4C" w14:textId="77777777" w:rsidR="003D7452" w:rsidRPr="003D7452" w:rsidRDefault="003D7452" w:rsidP="003D7452">
      <w:pPr>
        <w:rPr>
          <w:rFonts w:ascii="Courier New" w:hAnsi="Courier New" w:cs="Courier New"/>
        </w:rPr>
      </w:pPr>
      <w:r w:rsidRPr="003D7452">
        <w:rPr>
          <w:rFonts w:ascii="Courier New" w:hAnsi="Courier New" w:cs="Courier New"/>
        </w:rPr>
        <w:t>This is the thread, Thread ID: 140364648662784</w:t>
      </w:r>
    </w:p>
    <w:p w14:paraId="1FC5C7FD" w14:textId="258B9F05" w:rsidR="003D7452" w:rsidRDefault="003D7452" w:rsidP="003D7452">
      <w:pPr>
        <w:rPr>
          <w:rFonts w:ascii="Courier New" w:hAnsi="Courier New" w:cs="Courier New"/>
        </w:rPr>
      </w:pPr>
      <w:r w:rsidRPr="003D7452">
        <w:rPr>
          <w:rFonts w:ascii="Courier New" w:hAnsi="Courier New" w:cs="Courier New"/>
        </w:rPr>
        <w:t>Thread has finished execution.</w:t>
      </w:r>
    </w:p>
    <w:p w14:paraId="628B03E1" w14:textId="1397652A" w:rsidR="009F0857" w:rsidRDefault="009F0857" w:rsidP="003D7452">
      <w:pPr>
        <w:spacing w:after="160" w:line="259" w:lineRule="auto"/>
        <w:rPr>
          <w:rFonts w:ascii="Courier New" w:hAnsi="Courier New" w:cs="Courier New"/>
        </w:rPr>
      </w:pPr>
    </w:p>
    <w:p w14:paraId="3210BB6C" w14:textId="77777777" w:rsidR="009F0857" w:rsidRDefault="009F0857">
      <w:pPr>
        <w:spacing w:after="160" w:line="259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3B8E09B3" w14:textId="3B7888C1" w:rsidR="009F0857" w:rsidRDefault="009F0857" w:rsidP="009F0857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13DB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</w:p>
    <w:p w14:paraId="5316FBD5" w14:textId="77777777" w:rsidR="009F0857" w:rsidRDefault="009F0857" w:rsidP="009F0857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54CDD38" w14:textId="77777777" w:rsidR="009F0857" w:rsidRDefault="009F0857" w:rsidP="009F0857">
      <w:pPr>
        <w:rPr>
          <w:rFonts w:ascii="Times New Roman" w:eastAsiaTheme="minorHAnsi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6300A0">
        <w:rPr>
          <w:rFonts w:ascii="Times New Roman" w:eastAsiaTheme="minorHAnsi" w:hAnsi="Times New Roman" w:cs="Times New Roman"/>
        </w:rPr>
        <w:t>Write a program solving the Producer-Consumer problem using semaphores.</w:t>
      </w:r>
    </w:p>
    <w:p w14:paraId="665986DB" w14:textId="40CF6158" w:rsidR="003D7452" w:rsidRDefault="003D7452" w:rsidP="009F0857">
      <w:pPr>
        <w:rPr>
          <w:rFonts w:ascii="Courier New" w:hAnsi="Courier New" w:cs="Courier New"/>
        </w:rPr>
      </w:pPr>
    </w:p>
    <w:p w14:paraId="04C92A5B" w14:textId="77777777" w:rsidR="009F0857" w:rsidRPr="009F0857" w:rsidRDefault="009F0857" w:rsidP="009F0857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ource code:</w:t>
      </w:r>
    </w:p>
    <w:p w14:paraId="65DA7AD2" w14:textId="77777777" w:rsidR="009F0857" w:rsidRPr="009F0857" w:rsidRDefault="009F0857" w:rsidP="009F0857">
      <w:pPr>
        <w:rPr>
          <w:rFonts w:asciiTheme="majorHAnsi" w:hAnsiTheme="majorHAnsi" w:cstheme="majorHAnsi"/>
          <w:b/>
          <w:bCs/>
        </w:rPr>
      </w:pPr>
    </w:p>
    <w:p w14:paraId="556C290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stdio.h&gt;</w:t>
      </w:r>
    </w:p>
    <w:p w14:paraId="316ED101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stdlib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0354D69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pthread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68B89C9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semaphore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0D5D43BA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unistd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4DFBF762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564E4903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#define BUFFER_SIZE </w:t>
      </w:r>
      <w:proofErr w:type="gramStart"/>
      <w:r w:rsidRPr="009F0857">
        <w:rPr>
          <w:rFonts w:ascii="Courier New" w:hAnsi="Courier New" w:cs="Courier New"/>
        </w:rPr>
        <w:t>5  /</w:t>
      </w:r>
      <w:proofErr w:type="gramEnd"/>
      <w:r w:rsidRPr="009F0857">
        <w:rPr>
          <w:rFonts w:ascii="Courier New" w:hAnsi="Courier New" w:cs="Courier New"/>
        </w:rPr>
        <w:t>/ Buffer size</w:t>
      </w:r>
    </w:p>
    <w:p w14:paraId="1453CCD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</w:t>
      </w:r>
      <w:proofErr w:type="gramStart"/>
      <w:r w:rsidRPr="009F0857">
        <w:rPr>
          <w:rFonts w:ascii="Courier New" w:hAnsi="Courier New" w:cs="Courier New"/>
        </w:rPr>
        <w:t>buffer[</w:t>
      </w:r>
      <w:proofErr w:type="gramEnd"/>
      <w:r w:rsidRPr="009F0857">
        <w:rPr>
          <w:rFonts w:ascii="Courier New" w:hAnsi="Courier New" w:cs="Courier New"/>
        </w:rPr>
        <w:t>BUFFER_SIZE];</w:t>
      </w:r>
    </w:p>
    <w:p w14:paraId="6DE5F1ED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in = </w:t>
      </w:r>
      <w:proofErr w:type="gramStart"/>
      <w:r w:rsidRPr="009F0857">
        <w:rPr>
          <w:rFonts w:ascii="Courier New" w:hAnsi="Courier New" w:cs="Courier New"/>
        </w:rPr>
        <w:t xml:space="preserve">0;   </w:t>
      </w:r>
      <w:proofErr w:type="gramEnd"/>
      <w:r w:rsidRPr="009F0857">
        <w:rPr>
          <w:rFonts w:ascii="Courier New" w:hAnsi="Courier New" w:cs="Courier New"/>
        </w:rPr>
        <w:t xml:space="preserve">          // Points to the next empty slot</w:t>
      </w:r>
    </w:p>
    <w:p w14:paraId="297EF62D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out = </w:t>
      </w:r>
      <w:proofErr w:type="gramStart"/>
      <w:r w:rsidRPr="009F0857">
        <w:rPr>
          <w:rFonts w:ascii="Courier New" w:hAnsi="Courier New" w:cs="Courier New"/>
        </w:rPr>
        <w:t xml:space="preserve">0;   </w:t>
      </w:r>
      <w:proofErr w:type="gramEnd"/>
      <w:r w:rsidRPr="009F0857">
        <w:rPr>
          <w:rFonts w:ascii="Courier New" w:hAnsi="Courier New" w:cs="Courier New"/>
        </w:rPr>
        <w:t xml:space="preserve">         // Points to the next full slot</w:t>
      </w:r>
    </w:p>
    <w:p w14:paraId="06B6F78A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34431EC8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Semaphores</w:t>
      </w:r>
    </w:p>
    <w:p w14:paraId="0E00BA99" w14:textId="77777777" w:rsidR="009F0857" w:rsidRPr="009F0857" w:rsidRDefault="009F0857" w:rsidP="009F0857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sem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 xml:space="preserve">empty;   </w:t>
      </w:r>
      <w:proofErr w:type="gramEnd"/>
      <w:r w:rsidRPr="009F0857">
        <w:rPr>
          <w:rFonts w:ascii="Courier New" w:hAnsi="Courier New" w:cs="Courier New"/>
        </w:rPr>
        <w:t xml:space="preserve">         // Counts empty slots</w:t>
      </w:r>
    </w:p>
    <w:p w14:paraId="4D032E30" w14:textId="77777777" w:rsidR="009F0857" w:rsidRPr="009F0857" w:rsidRDefault="009F0857" w:rsidP="009F0857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sem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 xml:space="preserve">full;   </w:t>
      </w:r>
      <w:proofErr w:type="gramEnd"/>
      <w:r w:rsidRPr="009F0857">
        <w:rPr>
          <w:rFonts w:ascii="Courier New" w:hAnsi="Courier New" w:cs="Courier New"/>
        </w:rPr>
        <w:t xml:space="preserve">          // Counts full slots</w:t>
      </w:r>
    </w:p>
    <w:p w14:paraId="0E0FC088" w14:textId="77777777" w:rsidR="009F0857" w:rsidRPr="009F0857" w:rsidRDefault="009F0857" w:rsidP="009F0857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pthread_mutex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>mutex;  /</w:t>
      </w:r>
      <w:proofErr w:type="gramEnd"/>
      <w:r w:rsidRPr="009F0857">
        <w:rPr>
          <w:rFonts w:ascii="Courier New" w:hAnsi="Courier New" w:cs="Courier New"/>
        </w:rPr>
        <w:t>/ Mutex for critical section</w:t>
      </w:r>
    </w:p>
    <w:p w14:paraId="0D59D3C3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4A1D95B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Producer function</w:t>
      </w:r>
    </w:p>
    <w:p w14:paraId="6C0557F5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void *</w:t>
      </w:r>
      <w:proofErr w:type="gramStart"/>
      <w:r w:rsidRPr="009F0857">
        <w:rPr>
          <w:rFonts w:ascii="Courier New" w:hAnsi="Courier New" w:cs="Courier New"/>
        </w:rPr>
        <w:t>producer(</w:t>
      </w:r>
      <w:proofErr w:type="gramEnd"/>
      <w:r w:rsidRPr="009F0857">
        <w:rPr>
          <w:rFonts w:ascii="Courier New" w:hAnsi="Courier New" w:cs="Courier New"/>
        </w:rPr>
        <w:t>void *</w:t>
      </w:r>
      <w:proofErr w:type="spellStart"/>
      <w:r w:rsidRPr="009F0857">
        <w:rPr>
          <w:rFonts w:ascii="Courier New" w:hAnsi="Courier New" w:cs="Courier New"/>
        </w:rPr>
        <w:t>arg</w:t>
      </w:r>
      <w:proofErr w:type="spellEnd"/>
      <w:r w:rsidRPr="009F0857">
        <w:rPr>
          <w:rFonts w:ascii="Courier New" w:hAnsi="Courier New" w:cs="Courier New"/>
        </w:rPr>
        <w:t>) {</w:t>
      </w:r>
    </w:p>
    <w:p w14:paraId="240C40FA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int item;</w:t>
      </w:r>
    </w:p>
    <w:p w14:paraId="05256AC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while (1) {</w:t>
      </w:r>
    </w:p>
    <w:p w14:paraId="077CF682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tem = </w:t>
      </w:r>
      <w:proofErr w:type="gramStart"/>
      <w:r w:rsidRPr="009F0857">
        <w:rPr>
          <w:rFonts w:ascii="Courier New" w:hAnsi="Courier New" w:cs="Courier New"/>
        </w:rPr>
        <w:t>rand(</w:t>
      </w:r>
      <w:proofErr w:type="gramEnd"/>
      <w:r w:rsidRPr="009F0857">
        <w:rPr>
          <w:rFonts w:ascii="Courier New" w:hAnsi="Courier New" w:cs="Courier New"/>
        </w:rPr>
        <w:t>) % 100;  // Produce an item</w:t>
      </w:r>
    </w:p>
    <w:p w14:paraId="600999E3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6B61904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wait</w:t>
      </w:r>
      <w:proofErr w:type="spellEnd"/>
      <w:r w:rsidRPr="009F0857">
        <w:rPr>
          <w:rFonts w:ascii="Courier New" w:hAnsi="Courier New" w:cs="Courier New"/>
        </w:rPr>
        <w:t>(&amp;empty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// Wait if buffer is full</w:t>
      </w:r>
    </w:p>
    <w:p w14:paraId="18E9B6F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nter critical section</w:t>
      </w:r>
    </w:p>
    <w:p w14:paraId="591CBEE0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3ED38A7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// Add item to buffer</w:t>
      </w:r>
    </w:p>
    <w:p w14:paraId="5473D112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buffer[in] = item;</w:t>
      </w:r>
    </w:p>
    <w:p w14:paraId="7A287135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0857">
        <w:rPr>
          <w:rFonts w:ascii="Courier New" w:hAnsi="Courier New" w:cs="Courier New"/>
        </w:rPr>
        <w:t>printf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"Producer produced: %d\n", item);</w:t>
      </w:r>
    </w:p>
    <w:p w14:paraId="7C8BFE01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n = (in + 1) % BUFFER_SIZE;</w:t>
      </w:r>
    </w:p>
    <w:p w14:paraId="219C6107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07431C58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un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xit critical section</w:t>
      </w:r>
    </w:p>
    <w:p w14:paraId="34A3046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post</w:t>
      </w:r>
      <w:proofErr w:type="spellEnd"/>
      <w:r w:rsidRPr="009F0857">
        <w:rPr>
          <w:rFonts w:ascii="Courier New" w:hAnsi="Courier New" w:cs="Courier New"/>
        </w:rPr>
        <w:t>(&amp;full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      // Signal that buffer has a new item</w:t>
      </w:r>
    </w:p>
    <w:p w14:paraId="6CEDCD18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79E20973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gramStart"/>
      <w:r w:rsidRPr="009F0857">
        <w:rPr>
          <w:rFonts w:ascii="Courier New" w:hAnsi="Courier New" w:cs="Courier New"/>
        </w:rPr>
        <w:t>sleep(</w:t>
      </w:r>
      <w:proofErr w:type="gramEnd"/>
      <w:r w:rsidRPr="009F0857">
        <w:rPr>
          <w:rFonts w:ascii="Courier New" w:hAnsi="Courier New" w:cs="Courier New"/>
        </w:rPr>
        <w:t>1);  // Simulate time taken to produce</w:t>
      </w:r>
    </w:p>
    <w:p w14:paraId="6F918B2B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}</w:t>
      </w:r>
    </w:p>
    <w:p w14:paraId="3D94DD58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12FC4207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727DBDD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Consumer function</w:t>
      </w:r>
    </w:p>
    <w:p w14:paraId="5CE8BCE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void *</w:t>
      </w:r>
      <w:proofErr w:type="gramStart"/>
      <w:r w:rsidRPr="009F0857">
        <w:rPr>
          <w:rFonts w:ascii="Courier New" w:hAnsi="Courier New" w:cs="Courier New"/>
        </w:rPr>
        <w:t>consumer(</w:t>
      </w:r>
      <w:proofErr w:type="gramEnd"/>
      <w:r w:rsidRPr="009F0857">
        <w:rPr>
          <w:rFonts w:ascii="Courier New" w:hAnsi="Courier New" w:cs="Courier New"/>
        </w:rPr>
        <w:t>void *</w:t>
      </w:r>
      <w:proofErr w:type="spellStart"/>
      <w:r w:rsidRPr="009F0857">
        <w:rPr>
          <w:rFonts w:ascii="Courier New" w:hAnsi="Courier New" w:cs="Courier New"/>
        </w:rPr>
        <w:t>arg</w:t>
      </w:r>
      <w:proofErr w:type="spellEnd"/>
      <w:r w:rsidRPr="009F0857">
        <w:rPr>
          <w:rFonts w:ascii="Courier New" w:hAnsi="Courier New" w:cs="Courier New"/>
        </w:rPr>
        <w:t>) {</w:t>
      </w:r>
    </w:p>
    <w:p w14:paraId="67A3644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int item;</w:t>
      </w:r>
    </w:p>
    <w:p w14:paraId="024B9FEA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while (1) {</w:t>
      </w:r>
    </w:p>
    <w:p w14:paraId="2A42817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wait</w:t>
      </w:r>
      <w:proofErr w:type="spellEnd"/>
      <w:r w:rsidRPr="009F0857">
        <w:rPr>
          <w:rFonts w:ascii="Courier New" w:hAnsi="Courier New" w:cs="Courier New"/>
        </w:rPr>
        <w:t>(&amp;full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// Wait if buffer is empty</w:t>
      </w:r>
    </w:p>
    <w:p w14:paraId="546E7C11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// Enter critical section</w:t>
      </w:r>
    </w:p>
    <w:p w14:paraId="2D9A78FC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1A20291A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// Remove item from buffer</w:t>
      </w:r>
    </w:p>
    <w:p w14:paraId="5ED57DD8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tem = buffer[out];</w:t>
      </w:r>
    </w:p>
    <w:p w14:paraId="3F49B889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0857">
        <w:rPr>
          <w:rFonts w:ascii="Courier New" w:hAnsi="Courier New" w:cs="Courier New"/>
        </w:rPr>
        <w:t>printf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"Consumer consumed: %d\n", item);</w:t>
      </w:r>
    </w:p>
    <w:p w14:paraId="0A393D49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out = (out + 1) % BUFFER_SIZE;</w:t>
      </w:r>
    </w:p>
    <w:p w14:paraId="50F0C102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3F29390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un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xit critical section</w:t>
      </w:r>
    </w:p>
    <w:p w14:paraId="2B7C959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post</w:t>
      </w:r>
      <w:proofErr w:type="spellEnd"/>
      <w:r w:rsidRPr="009F0857">
        <w:rPr>
          <w:rFonts w:ascii="Courier New" w:hAnsi="Courier New" w:cs="Courier New"/>
        </w:rPr>
        <w:t>(&amp;empty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     // Signal that buffer has an empty slot</w:t>
      </w:r>
    </w:p>
    <w:p w14:paraId="65835423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7A3FA8D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gramStart"/>
      <w:r w:rsidRPr="009F0857">
        <w:rPr>
          <w:rFonts w:ascii="Courier New" w:hAnsi="Courier New" w:cs="Courier New"/>
        </w:rPr>
        <w:t>sleep(</w:t>
      </w:r>
      <w:proofErr w:type="gramEnd"/>
      <w:r w:rsidRPr="009F0857">
        <w:rPr>
          <w:rFonts w:ascii="Courier New" w:hAnsi="Courier New" w:cs="Courier New"/>
        </w:rPr>
        <w:t>1);  // Simulate time taken to consume</w:t>
      </w:r>
    </w:p>
    <w:p w14:paraId="773D300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}</w:t>
      </w:r>
    </w:p>
    <w:p w14:paraId="0169249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39AD5B72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4A99ECC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</w:t>
      </w:r>
      <w:proofErr w:type="gramStart"/>
      <w:r w:rsidRPr="009F0857">
        <w:rPr>
          <w:rFonts w:ascii="Courier New" w:hAnsi="Courier New" w:cs="Courier New"/>
        </w:rPr>
        <w:t>main(</w:t>
      </w:r>
      <w:proofErr w:type="gramEnd"/>
      <w:r w:rsidRPr="009F0857">
        <w:rPr>
          <w:rFonts w:ascii="Courier New" w:hAnsi="Courier New" w:cs="Courier New"/>
        </w:rPr>
        <w:t>) {</w:t>
      </w:r>
    </w:p>
    <w:p w14:paraId="0E1E1EE3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spellStart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 xml:space="preserve">, </w:t>
      </w:r>
      <w:proofErr w:type="spellStart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;</w:t>
      </w:r>
    </w:p>
    <w:p w14:paraId="34939699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1D0544E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Initialize semaphores and mutex</w:t>
      </w:r>
    </w:p>
    <w:p w14:paraId="6E30F2CF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empty, 0, BUFFER_SIZE);  // Initially, BUFFER_SIZE empty slots</w:t>
      </w:r>
    </w:p>
    <w:p w14:paraId="66DFE56F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full, 0, 0);             // Initially, 0 full slots</w:t>
      </w:r>
    </w:p>
    <w:p w14:paraId="3671C571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mutex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mutex, NULL);</w:t>
      </w:r>
    </w:p>
    <w:p w14:paraId="45B04C07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1761896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Create producer and consumer threads</w:t>
      </w:r>
    </w:p>
    <w:p w14:paraId="13E1EF1F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create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</w:t>
      </w:r>
      <w:proofErr w:type="spellStart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>, NULL, producer, NULL);</w:t>
      </w:r>
    </w:p>
    <w:p w14:paraId="5D9F278A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create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</w:t>
      </w:r>
      <w:proofErr w:type="spellStart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, NULL, consumer, NULL);</w:t>
      </w:r>
    </w:p>
    <w:p w14:paraId="3DBCCA93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0EB44365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Wait for threads to finish</w:t>
      </w:r>
    </w:p>
    <w:p w14:paraId="348A32F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join</w:t>
      </w:r>
      <w:proofErr w:type="spellEnd"/>
      <w:r w:rsidRPr="009F0857">
        <w:rPr>
          <w:rFonts w:ascii="Courier New" w:hAnsi="Courier New" w:cs="Courier New"/>
        </w:rPr>
        <w:t>(</w:t>
      </w:r>
      <w:proofErr w:type="spellStart"/>
      <w:proofErr w:type="gramEnd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>, NULL);</w:t>
      </w:r>
    </w:p>
    <w:p w14:paraId="34D0F25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join</w:t>
      </w:r>
      <w:proofErr w:type="spellEnd"/>
      <w:r w:rsidRPr="009F0857">
        <w:rPr>
          <w:rFonts w:ascii="Courier New" w:hAnsi="Courier New" w:cs="Courier New"/>
        </w:rPr>
        <w:t>(</w:t>
      </w:r>
      <w:proofErr w:type="spellStart"/>
      <w:proofErr w:type="gramEnd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, NULL);</w:t>
      </w:r>
    </w:p>
    <w:p w14:paraId="4EED9C37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0C8ED50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Cleanup</w:t>
      </w:r>
    </w:p>
    <w:p w14:paraId="5E90433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destroy</w:t>
      </w:r>
      <w:proofErr w:type="spellEnd"/>
      <w:r w:rsidRPr="009F0857">
        <w:rPr>
          <w:rFonts w:ascii="Courier New" w:hAnsi="Courier New" w:cs="Courier New"/>
        </w:rPr>
        <w:t>(&amp;empty);</w:t>
      </w:r>
    </w:p>
    <w:p w14:paraId="5F6F799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destroy</w:t>
      </w:r>
      <w:proofErr w:type="spellEnd"/>
      <w:r w:rsidRPr="009F0857">
        <w:rPr>
          <w:rFonts w:ascii="Courier New" w:hAnsi="Courier New" w:cs="Courier New"/>
        </w:rPr>
        <w:t>(&amp;full);</w:t>
      </w:r>
    </w:p>
    <w:p w14:paraId="52992D5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mutex_destroy</w:t>
      </w:r>
      <w:proofErr w:type="spellEnd"/>
      <w:r w:rsidRPr="009F0857">
        <w:rPr>
          <w:rFonts w:ascii="Courier New" w:hAnsi="Courier New" w:cs="Courier New"/>
        </w:rPr>
        <w:t>(&amp;mutex);</w:t>
      </w:r>
    </w:p>
    <w:p w14:paraId="596D2A03" w14:textId="77777777" w:rsidR="009F0857" w:rsidRPr="009F0857" w:rsidRDefault="009F0857" w:rsidP="009F0857">
      <w:pPr>
        <w:rPr>
          <w:rFonts w:ascii="Courier New" w:hAnsi="Courier New" w:cs="Courier New"/>
        </w:rPr>
      </w:pPr>
    </w:p>
    <w:p w14:paraId="4BF192E6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return 0;</w:t>
      </w:r>
    </w:p>
    <w:p w14:paraId="59C80E17" w14:textId="0D9D6B48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24AE8E2B" w14:textId="69E75767" w:rsidR="009F0857" w:rsidRDefault="009F0857" w:rsidP="009F0857">
      <w:pPr>
        <w:rPr>
          <w:rFonts w:ascii="Courier New" w:hAnsi="Courier New" w:cs="Courier New"/>
        </w:rPr>
      </w:pPr>
    </w:p>
    <w:p w14:paraId="68B8C0F3" w14:textId="77777777" w:rsidR="009F0857" w:rsidRDefault="009F0857" w:rsidP="009F0857">
      <w:pPr>
        <w:rPr>
          <w:rFonts w:ascii="Courier New" w:hAnsi="Courier New" w:cs="Courier New"/>
        </w:rPr>
      </w:pPr>
    </w:p>
    <w:p w14:paraId="1C45BD41" w14:textId="77777777" w:rsidR="009F0857" w:rsidRDefault="009F0857" w:rsidP="009F0857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ample Output:</w:t>
      </w:r>
    </w:p>
    <w:p w14:paraId="19BA546E" w14:textId="77777777" w:rsidR="009F0857" w:rsidRDefault="009F0857" w:rsidP="009F0857">
      <w:pPr>
        <w:rPr>
          <w:rFonts w:ascii="Courier New" w:hAnsi="Courier New" w:cs="Courier New"/>
        </w:rPr>
      </w:pPr>
    </w:p>
    <w:p w14:paraId="0F56205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42</w:t>
      </w:r>
    </w:p>
    <w:p w14:paraId="76224A6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42</w:t>
      </w:r>
    </w:p>
    <w:p w14:paraId="1C8CDA69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7</w:t>
      </w:r>
    </w:p>
    <w:p w14:paraId="62A3C03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56</w:t>
      </w:r>
    </w:p>
    <w:p w14:paraId="3F10EDAB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7</w:t>
      </w:r>
    </w:p>
    <w:p w14:paraId="077A991C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lastRenderedPageBreak/>
        <w:t>Producer produced: 93</w:t>
      </w:r>
    </w:p>
    <w:p w14:paraId="05506E70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56</w:t>
      </w:r>
    </w:p>
    <w:p w14:paraId="79A9790E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13</w:t>
      </w:r>
    </w:p>
    <w:p w14:paraId="7595FB0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29</w:t>
      </w:r>
    </w:p>
    <w:p w14:paraId="15CC3FF2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93</w:t>
      </w:r>
    </w:p>
    <w:p w14:paraId="57BDD8E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85</w:t>
      </w:r>
    </w:p>
    <w:p w14:paraId="2936829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13</w:t>
      </w:r>
    </w:p>
    <w:p w14:paraId="2B3C939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74</w:t>
      </w:r>
    </w:p>
    <w:p w14:paraId="4DF65B7F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29</w:t>
      </w:r>
    </w:p>
    <w:p w14:paraId="7F2102F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85</w:t>
      </w:r>
    </w:p>
    <w:p w14:paraId="307B5975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65</w:t>
      </w:r>
    </w:p>
    <w:p w14:paraId="07239913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38</w:t>
      </w:r>
    </w:p>
    <w:p w14:paraId="7BB430E3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74</w:t>
      </w:r>
    </w:p>
    <w:p w14:paraId="4AC45D24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99</w:t>
      </w:r>
    </w:p>
    <w:p w14:paraId="6A35FE79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65</w:t>
      </w:r>
    </w:p>
    <w:p w14:paraId="34706457" w14:textId="77777777" w:rsidR="009F0857" w:rsidRP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38</w:t>
      </w:r>
    </w:p>
    <w:p w14:paraId="2E8590FF" w14:textId="4996EF5A" w:rsidR="009F0857" w:rsidRDefault="009F0857" w:rsidP="009F0857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99</w:t>
      </w:r>
    </w:p>
    <w:p w14:paraId="3E692ABC" w14:textId="77777777" w:rsidR="009F0857" w:rsidRDefault="009F0857">
      <w:pPr>
        <w:spacing w:after="160" w:line="259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2C6DAAD6" w14:textId="14F2B4B1" w:rsidR="009F0857" w:rsidRPr="009F0857" w:rsidRDefault="009F0857" w:rsidP="009F0857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F0857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6</w:t>
      </w:r>
    </w:p>
    <w:p w14:paraId="063F8C51" w14:textId="77777777" w:rsidR="009F0857" w:rsidRPr="009F0857" w:rsidRDefault="009F0857" w:rsidP="009F0857">
      <w:pPr>
        <w:rPr>
          <w:rFonts w:ascii="Times New Roman" w:hAnsi="Times New Roman" w:cs="Times New Roman"/>
          <w:b/>
          <w:bCs/>
          <w:u w:val="single"/>
        </w:rPr>
      </w:pPr>
    </w:p>
    <w:p w14:paraId="1324AA34" w14:textId="77777777" w:rsidR="009F0857" w:rsidRDefault="009F0857" w:rsidP="009F0857">
      <w:pPr>
        <w:jc w:val="both"/>
        <w:rPr>
          <w:rFonts w:ascii="Times New Roman" w:hAnsi="Times New Roman" w:cs="Times New Roman"/>
        </w:rPr>
      </w:pPr>
      <w:proofErr w:type="gramStart"/>
      <w:r w:rsidRPr="009F0857">
        <w:rPr>
          <w:rFonts w:ascii="Times New Roman" w:hAnsi="Times New Roman" w:cs="Times New Roman"/>
          <w:b/>
          <w:u w:val="single"/>
        </w:rPr>
        <w:t>OBJECTIVE</w:t>
      </w:r>
      <w:r w:rsidRPr="009F0857">
        <w:rPr>
          <w:rFonts w:ascii="Times New Roman" w:hAnsi="Times New Roman" w:cs="Times New Roman"/>
          <w:b/>
        </w:rPr>
        <w:t xml:space="preserve"> :</w:t>
      </w:r>
      <w:proofErr w:type="gramEnd"/>
      <w:r w:rsidRPr="009F0857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</w:rPr>
        <w:t>Write a program to implement the solution for dining philosopher’s problem.</w:t>
      </w:r>
    </w:p>
    <w:p w14:paraId="4EF6B839" w14:textId="00A23DF9" w:rsidR="009F0857" w:rsidRDefault="009F0857" w:rsidP="009F0857">
      <w:pPr>
        <w:rPr>
          <w:rFonts w:ascii="Times New Roman" w:hAnsi="Times New Roman" w:cs="Times New Roman"/>
        </w:rPr>
      </w:pPr>
    </w:p>
    <w:p w14:paraId="2294EC89" w14:textId="77777777" w:rsidR="009F0857" w:rsidRDefault="009F0857" w:rsidP="009F0857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ource code:</w:t>
      </w:r>
    </w:p>
    <w:p w14:paraId="01EAF13C" w14:textId="77777777" w:rsidR="009F0857" w:rsidRDefault="009F0857" w:rsidP="009F0857">
      <w:pPr>
        <w:rPr>
          <w:rFonts w:ascii="Times New Roman" w:hAnsi="Times New Roman" w:cs="Times New Roman"/>
          <w:b/>
          <w:bCs/>
        </w:rPr>
      </w:pPr>
    </w:p>
    <w:p w14:paraId="38BF0352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stdio.h&gt;</w:t>
      </w:r>
    </w:p>
    <w:p w14:paraId="12EF20DB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stdlib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7ACC30A5" w14:textId="77777777" w:rsidR="001747EB" w:rsidRPr="001747EB" w:rsidRDefault="001747EB" w:rsidP="001747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pthread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067327E6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semaphore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0ACE6312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unistd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2ABB6C14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732DFA21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define NUM_PHILOSOPHERS 5</w:t>
      </w:r>
    </w:p>
    <w:p w14:paraId="45E1AD0A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7DB82595" w14:textId="77777777" w:rsidR="001747EB" w:rsidRPr="001747EB" w:rsidRDefault="001747EB" w:rsidP="001747EB">
      <w:pPr>
        <w:rPr>
          <w:rFonts w:ascii="Courier New" w:hAnsi="Courier New" w:cs="Courier New"/>
        </w:rPr>
      </w:pPr>
      <w:proofErr w:type="spellStart"/>
      <w:r w:rsidRPr="001747EB">
        <w:rPr>
          <w:rFonts w:ascii="Courier New" w:hAnsi="Courier New" w:cs="Courier New"/>
        </w:rPr>
        <w:t>sem_t</w:t>
      </w:r>
      <w:proofErr w:type="spellEnd"/>
      <w:r w:rsidRPr="001747EB">
        <w:rPr>
          <w:rFonts w:ascii="Courier New" w:hAnsi="Courier New" w:cs="Courier New"/>
        </w:rPr>
        <w:t xml:space="preserve"> </w:t>
      </w:r>
      <w:proofErr w:type="gramStart"/>
      <w:r w:rsidRPr="001747EB">
        <w:rPr>
          <w:rFonts w:ascii="Courier New" w:hAnsi="Courier New" w:cs="Courier New"/>
        </w:rPr>
        <w:t>forks[</w:t>
      </w:r>
      <w:proofErr w:type="gramEnd"/>
      <w:r w:rsidRPr="001747EB">
        <w:rPr>
          <w:rFonts w:ascii="Courier New" w:hAnsi="Courier New" w:cs="Courier New"/>
        </w:rPr>
        <w:t>NUM_PHILOSOPHERS];    // Semaphore array for forks</w:t>
      </w:r>
    </w:p>
    <w:p w14:paraId="1C86B3E0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76AF5DD5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// Philosopher actions</w:t>
      </w:r>
    </w:p>
    <w:p w14:paraId="40AF9CD4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void </w:t>
      </w:r>
      <w:proofErr w:type="gramStart"/>
      <w:r w:rsidRPr="001747EB">
        <w:rPr>
          <w:rFonts w:ascii="Courier New" w:hAnsi="Courier New" w:cs="Courier New"/>
        </w:rPr>
        <w:t>think(</w:t>
      </w:r>
      <w:proofErr w:type="gramEnd"/>
      <w:r w:rsidRPr="001747EB">
        <w:rPr>
          <w:rFonts w:ascii="Courier New" w:hAnsi="Courier New" w:cs="Courier New"/>
        </w:rPr>
        <w:t>int philosopher) {</w:t>
      </w:r>
    </w:p>
    <w:p w14:paraId="2C2052F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1747EB">
        <w:rPr>
          <w:rFonts w:ascii="Courier New" w:hAnsi="Courier New" w:cs="Courier New"/>
        </w:rPr>
        <w:t>printf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"Philosopher %d is thinking.\n", philosopher);</w:t>
      </w:r>
    </w:p>
    <w:p w14:paraId="6F1AF74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gramStart"/>
      <w:r w:rsidRPr="001747EB">
        <w:rPr>
          <w:rFonts w:ascii="Courier New" w:hAnsi="Courier New" w:cs="Courier New"/>
        </w:rPr>
        <w:t>sleep(</w:t>
      </w:r>
      <w:proofErr w:type="gramEnd"/>
      <w:r w:rsidRPr="001747EB">
        <w:rPr>
          <w:rFonts w:ascii="Courier New" w:hAnsi="Courier New" w:cs="Courier New"/>
        </w:rPr>
        <w:t>1);   // Simulate time spent thinking</w:t>
      </w:r>
    </w:p>
    <w:p w14:paraId="788CAE0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47FC9FDA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418D444A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void </w:t>
      </w:r>
      <w:proofErr w:type="gramStart"/>
      <w:r w:rsidRPr="001747EB">
        <w:rPr>
          <w:rFonts w:ascii="Courier New" w:hAnsi="Courier New" w:cs="Courier New"/>
        </w:rPr>
        <w:t>eat(</w:t>
      </w:r>
      <w:proofErr w:type="gramEnd"/>
      <w:r w:rsidRPr="001747EB">
        <w:rPr>
          <w:rFonts w:ascii="Courier New" w:hAnsi="Courier New" w:cs="Courier New"/>
        </w:rPr>
        <w:t>int philosopher) {</w:t>
      </w:r>
    </w:p>
    <w:p w14:paraId="63819968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1747EB">
        <w:rPr>
          <w:rFonts w:ascii="Courier New" w:hAnsi="Courier New" w:cs="Courier New"/>
        </w:rPr>
        <w:t>printf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"Philosopher %d is eating.\n", philosopher);</w:t>
      </w:r>
    </w:p>
    <w:p w14:paraId="7DE7126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gramStart"/>
      <w:r w:rsidRPr="001747EB">
        <w:rPr>
          <w:rFonts w:ascii="Courier New" w:hAnsi="Courier New" w:cs="Courier New"/>
        </w:rPr>
        <w:t>sleep(</w:t>
      </w:r>
      <w:proofErr w:type="gramEnd"/>
      <w:r w:rsidRPr="001747EB">
        <w:rPr>
          <w:rFonts w:ascii="Courier New" w:hAnsi="Courier New" w:cs="Courier New"/>
        </w:rPr>
        <w:t>1);   // Simulate time spent eating</w:t>
      </w:r>
    </w:p>
    <w:p w14:paraId="24BA01A4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0EDDACC0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6938EFC1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// Philosopher function</w:t>
      </w:r>
    </w:p>
    <w:p w14:paraId="4852AD2F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void *</w:t>
      </w:r>
      <w:proofErr w:type="gramStart"/>
      <w:r w:rsidRPr="001747EB">
        <w:rPr>
          <w:rFonts w:ascii="Courier New" w:hAnsi="Courier New" w:cs="Courier New"/>
        </w:rPr>
        <w:t>philosopher(</w:t>
      </w:r>
      <w:proofErr w:type="gramEnd"/>
      <w:r w:rsidRPr="001747EB">
        <w:rPr>
          <w:rFonts w:ascii="Courier New" w:hAnsi="Courier New" w:cs="Courier New"/>
        </w:rPr>
        <w:t>void *</w:t>
      </w:r>
      <w:proofErr w:type="spellStart"/>
      <w:r w:rsidRPr="001747EB">
        <w:rPr>
          <w:rFonts w:ascii="Courier New" w:hAnsi="Courier New" w:cs="Courier New"/>
        </w:rPr>
        <w:t>arg</w:t>
      </w:r>
      <w:proofErr w:type="spellEnd"/>
      <w:r w:rsidRPr="001747EB">
        <w:rPr>
          <w:rFonts w:ascii="Courier New" w:hAnsi="Courier New" w:cs="Courier New"/>
        </w:rPr>
        <w:t>) {</w:t>
      </w:r>
    </w:p>
    <w:p w14:paraId="26CAB765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int philosopher = *(int </w:t>
      </w:r>
      <w:proofErr w:type="gramStart"/>
      <w:r w:rsidRPr="001747EB">
        <w:rPr>
          <w:rFonts w:ascii="Courier New" w:hAnsi="Courier New" w:cs="Courier New"/>
        </w:rPr>
        <w:t>*)</w:t>
      </w:r>
      <w:proofErr w:type="spellStart"/>
      <w:r w:rsidRPr="001747EB">
        <w:rPr>
          <w:rFonts w:ascii="Courier New" w:hAnsi="Courier New" w:cs="Courier New"/>
        </w:rPr>
        <w:t>arg</w:t>
      </w:r>
      <w:proofErr w:type="spellEnd"/>
      <w:proofErr w:type="gramEnd"/>
      <w:r w:rsidRPr="001747EB">
        <w:rPr>
          <w:rFonts w:ascii="Courier New" w:hAnsi="Courier New" w:cs="Courier New"/>
        </w:rPr>
        <w:t>;</w:t>
      </w:r>
    </w:p>
    <w:p w14:paraId="49EA76EE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42E16F1D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while (1) {</w:t>
      </w:r>
    </w:p>
    <w:p w14:paraId="5D707F8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think(philosopher</w:t>
      </w:r>
      <w:proofErr w:type="gramStart"/>
      <w:r w:rsidRPr="001747EB">
        <w:rPr>
          <w:rFonts w:ascii="Courier New" w:hAnsi="Courier New" w:cs="Courier New"/>
        </w:rPr>
        <w:t xml:space="preserve">);   </w:t>
      </w:r>
      <w:proofErr w:type="gramEnd"/>
      <w:r w:rsidRPr="001747EB">
        <w:rPr>
          <w:rFonts w:ascii="Courier New" w:hAnsi="Courier New" w:cs="Courier New"/>
        </w:rPr>
        <w:t xml:space="preserve"> // Philosopher thinks before eating</w:t>
      </w:r>
    </w:p>
    <w:p w14:paraId="3FD94FA2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0ED0E1C8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ick up left fork (fork[philosopher])</w:t>
      </w:r>
    </w:p>
    <w:p w14:paraId="7E7266A8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wait</w:t>
      </w:r>
      <w:proofErr w:type="spellEnd"/>
      <w:r w:rsidRPr="001747EB">
        <w:rPr>
          <w:rFonts w:ascii="Courier New" w:hAnsi="Courier New" w:cs="Courier New"/>
        </w:rPr>
        <w:t>(&amp;forks[philosopher]);</w:t>
      </w:r>
    </w:p>
    <w:p w14:paraId="05D9334C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78918C40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ick up right fork (</w:t>
      </w:r>
      <w:proofErr w:type="gramStart"/>
      <w:r w:rsidRPr="001747EB">
        <w:rPr>
          <w:rFonts w:ascii="Courier New" w:hAnsi="Courier New" w:cs="Courier New"/>
        </w:rPr>
        <w:t>fork[</w:t>
      </w:r>
      <w:proofErr w:type="gramEnd"/>
      <w:r w:rsidRPr="001747EB">
        <w:rPr>
          <w:rFonts w:ascii="Courier New" w:hAnsi="Courier New" w:cs="Courier New"/>
        </w:rPr>
        <w:t>(philosopher + 1) % NUM_PHILOSOPHERS])</w:t>
      </w:r>
    </w:p>
    <w:p w14:paraId="02BE627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</w:t>
      </w:r>
      <w:proofErr w:type="gramStart"/>
      <w:r w:rsidRPr="001747EB">
        <w:rPr>
          <w:rFonts w:ascii="Courier New" w:hAnsi="Courier New" w:cs="Courier New"/>
        </w:rPr>
        <w:t>wait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&amp;forks[(philosopher + 1) % NUM_PHILOSOPHERS]);</w:t>
      </w:r>
    </w:p>
    <w:p w14:paraId="5CD3782B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37B5F1C6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Eating section (both forks are acquired)</w:t>
      </w:r>
    </w:p>
    <w:p w14:paraId="5A0915D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eat(philosopher);</w:t>
      </w:r>
    </w:p>
    <w:p w14:paraId="2997BBF0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3D11B011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ut down right fork</w:t>
      </w:r>
    </w:p>
    <w:p w14:paraId="6A9C59C2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</w:t>
      </w:r>
      <w:proofErr w:type="gramStart"/>
      <w:r w:rsidRPr="001747EB">
        <w:rPr>
          <w:rFonts w:ascii="Courier New" w:hAnsi="Courier New" w:cs="Courier New"/>
        </w:rPr>
        <w:t>post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&amp;forks[(philosopher + 1) % NUM_PHILOSOPHERS]);</w:t>
      </w:r>
    </w:p>
    <w:p w14:paraId="0B2C62AA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40D1B88C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ut down left fork</w:t>
      </w:r>
    </w:p>
    <w:p w14:paraId="48A1B3D1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747EB">
        <w:rPr>
          <w:rFonts w:ascii="Courier New" w:hAnsi="Courier New" w:cs="Courier New"/>
        </w:rPr>
        <w:t>sem_post</w:t>
      </w:r>
      <w:proofErr w:type="spellEnd"/>
      <w:r w:rsidRPr="001747EB">
        <w:rPr>
          <w:rFonts w:ascii="Courier New" w:hAnsi="Courier New" w:cs="Courier New"/>
        </w:rPr>
        <w:t>(&amp;forks[philosopher]);</w:t>
      </w:r>
    </w:p>
    <w:p w14:paraId="7E7C3469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7DF3980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051C365D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265E3DF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int </w:t>
      </w:r>
      <w:proofErr w:type="gramStart"/>
      <w:r w:rsidRPr="001747EB">
        <w:rPr>
          <w:rFonts w:ascii="Courier New" w:hAnsi="Courier New" w:cs="Courier New"/>
        </w:rPr>
        <w:t>main(</w:t>
      </w:r>
      <w:proofErr w:type="gramEnd"/>
      <w:r w:rsidRPr="001747EB">
        <w:rPr>
          <w:rFonts w:ascii="Courier New" w:hAnsi="Courier New" w:cs="Courier New"/>
        </w:rPr>
        <w:t>) {</w:t>
      </w:r>
    </w:p>
    <w:p w14:paraId="087BFEB5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r w:rsidRPr="001747EB">
        <w:rPr>
          <w:rFonts w:ascii="Courier New" w:hAnsi="Courier New" w:cs="Courier New"/>
        </w:rPr>
        <w:t>pthread_t</w:t>
      </w:r>
      <w:proofErr w:type="spellEnd"/>
      <w:r w:rsidRPr="001747EB">
        <w:rPr>
          <w:rFonts w:ascii="Courier New" w:hAnsi="Courier New" w:cs="Courier New"/>
        </w:rPr>
        <w:t xml:space="preserve"> </w:t>
      </w:r>
      <w:proofErr w:type="gramStart"/>
      <w:r w:rsidRPr="001747EB">
        <w:rPr>
          <w:rFonts w:ascii="Courier New" w:hAnsi="Courier New" w:cs="Courier New"/>
        </w:rPr>
        <w:t>philosophers[</w:t>
      </w:r>
      <w:proofErr w:type="gramEnd"/>
      <w:r w:rsidRPr="001747EB">
        <w:rPr>
          <w:rFonts w:ascii="Courier New" w:hAnsi="Courier New" w:cs="Courier New"/>
        </w:rPr>
        <w:t>NUM_PHILOSOPHERS];</w:t>
      </w:r>
    </w:p>
    <w:p w14:paraId="17E70E4B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int </w:t>
      </w:r>
      <w:proofErr w:type="spellStart"/>
      <w:r w:rsidRPr="001747EB">
        <w:rPr>
          <w:rFonts w:ascii="Courier New" w:hAnsi="Courier New" w:cs="Courier New"/>
        </w:rPr>
        <w:t>philosopher_</w:t>
      </w:r>
      <w:proofErr w:type="gramStart"/>
      <w:r w:rsidRPr="001747EB">
        <w:rPr>
          <w:rFonts w:ascii="Courier New" w:hAnsi="Courier New" w:cs="Courier New"/>
        </w:rPr>
        <w:t>ids</w:t>
      </w:r>
      <w:proofErr w:type="spellEnd"/>
      <w:r w:rsidRPr="001747EB">
        <w:rPr>
          <w:rFonts w:ascii="Courier New" w:hAnsi="Courier New" w:cs="Courier New"/>
        </w:rPr>
        <w:t>[</w:t>
      </w:r>
      <w:proofErr w:type="gramEnd"/>
      <w:r w:rsidRPr="001747EB">
        <w:rPr>
          <w:rFonts w:ascii="Courier New" w:hAnsi="Courier New" w:cs="Courier New"/>
        </w:rPr>
        <w:t>NUM_PHILOSOPHERS];</w:t>
      </w:r>
    </w:p>
    <w:p w14:paraId="161C10FD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4DC48729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Initialize semaphores for each fork</w:t>
      </w:r>
    </w:p>
    <w:p w14:paraId="0782142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244BD0FF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init</w:t>
      </w:r>
      <w:proofErr w:type="spellEnd"/>
      <w:r w:rsidRPr="001747EB">
        <w:rPr>
          <w:rFonts w:ascii="Courier New" w:hAnsi="Courier New" w:cs="Courier New"/>
        </w:rPr>
        <w:t>(&amp;fork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0, 1);</w:t>
      </w:r>
    </w:p>
    <w:p w14:paraId="0B9D7C4A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33B5D875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623DD579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Create threads for each philosopher</w:t>
      </w:r>
    </w:p>
    <w:p w14:paraId="79335C0B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425F111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hilosopher_ids</w:t>
      </w:r>
      <w:proofErr w:type="spellEnd"/>
      <w:r w:rsidRPr="001747EB">
        <w:rPr>
          <w:rFonts w:ascii="Courier New" w:hAnsi="Courier New" w:cs="Courier New"/>
        </w:rPr>
        <w:t>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] =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;</w:t>
      </w:r>
    </w:p>
    <w:p w14:paraId="541EE22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thread_create</w:t>
      </w:r>
      <w:proofErr w:type="spellEnd"/>
      <w:r w:rsidRPr="001747EB">
        <w:rPr>
          <w:rFonts w:ascii="Courier New" w:hAnsi="Courier New" w:cs="Courier New"/>
        </w:rPr>
        <w:t>(&amp;philosopher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NULL, philosopher, &amp;</w:t>
      </w:r>
      <w:proofErr w:type="spellStart"/>
      <w:r w:rsidRPr="001747EB">
        <w:rPr>
          <w:rFonts w:ascii="Courier New" w:hAnsi="Courier New" w:cs="Courier New"/>
        </w:rPr>
        <w:t>philosopher_ids</w:t>
      </w:r>
      <w:proofErr w:type="spellEnd"/>
      <w:r w:rsidRPr="001747EB">
        <w:rPr>
          <w:rFonts w:ascii="Courier New" w:hAnsi="Courier New" w:cs="Courier New"/>
        </w:rPr>
        <w:t>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);</w:t>
      </w:r>
    </w:p>
    <w:p w14:paraId="3FD6498F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1AD0BB8F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54B810CC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Wait for all philosopher threads to finish</w:t>
      </w:r>
    </w:p>
    <w:p w14:paraId="346956A0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482CFCE9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thread_join</w:t>
      </w:r>
      <w:proofErr w:type="spellEnd"/>
      <w:r w:rsidRPr="001747EB">
        <w:rPr>
          <w:rFonts w:ascii="Courier New" w:hAnsi="Courier New" w:cs="Courier New"/>
        </w:rPr>
        <w:t>(philosopher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NULL);</w:t>
      </w:r>
    </w:p>
    <w:p w14:paraId="00EF46BF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7679C787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38E88473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Destroy semaphores</w:t>
      </w:r>
    </w:p>
    <w:p w14:paraId="4B2DFF47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3EA715EB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destroy</w:t>
      </w:r>
      <w:proofErr w:type="spellEnd"/>
      <w:r w:rsidRPr="001747EB">
        <w:rPr>
          <w:rFonts w:ascii="Courier New" w:hAnsi="Courier New" w:cs="Courier New"/>
        </w:rPr>
        <w:t>(&amp;fork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);</w:t>
      </w:r>
    </w:p>
    <w:p w14:paraId="2B00AB05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53AD9FB4" w14:textId="77777777" w:rsidR="001747EB" w:rsidRPr="001747EB" w:rsidRDefault="001747EB" w:rsidP="001747EB">
      <w:pPr>
        <w:rPr>
          <w:rFonts w:ascii="Courier New" w:hAnsi="Courier New" w:cs="Courier New"/>
        </w:rPr>
      </w:pPr>
    </w:p>
    <w:p w14:paraId="46D4A1C5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return 0;</w:t>
      </w:r>
    </w:p>
    <w:p w14:paraId="710159D0" w14:textId="664ED330" w:rsidR="009F0857" w:rsidRPr="009F0857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789CEC4C" w14:textId="77777777" w:rsidR="009F0857" w:rsidRDefault="009F0857" w:rsidP="009F0857">
      <w:pPr>
        <w:rPr>
          <w:rFonts w:ascii="Times New Roman" w:hAnsi="Times New Roman" w:cs="Times New Roman"/>
        </w:rPr>
      </w:pPr>
    </w:p>
    <w:p w14:paraId="468FE5CF" w14:textId="77777777" w:rsidR="009F0857" w:rsidRPr="009F0857" w:rsidRDefault="009F0857" w:rsidP="009F0857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ample Output:</w:t>
      </w:r>
    </w:p>
    <w:p w14:paraId="47D299B3" w14:textId="77777777" w:rsidR="009F0857" w:rsidRPr="009F0857" w:rsidRDefault="009F0857" w:rsidP="009F0857">
      <w:pPr>
        <w:rPr>
          <w:rFonts w:ascii="Times New Roman" w:hAnsi="Times New Roman" w:cs="Times New Roman"/>
        </w:rPr>
      </w:pPr>
    </w:p>
    <w:p w14:paraId="5025DC34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thinking.</w:t>
      </w:r>
    </w:p>
    <w:p w14:paraId="577D8916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thinking.</w:t>
      </w:r>
    </w:p>
    <w:p w14:paraId="0600F4CD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2 is thinking.</w:t>
      </w:r>
    </w:p>
    <w:p w14:paraId="6DBC0DD9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3 is thinking.</w:t>
      </w:r>
    </w:p>
    <w:p w14:paraId="626C3292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4 is thinking.</w:t>
      </w:r>
    </w:p>
    <w:p w14:paraId="6BDCE4E0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eating.</w:t>
      </w:r>
    </w:p>
    <w:p w14:paraId="14455D6A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eating.</w:t>
      </w:r>
    </w:p>
    <w:p w14:paraId="441D5EAF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2 is eating.</w:t>
      </w:r>
    </w:p>
    <w:p w14:paraId="35C63BBD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3 is eating.</w:t>
      </w:r>
    </w:p>
    <w:p w14:paraId="10EE852C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4 is eating.</w:t>
      </w:r>
    </w:p>
    <w:p w14:paraId="2977B5B6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thinking.</w:t>
      </w:r>
    </w:p>
    <w:p w14:paraId="7082E0F4" w14:textId="77777777" w:rsidR="001747EB" w:rsidRPr="001747EB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thinking.</w:t>
      </w:r>
    </w:p>
    <w:p w14:paraId="4B56520F" w14:textId="67FCE8AC" w:rsidR="009F0857" w:rsidRDefault="001747EB" w:rsidP="001747EB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...</w:t>
      </w:r>
    </w:p>
    <w:p w14:paraId="2E6FC821" w14:textId="77777777" w:rsidR="001747EB" w:rsidRDefault="001747EB" w:rsidP="001747EB">
      <w:pPr>
        <w:rPr>
          <w:rFonts w:ascii="Courier New" w:hAnsi="Courier New" w:cs="Courier New"/>
        </w:rPr>
      </w:pPr>
    </w:p>
    <w:p w14:paraId="45DE83F8" w14:textId="77777777" w:rsidR="001747EB" w:rsidRDefault="001747EB" w:rsidP="001747EB">
      <w:pPr>
        <w:rPr>
          <w:rFonts w:ascii="Courier New" w:hAnsi="Courier New" w:cs="Courier New"/>
        </w:rPr>
      </w:pPr>
    </w:p>
    <w:p w14:paraId="46FD62B9" w14:textId="77777777" w:rsidR="001747EB" w:rsidRDefault="001747EB" w:rsidP="001747EB">
      <w:pPr>
        <w:rPr>
          <w:rFonts w:ascii="Courier New" w:hAnsi="Courier New" w:cs="Courier New"/>
        </w:rPr>
      </w:pPr>
    </w:p>
    <w:p w14:paraId="7D631909" w14:textId="479BD5C0" w:rsidR="001747EB" w:rsidRPr="009F0857" w:rsidRDefault="001747EB" w:rsidP="001747EB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F0857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7</w:t>
      </w:r>
    </w:p>
    <w:p w14:paraId="5DC45931" w14:textId="77777777" w:rsidR="001747EB" w:rsidRPr="009F0857" w:rsidRDefault="001747EB" w:rsidP="001747EB">
      <w:pPr>
        <w:rPr>
          <w:rFonts w:ascii="Times New Roman" w:hAnsi="Times New Roman" w:cs="Times New Roman"/>
          <w:b/>
          <w:bCs/>
          <w:u w:val="single"/>
        </w:rPr>
      </w:pPr>
    </w:p>
    <w:p w14:paraId="69CA83F6" w14:textId="1230BD1D" w:rsidR="001747EB" w:rsidRDefault="001747EB" w:rsidP="001747EB">
      <w:pPr>
        <w:pStyle w:val="Default"/>
        <w:spacing w:line="276" w:lineRule="auto"/>
        <w:rPr>
          <w:rFonts w:ascii="Times New Roman" w:hAnsi="Times New Roman" w:cs="Times New Roman"/>
          <w:bCs/>
          <w:lang w:val="en-IN"/>
        </w:rPr>
      </w:pPr>
      <w:proofErr w:type="gramStart"/>
      <w:r w:rsidRPr="009F0857">
        <w:rPr>
          <w:rFonts w:ascii="Times New Roman" w:hAnsi="Times New Roman" w:cs="Times New Roman"/>
          <w:b/>
          <w:u w:val="single"/>
        </w:rPr>
        <w:t>OBJECTIVE</w:t>
      </w:r>
      <w:r w:rsidRPr="009F0857">
        <w:rPr>
          <w:rFonts w:ascii="Times New Roman" w:hAnsi="Times New Roman" w:cs="Times New Roman"/>
          <w:b/>
        </w:rPr>
        <w:t xml:space="preserve"> :</w:t>
      </w:r>
      <w:proofErr w:type="gramEnd"/>
      <w:r w:rsidRPr="009F0857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  <w:bCs/>
        </w:rPr>
        <w:t xml:space="preserve">Write a program to develop an application using Inter process communication </w:t>
      </w:r>
      <w:r w:rsidRPr="006300A0">
        <w:rPr>
          <w:rFonts w:ascii="Times New Roman" w:hAnsi="Times New Roman" w:cs="Times New Roman"/>
          <w:bCs/>
          <w:lang w:val="en-IN"/>
        </w:rPr>
        <w:t>using shared Memory.</w:t>
      </w:r>
    </w:p>
    <w:p w14:paraId="3E0DAEB0" w14:textId="77777777" w:rsidR="001747EB" w:rsidRPr="001747EB" w:rsidRDefault="001747EB" w:rsidP="001747EB">
      <w:pPr>
        <w:pStyle w:val="Default"/>
        <w:spacing w:line="276" w:lineRule="auto"/>
        <w:rPr>
          <w:rFonts w:ascii="Times New Roman" w:hAnsi="Times New Roman" w:cs="Times New Roman"/>
          <w:bCs/>
        </w:rPr>
      </w:pPr>
    </w:p>
    <w:p w14:paraId="26329BA9" w14:textId="77777777" w:rsidR="001747EB" w:rsidRDefault="001747EB" w:rsidP="001747EB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ource code:</w:t>
      </w:r>
    </w:p>
    <w:p w14:paraId="0A3E2717" w14:textId="77777777" w:rsidR="001747EB" w:rsidRDefault="001747EB" w:rsidP="001747EB">
      <w:pPr>
        <w:rPr>
          <w:rFonts w:ascii="Times New Roman" w:hAnsi="Times New Roman" w:cs="Times New Roman"/>
          <w:b/>
          <w:bCs/>
        </w:rPr>
      </w:pPr>
    </w:p>
    <w:p w14:paraId="13B3C03F" w14:textId="77777777" w:rsidR="003A31C4" w:rsidRDefault="003A31C4" w:rsidP="003A31C4">
      <w:pPr>
        <w:pStyle w:val="BodyText"/>
        <w:spacing w:after="240" w:line="240" w:lineRule="auto"/>
        <w:rPr>
          <w:rFonts w:ascii="Times New Roman" w:hAnsi="Times New Roman"/>
          <w:b/>
          <w:bCs/>
          <w:sz w:val="36"/>
          <w:szCs w:val="32"/>
        </w:rPr>
      </w:pPr>
    </w:p>
    <w:p w14:paraId="71E2EDA7" w14:textId="77777777" w:rsidR="003A31C4" w:rsidRPr="008864D0" w:rsidRDefault="003A31C4" w:rsidP="003A31C4">
      <w:pPr>
        <w:pStyle w:val="BodyText"/>
        <w:spacing w:after="360" w:line="240" w:lineRule="auto"/>
        <w:jc w:val="center"/>
        <w:rPr>
          <w:rFonts w:ascii="Times New Roman" w:hAnsi="Times New Roman"/>
          <w:b/>
          <w:bCs/>
          <w:sz w:val="36"/>
          <w:szCs w:val="32"/>
        </w:rPr>
      </w:pPr>
      <w:r w:rsidRPr="008864D0">
        <w:rPr>
          <w:rFonts w:ascii="Times New Roman" w:hAnsi="Times New Roman"/>
          <w:b/>
          <w:bCs/>
          <w:sz w:val="36"/>
          <w:szCs w:val="32"/>
        </w:rPr>
        <w:t xml:space="preserve">School of </w:t>
      </w:r>
      <w:r>
        <w:rPr>
          <w:rFonts w:ascii="Times New Roman" w:hAnsi="Times New Roman"/>
          <w:b/>
          <w:bCs/>
          <w:sz w:val="36"/>
          <w:szCs w:val="32"/>
        </w:rPr>
        <w:t>Engineering &amp; Technology</w:t>
      </w:r>
    </w:p>
    <w:p w14:paraId="29C4056C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Department of Computer Science &amp; Technology</w:t>
      </w:r>
    </w:p>
    <w:p w14:paraId="6010CD7C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FA7F24C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69074F29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noProof/>
          <w:szCs w:val="22"/>
          <w:lang w:val="en-US" w:eastAsia="en-US" w:bidi="ar-SA"/>
        </w:rPr>
        <w:drawing>
          <wp:inline distT="0" distB="0" distL="0" distR="0" wp14:anchorId="64B40CC2" wp14:editId="6A5A5EA4">
            <wp:extent cx="3724275" cy="1228725"/>
            <wp:effectExtent l="0" t="0" r="9525" b="9525"/>
            <wp:docPr id="1199933723" name="Picture 1199933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SU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4B3FB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 xml:space="preserve">    </w:t>
      </w:r>
    </w:p>
    <w:p w14:paraId="10298718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24304E35" w14:textId="77777777" w:rsidR="003A31C4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6C34FA5A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>Operating System Lab</w:t>
      </w:r>
    </w:p>
    <w:p w14:paraId="47754A40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  <w:u w:val="single"/>
        </w:rPr>
      </w:pPr>
      <w:r w:rsidRPr="002D73EA">
        <w:rPr>
          <w:rFonts w:ascii="Times New Roman" w:hAnsi="Times New Roman" w:cs="Times New Roman"/>
          <w:b/>
          <w:sz w:val="36"/>
          <w:szCs w:val="22"/>
          <w:u w:val="single"/>
        </w:rPr>
        <w:t>(CSP 244)</w:t>
      </w:r>
    </w:p>
    <w:p w14:paraId="79AE6751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  <w:u w:val="single"/>
        </w:rPr>
      </w:pPr>
    </w:p>
    <w:p w14:paraId="32BE881C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 xml:space="preserve">Lab File </w:t>
      </w:r>
    </w:p>
    <w:p w14:paraId="52787369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>(202</w:t>
      </w:r>
      <w:r>
        <w:rPr>
          <w:rFonts w:ascii="Times New Roman" w:hAnsi="Times New Roman" w:cs="Times New Roman"/>
          <w:b/>
          <w:sz w:val="36"/>
          <w:szCs w:val="22"/>
        </w:rPr>
        <w:t>4</w:t>
      </w:r>
      <w:r w:rsidRPr="002D73EA">
        <w:rPr>
          <w:rFonts w:ascii="Times New Roman" w:hAnsi="Times New Roman" w:cs="Times New Roman"/>
          <w:b/>
          <w:sz w:val="36"/>
          <w:szCs w:val="22"/>
        </w:rPr>
        <w:t>-202</w:t>
      </w:r>
      <w:r>
        <w:rPr>
          <w:rFonts w:ascii="Times New Roman" w:hAnsi="Times New Roman" w:cs="Times New Roman"/>
          <w:b/>
          <w:sz w:val="36"/>
          <w:szCs w:val="22"/>
        </w:rPr>
        <w:t>5</w:t>
      </w:r>
      <w:r w:rsidRPr="002D73EA">
        <w:rPr>
          <w:rFonts w:ascii="Times New Roman" w:hAnsi="Times New Roman" w:cs="Times New Roman"/>
          <w:b/>
          <w:sz w:val="36"/>
          <w:szCs w:val="22"/>
        </w:rPr>
        <w:t>)</w:t>
      </w:r>
    </w:p>
    <w:p w14:paraId="71F069CB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</w:p>
    <w:p w14:paraId="2F178B1B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 xml:space="preserve">for </w:t>
      </w:r>
    </w:p>
    <w:p w14:paraId="3540561D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</w:p>
    <w:p w14:paraId="00345F12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>B. Tech. (CSE)</w:t>
      </w:r>
    </w:p>
    <w:p w14:paraId="742FE26B" w14:textId="77777777" w:rsidR="003A31C4" w:rsidRPr="002D73EA" w:rsidRDefault="003A31C4" w:rsidP="003A31C4">
      <w:pPr>
        <w:pStyle w:val="BodyText"/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22"/>
        </w:rPr>
      </w:pPr>
      <w:r w:rsidRPr="002D73EA">
        <w:rPr>
          <w:rFonts w:ascii="Times New Roman" w:hAnsi="Times New Roman" w:cs="Times New Roman"/>
          <w:b/>
          <w:sz w:val="36"/>
          <w:szCs w:val="22"/>
        </w:rPr>
        <w:t>3</w:t>
      </w:r>
      <w:r w:rsidRPr="002D73EA">
        <w:rPr>
          <w:rFonts w:ascii="Times New Roman" w:hAnsi="Times New Roman" w:cs="Times New Roman"/>
          <w:b/>
          <w:sz w:val="36"/>
          <w:szCs w:val="22"/>
          <w:vertAlign w:val="superscript"/>
        </w:rPr>
        <w:t>rd</w:t>
      </w:r>
      <w:r w:rsidRPr="002D73EA">
        <w:rPr>
          <w:rFonts w:ascii="Times New Roman" w:hAnsi="Times New Roman" w:cs="Times New Roman"/>
          <w:b/>
          <w:sz w:val="36"/>
          <w:szCs w:val="22"/>
        </w:rPr>
        <w:t xml:space="preserve"> Semester</w:t>
      </w:r>
    </w:p>
    <w:p w14:paraId="6C0E1B81" w14:textId="77777777" w:rsidR="003A31C4" w:rsidRPr="00A915D9" w:rsidRDefault="003A31C4" w:rsidP="003A31C4"/>
    <w:p w14:paraId="74421D05" w14:textId="77777777" w:rsidR="003A31C4" w:rsidRPr="00A915D9" w:rsidRDefault="003A31C4" w:rsidP="003A31C4"/>
    <w:p w14:paraId="27603E15" w14:textId="77777777" w:rsidR="003A31C4" w:rsidRPr="00A915D9" w:rsidRDefault="003A31C4" w:rsidP="003A31C4"/>
    <w:p w14:paraId="323A6972" w14:textId="77777777" w:rsidR="003A31C4" w:rsidRPr="00A915D9" w:rsidRDefault="003A31C4" w:rsidP="003A31C4"/>
    <w:p w14:paraId="05EC0EA3" w14:textId="77777777" w:rsidR="003A31C4" w:rsidRPr="00A915D9" w:rsidRDefault="003A31C4" w:rsidP="003A31C4">
      <w:r>
        <w:rPr>
          <w:rFonts w:ascii="Times New Roman" w:hAnsi="Times New Roman"/>
          <w:noProof/>
          <w:sz w:val="22"/>
          <w:szCs w:val="22"/>
          <w:lang w:eastAsia="en-IN" w:bidi="ar-SA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27EDB68F" wp14:editId="658164E3">
                <wp:simplePos x="0" y="0"/>
                <wp:positionH relativeFrom="margin">
                  <wp:posOffset>3284220</wp:posOffset>
                </wp:positionH>
                <wp:positionV relativeFrom="paragraph">
                  <wp:posOffset>109220</wp:posOffset>
                </wp:positionV>
                <wp:extent cx="2796540" cy="1363980"/>
                <wp:effectExtent l="0" t="0" r="3810" b="7620"/>
                <wp:wrapNone/>
                <wp:docPr id="4320965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6540" cy="1363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9B3EF" w14:textId="77777777" w:rsidR="003A31C4" w:rsidRPr="00A915D9" w:rsidRDefault="003A31C4" w:rsidP="003A31C4">
                            <w:pPr>
                              <w:spacing w:after="120"/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</w:pP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S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tudent details</w:t>
                            </w: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  <w:p w14:paraId="79E8994F" w14:textId="77777777" w:rsidR="003A31C4" w:rsidRPr="004B1BDA" w:rsidRDefault="003A31C4" w:rsidP="003A31C4">
                            <w:pPr>
                              <w:rPr>
                                <w:rFonts w:ascii="Cambria" w:hAnsi="Cambria"/>
                                <w:sz w:val="28"/>
                              </w:rPr>
                            </w:pPr>
                            <w:r>
                              <w:rPr>
                                <w:rFonts w:ascii="Cambria" w:hAnsi="Cambria"/>
                                <w:sz w:val="28"/>
                              </w:rPr>
                              <w:t>Mohd Zaid</w:t>
                            </w:r>
                          </w:p>
                          <w:p w14:paraId="6B4E6275" w14:textId="77777777" w:rsidR="003A31C4" w:rsidRDefault="003A31C4" w:rsidP="003A31C4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B. Tech. CSE [3</w:t>
                            </w:r>
                            <w:r>
                              <w:rPr>
                                <w:rFonts w:ascii="Cambria" w:hAnsi="Cambria"/>
                                <w:vertAlign w:val="superscript"/>
                              </w:rPr>
                              <w:t>r</w:t>
                            </w:r>
                            <w:r w:rsidRPr="00A915D9">
                              <w:rPr>
                                <w:rFonts w:ascii="Cambria" w:hAnsi="Cambria"/>
                                <w:vertAlign w:val="superscript"/>
                              </w:rPr>
                              <w:t>d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Semester]</w:t>
                            </w:r>
                          </w:p>
                          <w:p w14:paraId="39241EF6" w14:textId="77777777" w:rsidR="003A31C4" w:rsidRPr="004B1BDA" w:rsidRDefault="003A31C4" w:rsidP="003A31C4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202307325</w:t>
                            </w:r>
                          </w:p>
                          <w:p w14:paraId="39C491F8" w14:textId="77777777" w:rsidR="003A31C4" w:rsidRPr="004B1BDA" w:rsidRDefault="003A31C4" w:rsidP="003A31C4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2023 - 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EDB6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8.6pt;margin-top:8.6pt;width:220.2pt;height:107.4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" stroked="f">
                <v:textbox>
                  <w:txbxContent>
                    <w:p w14:paraId="2B29B3EF" w14:textId="77777777" w:rsidR="003A31C4" w:rsidRPr="00A915D9" w:rsidRDefault="003A31C4" w:rsidP="003A31C4">
                      <w:pPr>
                        <w:spacing w:after="120"/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</w:pP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S</w:t>
                      </w:r>
                      <w:r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tudent details</w:t>
                      </w: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:</w:t>
                      </w:r>
                    </w:p>
                    <w:p w14:paraId="79E8994F" w14:textId="77777777" w:rsidR="003A31C4" w:rsidRPr="004B1BDA" w:rsidRDefault="003A31C4" w:rsidP="003A31C4">
                      <w:pPr>
                        <w:rPr>
                          <w:rFonts w:ascii="Cambria" w:hAnsi="Cambria"/>
                          <w:sz w:val="28"/>
                        </w:rPr>
                      </w:pPr>
                      <w:r>
                        <w:rPr>
                          <w:rFonts w:ascii="Cambria" w:hAnsi="Cambria"/>
                          <w:sz w:val="28"/>
                        </w:rPr>
                        <w:t>Mohd Zaid</w:t>
                      </w:r>
                    </w:p>
                    <w:p w14:paraId="6B4E6275" w14:textId="77777777" w:rsidR="003A31C4" w:rsidRDefault="003A31C4" w:rsidP="003A31C4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B. Tech. CSE [3</w:t>
                      </w:r>
                      <w:r>
                        <w:rPr>
                          <w:rFonts w:ascii="Cambria" w:hAnsi="Cambria"/>
                          <w:vertAlign w:val="superscript"/>
                        </w:rPr>
                        <w:t>r</w:t>
                      </w:r>
                      <w:r w:rsidRPr="00A915D9">
                        <w:rPr>
                          <w:rFonts w:ascii="Cambria" w:hAnsi="Cambria"/>
                          <w:vertAlign w:val="superscript"/>
                        </w:rPr>
                        <w:t>d</w:t>
                      </w:r>
                      <w:r>
                        <w:rPr>
                          <w:rFonts w:ascii="Cambria" w:hAnsi="Cambria"/>
                        </w:rPr>
                        <w:t xml:space="preserve"> Semester]</w:t>
                      </w:r>
                    </w:p>
                    <w:p w14:paraId="39241EF6" w14:textId="77777777" w:rsidR="003A31C4" w:rsidRPr="004B1BDA" w:rsidRDefault="003A31C4" w:rsidP="003A31C4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202307325</w:t>
                      </w:r>
                    </w:p>
                    <w:p w14:paraId="39C491F8" w14:textId="77777777" w:rsidR="003A31C4" w:rsidRPr="004B1BDA" w:rsidRDefault="003A31C4" w:rsidP="003A31C4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2023 - 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/>
          <w:noProof/>
          <w:szCs w:val="22"/>
          <w:lang w:eastAsia="en-IN" w:bidi="ar-SA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008499C" wp14:editId="48FCA3CA">
                <wp:simplePos x="0" y="0"/>
                <wp:positionH relativeFrom="margin">
                  <wp:posOffset>0</wp:posOffset>
                </wp:positionH>
                <wp:positionV relativeFrom="paragraph">
                  <wp:posOffset>111125</wp:posOffset>
                </wp:positionV>
                <wp:extent cx="3067050" cy="1480185"/>
                <wp:effectExtent l="0" t="0" r="0" b="0"/>
                <wp:wrapNone/>
                <wp:docPr id="20969085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1480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D10E4" w14:textId="77777777" w:rsidR="003A31C4" w:rsidRPr="00A915D9" w:rsidRDefault="003A31C4" w:rsidP="003A31C4">
                            <w:pPr>
                              <w:spacing w:after="120"/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</w:pP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Lab Faculty details</w:t>
                            </w: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  <w:p w14:paraId="31CDB739" w14:textId="77777777" w:rsidR="003A31C4" w:rsidRPr="002D73EA" w:rsidRDefault="003A31C4" w:rsidP="003A31C4">
                            <w:pPr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 w:rsidRPr="002D73EA"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Mr. </w:t>
                            </w:r>
                            <w:proofErr w:type="spellStart"/>
                            <w:r w:rsidRPr="002D73EA"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Kanderp</w:t>
                            </w:r>
                            <w:proofErr w:type="spellEnd"/>
                            <w:r w:rsidRPr="002D73EA"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Narayan Mishra</w:t>
                            </w:r>
                          </w:p>
                          <w:p w14:paraId="3BFAC89E" w14:textId="77777777" w:rsidR="003A31C4" w:rsidRPr="002D73EA" w:rsidRDefault="003A31C4" w:rsidP="003A31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D73EA">
                              <w:rPr>
                                <w:rFonts w:ascii="Times New Roman" w:hAnsi="Times New Roman" w:cs="Times New Roman"/>
                              </w:rPr>
                              <w:t>Professor,</w:t>
                            </w:r>
                          </w:p>
                          <w:p w14:paraId="1EEF371B" w14:textId="77777777" w:rsidR="003A31C4" w:rsidRPr="002D73EA" w:rsidRDefault="003A31C4" w:rsidP="003A31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D73EA">
                              <w:rPr>
                                <w:rFonts w:ascii="Times New Roman" w:hAnsi="Times New Roman" w:cs="Times New Roman"/>
                              </w:rPr>
                              <w:t>Department of Computer Science &amp; Engineering</w:t>
                            </w:r>
                          </w:p>
                          <w:p w14:paraId="5A21DB40" w14:textId="77777777" w:rsidR="003A31C4" w:rsidRPr="002D73EA" w:rsidRDefault="003A31C4" w:rsidP="003A31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D73EA">
                              <w:rPr>
                                <w:rFonts w:ascii="Times New Roman" w:hAnsi="Times New Roman" w:cs="Times New Roman"/>
                              </w:rPr>
                              <w:t>School of Engineering &amp; Technology</w:t>
                            </w:r>
                          </w:p>
                          <w:p w14:paraId="5FE51B49" w14:textId="77777777" w:rsidR="003A31C4" w:rsidRPr="002D73EA" w:rsidRDefault="003A31C4" w:rsidP="003A31C4">
                            <w:pPr>
                              <w:rPr>
                                <w:rFonts w:ascii="Cambria" w:hAnsi="Cambria"/>
                              </w:rPr>
                            </w:pPr>
                            <w:r w:rsidRPr="002D73EA">
                              <w:rPr>
                                <w:rFonts w:ascii="Times New Roman" w:hAnsi="Times New Roman" w:cs="Times New Roman"/>
                              </w:rPr>
                              <w:t>Sharda Univers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08499C" id="_x0000_s1027" type="#_x0000_t202" style="position:absolute;margin-left:0;margin-top:8.75pt;width:241.5pt;height:116.55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" stroked="f">
                <v:textbox style="mso-fit-shape-to-text:t">
                  <w:txbxContent>
                    <w:p w14:paraId="0F8D10E4" w14:textId="77777777" w:rsidR="003A31C4" w:rsidRPr="00A915D9" w:rsidRDefault="003A31C4" w:rsidP="003A31C4">
                      <w:pPr>
                        <w:spacing w:after="120"/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</w:pPr>
                      <w:r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Lab Faculty details</w:t>
                      </w: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:</w:t>
                      </w:r>
                    </w:p>
                    <w:p w14:paraId="31CDB739" w14:textId="77777777" w:rsidR="003A31C4" w:rsidRPr="002D73EA" w:rsidRDefault="003A31C4" w:rsidP="003A31C4">
                      <w:pPr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 w:rsidRPr="002D73EA">
                        <w:rPr>
                          <w:rFonts w:ascii="Times New Roman" w:hAnsi="Times New Roman" w:cs="Times New Roman"/>
                          <w:sz w:val="28"/>
                        </w:rPr>
                        <w:t xml:space="preserve">Mr. </w:t>
                      </w:r>
                      <w:proofErr w:type="spellStart"/>
                      <w:r w:rsidRPr="002D73EA">
                        <w:rPr>
                          <w:rFonts w:ascii="Times New Roman" w:hAnsi="Times New Roman" w:cs="Times New Roman"/>
                          <w:sz w:val="28"/>
                        </w:rPr>
                        <w:t>Kanderp</w:t>
                      </w:r>
                      <w:proofErr w:type="spellEnd"/>
                      <w:r w:rsidRPr="002D73EA">
                        <w:rPr>
                          <w:rFonts w:ascii="Times New Roman" w:hAnsi="Times New Roman" w:cs="Times New Roman"/>
                          <w:sz w:val="28"/>
                        </w:rPr>
                        <w:t xml:space="preserve"> Narayan Mishra</w:t>
                      </w:r>
                    </w:p>
                    <w:p w14:paraId="3BFAC89E" w14:textId="77777777" w:rsidR="003A31C4" w:rsidRPr="002D73EA" w:rsidRDefault="003A31C4" w:rsidP="003A31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D73EA">
                        <w:rPr>
                          <w:rFonts w:ascii="Times New Roman" w:hAnsi="Times New Roman" w:cs="Times New Roman"/>
                        </w:rPr>
                        <w:t>Professor,</w:t>
                      </w:r>
                    </w:p>
                    <w:p w14:paraId="1EEF371B" w14:textId="77777777" w:rsidR="003A31C4" w:rsidRPr="002D73EA" w:rsidRDefault="003A31C4" w:rsidP="003A31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D73EA">
                        <w:rPr>
                          <w:rFonts w:ascii="Times New Roman" w:hAnsi="Times New Roman" w:cs="Times New Roman"/>
                        </w:rPr>
                        <w:t>Department of Computer Science &amp; Engineering</w:t>
                      </w:r>
                    </w:p>
                    <w:p w14:paraId="5A21DB40" w14:textId="77777777" w:rsidR="003A31C4" w:rsidRPr="002D73EA" w:rsidRDefault="003A31C4" w:rsidP="003A31C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D73EA">
                        <w:rPr>
                          <w:rFonts w:ascii="Times New Roman" w:hAnsi="Times New Roman" w:cs="Times New Roman"/>
                        </w:rPr>
                        <w:t>School of Engineering &amp; Technology</w:t>
                      </w:r>
                    </w:p>
                    <w:p w14:paraId="5FE51B49" w14:textId="77777777" w:rsidR="003A31C4" w:rsidRPr="002D73EA" w:rsidRDefault="003A31C4" w:rsidP="003A31C4">
                      <w:pPr>
                        <w:rPr>
                          <w:rFonts w:ascii="Cambria" w:hAnsi="Cambria"/>
                        </w:rPr>
                      </w:pPr>
                      <w:r w:rsidRPr="002D73EA">
                        <w:rPr>
                          <w:rFonts w:ascii="Times New Roman" w:hAnsi="Times New Roman" w:cs="Times New Roman"/>
                        </w:rPr>
                        <w:t>Sharda Univers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FA3CFC" w14:textId="77777777" w:rsidR="003A31C4" w:rsidRPr="00A915D9" w:rsidRDefault="003A31C4" w:rsidP="003A31C4"/>
    <w:p w14:paraId="5A026B1C" w14:textId="77777777" w:rsidR="003A31C4" w:rsidRPr="00A915D9" w:rsidRDefault="003A31C4" w:rsidP="003A31C4"/>
    <w:p w14:paraId="29D3E9AA" w14:textId="77777777" w:rsidR="003A31C4" w:rsidRPr="00A915D9" w:rsidRDefault="003A31C4" w:rsidP="003A31C4"/>
    <w:p w14:paraId="41B7E617" w14:textId="77777777" w:rsidR="003A31C4" w:rsidRPr="00A915D9" w:rsidRDefault="003A31C4" w:rsidP="003A31C4"/>
    <w:p w14:paraId="4702D732" w14:textId="77777777" w:rsidR="003A31C4" w:rsidRDefault="003A31C4" w:rsidP="003A31C4"/>
    <w:p w14:paraId="53068702" w14:textId="77777777" w:rsidR="003A31C4" w:rsidRDefault="003A31C4" w:rsidP="003A31C4"/>
    <w:p w14:paraId="3C763C81" w14:textId="77777777" w:rsidR="003A31C4" w:rsidRDefault="003A31C4" w:rsidP="003A31C4">
      <w:pPr>
        <w:jc w:val="center"/>
      </w:pPr>
    </w:p>
    <w:p w14:paraId="1EFC0678" w14:textId="77777777" w:rsidR="003A31C4" w:rsidRDefault="003A31C4" w:rsidP="003A31C4">
      <w:pPr>
        <w:jc w:val="center"/>
        <w:rPr>
          <w:rFonts w:ascii="Arial Black" w:hAnsi="Arial Black"/>
          <w:sz w:val="28"/>
        </w:rPr>
      </w:pPr>
    </w:p>
    <w:p w14:paraId="4590E8C2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33E3909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51EF0F3" w14:textId="77777777" w:rsidR="003A31C4" w:rsidRPr="002D73EA" w:rsidRDefault="003A31C4" w:rsidP="003A31C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D73EA">
        <w:rPr>
          <w:rFonts w:ascii="Times New Roman" w:hAnsi="Times New Roman" w:cs="Times New Roman"/>
          <w:b/>
          <w:bCs/>
          <w:sz w:val="32"/>
          <w:szCs w:val="32"/>
        </w:rPr>
        <w:t>INDEX</w:t>
      </w:r>
    </w:p>
    <w:p w14:paraId="6F0E7C95" w14:textId="77777777" w:rsidR="003A31C4" w:rsidRPr="00717943" w:rsidRDefault="003A31C4" w:rsidP="003A31C4">
      <w:pPr>
        <w:jc w:val="center"/>
        <w:rPr>
          <w:rFonts w:ascii="Arial Black" w:hAnsi="Arial Black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"/>
        <w:gridCol w:w="5502"/>
        <w:gridCol w:w="1430"/>
        <w:gridCol w:w="1212"/>
      </w:tblGrid>
      <w:tr w:rsidR="003A31C4" w:rsidRPr="00716395" w14:paraId="4DD75568" w14:textId="77777777" w:rsidTr="00F272D7">
        <w:tc>
          <w:tcPr>
            <w:tcW w:w="892" w:type="dxa"/>
            <w:vAlign w:val="center"/>
          </w:tcPr>
          <w:p w14:paraId="19CE45F6" w14:textId="77777777" w:rsidR="003A31C4" w:rsidRPr="00716395" w:rsidRDefault="003A31C4" w:rsidP="00F272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Exp. No.</w:t>
            </w:r>
          </w:p>
        </w:tc>
        <w:tc>
          <w:tcPr>
            <w:tcW w:w="5892" w:type="dxa"/>
            <w:vAlign w:val="center"/>
          </w:tcPr>
          <w:p w14:paraId="195E9C27" w14:textId="77777777" w:rsidR="003A31C4" w:rsidRPr="00716395" w:rsidRDefault="003A31C4" w:rsidP="00F272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IST OF EXPERIMENTS</w:t>
            </w:r>
          </w:p>
        </w:tc>
        <w:tc>
          <w:tcPr>
            <w:tcW w:w="1329" w:type="dxa"/>
            <w:vAlign w:val="center"/>
          </w:tcPr>
          <w:p w14:paraId="5D9936F8" w14:textId="77777777" w:rsidR="003A31C4" w:rsidRPr="00716395" w:rsidRDefault="003A31C4" w:rsidP="00F272D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te of</w:t>
            </w:r>
            <w:r>
              <w:rPr>
                <w:rFonts w:ascii="Times New Roman" w:hAnsi="Times New Roman" w:cs="Times New Roman"/>
                <w:b/>
              </w:rPr>
              <w:br/>
              <w:t>Experiment</w:t>
            </w:r>
          </w:p>
        </w:tc>
        <w:tc>
          <w:tcPr>
            <w:tcW w:w="1129" w:type="dxa"/>
            <w:vAlign w:val="center"/>
          </w:tcPr>
          <w:p w14:paraId="59DEA7C7" w14:textId="77777777" w:rsidR="003A31C4" w:rsidRDefault="003A31C4" w:rsidP="00F272D7">
            <w:pPr>
              <w:spacing w:line="72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3A31C4" w:rsidRPr="00716395" w14:paraId="0A72E704" w14:textId="77777777" w:rsidTr="00F272D7">
        <w:tc>
          <w:tcPr>
            <w:tcW w:w="892" w:type="dxa"/>
            <w:vAlign w:val="center"/>
          </w:tcPr>
          <w:p w14:paraId="58F467FF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5892" w:type="dxa"/>
            <w:vAlign w:val="center"/>
          </w:tcPr>
          <w:p w14:paraId="33468D16" w14:textId="77777777" w:rsidR="003A31C4" w:rsidRDefault="003A31C4" w:rsidP="00F272D7">
            <w:pPr>
              <w:rPr>
                <w:rFonts w:ascii="Times New Roman" w:hAnsi="Times New Roman"/>
              </w:rPr>
            </w:pPr>
            <w:r w:rsidRPr="006300A0">
              <w:rPr>
                <w:rFonts w:ascii="Times New Roman" w:hAnsi="Times New Roman"/>
              </w:rPr>
              <w:t xml:space="preserve">Write programs using the following system calls of LINUX operating system: fork, exec, </w:t>
            </w:r>
            <w:proofErr w:type="spellStart"/>
            <w:r w:rsidRPr="006300A0">
              <w:rPr>
                <w:rFonts w:ascii="Times New Roman" w:hAnsi="Times New Roman"/>
              </w:rPr>
              <w:t>getpid</w:t>
            </w:r>
            <w:proofErr w:type="spellEnd"/>
            <w:r w:rsidRPr="006300A0">
              <w:rPr>
                <w:rFonts w:ascii="Times New Roman" w:hAnsi="Times New Roman"/>
              </w:rPr>
              <w:t xml:space="preserve">, exit, wait, close, stat, </w:t>
            </w:r>
            <w:proofErr w:type="spellStart"/>
            <w:r w:rsidRPr="006300A0">
              <w:rPr>
                <w:rFonts w:ascii="Times New Roman" w:hAnsi="Times New Roman"/>
              </w:rPr>
              <w:t>opendir</w:t>
            </w:r>
            <w:proofErr w:type="spellEnd"/>
            <w:r w:rsidRPr="006300A0">
              <w:rPr>
                <w:rFonts w:ascii="Times New Roman" w:hAnsi="Times New Roman"/>
              </w:rPr>
              <w:t xml:space="preserve">, </w:t>
            </w:r>
            <w:proofErr w:type="spellStart"/>
            <w:r w:rsidRPr="006300A0">
              <w:rPr>
                <w:rFonts w:ascii="Times New Roman" w:hAnsi="Times New Roman"/>
              </w:rPr>
              <w:t>readdir</w:t>
            </w:r>
            <w:proofErr w:type="spellEnd"/>
            <w:r w:rsidRPr="006300A0">
              <w:rPr>
                <w:rFonts w:ascii="Times New Roman" w:hAnsi="Times New Roman"/>
              </w:rPr>
              <w:t>.</w:t>
            </w:r>
          </w:p>
          <w:p w14:paraId="349F4A9A" w14:textId="77777777" w:rsidR="003A31C4" w:rsidRPr="006300A0" w:rsidRDefault="003A31C4" w:rsidP="00F272D7">
            <w:pPr>
              <w:rPr>
                <w:rFonts w:ascii="Times New Roman" w:hAnsi="Times New Roman"/>
              </w:rPr>
            </w:pPr>
          </w:p>
        </w:tc>
        <w:tc>
          <w:tcPr>
            <w:tcW w:w="1329" w:type="dxa"/>
            <w:vAlign w:val="center"/>
          </w:tcPr>
          <w:p w14:paraId="5DFDC5F8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6BA094A1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65B89889" w14:textId="77777777" w:rsidTr="00F272D7">
        <w:tc>
          <w:tcPr>
            <w:tcW w:w="892" w:type="dxa"/>
            <w:vAlign w:val="center"/>
          </w:tcPr>
          <w:p w14:paraId="7515481C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5892" w:type="dxa"/>
            <w:vAlign w:val="center"/>
          </w:tcPr>
          <w:p w14:paraId="4C7C5B33" w14:textId="77777777" w:rsidR="003A31C4" w:rsidRDefault="003A31C4" w:rsidP="00F272D7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programs using the I/O system calls of LINUX operating system (open, read, write, etc)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9C38546" w14:textId="77777777" w:rsidR="003A31C4" w:rsidRPr="006300A0" w:rsidRDefault="003A31C4" w:rsidP="00F272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3CDCAECA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792A457C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7A38F286" w14:textId="77777777" w:rsidTr="00F272D7">
        <w:tc>
          <w:tcPr>
            <w:tcW w:w="892" w:type="dxa"/>
            <w:vAlign w:val="center"/>
          </w:tcPr>
          <w:p w14:paraId="75C0AE96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5892" w:type="dxa"/>
            <w:vAlign w:val="center"/>
          </w:tcPr>
          <w:p w14:paraId="7BF6A321" w14:textId="77777777" w:rsidR="003A31C4" w:rsidRDefault="003A31C4" w:rsidP="00F272D7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C programs to simulate LINUX commands like ls, grep, etc.</w:t>
            </w:r>
          </w:p>
          <w:p w14:paraId="3FDD25E5" w14:textId="77777777" w:rsidR="003A31C4" w:rsidRPr="006300A0" w:rsidRDefault="003A31C4" w:rsidP="00F272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2203943D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7E5ABE06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6F9B1ED9" w14:textId="77777777" w:rsidTr="00F272D7">
        <w:tc>
          <w:tcPr>
            <w:tcW w:w="892" w:type="dxa"/>
            <w:vAlign w:val="center"/>
          </w:tcPr>
          <w:p w14:paraId="75BCF2BE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5892" w:type="dxa"/>
            <w:vAlign w:val="center"/>
          </w:tcPr>
          <w:p w14:paraId="6CB94ACC" w14:textId="77777777" w:rsidR="003A31C4" w:rsidRDefault="003A31C4" w:rsidP="00F272D7">
            <w:pPr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create processes and threads.</w:t>
            </w:r>
          </w:p>
          <w:p w14:paraId="1B7763FB" w14:textId="77777777" w:rsidR="003A31C4" w:rsidRPr="006300A0" w:rsidRDefault="003A31C4" w:rsidP="00F272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4E434F00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073AA365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2C6414A3" w14:textId="77777777" w:rsidTr="00F272D7">
        <w:tc>
          <w:tcPr>
            <w:tcW w:w="892" w:type="dxa"/>
            <w:vAlign w:val="center"/>
          </w:tcPr>
          <w:p w14:paraId="2CFB5DC6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5892" w:type="dxa"/>
            <w:vAlign w:val="center"/>
          </w:tcPr>
          <w:p w14:paraId="424940FB" w14:textId="77777777" w:rsidR="003A31C4" w:rsidRDefault="003A31C4" w:rsidP="00F272D7">
            <w:pPr>
              <w:rPr>
                <w:rFonts w:ascii="Times New Roman" w:eastAsiaTheme="minorHAnsi" w:hAnsi="Times New Roman" w:cs="Times New Roman"/>
              </w:rPr>
            </w:pPr>
            <w:r w:rsidRPr="006300A0">
              <w:rPr>
                <w:rFonts w:ascii="Times New Roman" w:eastAsiaTheme="minorHAnsi" w:hAnsi="Times New Roman" w:cs="Times New Roman"/>
              </w:rPr>
              <w:t>Write a program solving the Producer-Consumer problem using semaphores.</w:t>
            </w:r>
          </w:p>
          <w:p w14:paraId="0F4EC50A" w14:textId="77777777" w:rsidR="003A31C4" w:rsidRPr="006300A0" w:rsidRDefault="003A31C4" w:rsidP="00F272D7">
            <w:pPr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5BE9BAAB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30AB0824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0D899F83" w14:textId="77777777" w:rsidTr="00F272D7">
        <w:tc>
          <w:tcPr>
            <w:tcW w:w="892" w:type="dxa"/>
            <w:vAlign w:val="center"/>
          </w:tcPr>
          <w:p w14:paraId="1678769A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5892" w:type="dxa"/>
            <w:vAlign w:val="center"/>
          </w:tcPr>
          <w:p w14:paraId="266AAD11" w14:textId="77777777" w:rsidR="003A31C4" w:rsidRDefault="003A31C4" w:rsidP="00F272D7">
            <w:pPr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solution for dining philosopher’s problem.</w:t>
            </w:r>
          </w:p>
          <w:p w14:paraId="657E24B7" w14:textId="77777777" w:rsidR="003A31C4" w:rsidRPr="006300A0" w:rsidRDefault="003A31C4" w:rsidP="00F272D7">
            <w:pPr>
              <w:jc w:val="both"/>
              <w:rPr>
                <w:rFonts w:ascii="Times New Roman" w:eastAsia="Calibri" w:hAnsi="Times New Roman" w:cs="Times New Roman"/>
                <w:kern w:val="0"/>
                <w:shd w:val="clear" w:color="auto" w:fill="FFFFFF"/>
                <w:lang w:eastAsia="en-US" w:bidi="ar-SA"/>
              </w:rPr>
            </w:pPr>
          </w:p>
        </w:tc>
        <w:tc>
          <w:tcPr>
            <w:tcW w:w="1329" w:type="dxa"/>
            <w:vAlign w:val="center"/>
          </w:tcPr>
          <w:p w14:paraId="33535B85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1FEACB65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67486EF6" w14:textId="77777777" w:rsidTr="00F272D7">
        <w:tc>
          <w:tcPr>
            <w:tcW w:w="892" w:type="dxa"/>
            <w:vAlign w:val="center"/>
          </w:tcPr>
          <w:p w14:paraId="73B91271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5892" w:type="dxa"/>
            <w:vAlign w:val="center"/>
          </w:tcPr>
          <w:p w14:paraId="1E057F8D" w14:textId="77777777" w:rsidR="003A31C4" w:rsidRPr="006300A0" w:rsidRDefault="003A31C4" w:rsidP="00F272D7">
            <w:pPr>
              <w:pStyle w:val="Default"/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6300A0">
              <w:rPr>
                <w:rFonts w:ascii="Times New Roman" w:hAnsi="Times New Roman" w:cs="Times New Roman"/>
                <w:bCs/>
              </w:rPr>
              <w:t xml:space="preserve">Write a program to develop an application using Inter process communication </w:t>
            </w:r>
            <w:r w:rsidRPr="006300A0">
              <w:rPr>
                <w:rFonts w:ascii="Times New Roman" w:hAnsi="Times New Roman" w:cs="Times New Roman"/>
                <w:bCs/>
                <w:lang w:val="en-IN"/>
              </w:rPr>
              <w:t>using shared Memory.</w:t>
            </w:r>
          </w:p>
          <w:p w14:paraId="53FAF97F" w14:textId="77777777" w:rsidR="003A31C4" w:rsidRPr="00E06123" w:rsidRDefault="003A31C4" w:rsidP="00F272D7">
            <w:pPr>
              <w:pStyle w:val="Default"/>
              <w:widowControl/>
              <w:spacing w:line="276" w:lineRule="auto"/>
              <w:ind w:left="851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5E425C98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32E71CCB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58BA32C9" w14:textId="77777777" w:rsidTr="00F272D7">
        <w:tc>
          <w:tcPr>
            <w:tcW w:w="892" w:type="dxa"/>
            <w:vAlign w:val="center"/>
          </w:tcPr>
          <w:p w14:paraId="60D5BDB0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5892" w:type="dxa"/>
            <w:vAlign w:val="center"/>
          </w:tcPr>
          <w:p w14:paraId="02DAFF7A" w14:textId="77777777" w:rsidR="003A31C4" w:rsidRPr="006300A0" w:rsidRDefault="003A31C4" w:rsidP="00F272D7">
            <w:pPr>
              <w:overflowPunct w:val="0"/>
              <w:autoSpaceDE w:val="0"/>
              <w:autoSpaceDN w:val="0"/>
              <w:adjustRightInd w:val="0"/>
              <w:ind w:right="-465"/>
              <w:rPr>
                <w:rFonts w:ascii="Times New Roman" w:eastAsia="Calibri" w:hAnsi="Times New Roman" w:cs="Times New Roman"/>
                <w:kern w:val="0"/>
                <w:lang w:eastAsia="en-US" w:bidi="ar-SA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process scheduling mechanisms using FCFS &amp; SJF.</w:t>
            </w:r>
          </w:p>
          <w:p w14:paraId="2687AC6F" w14:textId="77777777" w:rsidR="003A31C4" w:rsidRPr="00E06123" w:rsidRDefault="003A31C4" w:rsidP="00F272D7">
            <w:pPr>
              <w:autoSpaceDE w:val="0"/>
              <w:autoSpaceDN w:val="0"/>
              <w:adjustRightInd w:val="0"/>
              <w:rPr>
                <w:rFonts w:ascii="Courier New" w:hAnsi="Courier New" w:cs="Courier New"/>
              </w:rPr>
            </w:pPr>
          </w:p>
        </w:tc>
        <w:tc>
          <w:tcPr>
            <w:tcW w:w="1329" w:type="dxa"/>
            <w:vAlign w:val="center"/>
          </w:tcPr>
          <w:p w14:paraId="3DEEF23F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12D03627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61C00C67" w14:textId="77777777" w:rsidTr="00F272D7">
        <w:tc>
          <w:tcPr>
            <w:tcW w:w="892" w:type="dxa"/>
            <w:vAlign w:val="center"/>
          </w:tcPr>
          <w:p w14:paraId="7A3B20D5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</w:t>
            </w:r>
          </w:p>
        </w:tc>
        <w:tc>
          <w:tcPr>
            <w:tcW w:w="5892" w:type="dxa"/>
            <w:vAlign w:val="center"/>
          </w:tcPr>
          <w:p w14:paraId="49678716" w14:textId="77777777" w:rsidR="003A31C4" w:rsidRDefault="003A31C4" w:rsidP="00F272D7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</w:rPr>
            </w:pPr>
            <w:r w:rsidRPr="006300A0">
              <w:rPr>
                <w:rFonts w:ascii="Times New Roman" w:eastAsiaTheme="minorHAnsi" w:hAnsi="Times New Roman" w:cs="Times New Roman"/>
              </w:rPr>
              <w:t>Write a program to implement process scheduling mechanisms using Priority &amp; round-robin scheduling.</w:t>
            </w:r>
          </w:p>
          <w:p w14:paraId="23B62CA3" w14:textId="77777777" w:rsidR="003A31C4" w:rsidRPr="006300A0" w:rsidRDefault="003A31C4" w:rsidP="00F272D7">
            <w:pPr>
              <w:autoSpaceDE w:val="0"/>
              <w:autoSpaceDN w:val="0"/>
              <w:adjustRightInd w:val="0"/>
              <w:rPr>
                <w:rFonts w:ascii="Times New Roman" w:eastAsiaTheme="minorHAnsi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1EDB344C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A71FB3C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18E4EA0F" w14:textId="77777777" w:rsidTr="00F272D7">
        <w:tc>
          <w:tcPr>
            <w:tcW w:w="892" w:type="dxa"/>
            <w:vAlign w:val="center"/>
          </w:tcPr>
          <w:p w14:paraId="1FA8C2EE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</w:t>
            </w:r>
          </w:p>
        </w:tc>
        <w:tc>
          <w:tcPr>
            <w:tcW w:w="5892" w:type="dxa"/>
          </w:tcPr>
          <w:p w14:paraId="284AF370" w14:textId="77777777" w:rsidR="003A31C4" w:rsidRDefault="003A31C4" w:rsidP="00F272D7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banker's algorithm.</w:t>
            </w:r>
          </w:p>
          <w:p w14:paraId="5E69D465" w14:textId="77777777" w:rsidR="003A31C4" w:rsidRPr="006300A0" w:rsidRDefault="003A31C4" w:rsidP="00F272D7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1D061630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0D8DEDB5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676B459A" w14:textId="77777777" w:rsidTr="00F272D7">
        <w:tc>
          <w:tcPr>
            <w:tcW w:w="892" w:type="dxa"/>
            <w:vAlign w:val="center"/>
          </w:tcPr>
          <w:p w14:paraId="20F408DC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</w:t>
            </w:r>
          </w:p>
        </w:tc>
        <w:tc>
          <w:tcPr>
            <w:tcW w:w="5892" w:type="dxa"/>
            <w:vAlign w:val="center"/>
          </w:tcPr>
          <w:p w14:paraId="4D04975E" w14:textId="77777777" w:rsidR="003A31C4" w:rsidRDefault="003A31C4" w:rsidP="00F272D7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6300A0">
              <w:rPr>
                <w:rFonts w:ascii="Times New Roman" w:hAnsi="Times New Roman" w:cs="Times New Roman"/>
              </w:rPr>
              <w:t>Write a program to implement the banker's algorithm.</w:t>
            </w:r>
          </w:p>
          <w:p w14:paraId="442FDADF" w14:textId="77777777" w:rsidR="003A31C4" w:rsidRPr="006300A0" w:rsidRDefault="003A31C4" w:rsidP="00F272D7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329" w:type="dxa"/>
            <w:vAlign w:val="center"/>
          </w:tcPr>
          <w:p w14:paraId="7AEC8229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5E4A6756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A31C4" w:rsidRPr="00716395" w14:paraId="4DA87595" w14:textId="77777777" w:rsidTr="00F272D7">
        <w:tc>
          <w:tcPr>
            <w:tcW w:w="892" w:type="dxa"/>
            <w:vAlign w:val="center"/>
          </w:tcPr>
          <w:p w14:paraId="195A0C59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</w:t>
            </w:r>
          </w:p>
        </w:tc>
        <w:tc>
          <w:tcPr>
            <w:tcW w:w="5892" w:type="dxa"/>
            <w:vAlign w:val="center"/>
          </w:tcPr>
          <w:p w14:paraId="2E987F49" w14:textId="77777777" w:rsidR="003A31C4" w:rsidRPr="006300A0" w:rsidRDefault="003A31C4" w:rsidP="00F272D7">
            <w:pPr>
              <w:pStyle w:val="Default"/>
              <w:widowControl/>
              <w:spacing w:line="276" w:lineRule="auto"/>
              <w:jc w:val="both"/>
              <w:rPr>
                <w:rFonts w:ascii="Times New Roman" w:hAnsi="Times New Roman" w:cs="Times New Roman"/>
                <w:bCs/>
              </w:rPr>
            </w:pPr>
            <w:r w:rsidRPr="006300A0">
              <w:rPr>
                <w:rFonts w:ascii="Times New Roman" w:hAnsi="Times New Roman" w:cs="Times New Roman"/>
                <w:bCs/>
                <w:color w:val="171717"/>
              </w:rPr>
              <w:t>Write a program to implement memory allocation using best fit algorithm.</w:t>
            </w:r>
          </w:p>
        </w:tc>
        <w:tc>
          <w:tcPr>
            <w:tcW w:w="1329" w:type="dxa"/>
            <w:vAlign w:val="center"/>
          </w:tcPr>
          <w:p w14:paraId="2B57DBE7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9" w:type="dxa"/>
          </w:tcPr>
          <w:p w14:paraId="649BF23A" w14:textId="77777777" w:rsidR="003A31C4" w:rsidRDefault="003A31C4" w:rsidP="00F272D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2B3BF27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54B915D5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5B875DF9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732D123D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2321A6DF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5D0B8477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1DE59FB3" w14:textId="77777777" w:rsidR="003A31C4" w:rsidRDefault="003A31C4" w:rsidP="003A31C4">
      <w:pPr>
        <w:jc w:val="center"/>
        <w:rPr>
          <w:rFonts w:ascii="Arial Black" w:hAnsi="Arial Black"/>
        </w:rPr>
      </w:pPr>
    </w:p>
    <w:p w14:paraId="0D2C6109" w14:textId="77777777" w:rsidR="003A31C4" w:rsidRDefault="003A31C4" w:rsidP="003A31C4">
      <w:pPr>
        <w:pStyle w:val="Heading2"/>
        <w:ind w:left="2514" w:right="2529"/>
        <w:rPr>
          <w:spacing w:val="-2"/>
          <w:sz w:val="24"/>
          <w:szCs w:val="24"/>
        </w:rPr>
      </w:pPr>
    </w:p>
    <w:p w14:paraId="7A9342EC" w14:textId="77777777" w:rsidR="003A31C4" w:rsidRPr="00AE290C" w:rsidRDefault="003A31C4" w:rsidP="003A31C4">
      <w:pPr>
        <w:pStyle w:val="Heading2"/>
        <w:ind w:left="2514" w:right="2529"/>
        <w:rPr>
          <w:u w:val="none"/>
        </w:rPr>
      </w:pPr>
      <w:r w:rsidRPr="00AE290C">
        <w:rPr>
          <w:spacing w:val="-2"/>
        </w:rPr>
        <w:t>Experiment-</w:t>
      </w:r>
      <w:r w:rsidRPr="00AE290C">
        <w:rPr>
          <w:spacing w:val="-5"/>
        </w:rPr>
        <w:t>01</w:t>
      </w:r>
    </w:p>
    <w:p w14:paraId="7E7B61D3" w14:textId="77777777" w:rsidR="003A31C4" w:rsidRPr="00AE290C" w:rsidRDefault="003A31C4" w:rsidP="003A31C4">
      <w:pPr>
        <w:pStyle w:val="BodyText"/>
        <w:spacing w:before="61"/>
        <w:rPr>
          <w:rFonts w:ascii="Times New Roman"/>
          <w:b/>
          <w:sz w:val="24"/>
        </w:rPr>
      </w:pPr>
    </w:p>
    <w:p w14:paraId="5E64D2DD" w14:textId="77777777" w:rsidR="003A31C4" w:rsidRPr="00AE290C" w:rsidRDefault="003A31C4" w:rsidP="003A31C4">
      <w:pPr>
        <w:pStyle w:val="Heading4"/>
        <w:spacing w:line="240" w:lineRule="auto"/>
        <w:rPr>
          <w:rFonts w:ascii="Times New Roman"/>
        </w:rPr>
      </w:pPr>
      <w:proofErr w:type="gramStart"/>
      <w:r w:rsidRPr="00AE290C">
        <w:rPr>
          <w:rFonts w:ascii="Times New Roman"/>
          <w:u w:val="single"/>
        </w:rPr>
        <w:t>OBJECTIVE</w:t>
      </w:r>
      <w:r w:rsidRPr="00AE290C">
        <w:rPr>
          <w:rFonts w:ascii="Times New Roman"/>
          <w:spacing w:val="-3"/>
        </w:rPr>
        <w:t xml:space="preserve"> </w:t>
      </w:r>
      <w:r w:rsidRPr="00AE290C">
        <w:rPr>
          <w:rFonts w:ascii="Times New Roman"/>
        </w:rPr>
        <w:t>:</w:t>
      </w:r>
      <w:proofErr w:type="gramEnd"/>
      <w:r w:rsidRPr="00AE290C">
        <w:rPr>
          <w:rFonts w:ascii="Times New Roman"/>
          <w:spacing w:val="-10"/>
        </w:rPr>
        <w:t xml:space="preserve"> </w:t>
      </w:r>
      <w:r w:rsidRPr="00E7251A">
        <w:rPr>
          <w:rFonts w:ascii="Times New Roman"/>
          <w:b w:val="0"/>
          <w:bCs w:val="0"/>
        </w:rPr>
        <w:t>Write</w:t>
      </w:r>
      <w:r w:rsidRPr="00E7251A">
        <w:rPr>
          <w:rFonts w:ascii="Times New Roman"/>
          <w:b w:val="0"/>
          <w:bCs w:val="0"/>
          <w:spacing w:val="-6"/>
        </w:rPr>
        <w:t xml:space="preserve"> </w:t>
      </w:r>
      <w:r w:rsidRPr="00E7251A">
        <w:rPr>
          <w:rFonts w:ascii="Times New Roman"/>
          <w:b w:val="0"/>
          <w:bCs w:val="0"/>
        </w:rPr>
        <w:t>programs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using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the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following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system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calls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>of</w:t>
      </w:r>
      <w:r w:rsidRPr="00E7251A">
        <w:rPr>
          <w:rFonts w:ascii="Times New Roman"/>
          <w:b w:val="0"/>
          <w:bCs w:val="0"/>
          <w:spacing w:val="-4"/>
        </w:rPr>
        <w:t xml:space="preserve"> </w:t>
      </w:r>
      <w:r w:rsidRPr="00E7251A">
        <w:rPr>
          <w:rFonts w:ascii="Times New Roman"/>
          <w:b w:val="0"/>
          <w:bCs w:val="0"/>
        </w:rPr>
        <w:t>LINUX</w:t>
      </w:r>
      <w:r w:rsidRPr="00E7251A">
        <w:rPr>
          <w:rFonts w:ascii="Times New Roman"/>
          <w:b w:val="0"/>
          <w:bCs w:val="0"/>
          <w:spacing w:val="-5"/>
        </w:rPr>
        <w:t xml:space="preserve"> </w:t>
      </w:r>
      <w:r w:rsidRPr="00E7251A">
        <w:rPr>
          <w:rFonts w:ascii="Times New Roman"/>
          <w:b w:val="0"/>
          <w:bCs w:val="0"/>
        </w:rPr>
        <w:t xml:space="preserve">operating system: fork, exec, </w:t>
      </w:r>
      <w:proofErr w:type="spellStart"/>
      <w:r w:rsidRPr="00E7251A">
        <w:rPr>
          <w:rFonts w:ascii="Times New Roman"/>
          <w:b w:val="0"/>
          <w:bCs w:val="0"/>
        </w:rPr>
        <w:t>getpid</w:t>
      </w:r>
      <w:proofErr w:type="spellEnd"/>
      <w:r w:rsidRPr="00E7251A">
        <w:rPr>
          <w:rFonts w:ascii="Times New Roman"/>
          <w:b w:val="0"/>
          <w:bCs w:val="0"/>
        </w:rPr>
        <w:t xml:space="preserve">, exit, wait, close, stat, </w:t>
      </w:r>
      <w:proofErr w:type="spellStart"/>
      <w:r w:rsidRPr="00E7251A">
        <w:rPr>
          <w:rFonts w:ascii="Times New Roman"/>
          <w:b w:val="0"/>
          <w:bCs w:val="0"/>
        </w:rPr>
        <w:t>opendir</w:t>
      </w:r>
      <w:proofErr w:type="spellEnd"/>
      <w:r w:rsidRPr="00E7251A">
        <w:rPr>
          <w:rFonts w:ascii="Times New Roman"/>
          <w:b w:val="0"/>
          <w:bCs w:val="0"/>
        </w:rPr>
        <w:t xml:space="preserve">, </w:t>
      </w:r>
      <w:proofErr w:type="spellStart"/>
      <w:r w:rsidRPr="00E7251A">
        <w:rPr>
          <w:rFonts w:ascii="Times New Roman"/>
          <w:b w:val="0"/>
          <w:bCs w:val="0"/>
        </w:rPr>
        <w:t>readdir</w:t>
      </w:r>
      <w:proofErr w:type="spellEnd"/>
      <w:r w:rsidRPr="00E7251A">
        <w:rPr>
          <w:rFonts w:ascii="Times New Roman"/>
          <w:b w:val="0"/>
          <w:bCs w:val="0"/>
        </w:rPr>
        <w:t>.</w:t>
      </w:r>
    </w:p>
    <w:p w14:paraId="5CFA41D3" w14:textId="77777777" w:rsidR="003A31C4" w:rsidRPr="00AE290C" w:rsidRDefault="003A31C4" w:rsidP="003A31C4">
      <w:pPr>
        <w:pStyle w:val="BodyText"/>
        <w:rPr>
          <w:rFonts w:ascii="Times New Roman"/>
          <w:b/>
          <w:sz w:val="24"/>
        </w:rPr>
      </w:pPr>
    </w:p>
    <w:p w14:paraId="07BC17D1" w14:textId="77777777" w:rsidR="003A31C4" w:rsidRPr="00AE290C" w:rsidRDefault="003A31C4" w:rsidP="003A31C4">
      <w:pPr>
        <w:pStyle w:val="ListParagraph"/>
        <w:widowControl w:val="0"/>
        <w:numPr>
          <w:ilvl w:val="0"/>
          <w:numId w:val="18"/>
        </w:numPr>
        <w:tabs>
          <w:tab w:val="left" w:pos="280"/>
        </w:tabs>
        <w:autoSpaceDE w:val="0"/>
        <w:autoSpaceDN w:val="0"/>
        <w:spacing w:after="0" w:line="240" w:lineRule="auto"/>
        <w:ind w:left="280" w:hanging="180"/>
        <w:contextualSpacing w:val="0"/>
        <w:rPr>
          <w:rFonts w:ascii="Times New Roman"/>
          <w:b/>
          <w:sz w:val="24"/>
          <w:szCs w:val="24"/>
        </w:rPr>
      </w:pPr>
      <w:r w:rsidRPr="00AE290C">
        <w:rPr>
          <w:rFonts w:ascii="Times New Roman"/>
          <w:b/>
          <w:sz w:val="24"/>
          <w:szCs w:val="24"/>
        </w:rPr>
        <w:t>Fork</w:t>
      </w:r>
      <w:r w:rsidRPr="00AE290C">
        <w:rPr>
          <w:rFonts w:ascii="Times New Roman"/>
          <w:b/>
          <w:spacing w:val="-2"/>
          <w:sz w:val="24"/>
          <w:szCs w:val="24"/>
        </w:rPr>
        <w:t xml:space="preserve"> </w:t>
      </w:r>
      <w:r w:rsidRPr="00AE290C">
        <w:rPr>
          <w:rFonts w:ascii="Times New Roman"/>
          <w:b/>
          <w:spacing w:val="-5"/>
          <w:sz w:val="24"/>
          <w:szCs w:val="24"/>
        </w:rPr>
        <w:t>()</w:t>
      </w:r>
    </w:p>
    <w:p w14:paraId="55EA706F" w14:textId="77777777" w:rsidR="003A31C4" w:rsidRPr="00AE290C" w:rsidRDefault="003A31C4" w:rsidP="003A31C4">
      <w:pPr>
        <w:pStyle w:val="BodyText"/>
        <w:ind w:left="100"/>
        <w:rPr>
          <w:rFonts w:ascii="Times New Roman"/>
          <w:sz w:val="24"/>
        </w:rPr>
      </w:pPr>
      <w:r w:rsidRPr="00AE290C">
        <w:rPr>
          <w:rFonts w:ascii="Times New Roman"/>
          <w:sz w:val="24"/>
        </w:rPr>
        <w:t>The</w:t>
      </w:r>
      <w:r w:rsidRPr="00AE290C">
        <w:rPr>
          <w:rFonts w:ascii="Times New Roman"/>
          <w:spacing w:val="-4"/>
          <w:sz w:val="24"/>
        </w:rPr>
        <w:t xml:space="preserve"> </w:t>
      </w:r>
      <w:proofErr w:type="gramStart"/>
      <w:r w:rsidRPr="00AE290C">
        <w:rPr>
          <w:rFonts w:ascii="Times New Roman"/>
          <w:sz w:val="24"/>
        </w:rPr>
        <w:t>fork(</w:t>
      </w:r>
      <w:proofErr w:type="gramEnd"/>
      <w:r w:rsidRPr="00AE290C">
        <w:rPr>
          <w:rFonts w:ascii="Times New Roman"/>
          <w:sz w:val="24"/>
        </w:rPr>
        <w:t>)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system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all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is used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to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reate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a</w:t>
      </w:r>
      <w:r w:rsidRPr="00AE290C">
        <w:rPr>
          <w:rFonts w:ascii="Times New Roman"/>
          <w:spacing w:val="-4"/>
          <w:sz w:val="24"/>
        </w:rPr>
        <w:t xml:space="preserve"> </w:t>
      </w:r>
      <w:r w:rsidRPr="00AE290C">
        <w:rPr>
          <w:rFonts w:ascii="Times New Roman"/>
          <w:sz w:val="24"/>
        </w:rPr>
        <w:t>new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process</w:t>
      </w:r>
      <w:r w:rsidRPr="00AE290C">
        <w:rPr>
          <w:rFonts w:ascii="Times New Roman"/>
          <w:spacing w:val="-3"/>
          <w:sz w:val="24"/>
        </w:rPr>
        <w:t xml:space="preserve"> </w:t>
      </w:r>
      <w:r w:rsidRPr="00AE290C">
        <w:rPr>
          <w:rFonts w:ascii="Times New Roman"/>
          <w:sz w:val="24"/>
        </w:rPr>
        <w:t>by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duplicating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the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calling</w:t>
      </w:r>
      <w:r w:rsidRPr="00AE290C">
        <w:rPr>
          <w:rFonts w:ascii="Times New Roman"/>
          <w:spacing w:val="-2"/>
          <w:sz w:val="24"/>
        </w:rPr>
        <w:t xml:space="preserve"> </w:t>
      </w:r>
      <w:r w:rsidRPr="00AE290C">
        <w:rPr>
          <w:rFonts w:ascii="Times New Roman"/>
          <w:sz w:val="24"/>
        </w:rPr>
        <w:t>process.</w:t>
      </w:r>
      <w:r w:rsidRPr="00AE290C">
        <w:rPr>
          <w:rFonts w:ascii="Times New Roman"/>
          <w:spacing w:val="-7"/>
          <w:sz w:val="24"/>
        </w:rPr>
        <w:t xml:space="preserve"> </w:t>
      </w:r>
      <w:r w:rsidRPr="00AE290C">
        <w:rPr>
          <w:rFonts w:ascii="Times New Roman"/>
          <w:sz w:val="24"/>
        </w:rPr>
        <w:t>The new process is called the child process.</w:t>
      </w:r>
    </w:p>
    <w:p w14:paraId="1DE8456B" w14:textId="77777777" w:rsidR="003A31C4" w:rsidRPr="00AE290C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ourc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Code:</w:t>
      </w:r>
    </w:p>
    <w:p w14:paraId="72BBCD58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29C1A101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044A7CE8" w14:textId="77777777" w:rsidR="003A31C4" w:rsidRPr="00AE290C" w:rsidRDefault="003A31C4" w:rsidP="003A31C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8A68615" w14:textId="77777777" w:rsidR="003A31C4" w:rsidRPr="00AE290C" w:rsidRDefault="003A31C4" w:rsidP="003A31C4">
      <w:pPr>
        <w:pStyle w:val="BodyText"/>
        <w:spacing w:before="2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ork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67729723" w14:textId="77777777" w:rsidR="003A31C4" w:rsidRPr="00AE290C" w:rsidRDefault="003A31C4" w:rsidP="003A31C4">
      <w:pPr>
        <w:pStyle w:val="BodyText"/>
        <w:spacing w:before="27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21D0CCE" w14:textId="77777777" w:rsidR="003A31C4" w:rsidRPr="00AE290C" w:rsidRDefault="003A31C4" w:rsidP="003A31C4">
      <w:pPr>
        <w:pStyle w:val="BodyText"/>
        <w:spacing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ork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failed.\n");</w:t>
      </w:r>
    </w:p>
    <w:p w14:paraId="1F8114AD" w14:textId="77777777" w:rsidR="003A31C4" w:rsidRPr="00AE290C" w:rsidRDefault="003A31C4" w:rsidP="003A31C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6030285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.\n");</w:t>
      </w:r>
    </w:p>
    <w:p w14:paraId="2C8481B5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270CAFA" w14:textId="77777777" w:rsidR="003A31C4" w:rsidRPr="00AE290C" w:rsidRDefault="003A31C4" w:rsidP="003A31C4">
      <w:pPr>
        <w:pStyle w:val="BodyText"/>
        <w:spacing w:before="2"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.\n");</w:t>
      </w:r>
    </w:p>
    <w:p w14:paraId="6C27CAEF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DA1253D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3A1E7D16" w14:textId="77777777" w:rsidR="003A31C4" w:rsidRPr="00AE290C" w:rsidRDefault="003A31C4" w:rsidP="003A31C4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EB18C5C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C627752" w14:textId="77777777" w:rsidR="003A31C4" w:rsidRPr="00AE290C" w:rsidRDefault="003A31C4" w:rsidP="003A31C4">
      <w:pPr>
        <w:pStyle w:val="Heading4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28884CB9" w14:textId="77777777" w:rsidR="003A31C4" w:rsidRDefault="003A31C4" w:rsidP="003A31C4">
      <w:pPr>
        <w:pStyle w:val="BodyText"/>
        <w:ind w:left="100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Th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. This is the child process.</w:t>
      </w:r>
    </w:p>
    <w:p w14:paraId="0FF41712" w14:textId="77777777" w:rsidR="003A31C4" w:rsidRPr="00E7251A" w:rsidRDefault="003A31C4" w:rsidP="003A31C4">
      <w:pPr>
        <w:pStyle w:val="BodyText"/>
        <w:ind w:left="100" w:right="4885"/>
        <w:rPr>
          <w:rFonts w:ascii="Times New Roman" w:hAnsi="Times New Roman" w:cs="Times New Roman"/>
          <w:sz w:val="24"/>
        </w:rPr>
      </w:pPr>
    </w:p>
    <w:p w14:paraId="2225DA6B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Exec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2138FC49" w14:textId="77777777" w:rsidR="003A31C4" w:rsidRPr="00E7251A" w:rsidRDefault="003A31C4" w:rsidP="003A31C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exec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amil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unction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plac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urren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 image with a new process image.</w:t>
      </w:r>
    </w:p>
    <w:p w14:paraId="223345F4" w14:textId="77777777" w:rsidR="003A31C4" w:rsidRPr="00E7251A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lastRenderedPageBreak/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240F556B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7B4CB10D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48312EFE" w14:textId="77777777" w:rsidR="003A31C4" w:rsidRPr="00AE290C" w:rsidRDefault="003A31C4" w:rsidP="003A31C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21E49613" w14:textId="77777777" w:rsidR="003A31C4" w:rsidRPr="00AE290C" w:rsidRDefault="003A31C4" w:rsidP="003A31C4">
      <w:pPr>
        <w:pStyle w:val="BodyText"/>
        <w:ind w:left="676" w:right="340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Before exec()\n"); </w:t>
      </w:r>
      <w:proofErr w:type="spellStart"/>
      <w:r w:rsidRPr="00AE290C">
        <w:rPr>
          <w:rFonts w:ascii="Courier New" w:hAnsi="Courier New" w:cs="Courier New"/>
          <w:sz w:val="24"/>
        </w:rPr>
        <w:t>execl</w:t>
      </w:r>
      <w:proofErr w:type="spellEnd"/>
      <w:r w:rsidRPr="00AE290C">
        <w:rPr>
          <w:rFonts w:ascii="Courier New" w:hAnsi="Courier New" w:cs="Courier New"/>
          <w:sz w:val="24"/>
        </w:rPr>
        <w:t>("/bin/ls",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"ls",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;</w:t>
      </w:r>
    </w:p>
    <w:p w14:paraId="595E1B89" w14:textId="77777777" w:rsidR="003A31C4" w:rsidRPr="00AE290C" w:rsidRDefault="003A31C4" w:rsidP="003A31C4">
      <w:pPr>
        <w:pStyle w:val="BodyText"/>
        <w:spacing w:before="1"/>
        <w:ind w:left="100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ll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ecut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ec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is </w:t>
      </w:r>
      <w:r w:rsidRPr="00AE290C">
        <w:rPr>
          <w:rFonts w:ascii="Courier New" w:hAnsi="Courier New" w:cs="Courier New"/>
          <w:spacing w:val="-2"/>
          <w:sz w:val="24"/>
        </w:rPr>
        <w:t>successful.\n");</w:t>
      </w:r>
    </w:p>
    <w:p w14:paraId="0A533F4C" w14:textId="77777777" w:rsidR="003A31C4" w:rsidRPr="00AE290C" w:rsidRDefault="003A31C4" w:rsidP="003A31C4">
      <w:pPr>
        <w:pStyle w:val="BodyText"/>
        <w:spacing w:line="270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36B008FF" w14:textId="77777777" w:rsidR="003A31C4" w:rsidRPr="00AE290C" w:rsidRDefault="003A31C4" w:rsidP="003A31C4">
      <w:pPr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A55F5EE" w14:textId="77777777" w:rsidR="003A31C4" w:rsidRPr="00AE290C" w:rsidRDefault="003A31C4" w:rsidP="003A31C4">
      <w:pPr>
        <w:pStyle w:val="BodyText"/>
        <w:spacing w:before="1"/>
        <w:rPr>
          <w:sz w:val="24"/>
        </w:rPr>
      </w:pPr>
    </w:p>
    <w:p w14:paraId="6EC87663" w14:textId="77777777" w:rsidR="003A31C4" w:rsidRPr="00AE290C" w:rsidRDefault="003A31C4" w:rsidP="003A31C4">
      <w:pPr>
        <w:pStyle w:val="Heading4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1B72A662" w14:textId="77777777" w:rsidR="003A31C4" w:rsidRPr="00AE290C" w:rsidRDefault="003A31C4" w:rsidP="003A31C4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 xml:space="preserve">Before </w:t>
      </w:r>
      <w:proofErr w:type="gramStart"/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exec(</w:t>
      </w:r>
      <w:proofErr w:type="gramEnd"/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)</w:t>
      </w:r>
    </w:p>
    <w:p w14:paraId="1865BF2B" w14:textId="77777777" w:rsidR="003A31C4" w:rsidRPr="00AE290C" w:rsidRDefault="003A31C4" w:rsidP="003A31C4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1.txt</w:t>
      </w:r>
    </w:p>
    <w:p w14:paraId="126385A1" w14:textId="77777777" w:rsidR="003A31C4" w:rsidRPr="00AE290C" w:rsidRDefault="003A31C4" w:rsidP="003A31C4">
      <w:pPr>
        <w:pStyle w:val="Heading4"/>
        <w:tabs>
          <w:tab w:val="left" w:pos="386"/>
        </w:tabs>
        <w:spacing w:before="81"/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2.c</w:t>
      </w:r>
    </w:p>
    <w:p w14:paraId="0F0A1D06" w14:textId="77777777" w:rsidR="003A31C4" w:rsidRPr="00AE290C" w:rsidRDefault="003A31C4" w:rsidP="003A31C4">
      <w:pPr>
        <w:pStyle w:val="Heading4"/>
        <w:tabs>
          <w:tab w:val="left" w:pos="386"/>
        </w:tabs>
        <w:spacing w:before="81"/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directory/</w:t>
      </w:r>
    </w:p>
    <w:p w14:paraId="1208371D" w14:textId="77777777" w:rsidR="003A31C4" w:rsidRPr="00AE290C" w:rsidRDefault="003A31C4" w:rsidP="003A31C4">
      <w:pPr>
        <w:pStyle w:val="Heading4"/>
        <w:tabs>
          <w:tab w:val="left" w:pos="386"/>
        </w:tabs>
        <w:spacing w:before="81"/>
        <w:ind w:left="281"/>
      </w:pPr>
    </w:p>
    <w:p w14:paraId="60371565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spacing w:before="81"/>
        <w:rPr>
          <w:rFonts w:ascii="Times New Roman" w:hAnsi="Times New Roman" w:cs="Times New Roman"/>
        </w:rPr>
      </w:pPr>
      <w:proofErr w:type="spellStart"/>
      <w:r w:rsidRPr="00E7251A">
        <w:rPr>
          <w:rFonts w:ascii="Times New Roman" w:hAnsi="Times New Roman" w:cs="Times New Roman"/>
        </w:rPr>
        <w:t>Getpid</w:t>
      </w:r>
      <w:proofErr w:type="spellEnd"/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5"/>
        </w:rPr>
        <w:t>()</w:t>
      </w:r>
    </w:p>
    <w:p w14:paraId="3C3CB6EF" w14:textId="77777777" w:rsidR="003A31C4" w:rsidRPr="00E7251A" w:rsidRDefault="003A31C4" w:rsidP="003A31C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getpid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urn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D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(PID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 calling process</w:t>
      </w:r>
    </w:p>
    <w:p w14:paraId="0042B03E" w14:textId="77777777" w:rsidR="003A31C4" w:rsidRPr="00E7251A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196FDD98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7394C3FE" w14:textId="77777777" w:rsidR="003A31C4" w:rsidRPr="00AE290C" w:rsidRDefault="003A31C4" w:rsidP="003A31C4">
      <w:pPr>
        <w:pStyle w:val="BodyText"/>
        <w:spacing w:before="27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2D2FE330" w14:textId="77777777" w:rsidR="003A31C4" w:rsidRPr="00AE290C" w:rsidRDefault="003A31C4" w:rsidP="003A31C4">
      <w:pPr>
        <w:pStyle w:val="BodyText"/>
        <w:ind w:left="676" w:right="3409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z w:val="24"/>
        </w:rPr>
        <w:t xml:space="preserve">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getpid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);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Process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D: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d\n"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z w:val="24"/>
        </w:rPr>
        <w:t>); return 0;</w:t>
      </w:r>
    </w:p>
    <w:p w14:paraId="212B747E" w14:textId="77777777" w:rsidR="003A31C4" w:rsidRDefault="003A31C4" w:rsidP="003A31C4">
      <w:pPr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B20C743" w14:textId="77777777" w:rsidR="003A31C4" w:rsidRPr="00AE290C" w:rsidRDefault="003A31C4" w:rsidP="003A31C4">
      <w:pPr>
        <w:ind w:left="100"/>
        <w:rPr>
          <w:rFonts w:ascii="Courier New" w:hAnsi="Courier New" w:cs="Courier New"/>
        </w:rPr>
      </w:pPr>
    </w:p>
    <w:p w14:paraId="538925BD" w14:textId="77777777" w:rsidR="003A31C4" w:rsidRPr="00AE290C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4F7999AD" w14:textId="77777777" w:rsidR="003A31C4" w:rsidRDefault="003A31C4" w:rsidP="003A31C4">
      <w:pPr>
        <w:pStyle w:val="BodyText"/>
        <w:spacing w:before="7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Process ID: 12345</w:t>
      </w:r>
    </w:p>
    <w:p w14:paraId="07096FC5" w14:textId="77777777" w:rsidR="003A31C4" w:rsidRPr="00E7251A" w:rsidRDefault="003A31C4" w:rsidP="003A31C4">
      <w:pPr>
        <w:pStyle w:val="BodyText"/>
        <w:spacing w:before="7"/>
        <w:rPr>
          <w:rFonts w:ascii="Times New Roman" w:hAnsi="Times New Roman" w:cs="Times New Roman"/>
          <w:sz w:val="24"/>
        </w:rPr>
      </w:pPr>
    </w:p>
    <w:p w14:paraId="10119DF4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spacing w:line="240" w:lineRule="auto"/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Exi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0EE554C3" w14:textId="77777777" w:rsidR="003A31C4" w:rsidRPr="00E7251A" w:rsidRDefault="003A31C4" w:rsidP="003A31C4">
      <w:pPr>
        <w:pStyle w:val="BodyText"/>
        <w:spacing w:before="2" w:line="272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8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exi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erminat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6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ing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process.</w:t>
      </w:r>
    </w:p>
    <w:p w14:paraId="0EF17C62" w14:textId="77777777" w:rsidR="003A31C4" w:rsidRPr="00E7251A" w:rsidRDefault="003A31C4" w:rsidP="003A31C4">
      <w:pPr>
        <w:pStyle w:val="Heading4"/>
        <w:spacing w:line="271" w:lineRule="exact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613D7046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0D0921DF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326525D4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6D690A3C" w14:textId="77777777" w:rsidR="003A31C4" w:rsidRPr="00AE290C" w:rsidRDefault="003A31C4" w:rsidP="003A31C4">
      <w:pPr>
        <w:pStyle w:val="BodyText"/>
        <w:ind w:left="676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Program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bou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exit.\n"); </w:t>
      </w:r>
      <w:r w:rsidRPr="00AE290C">
        <w:rPr>
          <w:rFonts w:ascii="Courier New" w:hAnsi="Courier New" w:cs="Courier New"/>
          <w:spacing w:val="-2"/>
          <w:sz w:val="24"/>
        </w:rPr>
        <w:t>exit(0);</w:t>
      </w:r>
    </w:p>
    <w:p w14:paraId="71BA7FED" w14:textId="77777777" w:rsidR="003A31C4" w:rsidRPr="00AE290C" w:rsidRDefault="003A31C4" w:rsidP="003A31C4">
      <w:pPr>
        <w:pStyle w:val="BodyText"/>
        <w:spacing w:before="1"/>
        <w:ind w:left="676" w:right="34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i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ll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executed.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This won't print.\n");</w:t>
      </w:r>
    </w:p>
    <w:p w14:paraId="1ACAA91A" w14:textId="77777777" w:rsidR="003A31C4" w:rsidRPr="00AE290C" w:rsidRDefault="003A31C4" w:rsidP="003A31C4">
      <w:pPr>
        <w:spacing w:before="1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BC6039D" w14:textId="77777777" w:rsidR="003A31C4" w:rsidRPr="00AE290C" w:rsidRDefault="003A31C4" w:rsidP="003A31C4">
      <w:pPr>
        <w:pStyle w:val="Heading4"/>
        <w:spacing w:before="271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26858E94" w14:textId="77777777" w:rsidR="003A31C4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Program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s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bout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.</w:t>
      </w:r>
    </w:p>
    <w:p w14:paraId="6CBB9702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</w:p>
    <w:p w14:paraId="739D205C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spacing w:line="240" w:lineRule="auto"/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Wai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6DEF5458" w14:textId="77777777" w:rsidR="003A31C4" w:rsidRPr="00E7251A" w:rsidRDefault="003A31C4" w:rsidP="003A31C4">
      <w:pPr>
        <w:pStyle w:val="BodyText"/>
        <w:spacing w:before="2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wai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make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aren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ces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ai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nti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ll of its child processes have terminated.</w:t>
      </w:r>
    </w:p>
    <w:p w14:paraId="1183959A" w14:textId="77777777" w:rsidR="003A31C4" w:rsidRPr="00E7251A" w:rsidRDefault="003A31C4" w:rsidP="003A31C4">
      <w:pPr>
        <w:pStyle w:val="Heading4"/>
        <w:spacing w:line="270" w:lineRule="exact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000F0280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wait.h</w:t>
      </w:r>
      <w:proofErr w:type="spellEnd"/>
      <w:r w:rsidRPr="00AE290C">
        <w:rPr>
          <w:rFonts w:ascii="Courier New" w:hAnsi="Courier New" w:cs="Courier New"/>
          <w:sz w:val="24"/>
        </w:rPr>
        <w:t>&gt; #include 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5ADF9BE6" w14:textId="77777777" w:rsidR="003A31C4" w:rsidRPr="00AE290C" w:rsidRDefault="003A31C4" w:rsidP="003A31C4">
      <w:pPr>
        <w:pStyle w:val="BodyText"/>
        <w:spacing w:before="2"/>
        <w:rPr>
          <w:rFonts w:ascii="Courier New" w:hAnsi="Courier New" w:cs="Courier New"/>
          <w:sz w:val="24"/>
        </w:rPr>
      </w:pPr>
    </w:p>
    <w:p w14:paraId="4F6CB79F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8CD39E9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pid_t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ork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14336FBF" w14:textId="77777777" w:rsidR="003A31C4" w:rsidRPr="00AE290C" w:rsidRDefault="003A31C4" w:rsidP="003A31C4">
      <w:pPr>
        <w:pStyle w:val="BodyText"/>
        <w:spacing w:before="27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pi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452AC89" w14:textId="77777777" w:rsidR="003A31C4" w:rsidRPr="00AE290C" w:rsidRDefault="003A31C4" w:rsidP="003A31C4">
      <w:pPr>
        <w:pStyle w:val="BodyText"/>
        <w:spacing w:before="1"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hild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\n");</w:t>
      </w:r>
    </w:p>
    <w:p w14:paraId="42B1B572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}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lse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368AC0AA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pacing w:val="-2"/>
          <w:sz w:val="24"/>
        </w:rPr>
        <w:t>wait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NULL);</w:t>
      </w:r>
    </w:p>
    <w:p w14:paraId="040E02F7" w14:textId="77777777" w:rsidR="003A31C4" w:rsidRPr="00AE290C" w:rsidRDefault="003A31C4" w:rsidP="003A31C4">
      <w:pPr>
        <w:pStyle w:val="BodyText"/>
        <w:spacing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Paren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terminates\n");</w:t>
      </w:r>
    </w:p>
    <w:p w14:paraId="289482F7" w14:textId="77777777" w:rsidR="003A31C4" w:rsidRPr="00AE290C" w:rsidRDefault="003A31C4" w:rsidP="003A31C4">
      <w:pPr>
        <w:spacing w:before="81"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4711146" w14:textId="77777777" w:rsidR="003A31C4" w:rsidRPr="00AE290C" w:rsidRDefault="003A31C4" w:rsidP="003A31C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60B09893" w14:textId="77777777" w:rsidR="003A31C4" w:rsidRPr="00AE290C" w:rsidRDefault="003A31C4" w:rsidP="003A31C4">
      <w:pPr>
        <w:spacing w:before="1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1DA19B0" w14:textId="77777777" w:rsidR="003A31C4" w:rsidRPr="00AE290C" w:rsidRDefault="003A31C4" w:rsidP="003A31C4">
      <w:pPr>
        <w:pStyle w:val="BodyText"/>
        <w:spacing w:before="270"/>
        <w:rPr>
          <w:rFonts w:ascii="Courier New" w:hAnsi="Courier New" w:cs="Courier New"/>
          <w:sz w:val="24"/>
        </w:rPr>
      </w:pPr>
    </w:p>
    <w:p w14:paraId="5718706B" w14:textId="77777777" w:rsidR="003A31C4" w:rsidRPr="00AE290C" w:rsidRDefault="003A31C4" w:rsidP="003A31C4">
      <w:pPr>
        <w:pStyle w:val="Heading4"/>
        <w:spacing w:line="240" w:lineRule="auto"/>
        <w:rPr>
          <w:rFonts w:ascii="Times New Roman" w:hAnsi="Times New Roman" w:cs="Times New Roman"/>
        </w:rPr>
      </w:pPr>
      <w:r w:rsidRPr="00AE290C">
        <w:rPr>
          <w:rFonts w:ascii="Times New Roman" w:hAnsi="Times New Roman" w:cs="Times New Roman"/>
        </w:rPr>
        <w:t>Sample</w:t>
      </w:r>
      <w:r w:rsidRPr="00AE290C">
        <w:rPr>
          <w:rFonts w:ascii="Times New Roman" w:hAnsi="Times New Roman" w:cs="Times New Roman"/>
          <w:spacing w:val="-6"/>
        </w:rPr>
        <w:t xml:space="preserve"> </w:t>
      </w:r>
      <w:r w:rsidRPr="00AE290C">
        <w:rPr>
          <w:rFonts w:ascii="Times New Roman" w:hAnsi="Times New Roman" w:cs="Times New Roman"/>
          <w:spacing w:val="-2"/>
        </w:rPr>
        <w:t>output:</w:t>
      </w:r>
    </w:p>
    <w:p w14:paraId="5F9D9FE5" w14:textId="77777777" w:rsidR="003A31C4" w:rsidRPr="00AE290C" w:rsidRDefault="003A31C4" w:rsidP="003A31C4">
      <w:pPr>
        <w:pStyle w:val="BodyText"/>
        <w:spacing w:before="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process</w:t>
      </w:r>
    </w:p>
    <w:p w14:paraId="3D0C0B07" w14:textId="77777777" w:rsidR="003A31C4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Paren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ces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il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terminates</w:t>
      </w:r>
    </w:p>
    <w:p w14:paraId="120FE888" w14:textId="77777777" w:rsidR="003A31C4" w:rsidRPr="00E7251A" w:rsidRDefault="003A31C4" w:rsidP="003A31C4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07586CD8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Clos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6654603A" w14:textId="77777777" w:rsidR="003A31C4" w:rsidRPr="00E7251A" w:rsidRDefault="003A31C4" w:rsidP="003A31C4">
      <w:pPr>
        <w:pStyle w:val="BodyText"/>
        <w:spacing w:line="271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7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clos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los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4DFC6F08" w14:textId="77777777" w:rsidR="003A31C4" w:rsidRPr="00E7251A" w:rsidRDefault="003A31C4" w:rsidP="003A31C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683C5734" w14:textId="77777777" w:rsidR="003A31C4" w:rsidRPr="00AE290C" w:rsidRDefault="003A31C4" w:rsidP="003A31C4">
      <w:pPr>
        <w:pStyle w:val="BodyText"/>
        <w:spacing w:before="2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6DEA42CD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4F11954D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0999B4A" w14:textId="77777777" w:rsidR="003A31C4" w:rsidRPr="00AE290C" w:rsidRDefault="003A31C4" w:rsidP="003A31C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4FE74A70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771F7B88" w14:textId="77777777" w:rsidR="003A31C4" w:rsidRPr="00AE290C" w:rsidRDefault="003A31C4" w:rsidP="003A31C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DD3103D" w14:textId="77777777" w:rsidR="003A31C4" w:rsidRPr="00AE290C" w:rsidRDefault="003A31C4" w:rsidP="003A31C4">
      <w:pPr>
        <w:pStyle w:val="BodyText"/>
        <w:ind w:left="676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uccessfully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7522A323" w14:textId="77777777" w:rsidR="003A31C4" w:rsidRPr="00AE290C" w:rsidRDefault="003A31C4" w:rsidP="003A31C4">
      <w:pPr>
        <w:pStyle w:val="BodyText"/>
        <w:ind w:left="676" w:right="488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.\n"); return 0;</w:t>
      </w:r>
    </w:p>
    <w:p w14:paraId="4CD971A5" w14:textId="77777777" w:rsidR="003A31C4" w:rsidRPr="00AE290C" w:rsidRDefault="003A31C4" w:rsidP="003A31C4">
      <w:pPr>
        <w:spacing w:before="2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CE9B190" w14:textId="77777777" w:rsidR="003A31C4" w:rsidRPr="00E7251A" w:rsidRDefault="003A31C4" w:rsidP="003A31C4">
      <w:pPr>
        <w:pStyle w:val="Heading4"/>
        <w:spacing w:before="270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3C4DCD5C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b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1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. File closed</w:t>
      </w:r>
      <w:r w:rsidRPr="00AE290C">
        <w:rPr>
          <w:rFonts w:ascii="Courier New" w:hAnsi="Courier New" w:cs="Courier New"/>
          <w:b/>
          <w:sz w:val="24"/>
        </w:rPr>
        <w:t>.</w:t>
      </w:r>
    </w:p>
    <w:p w14:paraId="0FCC196B" w14:textId="77777777" w:rsidR="003A31C4" w:rsidRPr="00AE290C" w:rsidRDefault="003A31C4" w:rsidP="003A31C4">
      <w:pPr>
        <w:pStyle w:val="BodyText"/>
        <w:spacing w:before="9"/>
        <w:rPr>
          <w:b/>
          <w:sz w:val="24"/>
        </w:rPr>
      </w:pPr>
    </w:p>
    <w:p w14:paraId="23F7CCEE" w14:textId="77777777" w:rsidR="003A31C4" w:rsidRPr="00E7251A" w:rsidRDefault="003A31C4" w:rsidP="003A31C4">
      <w:pPr>
        <w:pStyle w:val="Heading4"/>
        <w:numPr>
          <w:ilvl w:val="0"/>
          <w:numId w:val="18"/>
        </w:numPr>
        <w:tabs>
          <w:tab w:val="left" w:pos="386"/>
        </w:tabs>
        <w:ind w:left="386" w:hanging="286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Stat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747D7CA2" w14:textId="77777777" w:rsidR="003A31C4" w:rsidRPr="00E7251A" w:rsidRDefault="003A31C4" w:rsidP="003A31C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stat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riev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nformation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bou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 specified by the pathname.</w:t>
      </w:r>
    </w:p>
    <w:p w14:paraId="0D233935" w14:textId="77777777" w:rsidR="003A31C4" w:rsidRPr="00E7251A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1B565E87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sta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5B752454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7FF88B4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612C213A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ileStat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;</w:t>
      </w:r>
    </w:p>
    <w:p w14:paraId="7503A4FB" w14:textId="77777777" w:rsidR="003A31C4" w:rsidRPr="00AE290C" w:rsidRDefault="003A31C4" w:rsidP="003A31C4">
      <w:pPr>
        <w:pStyle w:val="BodyText"/>
        <w:ind w:left="1252" w:right="2256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</w:t>
      </w:r>
      <w:proofErr w:type="gramStart"/>
      <w:r w:rsidRPr="00AE290C">
        <w:rPr>
          <w:rFonts w:ascii="Courier New" w:hAnsi="Courier New" w:cs="Courier New"/>
          <w:sz w:val="24"/>
        </w:rPr>
        <w:t>stat(</w:t>
      </w:r>
      <w:proofErr w:type="gramEnd"/>
      <w:r w:rsidRPr="00AE290C">
        <w:rPr>
          <w:rFonts w:ascii="Courier New" w:hAnsi="Courier New" w:cs="Courier New"/>
          <w:sz w:val="24"/>
        </w:rPr>
        <w:t>"test.txt", &amp;</w:t>
      </w:r>
      <w:proofErr w:type="spellStart"/>
      <w:r w:rsidRPr="00AE290C">
        <w:rPr>
          <w:rFonts w:ascii="Courier New" w:hAnsi="Courier New" w:cs="Courier New"/>
          <w:sz w:val="24"/>
        </w:rPr>
        <w:t>fileStat</w:t>
      </w:r>
      <w:proofErr w:type="spellEnd"/>
      <w:r w:rsidRPr="00AE290C">
        <w:rPr>
          <w:rFonts w:ascii="Courier New" w:hAnsi="Courier New" w:cs="Courier New"/>
          <w:sz w:val="24"/>
        </w:rPr>
        <w:t xml:space="preserve">) &lt; 0) 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gett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tus.\n"); return 1;</w:t>
      </w:r>
    </w:p>
    <w:p w14:paraId="27DD1524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780C58A" w14:textId="77777777" w:rsidR="003A31C4" w:rsidRPr="00AE290C" w:rsidRDefault="003A31C4" w:rsidP="003A31C4">
      <w:pPr>
        <w:pStyle w:val="BodyText"/>
        <w:spacing w:before="1"/>
        <w:ind w:left="676" w:right="570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: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</w:t>
      </w:r>
      <w:proofErr w:type="spellStart"/>
      <w:r w:rsidRPr="00AE290C">
        <w:rPr>
          <w:rFonts w:ascii="Courier New" w:hAnsi="Courier New" w:cs="Courier New"/>
          <w:sz w:val="24"/>
        </w:rPr>
        <w:t>ld</w:t>
      </w:r>
      <w:proofErr w:type="spellEnd"/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tes\n",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ileStat.st_size</w:t>
      </w:r>
      <w:proofErr w:type="spellEnd"/>
      <w:r w:rsidRPr="00AE290C">
        <w:rPr>
          <w:rFonts w:ascii="Courier New" w:hAnsi="Courier New" w:cs="Courier New"/>
          <w:sz w:val="24"/>
        </w:rPr>
        <w:t>); return 0;</w:t>
      </w:r>
    </w:p>
    <w:p w14:paraId="52273991" w14:textId="77777777" w:rsidR="003A31C4" w:rsidRPr="00AE290C" w:rsidRDefault="003A31C4" w:rsidP="003A31C4">
      <w:pPr>
        <w:spacing w:line="270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5D841DF" w14:textId="77777777" w:rsidR="003A31C4" w:rsidRPr="00E7251A" w:rsidRDefault="003A31C4" w:rsidP="003A31C4">
      <w:pPr>
        <w:pStyle w:val="Heading4"/>
        <w:spacing w:before="72"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1463EBD2" w14:textId="77777777" w:rsidR="003A31C4" w:rsidRPr="00AE290C" w:rsidRDefault="003A31C4" w:rsidP="003A31C4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File size: 1024 bytes</w:t>
      </w:r>
    </w:p>
    <w:p w14:paraId="585A88AA" w14:textId="77777777" w:rsidR="003A31C4" w:rsidRDefault="003A31C4" w:rsidP="003A31C4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 xml:space="preserve"> </w:t>
      </w:r>
    </w:p>
    <w:p w14:paraId="2439D680" w14:textId="77777777" w:rsidR="003A31C4" w:rsidRPr="00AE290C" w:rsidRDefault="003A31C4" w:rsidP="003A31C4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</w:p>
    <w:p w14:paraId="59E69FD3" w14:textId="77777777" w:rsidR="003A31C4" w:rsidRPr="00E7251A" w:rsidRDefault="003A31C4" w:rsidP="003A31C4">
      <w:pPr>
        <w:pStyle w:val="Heading4"/>
        <w:tabs>
          <w:tab w:val="left" w:pos="530"/>
        </w:tabs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 xml:space="preserve">12. </w:t>
      </w:r>
      <w:proofErr w:type="spellStart"/>
      <w:proofErr w:type="gramStart"/>
      <w:r w:rsidRPr="00E7251A">
        <w:rPr>
          <w:rFonts w:ascii="Times New Roman" w:hAnsi="Times New Roman" w:cs="Times New Roman"/>
        </w:rPr>
        <w:t>opendir</w:t>
      </w:r>
      <w:proofErr w:type="spellEnd"/>
      <w:r w:rsidRPr="00E7251A">
        <w:rPr>
          <w:rFonts w:ascii="Times New Roman" w:hAnsi="Times New Roman" w:cs="Times New Roman"/>
        </w:rPr>
        <w:t>(</w:t>
      </w:r>
      <w:proofErr w:type="gramEnd"/>
      <w:r w:rsidRPr="00E7251A">
        <w:rPr>
          <w:rFonts w:ascii="Times New Roman" w:hAnsi="Times New Roman" w:cs="Times New Roman"/>
        </w:rPr>
        <w:t>)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</w:rPr>
        <w:t>and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proofErr w:type="spellStart"/>
      <w:r w:rsidRPr="00E7251A">
        <w:rPr>
          <w:rFonts w:ascii="Times New Roman" w:hAnsi="Times New Roman" w:cs="Times New Roman"/>
          <w:spacing w:val="-2"/>
        </w:rPr>
        <w:t>readdir</w:t>
      </w:r>
      <w:proofErr w:type="spellEnd"/>
      <w:r w:rsidRPr="00E7251A">
        <w:rPr>
          <w:rFonts w:ascii="Times New Roman" w:hAnsi="Times New Roman" w:cs="Times New Roman"/>
          <w:spacing w:val="-2"/>
        </w:rPr>
        <w:t>()</w:t>
      </w:r>
    </w:p>
    <w:p w14:paraId="7F8E4BBF" w14:textId="77777777" w:rsidR="003A31C4" w:rsidRPr="00E7251A" w:rsidRDefault="003A31C4" w:rsidP="003A31C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 xml:space="preserve">The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opendir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 xml:space="preserve">) system call opens a directory stream, and </w:t>
      </w:r>
      <w:proofErr w:type="spellStart"/>
      <w:r w:rsidRPr="00E7251A">
        <w:rPr>
          <w:rFonts w:ascii="Times New Roman" w:hAnsi="Times New Roman" w:cs="Times New Roman"/>
          <w:sz w:val="24"/>
        </w:rPr>
        <w:t>readdir</w:t>
      </w:r>
      <w:proofErr w:type="spellEnd"/>
      <w:r w:rsidRPr="00E7251A">
        <w:rPr>
          <w:rFonts w:ascii="Times New Roman" w:hAnsi="Times New Roman" w:cs="Times New Roman"/>
          <w:sz w:val="24"/>
        </w:rPr>
        <w:t>()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ad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next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irector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entry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 xml:space="preserve">directory </w:t>
      </w:r>
      <w:r w:rsidRPr="00E7251A">
        <w:rPr>
          <w:rFonts w:ascii="Times New Roman" w:hAnsi="Times New Roman" w:cs="Times New Roman"/>
          <w:spacing w:val="-2"/>
          <w:sz w:val="24"/>
        </w:rPr>
        <w:t>stream.</w:t>
      </w:r>
    </w:p>
    <w:p w14:paraId="10FCE663" w14:textId="77777777" w:rsidR="003A31C4" w:rsidRPr="00E7251A" w:rsidRDefault="003A31C4" w:rsidP="003A31C4">
      <w:pPr>
        <w:pStyle w:val="Heading4"/>
        <w:spacing w:before="271" w:line="240" w:lineRule="auto"/>
        <w:rPr>
          <w:rFonts w:ascii="Times New Roman" w:hAnsi="Times New Roman" w:cs="Times New Roman"/>
        </w:rPr>
      </w:pPr>
    </w:p>
    <w:p w14:paraId="511F0B27" w14:textId="77777777" w:rsidR="003A31C4" w:rsidRPr="00E7251A" w:rsidRDefault="003A31C4" w:rsidP="003A31C4">
      <w:pPr>
        <w:pStyle w:val="Heading4"/>
        <w:spacing w:before="271"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2EFBB0EF" w14:textId="77777777" w:rsidR="003A31C4" w:rsidRPr="00AE290C" w:rsidRDefault="003A31C4" w:rsidP="003A31C4">
      <w:pPr>
        <w:pStyle w:val="BodyText"/>
        <w:spacing w:before="3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diren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08BF8B88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3758978E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CBAF06F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IR</w:t>
      </w:r>
      <w:r w:rsidRPr="00AE290C">
        <w:rPr>
          <w:rFonts w:ascii="Courier New" w:hAnsi="Courier New" w:cs="Courier New"/>
          <w:spacing w:val="-5"/>
          <w:sz w:val="24"/>
        </w:rPr>
        <w:t xml:space="preserve"> *d;</w:t>
      </w:r>
    </w:p>
    <w:p w14:paraId="0AA6C7F7" w14:textId="77777777" w:rsidR="003A31C4" w:rsidRPr="00AE290C" w:rsidRDefault="003A31C4" w:rsidP="003A31C4">
      <w:pPr>
        <w:pStyle w:val="BodyText"/>
        <w:ind w:left="676" w:right="5833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dirent</w:t>
      </w:r>
      <w:proofErr w:type="spellEnd"/>
      <w:r w:rsidRPr="00AE290C">
        <w:rPr>
          <w:rFonts w:ascii="Courier New" w:hAnsi="Courier New" w:cs="Courier New"/>
          <w:spacing w:val="-1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*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z w:val="24"/>
        </w:rPr>
        <w:t xml:space="preserve">; d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opendi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."); if (d) {</w:t>
      </w:r>
    </w:p>
    <w:p w14:paraId="3B5208F3" w14:textId="77777777" w:rsidR="003A31C4" w:rsidRPr="00AE290C" w:rsidRDefault="003A31C4" w:rsidP="003A31C4">
      <w:pPr>
        <w:pStyle w:val="BodyText"/>
        <w:ind w:left="1828" w:right="852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wh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(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readdir</w:t>
      </w:r>
      <w:proofErr w:type="spellEnd"/>
      <w:r w:rsidRPr="00AE290C">
        <w:rPr>
          <w:rFonts w:ascii="Courier New" w:hAnsi="Courier New" w:cs="Courier New"/>
          <w:sz w:val="24"/>
        </w:rPr>
        <w:t>(d)</w:t>
      </w:r>
      <w:proofErr w:type="gramStart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!</w:t>
      </w:r>
      <w:proofErr w:type="gramEnd"/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 xml:space="preserve">("%s\n", </w:t>
      </w:r>
      <w:proofErr w:type="spellStart"/>
      <w:r w:rsidRPr="00AE290C">
        <w:rPr>
          <w:rFonts w:ascii="Courier New" w:hAnsi="Courier New" w:cs="Courier New"/>
          <w:sz w:val="24"/>
        </w:rPr>
        <w:t>dir</w:t>
      </w:r>
      <w:proofErr w:type="spellEnd"/>
      <w:r w:rsidRPr="00AE290C">
        <w:rPr>
          <w:rFonts w:ascii="Courier New" w:hAnsi="Courier New" w:cs="Courier New"/>
          <w:sz w:val="24"/>
        </w:rPr>
        <w:t>-&gt;</w:t>
      </w:r>
      <w:proofErr w:type="spellStart"/>
      <w:r w:rsidRPr="00AE290C">
        <w:rPr>
          <w:rFonts w:ascii="Courier New" w:hAnsi="Courier New" w:cs="Courier New"/>
          <w:sz w:val="24"/>
        </w:rPr>
        <w:t>d_name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552E3149" w14:textId="77777777" w:rsidR="003A31C4" w:rsidRPr="00AE290C" w:rsidRDefault="003A31C4" w:rsidP="003A31C4">
      <w:pPr>
        <w:spacing w:before="1" w:line="272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825A3A5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pacing w:val="-2"/>
          <w:sz w:val="24"/>
        </w:rPr>
        <w:t>closedi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d);</w:t>
      </w:r>
    </w:p>
    <w:p w14:paraId="0703E0E3" w14:textId="77777777" w:rsidR="003A31C4" w:rsidRPr="00AE290C" w:rsidRDefault="003A31C4" w:rsidP="003A31C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AD7262D" w14:textId="77777777" w:rsidR="003A31C4" w:rsidRPr="00AE290C" w:rsidRDefault="003A31C4" w:rsidP="003A31C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6AE071A6" w14:textId="77777777" w:rsidR="003A31C4" w:rsidRDefault="003A31C4" w:rsidP="003A31C4">
      <w:pPr>
        <w:spacing w:before="2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F74DD53" w14:textId="77777777" w:rsidR="003A31C4" w:rsidRDefault="003A31C4" w:rsidP="003A31C4">
      <w:pPr>
        <w:spacing w:before="2"/>
        <w:ind w:left="100"/>
        <w:rPr>
          <w:rFonts w:ascii="Courier New" w:hAnsi="Courier New" w:cs="Courier New"/>
          <w:spacing w:val="-10"/>
        </w:rPr>
      </w:pPr>
    </w:p>
    <w:p w14:paraId="015B81E9" w14:textId="77777777" w:rsidR="003A31C4" w:rsidRPr="00E7251A" w:rsidRDefault="003A31C4" w:rsidP="003A31C4">
      <w:pPr>
        <w:spacing w:before="2"/>
        <w:ind w:left="100"/>
        <w:rPr>
          <w:rFonts w:ascii="Times New Roman" w:hAnsi="Times New Roman" w:cs="Times New Roman"/>
          <w:b/>
          <w:bCs/>
          <w:spacing w:val="-10"/>
        </w:rPr>
      </w:pPr>
      <w:r w:rsidRPr="00E7251A">
        <w:rPr>
          <w:rFonts w:ascii="Times New Roman" w:hAnsi="Times New Roman" w:cs="Times New Roman"/>
          <w:b/>
          <w:bCs/>
        </w:rPr>
        <w:t>Sample</w:t>
      </w:r>
      <w:r w:rsidRPr="00E7251A">
        <w:rPr>
          <w:rFonts w:ascii="Times New Roman" w:hAnsi="Times New Roman" w:cs="Times New Roman"/>
          <w:b/>
          <w:bCs/>
          <w:spacing w:val="-6"/>
        </w:rPr>
        <w:t xml:space="preserve"> </w:t>
      </w:r>
      <w:r w:rsidRPr="00E7251A">
        <w:rPr>
          <w:rFonts w:ascii="Times New Roman" w:hAnsi="Times New Roman" w:cs="Times New Roman"/>
          <w:b/>
          <w:bCs/>
          <w:spacing w:val="-2"/>
        </w:rPr>
        <w:t>output:</w:t>
      </w:r>
    </w:p>
    <w:p w14:paraId="2E93896F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.</w:t>
      </w:r>
    </w:p>
    <w:p w14:paraId="6D0C2D3B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..</w:t>
      </w:r>
    </w:p>
    <w:p w14:paraId="073027D6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file1.txt</w:t>
      </w:r>
    </w:p>
    <w:p w14:paraId="5D74EE1E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10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file2.c</w:t>
      </w:r>
    </w:p>
    <w:p w14:paraId="69DFE9A2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pacing w:val="-10"/>
          <w:sz w:val="24"/>
        </w:rPr>
        <w:t>directory</w:t>
      </w:r>
    </w:p>
    <w:p w14:paraId="4E12EBE7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46F0E704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22DB6616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55E82778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463EF964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78F24026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0093F54F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473682C8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11441D82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7D2CC3EA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3964D0FC" w14:textId="77777777" w:rsidR="003A31C4" w:rsidRPr="00AE290C" w:rsidRDefault="003A31C4" w:rsidP="003A31C4">
      <w:pPr>
        <w:pStyle w:val="BodyText"/>
        <w:spacing w:line="272" w:lineRule="exact"/>
        <w:ind w:left="100"/>
        <w:rPr>
          <w:sz w:val="24"/>
        </w:rPr>
      </w:pPr>
    </w:p>
    <w:p w14:paraId="6BB21974" w14:textId="77777777" w:rsidR="003A31C4" w:rsidRDefault="003A31C4" w:rsidP="003A31C4">
      <w:pPr>
        <w:pStyle w:val="Heading2"/>
        <w:spacing w:before="62"/>
        <w:ind w:left="0"/>
        <w:jc w:val="left"/>
        <w:rPr>
          <w:spacing w:val="-2"/>
          <w:sz w:val="24"/>
          <w:szCs w:val="24"/>
        </w:rPr>
      </w:pPr>
    </w:p>
    <w:p w14:paraId="2A87630A" w14:textId="77777777" w:rsidR="003A31C4" w:rsidRDefault="003A31C4" w:rsidP="003A31C4">
      <w:pPr>
        <w:pStyle w:val="Heading2"/>
        <w:spacing w:before="62"/>
        <w:ind w:left="0"/>
        <w:jc w:val="left"/>
        <w:rPr>
          <w:spacing w:val="-2"/>
          <w:sz w:val="24"/>
          <w:szCs w:val="24"/>
        </w:rPr>
      </w:pPr>
    </w:p>
    <w:p w14:paraId="26EF3FB1" w14:textId="77777777" w:rsidR="003A31C4" w:rsidRPr="00E7251A" w:rsidRDefault="003A31C4" w:rsidP="003A31C4">
      <w:pPr>
        <w:pStyle w:val="Heading2"/>
        <w:spacing w:before="62"/>
        <w:ind w:left="0"/>
        <w:rPr>
          <w:u w:val="none"/>
        </w:rPr>
      </w:pPr>
      <w:r w:rsidRPr="00E7251A">
        <w:rPr>
          <w:spacing w:val="-2"/>
        </w:rPr>
        <w:t>Experiment-</w:t>
      </w:r>
      <w:r w:rsidRPr="00E7251A">
        <w:rPr>
          <w:spacing w:val="-5"/>
        </w:rPr>
        <w:t>02</w:t>
      </w:r>
    </w:p>
    <w:p w14:paraId="436B2099" w14:textId="77777777" w:rsidR="003A31C4" w:rsidRPr="00E7251A" w:rsidRDefault="003A31C4" w:rsidP="003A31C4">
      <w:pPr>
        <w:pStyle w:val="BodyText"/>
        <w:spacing w:before="274"/>
        <w:ind w:left="100" w:right="570"/>
        <w:rPr>
          <w:rFonts w:ascii="Times New Roman" w:hAnsi="Times New Roman" w:cs="Times New Roman"/>
          <w:sz w:val="24"/>
        </w:rPr>
      </w:pPr>
      <w:proofErr w:type="gramStart"/>
      <w:r w:rsidRPr="00E7251A">
        <w:rPr>
          <w:rFonts w:ascii="Times New Roman" w:hAnsi="Times New Roman" w:cs="Times New Roman"/>
          <w:b/>
          <w:sz w:val="24"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b/>
          <w:sz w:val="24"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9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rit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program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sing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/O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LINUX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perating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 (open, read, write, etc).</w:t>
      </w:r>
    </w:p>
    <w:p w14:paraId="7FCE695E" w14:textId="77777777" w:rsidR="003A31C4" w:rsidRPr="00E7251A" w:rsidRDefault="003A31C4" w:rsidP="003A31C4">
      <w:pPr>
        <w:pStyle w:val="Heading4"/>
        <w:numPr>
          <w:ilvl w:val="0"/>
          <w:numId w:val="19"/>
        </w:numPr>
        <w:tabs>
          <w:tab w:val="left" w:pos="530"/>
        </w:tabs>
        <w:spacing w:before="1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open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2CAD288C" w14:textId="77777777" w:rsidR="003A31C4" w:rsidRPr="00E7251A" w:rsidRDefault="003A31C4" w:rsidP="003A31C4">
      <w:pPr>
        <w:pStyle w:val="BodyText"/>
        <w:ind w:left="100" w:right="57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open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s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used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o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pen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nd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turns</w:t>
      </w:r>
      <w:r w:rsidRPr="00E7251A">
        <w:rPr>
          <w:rFonts w:ascii="Times New Roman" w:hAnsi="Times New Roman" w:cs="Times New Roman"/>
          <w:spacing w:val="-3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 file descriptor.</w:t>
      </w:r>
    </w:p>
    <w:p w14:paraId="09F93DD5" w14:textId="77777777" w:rsidR="003A31C4" w:rsidRPr="00E7251A" w:rsidRDefault="003A31C4" w:rsidP="003A31C4">
      <w:pPr>
        <w:pStyle w:val="Heading4"/>
        <w:spacing w:before="272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39C5C5FB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73491176" w14:textId="77777777" w:rsidR="003A31C4" w:rsidRPr="00AE290C" w:rsidRDefault="003A31C4" w:rsidP="003A31C4">
      <w:pPr>
        <w:pStyle w:val="BodyText"/>
        <w:spacing w:before="271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52FCF8E" w14:textId="77777777" w:rsidR="003A31C4" w:rsidRPr="00AE290C" w:rsidRDefault="003A31C4" w:rsidP="003A31C4">
      <w:pPr>
        <w:pStyle w:val="BodyText"/>
        <w:spacing w:before="2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263A65CF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29608D45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8184616" w14:textId="77777777" w:rsidR="003A31C4" w:rsidRPr="00AE290C" w:rsidRDefault="003A31C4" w:rsidP="003A31C4">
      <w:pPr>
        <w:pStyle w:val="BodyText"/>
        <w:ind w:left="100" w:right="2256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descriptor: %d\n",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5645B8C5" w14:textId="77777777" w:rsidR="003A31C4" w:rsidRPr="00AE290C" w:rsidRDefault="003A31C4" w:rsidP="003A31C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4BCE444B" w14:textId="77777777" w:rsidR="003A31C4" w:rsidRDefault="003A31C4" w:rsidP="003A31C4">
      <w:pPr>
        <w:spacing w:line="271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31ECC36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</w:p>
    <w:p w14:paraId="0F8CFABA" w14:textId="77777777" w:rsidR="003A31C4" w:rsidRPr="00E7251A" w:rsidRDefault="003A31C4" w:rsidP="003A31C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2E7B7382" w14:textId="77777777" w:rsidR="003A31C4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 opened successfully with file descriptor: 3</w:t>
      </w:r>
    </w:p>
    <w:p w14:paraId="510B1612" w14:textId="77777777" w:rsidR="003A31C4" w:rsidRPr="00E7251A" w:rsidRDefault="003A31C4" w:rsidP="003A31C4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315A9432" w14:textId="77777777" w:rsidR="003A31C4" w:rsidRPr="00E7251A" w:rsidRDefault="003A31C4" w:rsidP="003A31C4">
      <w:pPr>
        <w:pStyle w:val="Heading4"/>
        <w:numPr>
          <w:ilvl w:val="0"/>
          <w:numId w:val="19"/>
        </w:numPr>
        <w:tabs>
          <w:tab w:val="left" w:pos="530"/>
        </w:tabs>
        <w:spacing w:before="1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read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7AF40BF7" w14:textId="77777777" w:rsidR="003A31C4" w:rsidRPr="00E7251A" w:rsidRDefault="003A31C4" w:rsidP="003A31C4">
      <w:pPr>
        <w:pStyle w:val="BodyText"/>
        <w:ind w:left="100" w:right="28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read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ad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at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escriptor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into a buffer.</w:t>
      </w:r>
    </w:p>
    <w:p w14:paraId="7F7BFFB5" w14:textId="77777777" w:rsidR="003A31C4" w:rsidRPr="00E7251A" w:rsidRDefault="003A31C4" w:rsidP="003A31C4">
      <w:pPr>
        <w:pStyle w:val="Heading4"/>
        <w:spacing w:before="27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530DC20E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sz w:val="24"/>
        </w:rPr>
        <w:t>#</w:t>
      </w:r>
      <w:r w:rsidRPr="00AE290C">
        <w:rPr>
          <w:rFonts w:ascii="Courier New" w:hAnsi="Courier New" w:cs="Courier New"/>
          <w:sz w:val="24"/>
        </w:rPr>
        <w:t>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51DA844D" w14:textId="77777777" w:rsidR="003A31C4" w:rsidRPr="00AE290C" w:rsidRDefault="003A31C4" w:rsidP="003A31C4">
      <w:pPr>
        <w:pStyle w:val="BodyText"/>
        <w:spacing w:before="3"/>
        <w:rPr>
          <w:rFonts w:ascii="Courier New" w:hAnsi="Courier New" w:cs="Courier New"/>
          <w:sz w:val="24"/>
        </w:rPr>
      </w:pPr>
    </w:p>
    <w:p w14:paraId="4712696B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286319D8" w14:textId="77777777" w:rsidR="003A31C4" w:rsidRPr="00AE290C" w:rsidRDefault="003A31C4" w:rsidP="003A31C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7CE3437D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35A11250" w14:textId="77777777" w:rsidR="003A31C4" w:rsidRPr="00AE290C" w:rsidRDefault="003A31C4" w:rsidP="003A31C4">
      <w:pPr>
        <w:spacing w:line="271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F48634C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17164B74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buffer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00];</w:t>
      </w:r>
    </w:p>
    <w:p w14:paraId="4D5969E5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read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);</w:t>
      </w:r>
    </w:p>
    <w:p w14:paraId="7A405E57" w14:textId="77777777" w:rsidR="003A31C4" w:rsidRPr="00AE290C" w:rsidRDefault="003A31C4" w:rsidP="003A31C4">
      <w:pPr>
        <w:pStyle w:val="BodyText"/>
        <w:spacing w:before="8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2701BE1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71EA4C58" w14:textId="77777777" w:rsidR="003A31C4" w:rsidRPr="00AE290C" w:rsidRDefault="003A31C4" w:rsidP="003A31C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447FC25B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44FF698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3AB427BF" w14:textId="77777777" w:rsidR="003A31C4" w:rsidRPr="00AE290C" w:rsidRDefault="003A31C4" w:rsidP="003A31C4">
      <w:pPr>
        <w:pStyle w:val="BodyText"/>
        <w:spacing w:before="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buffer[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z w:val="24"/>
        </w:rPr>
        <w:t>]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'\0';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-terminat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tring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 read from file:\</w:t>
      </w:r>
      <w:proofErr w:type="spellStart"/>
      <w:r w:rsidRPr="00AE290C">
        <w:rPr>
          <w:rFonts w:ascii="Courier New" w:hAnsi="Courier New" w:cs="Courier New"/>
          <w:sz w:val="24"/>
        </w:rPr>
        <w:t>n%s</w:t>
      </w:r>
      <w:proofErr w:type="spellEnd"/>
      <w:r w:rsidRPr="00AE290C">
        <w:rPr>
          <w:rFonts w:ascii="Courier New" w:hAnsi="Courier New" w:cs="Courier New"/>
          <w:sz w:val="24"/>
        </w:rPr>
        <w:t>\n", buffer);</w:t>
      </w:r>
    </w:p>
    <w:p w14:paraId="2C658E0C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4F073D06" w14:textId="77777777" w:rsidR="003A31C4" w:rsidRPr="00AE290C" w:rsidRDefault="003A31C4" w:rsidP="003A31C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63BCE0C6" w14:textId="77777777" w:rsidR="003A31C4" w:rsidRDefault="003A31C4" w:rsidP="003A31C4">
      <w:pPr>
        <w:spacing w:line="270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00804B6" w14:textId="77777777" w:rsidR="003A31C4" w:rsidRPr="00AE290C" w:rsidRDefault="003A31C4" w:rsidP="003A31C4">
      <w:pPr>
        <w:spacing w:line="270" w:lineRule="exact"/>
        <w:ind w:left="100"/>
        <w:rPr>
          <w:rFonts w:ascii="Courier New" w:hAnsi="Courier New" w:cs="Courier New"/>
        </w:rPr>
      </w:pPr>
    </w:p>
    <w:p w14:paraId="2EA9B2D4" w14:textId="77777777" w:rsidR="003A31C4" w:rsidRPr="00E7251A" w:rsidRDefault="003A31C4" w:rsidP="003A31C4">
      <w:pPr>
        <w:pStyle w:val="Heading4"/>
        <w:spacing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3F3E3A65" w14:textId="77777777" w:rsidR="003A31C4" w:rsidRPr="00AE290C" w:rsidRDefault="003A31C4" w:rsidP="003A31C4">
      <w:pPr>
        <w:pStyle w:val="Heading4"/>
        <w:numPr>
          <w:ilvl w:val="0"/>
          <w:numId w:val="19"/>
        </w:numPr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Data read from file:</w:t>
      </w:r>
    </w:p>
    <w:p w14:paraId="51530431" w14:textId="77777777" w:rsidR="003A31C4" w:rsidRPr="00AE290C" w:rsidRDefault="003A31C4" w:rsidP="003A31C4">
      <w:pPr>
        <w:pStyle w:val="Heading4"/>
        <w:tabs>
          <w:tab w:val="left" w:pos="530"/>
        </w:tabs>
        <w:rPr>
          <w:rFonts w:eastAsia="Noto Sans CJK SC Regular"/>
          <w:b w:val="0"/>
          <w:bCs w:val="0"/>
          <w:kern w:val="2"/>
          <w:lang w:val="en-IN" w:eastAsia="zh-CN" w:bidi="hi-IN"/>
        </w:rPr>
      </w:pPr>
      <w:r w:rsidRPr="00AE290C">
        <w:rPr>
          <w:rFonts w:eastAsia="Noto Sans CJK SC Regular"/>
          <w:b w:val="0"/>
          <w:bCs w:val="0"/>
          <w:kern w:val="2"/>
          <w:lang w:val="en-IN" w:eastAsia="zh-CN" w:bidi="hi-IN"/>
        </w:rPr>
        <w:t>Hello, world! This is a test file.</w:t>
      </w:r>
    </w:p>
    <w:p w14:paraId="78D49AEC" w14:textId="77777777" w:rsidR="003A31C4" w:rsidRDefault="003A31C4" w:rsidP="003A31C4">
      <w:pPr>
        <w:pStyle w:val="Heading4"/>
        <w:tabs>
          <w:tab w:val="left" w:pos="530"/>
        </w:tabs>
      </w:pPr>
    </w:p>
    <w:p w14:paraId="0F4848BF" w14:textId="77777777" w:rsidR="003A31C4" w:rsidRPr="00E7251A" w:rsidRDefault="003A31C4" w:rsidP="003A31C4">
      <w:pPr>
        <w:pStyle w:val="Heading4"/>
        <w:tabs>
          <w:tab w:val="left" w:pos="530"/>
        </w:tabs>
        <w:rPr>
          <w:rFonts w:ascii="Times New Roman" w:hAnsi="Times New Roman" w:cs="Times New Roman"/>
        </w:rPr>
      </w:pPr>
    </w:p>
    <w:p w14:paraId="631B8859" w14:textId="77777777" w:rsidR="003A31C4" w:rsidRPr="00E7251A" w:rsidRDefault="003A31C4" w:rsidP="003A31C4">
      <w:pPr>
        <w:pStyle w:val="Heading4"/>
        <w:numPr>
          <w:ilvl w:val="0"/>
          <w:numId w:val="19"/>
        </w:numPr>
        <w:tabs>
          <w:tab w:val="left" w:pos="530"/>
        </w:tabs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writ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324AAAAE" w14:textId="77777777" w:rsidR="003A31C4" w:rsidRPr="00E7251A" w:rsidRDefault="003A31C4" w:rsidP="003A31C4">
      <w:pPr>
        <w:pStyle w:val="BodyTex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writ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write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dat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ro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buffer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o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 xml:space="preserve">file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7582A1B6" w14:textId="77777777" w:rsidR="003A31C4" w:rsidRPr="00E7251A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2F82AE6A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369F68B" w14:textId="77777777" w:rsidR="003A31C4" w:rsidRPr="00AE290C" w:rsidRDefault="003A31C4" w:rsidP="003A31C4">
      <w:pPr>
        <w:pStyle w:val="BodyText"/>
        <w:spacing w:before="27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3240AC3" w14:textId="77777777" w:rsidR="003A31C4" w:rsidRPr="00AE290C" w:rsidRDefault="003A31C4" w:rsidP="003A31C4">
      <w:pPr>
        <w:pStyle w:val="BodyText"/>
        <w:spacing w:line="242" w:lineRule="auto"/>
        <w:ind w:left="676" w:right="57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output.txt"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WRON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CREAT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644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28BDB3A2" w14:textId="77777777" w:rsidR="003A31C4" w:rsidRPr="00AE290C" w:rsidRDefault="003A31C4" w:rsidP="003A31C4">
      <w:pPr>
        <w:pStyle w:val="BodyText"/>
        <w:ind w:left="1252" w:right="1104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/creat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10A10AB2" w14:textId="77777777" w:rsidR="003A31C4" w:rsidRPr="00AE290C" w:rsidRDefault="003A31C4" w:rsidP="003A31C4">
      <w:pPr>
        <w:spacing w:line="267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0D241506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C475029" w14:textId="77777777" w:rsidR="003A31C4" w:rsidRPr="00AE290C" w:rsidRDefault="003A31C4" w:rsidP="003A31C4">
      <w:pPr>
        <w:pStyle w:val="BodyText"/>
        <w:ind w:left="676" w:right="225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const</w:t>
      </w:r>
      <w:proofErr w:type="spellEnd"/>
      <w:r w:rsidRPr="00AE290C">
        <w:rPr>
          <w:rFonts w:ascii="Courier New" w:hAnsi="Courier New" w:cs="Courier New"/>
          <w:sz w:val="24"/>
        </w:rPr>
        <w:t xml:space="preserve"> char *data = "Hello, </w:t>
      </w:r>
      <w:proofErr w:type="gramStart"/>
      <w:r w:rsidRPr="00AE290C">
        <w:rPr>
          <w:rFonts w:ascii="Courier New" w:hAnsi="Courier New" w:cs="Courier New"/>
          <w:sz w:val="24"/>
        </w:rPr>
        <w:t>World!\</w:t>
      </w:r>
      <w:proofErr w:type="gramEnd"/>
      <w:r w:rsidRPr="00AE290C">
        <w:rPr>
          <w:rFonts w:ascii="Courier New" w:hAnsi="Courier New" w:cs="Courier New"/>
          <w:sz w:val="24"/>
        </w:rPr>
        <w:t xml:space="preserve">n"; </w:t>
      </w: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Written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e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ata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14);</w:t>
      </w:r>
    </w:p>
    <w:p w14:paraId="16DB0B97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6C585966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Written</w:t>
      </w:r>
      <w:proofErr w:type="spellEnd"/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46A8B14" w14:textId="77777777" w:rsidR="003A31C4" w:rsidRPr="00AE290C" w:rsidRDefault="003A31C4" w:rsidP="003A31C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ing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56663CD4" w14:textId="77777777" w:rsidR="003A31C4" w:rsidRPr="00AE290C" w:rsidRDefault="003A31C4" w:rsidP="003A31C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2B38848F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24218DF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2CC10252" w14:textId="77777777" w:rsidR="003A31C4" w:rsidRPr="00AE290C" w:rsidRDefault="003A31C4" w:rsidP="003A31C4">
      <w:pPr>
        <w:pStyle w:val="BodyText"/>
        <w:ind w:left="676" w:right="570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ten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uccessfully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0382DF6E" w14:textId="77777777" w:rsidR="003A31C4" w:rsidRPr="00AE290C" w:rsidRDefault="003A31C4" w:rsidP="003A31C4">
      <w:pPr>
        <w:pStyle w:val="BodyText"/>
        <w:spacing w:line="270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4EC2380E" w14:textId="77777777" w:rsidR="003A31C4" w:rsidRDefault="003A31C4" w:rsidP="003A31C4">
      <w:pPr>
        <w:spacing w:line="272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BED5AAA" w14:textId="77777777" w:rsidR="003A31C4" w:rsidRPr="00AE290C" w:rsidRDefault="003A31C4" w:rsidP="003A31C4">
      <w:pPr>
        <w:spacing w:line="272" w:lineRule="exact"/>
        <w:ind w:left="100"/>
        <w:rPr>
          <w:rFonts w:ascii="Courier New" w:hAnsi="Courier New" w:cs="Courier New"/>
        </w:rPr>
      </w:pPr>
    </w:p>
    <w:p w14:paraId="2BBBDC9D" w14:textId="77777777" w:rsidR="003A31C4" w:rsidRPr="00E7251A" w:rsidRDefault="003A31C4" w:rsidP="003A31C4">
      <w:pPr>
        <w:pStyle w:val="Heading4"/>
        <w:spacing w:before="2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610B36FE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Data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ten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.</w:t>
      </w:r>
    </w:p>
    <w:p w14:paraId="0649A4D0" w14:textId="77777777" w:rsidR="003A31C4" w:rsidRPr="00E7251A" w:rsidRDefault="003A31C4" w:rsidP="003A31C4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524480AD" w14:textId="77777777" w:rsidR="003A31C4" w:rsidRPr="00E7251A" w:rsidRDefault="003A31C4" w:rsidP="003A31C4">
      <w:pPr>
        <w:pStyle w:val="Heading4"/>
        <w:numPr>
          <w:ilvl w:val="0"/>
          <w:numId w:val="19"/>
        </w:numPr>
        <w:tabs>
          <w:tab w:val="left" w:pos="340"/>
        </w:tabs>
        <w:spacing w:before="60" w:line="240" w:lineRule="auto"/>
        <w:ind w:left="340" w:hanging="240"/>
        <w:rPr>
          <w:rFonts w:ascii="Times New Roman" w:hAnsi="Times New Roman" w:cs="Times New Roman"/>
        </w:rPr>
      </w:pPr>
      <w:proofErr w:type="spellStart"/>
      <w:proofErr w:type="gramStart"/>
      <w:r w:rsidRPr="00E7251A">
        <w:rPr>
          <w:rFonts w:ascii="Times New Roman" w:hAnsi="Times New Roman" w:cs="Times New Roman"/>
          <w:spacing w:val="-2"/>
        </w:rPr>
        <w:t>lseek</w:t>
      </w:r>
      <w:proofErr w:type="spellEnd"/>
      <w:r w:rsidRPr="00E7251A">
        <w:rPr>
          <w:rFonts w:ascii="Times New Roman" w:hAnsi="Times New Roman" w:cs="Times New Roman"/>
          <w:spacing w:val="-2"/>
        </w:rPr>
        <w:t>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290940C5" w14:textId="77777777" w:rsidR="003A31C4" w:rsidRPr="00E7251A" w:rsidRDefault="003A31C4" w:rsidP="003A31C4">
      <w:pPr>
        <w:pStyle w:val="BodyText"/>
        <w:spacing w:before="1"/>
        <w:ind w:left="100" w:right="57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proofErr w:type="gramStart"/>
      <w:r w:rsidRPr="00E7251A">
        <w:rPr>
          <w:rFonts w:ascii="Times New Roman" w:hAnsi="Times New Roman" w:cs="Times New Roman"/>
          <w:sz w:val="24"/>
        </w:rPr>
        <w:t>lseek</w:t>
      </w:r>
      <w:proofErr w:type="spellEnd"/>
      <w:r w:rsidRPr="00E7251A">
        <w:rPr>
          <w:rFonts w:ascii="Times New Roman" w:hAnsi="Times New Roman" w:cs="Times New Roman"/>
          <w:sz w:val="24"/>
        </w:rPr>
        <w:t>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repositions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fset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of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the open file descriptor.</w:t>
      </w:r>
    </w:p>
    <w:p w14:paraId="630689D3" w14:textId="77777777" w:rsidR="003A31C4" w:rsidRPr="00E7251A" w:rsidRDefault="003A31C4" w:rsidP="003A31C4">
      <w:pPr>
        <w:pStyle w:val="Heading4"/>
        <w:spacing w:before="1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0CE24FB4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61185D04" w14:textId="77777777" w:rsidR="003A31C4" w:rsidRPr="00AE290C" w:rsidRDefault="003A31C4" w:rsidP="003A31C4">
      <w:pPr>
        <w:pStyle w:val="BodyText"/>
        <w:spacing w:before="27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7EB55E3B" w14:textId="77777777" w:rsidR="003A31C4" w:rsidRPr="00AE290C" w:rsidRDefault="003A31C4" w:rsidP="003A31C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0EED0056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3532A34F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2AFCCC9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5D5038F9" w14:textId="77777777" w:rsidR="003A31C4" w:rsidRPr="00AE290C" w:rsidRDefault="003A31C4" w:rsidP="003A31C4">
      <w:pPr>
        <w:pStyle w:val="BodyText"/>
        <w:ind w:left="676" w:right="2873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off_t</w:t>
      </w:r>
      <w:proofErr w:type="spellEnd"/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fse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lseek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5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_SET); if (offset == -1) {</w:t>
      </w:r>
    </w:p>
    <w:p w14:paraId="69A68F55" w14:textId="77777777" w:rsidR="003A31C4" w:rsidRPr="00AE290C" w:rsidRDefault="003A31C4" w:rsidP="003A31C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ing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35D598C8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5E52EF85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EBBAA5E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7083A4F3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buffer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00];</w:t>
      </w:r>
    </w:p>
    <w:p w14:paraId="055BDF17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read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);</w:t>
      </w:r>
    </w:p>
    <w:p w14:paraId="308A1C8B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3D75DA43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6D43070A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.\n"); </w:t>
      </w: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3F720E82" w14:textId="77777777" w:rsidR="003A31C4" w:rsidRPr="00AE290C" w:rsidRDefault="003A31C4" w:rsidP="003A31C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1;</w:t>
      </w:r>
    </w:p>
    <w:p w14:paraId="15A35F14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783518A" w14:textId="77777777" w:rsidR="003A31C4" w:rsidRPr="00AE290C" w:rsidRDefault="003A31C4" w:rsidP="003A31C4">
      <w:pPr>
        <w:pStyle w:val="BodyText"/>
        <w:spacing w:before="271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buffer[</w:t>
      </w:r>
      <w:proofErr w:type="spellStart"/>
      <w:r w:rsidRPr="00AE290C">
        <w:rPr>
          <w:rFonts w:ascii="Courier New" w:hAnsi="Courier New" w:cs="Courier New"/>
          <w:sz w:val="24"/>
        </w:rPr>
        <w:t>bytesRead</w:t>
      </w:r>
      <w:proofErr w:type="spellEnd"/>
      <w:r w:rsidRPr="00AE290C">
        <w:rPr>
          <w:rFonts w:ascii="Courier New" w:hAnsi="Courier New" w:cs="Courier New"/>
          <w:sz w:val="24"/>
        </w:rPr>
        <w:t>]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'\0';</w:t>
      </w:r>
    </w:p>
    <w:p w14:paraId="43DBFBB7" w14:textId="77777777" w:rsidR="003A31C4" w:rsidRPr="00AE290C" w:rsidRDefault="003A31C4" w:rsidP="003A31C4">
      <w:pPr>
        <w:pStyle w:val="BodyText"/>
        <w:spacing w:before="2"/>
        <w:ind w:left="100" w:right="570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Data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eking:\</w:t>
      </w:r>
      <w:proofErr w:type="spellStart"/>
      <w:r w:rsidRPr="00AE290C">
        <w:rPr>
          <w:rFonts w:ascii="Courier New" w:hAnsi="Courier New" w:cs="Courier New"/>
          <w:sz w:val="24"/>
        </w:rPr>
        <w:t>n%s</w:t>
      </w:r>
      <w:proofErr w:type="spellEnd"/>
      <w:r w:rsidRPr="00AE290C">
        <w:rPr>
          <w:rFonts w:ascii="Courier New" w:hAnsi="Courier New" w:cs="Courier New"/>
          <w:sz w:val="24"/>
        </w:rPr>
        <w:t xml:space="preserve">\n", </w:t>
      </w:r>
      <w:r w:rsidRPr="00AE290C">
        <w:rPr>
          <w:rFonts w:ascii="Courier New" w:hAnsi="Courier New" w:cs="Courier New"/>
          <w:spacing w:val="-2"/>
          <w:sz w:val="24"/>
        </w:rPr>
        <w:t>buffer);</w:t>
      </w:r>
    </w:p>
    <w:p w14:paraId="69547A7D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68EBF389" w14:textId="77777777" w:rsidR="003A31C4" w:rsidRPr="00AE290C" w:rsidRDefault="003A31C4" w:rsidP="003A31C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3EEABEB6" w14:textId="77777777" w:rsidR="003A31C4" w:rsidRDefault="003A31C4" w:rsidP="003A31C4">
      <w:pPr>
        <w:spacing w:line="271" w:lineRule="exact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EA33431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</w:p>
    <w:p w14:paraId="6616211A" w14:textId="77777777" w:rsidR="003A31C4" w:rsidRPr="00AE290C" w:rsidRDefault="003A31C4" w:rsidP="003A31C4">
      <w:pPr>
        <w:pStyle w:val="Heading4"/>
        <w:spacing w:before="1" w:line="240" w:lineRule="auto"/>
        <w:ind w:left="0"/>
        <w:rPr>
          <w:rFonts w:ascii="Times New Roman"/>
        </w:rPr>
      </w:pPr>
      <w:r w:rsidRPr="00AE290C">
        <w:rPr>
          <w:rFonts w:ascii="Times New Roman"/>
        </w:rPr>
        <w:t>Sample</w:t>
      </w:r>
      <w:r w:rsidRPr="00AE290C">
        <w:rPr>
          <w:rFonts w:ascii="Times New Roman"/>
          <w:spacing w:val="-1"/>
        </w:rPr>
        <w:t xml:space="preserve"> </w:t>
      </w:r>
      <w:r w:rsidRPr="00AE290C">
        <w:rPr>
          <w:rFonts w:ascii="Times New Roman"/>
          <w:spacing w:val="-2"/>
        </w:rPr>
        <w:t>output:</w:t>
      </w:r>
    </w:p>
    <w:p w14:paraId="7A00D276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ata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fte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eeking:</w:t>
      </w:r>
    </w:p>
    <w:p w14:paraId="0C96E7EA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pacing w:val="-2"/>
          <w:sz w:val="24"/>
        </w:rPr>
      </w:pPr>
      <w:r w:rsidRPr="00AE290C">
        <w:rPr>
          <w:rFonts w:ascii="Courier New" w:hAnsi="Courier New" w:cs="Courier New"/>
          <w:sz w:val="24"/>
        </w:rPr>
        <w:t>&lt;Contents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tarting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6th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t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"test.txt"&gt;</w:t>
      </w:r>
    </w:p>
    <w:p w14:paraId="144BB6FB" w14:textId="77777777" w:rsidR="003A31C4" w:rsidRPr="00E7251A" w:rsidRDefault="003A31C4" w:rsidP="003A31C4">
      <w:pPr>
        <w:pStyle w:val="BodyText"/>
        <w:spacing w:line="272" w:lineRule="exact"/>
        <w:ind w:left="100"/>
        <w:rPr>
          <w:rFonts w:ascii="Times New Roman" w:hAnsi="Times New Roman" w:cs="Times New Roman"/>
          <w:sz w:val="24"/>
        </w:rPr>
      </w:pPr>
    </w:p>
    <w:p w14:paraId="37B76CC9" w14:textId="77777777" w:rsidR="003A31C4" w:rsidRPr="00E7251A" w:rsidRDefault="003A31C4" w:rsidP="003A31C4">
      <w:pPr>
        <w:pStyle w:val="Heading4"/>
        <w:numPr>
          <w:ilvl w:val="0"/>
          <w:numId w:val="19"/>
        </w:numPr>
        <w:tabs>
          <w:tab w:val="left" w:pos="530"/>
        </w:tabs>
        <w:spacing w:before="75"/>
        <w:ind w:left="530" w:hanging="430"/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spacing w:val="-2"/>
        </w:rPr>
        <w:t>close(</w:t>
      </w:r>
      <w:proofErr w:type="gramEnd"/>
      <w:r w:rsidRPr="00E7251A">
        <w:rPr>
          <w:rFonts w:ascii="Times New Roman" w:hAnsi="Times New Roman" w:cs="Times New Roman"/>
          <w:spacing w:val="-2"/>
        </w:rPr>
        <w:t>)</w:t>
      </w:r>
    </w:p>
    <w:p w14:paraId="12D53E4D" w14:textId="77777777" w:rsidR="003A31C4" w:rsidRPr="00E7251A" w:rsidRDefault="003A31C4" w:rsidP="003A31C4">
      <w:pPr>
        <w:pStyle w:val="BodyText"/>
        <w:spacing w:line="271" w:lineRule="exact"/>
        <w:ind w:left="100"/>
        <w:rPr>
          <w:rFonts w:ascii="Times New Roman" w:hAnsi="Times New Roman" w:cs="Times New Roman"/>
          <w:sz w:val="24"/>
        </w:rPr>
      </w:pPr>
      <w:r w:rsidRPr="00E7251A">
        <w:rPr>
          <w:rFonts w:ascii="Times New Roman" w:hAnsi="Times New Roman" w:cs="Times New Roman"/>
          <w:sz w:val="24"/>
        </w:rPr>
        <w:t>The</w:t>
      </w:r>
      <w:r w:rsidRPr="00E7251A">
        <w:rPr>
          <w:rFonts w:ascii="Times New Roman" w:hAnsi="Times New Roman" w:cs="Times New Roman"/>
          <w:spacing w:val="-7"/>
          <w:sz w:val="24"/>
        </w:rPr>
        <w:t xml:space="preserve"> </w:t>
      </w:r>
      <w:proofErr w:type="gramStart"/>
      <w:r w:rsidRPr="00E7251A">
        <w:rPr>
          <w:rFonts w:ascii="Times New Roman" w:hAnsi="Times New Roman" w:cs="Times New Roman"/>
          <w:sz w:val="24"/>
        </w:rPr>
        <w:t>close(</w:t>
      </w:r>
      <w:proofErr w:type="gramEnd"/>
      <w:r w:rsidRPr="00E7251A">
        <w:rPr>
          <w:rFonts w:ascii="Times New Roman" w:hAnsi="Times New Roman" w:cs="Times New Roman"/>
          <w:sz w:val="24"/>
        </w:rPr>
        <w:t>)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system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all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closes</w:t>
      </w:r>
      <w:r w:rsidRPr="00E7251A">
        <w:rPr>
          <w:rFonts w:ascii="Times New Roman" w:hAnsi="Times New Roman" w:cs="Times New Roman"/>
          <w:spacing w:val="-5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a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z w:val="24"/>
        </w:rPr>
        <w:t>file</w:t>
      </w:r>
      <w:r w:rsidRPr="00E7251A">
        <w:rPr>
          <w:rFonts w:ascii="Times New Roman" w:hAnsi="Times New Roman" w:cs="Times New Roman"/>
          <w:spacing w:val="-4"/>
          <w:sz w:val="24"/>
        </w:rPr>
        <w:t xml:space="preserve"> </w:t>
      </w:r>
      <w:r w:rsidRPr="00E7251A">
        <w:rPr>
          <w:rFonts w:ascii="Times New Roman" w:hAnsi="Times New Roman" w:cs="Times New Roman"/>
          <w:spacing w:val="-2"/>
          <w:sz w:val="24"/>
        </w:rPr>
        <w:t>descriptor.</w:t>
      </w:r>
    </w:p>
    <w:p w14:paraId="19C3DD4D" w14:textId="77777777" w:rsidR="003A31C4" w:rsidRPr="00E7251A" w:rsidRDefault="003A31C4" w:rsidP="003A31C4">
      <w:pPr>
        <w:pStyle w:val="Heading4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ourc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code:</w:t>
      </w:r>
    </w:p>
    <w:p w14:paraId="0A0D97D6" w14:textId="77777777" w:rsidR="003A31C4" w:rsidRPr="00AE290C" w:rsidRDefault="003A31C4" w:rsidP="003A31C4">
      <w:pPr>
        <w:pStyle w:val="BodyText"/>
        <w:spacing w:before="1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tdio.h&gt; 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>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6869D72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3552FACD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4B6C62E3" w14:textId="77777777" w:rsidR="003A31C4" w:rsidRPr="00AE290C" w:rsidRDefault="003A31C4" w:rsidP="003A31C4">
      <w:pPr>
        <w:pStyle w:val="BodyText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open(</w:t>
      </w:r>
      <w:proofErr w:type="gramEnd"/>
      <w:r w:rsidRPr="00AE290C">
        <w:rPr>
          <w:rFonts w:ascii="Courier New" w:hAnsi="Courier New" w:cs="Courier New"/>
          <w:sz w:val="24"/>
        </w:rPr>
        <w:t>"test.txt",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 xml:space="preserve"> == -1) {</w:t>
      </w:r>
    </w:p>
    <w:p w14:paraId="181A8532" w14:textId="77777777" w:rsidR="003A31C4" w:rsidRPr="00AE290C" w:rsidRDefault="003A31C4" w:rsidP="003A31C4">
      <w:pPr>
        <w:pStyle w:val="BodyText"/>
        <w:ind w:left="1252" w:right="2579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.\n"); return 1;</w:t>
      </w:r>
    </w:p>
    <w:p w14:paraId="4C7483C3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CEFBD50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043E6801" w14:textId="77777777" w:rsidR="003A31C4" w:rsidRPr="00AE290C" w:rsidRDefault="003A31C4" w:rsidP="003A31C4">
      <w:pPr>
        <w:pStyle w:val="BodyText"/>
        <w:ind w:left="100" w:right="2256" w:firstLine="575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descriptor: %d\n", </w:t>
      </w:r>
      <w:proofErr w:type="spellStart"/>
      <w:r w:rsidRPr="00AE290C">
        <w:rPr>
          <w:rFonts w:ascii="Courier New" w:hAnsi="Courier New" w:cs="Courier New"/>
          <w:sz w:val="24"/>
        </w:rPr>
        <w:t>fd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69289BD8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d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55EF911F" w14:textId="77777777" w:rsidR="003A31C4" w:rsidRPr="00AE290C" w:rsidRDefault="003A31C4" w:rsidP="003A31C4">
      <w:pPr>
        <w:pStyle w:val="BodyText"/>
        <w:spacing w:before="2"/>
        <w:ind w:left="67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F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.\n");</w:t>
      </w:r>
    </w:p>
    <w:p w14:paraId="629F426D" w14:textId="77777777" w:rsidR="003A31C4" w:rsidRPr="00AE290C" w:rsidRDefault="003A31C4" w:rsidP="003A31C4">
      <w:pPr>
        <w:pStyle w:val="BodyText"/>
        <w:spacing w:before="270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0;</w:t>
      </w:r>
    </w:p>
    <w:p w14:paraId="12C44C95" w14:textId="77777777" w:rsidR="003A31C4" w:rsidRPr="00AE290C" w:rsidRDefault="003A31C4" w:rsidP="003A31C4">
      <w:pPr>
        <w:spacing w:before="2"/>
        <w:ind w:left="100"/>
        <w:rPr>
          <w:rFonts w:ascii="Courier New" w:hAnsi="Courier New" w:cs="Courier New"/>
          <w:spacing w:val="-10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FBAA2B5" w14:textId="77777777" w:rsidR="003A31C4" w:rsidRPr="00AE290C" w:rsidRDefault="003A31C4" w:rsidP="003A31C4">
      <w:pPr>
        <w:spacing w:before="2"/>
        <w:ind w:left="100"/>
        <w:rPr>
          <w:rFonts w:ascii="Courier New" w:hAnsi="Courier New" w:cs="Courier New"/>
        </w:rPr>
      </w:pPr>
    </w:p>
    <w:p w14:paraId="0600C489" w14:textId="77777777" w:rsidR="003A31C4" w:rsidRPr="00E7251A" w:rsidRDefault="003A31C4" w:rsidP="003A31C4">
      <w:pPr>
        <w:pStyle w:val="Heading4"/>
        <w:spacing w:line="240" w:lineRule="auto"/>
        <w:rPr>
          <w:rFonts w:ascii="Times New Roman" w:hAnsi="Times New Roman" w:cs="Times New Roman"/>
        </w:rPr>
      </w:pPr>
      <w:r w:rsidRPr="00E7251A">
        <w:rPr>
          <w:rFonts w:ascii="Times New Roman" w:hAnsi="Times New Roman" w:cs="Times New Roman"/>
        </w:rPr>
        <w:t>Sample</w:t>
      </w:r>
      <w:r w:rsidRPr="00E7251A">
        <w:rPr>
          <w:rFonts w:ascii="Times New Roman" w:hAnsi="Times New Roman" w:cs="Times New Roman"/>
          <w:spacing w:val="-6"/>
        </w:rPr>
        <w:t xml:space="preserve"> </w:t>
      </w:r>
      <w:r w:rsidRPr="00E7251A">
        <w:rPr>
          <w:rFonts w:ascii="Times New Roman" w:hAnsi="Times New Roman" w:cs="Times New Roman"/>
          <w:spacing w:val="-2"/>
        </w:rPr>
        <w:t>output:</w:t>
      </w:r>
    </w:p>
    <w:p w14:paraId="668079E2" w14:textId="77777777" w:rsidR="003A31C4" w:rsidRPr="00AE290C" w:rsidRDefault="003A31C4" w:rsidP="003A31C4">
      <w:pPr>
        <w:pStyle w:val="BodyText"/>
        <w:spacing w:before="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ith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descriptor:</w:t>
      </w:r>
    </w:p>
    <w:p w14:paraId="69D0C331" w14:textId="77777777" w:rsidR="003A31C4" w:rsidRPr="00AE290C" w:rsidRDefault="003A31C4" w:rsidP="003A31C4">
      <w:pPr>
        <w:pStyle w:val="BodyText"/>
        <w:spacing w:line="271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&lt;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ile_descripto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&gt;</w:t>
      </w:r>
    </w:p>
    <w:p w14:paraId="08DD24D1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uccessfully</w:t>
      </w:r>
      <w:r>
        <w:rPr>
          <w:rFonts w:ascii="Courier New" w:hAnsi="Courier New" w:cs="Courier New"/>
          <w:spacing w:val="-2"/>
          <w:sz w:val="24"/>
        </w:rPr>
        <w:t>.</w:t>
      </w:r>
    </w:p>
    <w:p w14:paraId="26DA1CA0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888F088" w14:textId="77777777" w:rsidR="003A31C4" w:rsidRDefault="003A31C4" w:rsidP="003A31C4"/>
    <w:p w14:paraId="5880530B" w14:textId="77777777" w:rsidR="003A31C4" w:rsidRDefault="003A31C4" w:rsidP="003A31C4"/>
    <w:p w14:paraId="4DFEAB55" w14:textId="77777777" w:rsidR="003A31C4" w:rsidRDefault="003A31C4" w:rsidP="003A31C4"/>
    <w:p w14:paraId="3DFFA9A8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41C5A57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EC279F3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25CD178D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480D3F82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3F4A3C69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DFC6E59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78221CE0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4FBAC7B1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4B8BB721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49FD410F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3B5AEA6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3BF9D3BF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7A3D1E20" w14:textId="77777777" w:rsidR="003A31C4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15B9A65E" w14:textId="77777777" w:rsidR="003A31C4" w:rsidRDefault="003A31C4" w:rsidP="003A31C4">
      <w:pPr>
        <w:pStyle w:val="Heading1"/>
        <w:spacing w:line="368" w:lineRule="exact"/>
        <w:ind w:right="19"/>
        <w:rPr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0E3017A1" w14:textId="77777777" w:rsidR="003A31C4" w:rsidRDefault="003A31C4" w:rsidP="003A31C4"/>
    <w:p w14:paraId="660726CB" w14:textId="77777777" w:rsidR="003A31C4" w:rsidRDefault="003A31C4" w:rsidP="003A31C4"/>
    <w:p w14:paraId="3B683980" w14:textId="77777777" w:rsidR="003A31C4" w:rsidRPr="00AE290C" w:rsidRDefault="003A31C4" w:rsidP="003A31C4"/>
    <w:p w14:paraId="2872B1BA" w14:textId="77777777" w:rsidR="003A31C4" w:rsidRPr="00E7251A" w:rsidRDefault="003A31C4" w:rsidP="003A31C4">
      <w:pPr>
        <w:pStyle w:val="Heading1"/>
        <w:spacing w:line="368" w:lineRule="exact"/>
        <w:ind w:right="19"/>
        <w:jc w:val="center"/>
        <w:rPr>
          <w:rFonts w:ascii="Times New Roman" w:hAnsi="Times New Roman" w:cs="Times New Roman"/>
          <w:b/>
          <w:bCs/>
          <w:color w:val="auto"/>
          <w:spacing w:val="-10"/>
          <w:sz w:val="28"/>
          <w:szCs w:val="28"/>
          <w:u w:val="single"/>
        </w:rPr>
      </w:pPr>
      <w:r w:rsidRPr="00E7251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Experiment</w:t>
      </w:r>
      <w:r w:rsidRPr="00E7251A">
        <w:rPr>
          <w:rFonts w:ascii="Times New Roman" w:hAnsi="Times New Roman" w:cs="Times New Roman"/>
          <w:b/>
          <w:bCs/>
          <w:color w:val="auto"/>
          <w:spacing w:val="-16"/>
          <w:sz w:val="28"/>
          <w:szCs w:val="28"/>
          <w:u w:val="single"/>
        </w:rPr>
        <w:t xml:space="preserve"> </w:t>
      </w:r>
      <w:r w:rsidRPr="00E7251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-</w:t>
      </w:r>
      <w:r w:rsidRPr="00E7251A">
        <w:rPr>
          <w:rFonts w:ascii="Times New Roman" w:hAnsi="Times New Roman" w:cs="Times New Roman"/>
          <w:b/>
          <w:bCs/>
          <w:color w:val="auto"/>
          <w:spacing w:val="-10"/>
          <w:sz w:val="28"/>
          <w:szCs w:val="28"/>
          <w:u w:val="single"/>
        </w:rPr>
        <w:t>3</w:t>
      </w:r>
    </w:p>
    <w:p w14:paraId="5318F852" w14:textId="77777777" w:rsidR="003A31C4" w:rsidRPr="00E7251A" w:rsidRDefault="003A31C4" w:rsidP="003A31C4">
      <w:pPr>
        <w:rPr>
          <w:rFonts w:ascii="Times New Roman" w:hAnsi="Times New Roman" w:cs="Times New Roman"/>
        </w:rPr>
      </w:pPr>
    </w:p>
    <w:p w14:paraId="7FFB5420" w14:textId="77777777" w:rsidR="003A31C4" w:rsidRPr="00E7251A" w:rsidRDefault="003A31C4" w:rsidP="003A31C4">
      <w:pPr>
        <w:spacing w:line="276" w:lineRule="exact"/>
        <w:ind w:left="100"/>
        <w:rPr>
          <w:rFonts w:ascii="Times New Roman" w:hAnsi="Times New Roman" w:cs="Times New Roman"/>
          <w:b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E7251A">
        <w:rPr>
          <w:rFonts w:ascii="Times New Roman" w:hAnsi="Times New Roman" w:cs="Times New Roman"/>
          <w:bCs/>
        </w:rPr>
        <w:t>Writ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</w:t>
      </w:r>
      <w:r w:rsidRPr="00E7251A">
        <w:rPr>
          <w:rFonts w:ascii="Times New Roman" w:hAnsi="Times New Roman" w:cs="Times New Roman"/>
          <w:bCs/>
          <w:spacing w:val="-1"/>
        </w:rPr>
        <w:t xml:space="preserve"> </w:t>
      </w:r>
      <w:r w:rsidRPr="00E7251A">
        <w:rPr>
          <w:rFonts w:ascii="Times New Roman" w:hAnsi="Times New Roman" w:cs="Times New Roman"/>
          <w:bCs/>
        </w:rPr>
        <w:t>programs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2"/>
        </w:rPr>
        <w:t xml:space="preserve"> </w:t>
      </w:r>
      <w:r w:rsidRPr="00E7251A">
        <w:rPr>
          <w:rFonts w:ascii="Times New Roman" w:hAnsi="Times New Roman" w:cs="Times New Roman"/>
          <w:bCs/>
        </w:rPr>
        <w:t>simulat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INUX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commands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like</w:t>
      </w:r>
      <w:r w:rsidRPr="00E7251A">
        <w:rPr>
          <w:rFonts w:ascii="Times New Roman" w:hAnsi="Times New Roman" w:cs="Times New Roman"/>
          <w:bCs/>
          <w:spacing w:val="-3"/>
        </w:rPr>
        <w:t xml:space="preserve"> </w:t>
      </w:r>
      <w:r w:rsidRPr="00E7251A">
        <w:rPr>
          <w:rFonts w:ascii="Times New Roman" w:hAnsi="Times New Roman" w:cs="Times New Roman"/>
          <w:bCs/>
        </w:rPr>
        <w:t>ls,</w:t>
      </w:r>
      <w:r w:rsidRPr="00E7251A">
        <w:rPr>
          <w:rFonts w:ascii="Times New Roman" w:hAnsi="Times New Roman" w:cs="Times New Roman"/>
          <w:bCs/>
          <w:spacing w:val="-2"/>
        </w:rPr>
        <w:t xml:space="preserve"> </w:t>
      </w:r>
      <w:r w:rsidRPr="00E7251A">
        <w:rPr>
          <w:rFonts w:ascii="Times New Roman" w:hAnsi="Times New Roman" w:cs="Times New Roman"/>
          <w:bCs/>
        </w:rPr>
        <w:t>grep,</w:t>
      </w:r>
      <w:r w:rsidRPr="00E7251A">
        <w:rPr>
          <w:rFonts w:ascii="Times New Roman" w:hAnsi="Times New Roman" w:cs="Times New Roman"/>
          <w:bCs/>
          <w:spacing w:val="-1"/>
        </w:rPr>
        <w:t xml:space="preserve"> </w:t>
      </w:r>
      <w:r w:rsidRPr="00E7251A">
        <w:rPr>
          <w:rFonts w:ascii="Times New Roman" w:hAnsi="Times New Roman" w:cs="Times New Roman"/>
          <w:bCs/>
          <w:spacing w:val="-5"/>
        </w:rPr>
        <w:t>etc</w:t>
      </w:r>
    </w:p>
    <w:p w14:paraId="67D756DE" w14:textId="77777777" w:rsidR="003A31C4" w:rsidRPr="00E7251A" w:rsidRDefault="003A31C4" w:rsidP="003A31C4">
      <w:pPr>
        <w:pStyle w:val="BodyText"/>
        <w:rPr>
          <w:rFonts w:ascii="Times New Roman" w:hAnsi="Times New Roman" w:cs="Times New Roman"/>
          <w:b/>
          <w:sz w:val="24"/>
        </w:rPr>
      </w:pPr>
    </w:p>
    <w:p w14:paraId="4B2C7D9B" w14:textId="77777777" w:rsidR="003A31C4" w:rsidRPr="00E7251A" w:rsidRDefault="003A31C4" w:rsidP="003A31C4">
      <w:pPr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5"/>
        </w:rPr>
        <w:t>LS</w:t>
      </w:r>
    </w:p>
    <w:p w14:paraId="04DB7FED" w14:textId="77777777" w:rsidR="003A31C4" w:rsidRPr="00E7251A" w:rsidRDefault="003A31C4" w:rsidP="003A31C4">
      <w:pPr>
        <w:spacing w:before="2"/>
        <w:ind w:left="100"/>
        <w:rPr>
          <w:rFonts w:ascii="Times New Roman" w:hAnsi="Times New Roman" w:cs="Times New Roman"/>
          <w:bCs/>
          <w:spacing w:val="-2"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list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il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directori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within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 xml:space="preserve">a </w:t>
      </w:r>
      <w:r w:rsidRPr="00E7251A">
        <w:rPr>
          <w:rFonts w:ascii="Times New Roman" w:hAnsi="Times New Roman" w:cs="Times New Roman"/>
          <w:bCs/>
          <w:spacing w:val="-2"/>
        </w:rPr>
        <w:t>directory.</w:t>
      </w:r>
    </w:p>
    <w:p w14:paraId="73C747B0" w14:textId="77777777" w:rsidR="003A31C4" w:rsidRPr="00E7251A" w:rsidRDefault="003A31C4" w:rsidP="003A31C4">
      <w:pPr>
        <w:spacing w:before="2"/>
        <w:ind w:left="100"/>
        <w:rPr>
          <w:rFonts w:ascii="Times New Roman" w:hAnsi="Times New Roman" w:cs="Times New Roman"/>
          <w:bCs/>
        </w:rPr>
      </w:pPr>
    </w:p>
    <w:p w14:paraId="3F162BAA" w14:textId="77777777" w:rsidR="003A31C4" w:rsidRPr="00E7251A" w:rsidRDefault="003A31C4" w:rsidP="003A31C4">
      <w:pPr>
        <w:spacing w:line="274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</w:t>
      </w:r>
      <w:r w:rsidRPr="00E7251A">
        <w:rPr>
          <w:rFonts w:ascii="Times New Roman" w:hAnsi="Times New Roman" w:cs="Times New Roman"/>
          <w:b/>
          <w:spacing w:val="-7"/>
        </w:rPr>
        <w:t xml:space="preserve"> </w:t>
      </w:r>
      <w:r w:rsidRPr="00E7251A">
        <w:rPr>
          <w:rFonts w:ascii="Times New Roman" w:hAnsi="Times New Roman" w:cs="Times New Roman"/>
          <w:b/>
          <w:spacing w:val="-2"/>
        </w:rPr>
        <w:t>Code:</w:t>
      </w:r>
    </w:p>
    <w:p w14:paraId="5095F4FE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&lt;stdio.h&gt;</w:t>
      </w:r>
    </w:p>
    <w:p w14:paraId="23E4A51E" w14:textId="77777777" w:rsidR="003A31C4" w:rsidRPr="00AE290C" w:rsidRDefault="003A31C4" w:rsidP="003A31C4">
      <w:pPr>
        <w:pStyle w:val="BodyText"/>
        <w:spacing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  <w:r w:rsidRPr="00AE290C">
        <w:rPr>
          <w:rFonts w:ascii="Courier New" w:hAnsi="Courier New" w:cs="Courier New"/>
          <w:spacing w:val="64"/>
          <w:w w:val="15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exit(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)</w:t>
      </w:r>
    </w:p>
    <w:p w14:paraId="159F3882" w14:textId="77777777" w:rsidR="003A31C4" w:rsidRPr="00AE290C" w:rsidRDefault="003A31C4" w:rsidP="003A31C4">
      <w:pPr>
        <w:pStyle w:val="BodyText"/>
        <w:spacing w:before="2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diren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  <w:r w:rsidRPr="00AE290C">
        <w:rPr>
          <w:rFonts w:ascii="Courier New" w:hAnsi="Courier New" w:cs="Courier New"/>
          <w:spacing w:val="63"/>
          <w:w w:val="15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operations</w:t>
      </w:r>
    </w:p>
    <w:p w14:paraId="18478714" w14:textId="77777777" w:rsidR="003A31C4" w:rsidRPr="00AE290C" w:rsidRDefault="003A31C4" w:rsidP="003A31C4">
      <w:pPr>
        <w:pStyle w:val="BodyText"/>
        <w:spacing w:before="270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0B15D86B" w14:textId="77777777" w:rsidR="003A31C4" w:rsidRPr="00AE290C" w:rsidRDefault="003A31C4" w:rsidP="003A31C4">
      <w:pPr>
        <w:pStyle w:val="BodyText"/>
        <w:spacing w:before="2"/>
        <w:ind w:left="100" w:firstLine="57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dirname</w:t>
      </w:r>
      <w:proofErr w:type="spellEnd"/>
      <w:r w:rsidRPr="00AE290C">
        <w:rPr>
          <w:rFonts w:ascii="Courier New" w:hAnsi="Courier New" w:cs="Courier New"/>
          <w:sz w:val="24"/>
        </w:rPr>
        <w:t>[</w:t>
      </w:r>
      <w:proofErr w:type="gramEnd"/>
      <w:r w:rsidRPr="00AE290C">
        <w:rPr>
          <w:rFonts w:ascii="Courier New" w:hAnsi="Courier New" w:cs="Courier New"/>
          <w:sz w:val="24"/>
        </w:rPr>
        <w:t>100];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creased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handl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onger directory names</w:t>
      </w:r>
    </w:p>
    <w:p w14:paraId="601C45A7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DIR</w:t>
      </w:r>
      <w:r w:rsidRPr="00AE290C">
        <w:rPr>
          <w:rFonts w:ascii="Courier New" w:hAnsi="Courier New" w:cs="Courier New"/>
          <w:spacing w:val="-5"/>
          <w:sz w:val="24"/>
        </w:rPr>
        <w:t xml:space="preserve"> *p;</w:t>
      </w:r>
    </w:p>
    <w:p w14:paraId="37A90E21" w14:textId="77777777" w:rsidR="003A31C4" w:rsidRPr="00AE290C" w:rsidRDefault="003A31C4" w:rsidP="003A31C4">
      <w:pPr>
        <w:pStyle w:val="BodyText"/>
        <w:spacing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truc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dirent</w:t>
      </w:r>
      <w:proofErr w:type="spellEnd"/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5"/>
          <w:sz w:val="24"/>
        </w:rPr>
        <w:t>*d;</w:t>
      </w:r>
    </w:p>
    <w:p w14:paraId="6B8FE87E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0AD7282E" w14:textId="77777777" w:rsidR="003A31C4" w:rsidRPr="00AE290C" w:rsidRDefault="003A31C4" w:rsidP="003A31C4">
      <w:pPr>
        <w:pStyle w:val="BodyText"/>
        <w:ind w:left="676" w:right="57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nt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name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nter directory name: ");</w:t>
      </w:r>
    </w:p>
    <w:p w14:paraId="7B2D30AB" w14:textId="77777777" w:rsidR="003A31C4" w:rsidRPr="00AE290C" w:rsidRDefault="003A31C4" w:rsidP="003A31C4">
      <w:pPr>
        <w:pStyle w:val="BodyText"/>
        <w:spacing w:before="1"/>
        <w:ind w:left="67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%s",</w:t>
      </w:r>
      <w:r w:rsidRPr="00AE290C">
        <w:rPr>
          <w:rFonts w:ascii="Courier New" w:hAnsi="Courier New" w:cs="Courier New"/>
          <w:spacing w:val="-11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dirnam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0FB106A9" w14:textId="77777777" w:rsidR="003A31C4" w:rsidRPr="00AE290C" w:rsidRDefault="003A31C4" w:rsidP="003A31C4">
      <w:pPr>
        <w:pStyle w:val="BodyText"/>
        <w:spacing w:before="270"/>
        <w:ind w:left="676" w:right="388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ttemp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directory p = </w:t>
      </w:r>
      <w:proofErr w:type="spellStart"/>
      <w:r w:rsidRPr="00AE290C">
        <w:rPr>
          <w:rFonts w:ascii="Courier New" w:hAnsi="Courier New" w:cs="Courier New"/>
          <w:sz w:val="24"/>
        </w:rPr>
        <w:t>opendi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r w:rsidRPr="00AE290C">
        <w:rPr>
          <w:rFonts w:ascii="Courier New" w:hAnsi="Courier New" w:cs="Courier New"/>
          <w:sz w:val="24"/>
        </w:rPr>
        <w:t>dirname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155942A9" w14:textId="77777777" w:rsidR="003A31C4" w:rsidRPr="00AE290C" w:rsidRDefault="003A31C4" w:rsidP="003A31C4">
      <w:pPr>
        <w:pStyle w:val="BodyText"/>
        <w:spacing w:before="2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p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ULL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1C5F08E4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annot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nd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directory");</w:t>
      </w:r>
    </w:p>
    <w:p w14:paraId="04E4CEDA" w14:textId="77777777" w:rsidR="003A31C4" w:rsidRPr="00AE290C" w:rsidRDefault="003A31C4" w:rsidP="003A31C4">
      <w:pPr>
        <w:pStyle w:val="BodyText"/>
        <w:ind w:left="100" w:firstLine="1151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exit(</w:t>
      </w:r>
      <w:proofErr w:type="gramEnd"/>
      <w:r w:rsidRPr="00AE290C">
        <w:rPr>
          <w:rFonts w:ascii="Courier New" w:hAnsi="Courier New" w:cs="Courier New"/>
          <w:sz w:val="24"/>
        </w:rPr>
        <w:t>EXIT_FAILURE);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FAILUR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stea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f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 for portability</w:t>
      </w:r>
    </w:p>
    <w:p w14:paraId="58E02143" w14:textId="77777777" w:rsidR="003A31C4" w:rsidRPr="00AE290C" w:rsidRDefault="003A31C4" w:rsidP="003A31C4">
      <w:pPr>
        <w:spacing w:before="1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968FDA7" w14:textId="77777777" w:rsidR="003A31C4" w:rsidRPr="00AE290C" w:rsidRDefault="003A31C4" w:rsidP="003A31C4">
      <w:pPr>
        <w:pStyle w:val="BodyText"/>
        <w:spacing w:before="270"/>
        <w:ind w:left="676" w:right="257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n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irectory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contents while ((d = </w:t>
      </w:r>
      <w:proofErr w:type="spellStart"/>
      <w:r w:rsidRPr="00AE290C">
        <w:rPr>
          <w:rFonts w:ascii="Courier New" w:hAnsi="Courier New" w:cs="Courier New"/>
          <w:sz w:val="24"/>
        </w:rPr>
        <w:t>readdir</w:t>
      </w:r>
      <w:proofErr w:type="spellEnd"/>
      <w:r w:rsidRPr="00AE290C">
        <w:rPr>
          <w:rFonts w:ascii="Courier New" w:hAnsi="Courier New" w:cs="Courier New"/>
          <w:sz w:val="24"/>
        </w:rPr>
        <w:t>(p)</w:t>
      </w:r>
      <w:proofErr w:type="gramStart"/>
      <w:r w:rsidRPr="00AE290C">
        <w:rPr>
          <w:rFonts w:ascii="Courier New" w:hAnsi="Courier New" w:cs="Courier New"/>
          <w:sz w:val="24"/>
        </w:rPr>
        <w:t>) !</w:t>
      </w:r>
      <w:proofErr w:type="gramEnd"/>
      <w:r w:rsidRPr="00AE290C">
        <w:rPr>
          <w:rFonts w:ascii="Courier New" w:hAnsi="Courier New" w:cs="Courier New"/>
          <w:sz w:val="24"/>
        </w:rPr>
        <w:t>= NULL) {</w:t>
      </w:r>
    </w:p>
    <w:p w14:paraId="3BD7C23D" w14:textId="77777777" w:rsidR="003A31C4" w:rsidRPr="00AE290C" w:rsidRDefault="003A31C4" w:rsidP="003A31C4">
      <w:pPr>
        <w:pStyle w:val="BodyText"/>
        <w:spacing w:before="1" w:line="271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%s\n",</w:t>
      </w:r>
      <w:r w:rsidRPr="00AE290C">
        <w:rPr>
          <w:rFonts w:ascii="Courier New" w:hAnsi="Courier New" w:cs="Courier New"/>
          <w:spacing w:val="-1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-</w:t>
      </w:r>
      <w:r w:rsidRPr="00AE290C">
        <w:rPr>
          <w:rFonts w:ascii="Courier New" w:hAnsi="Courier New" w:cs="Courier New"/>
          <w:spacing w:val="-2"/>
          <w:sz w:val="24"/>
        </w:rPr>
        <w:t>&gt;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d_nam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);</w:t>
      </w:r>
    </w:p>
    <w:p w14:paraId="5F437E71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B569E8D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050D577A" w14:textId="77777777" w:rsidR="003A31C4" w:rsidRPr="00AE290C" w:rsidRDefault="003A31C4" w:rsidP="003A31C4">
      <w:pPr>
        <w:pStyle w:val="BodyText"/>
        <w:ind w:left="676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directory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closedir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p);</w:t>
      </w:r>
    </w:p>
    <w:p w14:paraId="6BE18509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45B9A06E" w14:textId="77777777" w:rsidR="003A31C4" w:rsidRPr="00AE290C" w:rsidRDefault="003A31C4" w:rsidP="003A31C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;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0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dicat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ecution</w:t>
      </w:r>
    </w:p>
    <w:p w14:paraId="7D4C8708" w14:textId="77777777" w:rsidR="003A31C4" w:rsidRPr="00AE290C" w:rsidRDefault="003A31C4" w:rsidP="003A31C4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7BE52D65" w14:textId="77777777" w:rsidR="003A31C4" w:rsidRPr="00AE290C" w:rsidRDefault="003A31C4" w:rsidP="003A31C4">
      <w:pPr>
        <w:rPr>
          <w:rFonts w:ascii="Times New Roman"/>
          <w:b/>
          <w:spacing w:val="-2"/>
        </w:rPr>
      </w:pPr>
      <w:r w:rsidRPr="00AE290C">
        <w:rPr>
          <w:rFonts w:ascii="Times New Roman"/>
          <w:b/>
        </w:rPr>
        <w:t>Sample</w:t>
      </w:r>
      <w:r w:rsidRPr="00AE290C">
        <w:rPr>
          <w:rFonts w:ascii="Times New Roman"/>
          <w:b/>
          <w:spacing w:val="-1"/>
        </w:rPr>
        <w:t xml:space="preserve"> </w:t>
      </w:r>
      <w:r w:rsidRPr="00AE290C">
        <w:rPr>
          <w:rFonts w:ascii="Times New Roman"/>
          <w:b/>
          <w:spacing w:val="-2"/>
        </w:rPr>
        <w:t>Output:</w:t>
      </w:r>
    </w:p>
    <w:p w14:paraId="220B86AF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 xml:space="preserve">Enter directory name: </w:t>
      </w:r>
      <w:proofErr w:type="spellStart"/>
      <w:r w:rsidRPr="00AE290C">
        <w:rPr>
          <w:rFonts w:ascii="Courier New" w:hAnsi="Courier New" w:cs="Courier New"/>
          <w:bCs/>
        </w:rPr>
        <w:t>myfolder</w:t>
      </w:r>
      <w:proofErr w:type="spellEnd"/>
    </w:p>
    <w:p w14:paraId="2F3ABF51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.</w:t>
      </w:r>
    </w:p>
    <w:p w14:paraId="7BCA54CC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..</w:t>
      </w:r>
    </w:p>
    <w:p w14:paraId="1C24162A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file1.txt</w:t>
      </w:r>
    </w:p>
    <w:p w14:paraId="2F730D12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file2.c</w:t>
      </w:r>
    </w:p>
    <w:p w14:paraId="6BC92DC6" w14:textId="77777777" w:rsidR="003A31C4" w:rsidRPr="00AE290C" w:rsidRDefault="003A31C4" w:rsidP="003A31C4">
      <w:pPr>
        <w:rPr>
          <w:rFonts w:ascii="Courier New" w:hAnsi="Courier New" w:cs="Courier New"/>
          <w:bCs/>
        </w:rPr>
      </w:pPr>
      <w:r w:rsidRPr="00AE290C">
        <w:rPr>
          <w:rFonts w:ascii="Courier New" w:hAnsi="Courier New" w:cs="Courier New"/>
          <w:bCs/>
        </w:rPr>
        <w:t>subdir</w:t>
      </w:r>
    </w:p>
    <w:p w14:paraId="1FEDF4A6" w14:textId="77777777" w:rsidR="003A31C4" w:rsidRPr="00AE290C" w:rsidRDefault="003A31C4" w:rsidP="003A31C4">
      <w:pPr>
        <w:rPr>
          <w:rFonts w:ascii="Times New Roman" w:hAnsi="Times New Roman" w:cs="Times New Roman"/>
        </w:rPr>
      </w:pPr>
    </w:p>
    <w:p w14:paraId="06CF578E" w14:textId="77777777" w:rsidR="003A31C4" w:rsidRPr="00E7251A" w:rsidRDefault="003A31C4" w:rsidP="003A31C4">
      <w:pPr>
        <w:spacing w:before="8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2"/>
        </w:rPr>
        <w:t>Grep:</w:t>
      </w:r>
    </w:p>
    <w:p w14:paraId="5B5E8E7E" w14:textId="77777777" w:rsidR="003A31C4" w:rsidRPr="00E7251A" w:rsidRDefault="003A31C4" w:rsidP="003A31C4">
      <w:pPr>
        <w:ind w:left="100" w:right="570"/>
        <w:rPr>
          <w:rFonts w:ascii="Times New Roman" w:hAnsi="Times New Roman" w:cs="Times New Roman"/>
          <w:bCs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grep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search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or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specific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patterns within files.</w:t>
      </w:r>
    </w:p>
    <w:p w14:paraId="558D628C" w14:textId="77777777" w:rsidR="003A31C4" w:rsidRPr="00E7251A" w:rsidRDefault="003A31C4" w:rsidP="003A31C4">
      <w:pPr>
        <w:spacing w:before="1" w:line="272" w:lineRule="exact"/>
        <w:ind w:left="100"/>
        <w:rPr>
          <w:rFonts w:ascii="Times New Roman" w:hAnsi="Times New Roman" w:cs="Times New Roman"/>
          <w:b/>
        </w:rPr>
      </w:pPr>
    </w:p>
    <w:p w14:paraId="2C0A687B" w14:textId="77777777" w:rsidR="003A31C4" w:rsidRPr="00E7251A" w:rsidRDefault="003A31C4" w:rsidP="003A31C4">
      <w:pPr>
        <w:spacing w:before="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</w:t>
      </w:r>
      <w:r w:rsidRPr="00E7251A">
        <w:rPr>
          <w:rFonts w:ascii="Times New Roman" w:hAnsi="Times New Roman" w:cs="Times New Roman"/>
          <w:b/>
          <w:spacing w:val="-6"/>
        </w:rPr>
        <w:t xml:space="preserve"> </w:t>
      </w:r>
      <w:r w:rsidRPr="00E7251A">
        <w:rPr>
          <w:rFonts w:ascii="Times New Roman" w:hAnsi="Times New Roman" w:cs="Times New Roman"/>
          <w:b/>
          <w:spacing w:val="-2"/>
        </w:rPr>
        <w:t>code:</w:t>
      </w:r>
    </w:p>
    <w:p w14:paraId="2657056F" w14:textId="77777777" w:rsidR="003A31C4" w:rsidRPr="00AE290C" w:rsidRDefault="003A31C4" w:rsidP="003A31C4">
      <w:pPr>
        <w:pStyle w:val="BodyText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lastRenderedPageBreak/>
        <w:t>#include &lt;stdio.h&gt; #include</w:t>
      </w:r>
      <w:r w:rsidRPr="00AE290C">
        <w:rPr>
          <w:rFonts w:ascii="Courier New" w:hAnsi="Courier New" w:cs="Courier New"/>
          <w:spacing w:val="-3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</w:t>
      </w:r>
      <w:proofErr w:type="spellStart"/>
      <w:r w:rsidRPr="00AE290C">
        <w:rPr>
          <w:rFonts w:ascii="Courier New" w:hAnsi="Courier New" w:cs="Courier New"/>
          <w:sz w:val="24"/>
        </w:rPr>
        <w:t>string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7378497D" w14:textId="77777777" w:rsidR="003A31C4" w:rsidRPr="00AE290C" w:rsidRDefault="003A31C4" w:rsidP="003A31C4">
      <w:pPr>
        <w:pStyle w:val="BodyText"/>
        <w:spacing w:before="272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68A83C44" w14:textId="77777777" w:rsidR="003A31C4" w:rsidRPr="00AE290C" w:rsidRDefault="003A31C4" w:rsidP="003A31C4">
      <w:pPr>
        <w:pStyle w:val="BodyText"/>
        <w:ind w:left="676" w:right="34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[</w:t>
      </w:r>
      <w:proofErr w:type="gramEnd"/>
      <w:r w:rsidRPr="00AE290C">
        <w:rPr>
          <w:rFonts w:ascii="Courier New" w:hAnsi="Courier New" w:cs="Courier New"/>
          <w:sz w:val="24"/>
        </w:rPr>
        <w:t>100],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[100]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emp[1000]; FILE *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>;</w:t>
      </w:r>
    </w:p>
    <w:p w14:paraId="191CE049" w14:textId="77777777" w:rsidR="003A31C4" w:rsidRPr="00AE290C" w:rsidRDefault="003A31C4" w:rsidP="003A31C4">
      <w:pPr>
        <w:pStyle w:val="BodyText"/>
        <w:spacing w:before="271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name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Enter file name: "); </w:t>
      </w:r>
      <w:proofErr w:type="spell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 xml:space="preserve">("%s", </w:t>
      </w:r>
      <w:proofErr w:type="spell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);</w:t>
      </w:r>
    </w:p>
    <w:p w14:paraId="03D5135C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205464CD" w14:textId="77777777" w:rsidR="003A31C4" w:rsidRPr="00AE290C" w:rsidRDefault="003A31C4" w:rsidP="003A31C4">
      <w:pPr>
        <w:pStyle w:val="BodyText"/>
        <w:ind w:left="676" w:right="1104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rompt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use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te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e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searched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"Enter pattern to be searched: "); </w:t>
      </w:r>
      <w:proofErr w:type="spellStart"/>
      <w:r w:rsidRPr="00AE290C">
        <w:rPr>
          <w:rFonts w:ascii="Courier New" w:hAnsi="Courier New" w:cs="Courier New"/>
          <w:sz w:val="24"/>
        </w:rPr>
        <w:t>scanf</w:t>
      </w:r>
      <w:proofErr w:type="spellEnd"/>
      <w:r w:rsidRPr="00AE290C">
        <w:rPr>
          <w:rFonts w:ascii="Courier New" w:hAnsi="Courier New" w:cs="Courier New"/>
          <w:sz w:val="24"/>
        </w:rPr>
        <w:t>("%s", pat);</w:t>
      </w:r>
    </w:p>
    <w:p w14:paraId="60ABBEAC" w14:textId="77777777" w:rsidR="003A31C4" w:rsidRPr="00AE290C" w:rsidRDefault="003A31C4" w:rsidP="003A31C4">
      <w:pPr>
        <w:pStyle w:val="BodyText"/>
        <w:spacing w:before="271"/>
        <w:ind w:left="676" w:right="430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mode 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 xml:space="preserve"> = 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open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End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, "r");</w:t>
      </w:r>
    </w:p>
    <w:p w14:paraId="37BEC126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2C04A187" w14:textId="77777777" w:rsidR="003A31C4" w:rsidRPr="00AE290C" w:rsidRDefault="003A31C4" w:rsidP="003A31C4">
      <w:pPr>
        <w:pStyle w:val="BodyText"/>
        <w:spacing w:before="1"/>
        <w:ind w:left="676" w:right="201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eck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as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uccessful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ed if (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 xml:space="preserve"> == NULL) {</w:t>
      </w:r>
    </w:p>
    <w:p w14:paraId="48B57FE6" w14:textId="77777777" w:rsidR="003A31C4" w:rsidRPr="00AE290C" w:rsidRDefault="003A31C4" w:rsidP="003A31C4">
      <w:pPr>
        <w:pStyle w:val="BodyText"/>
        <w:ind w:left="1252" w:right="2256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Could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no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s\n"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fn</w:t>
      </w:r>
      <w:proofErr w:type="spellEnd"/>
      <w:r w:rsidRPr="00AE290C">
        <w:rPr>
          <w:rFonts w:ascii="Courier New" w:hAnsi="Courier New" w:cs="Courier New"/>
          <w:sz w:val="24"/>
        </w:rPr>
        <w:t>); return 1;</w:t>
      </w:r>
    </w:p>
    <w:p w14:paraId="75F87BCF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8B2AB8F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596C746D" w14:textId="77777777" w:rsidR="003A31C4" w:rsidRPr="00AE290C" w:rsidRDefault="003A31C4" w:rsidP="003A31C4">
      <w:pPr>
        <w:pStyle w:val="BodyTex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y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lin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and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earch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o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tern while (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fgets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 xml:space="preserve">temp, sizeof(temp), </w:t>
      </w:r>
      <w:proofErr w:type="spellStart"/>
      <w:r w:rsidRPr="00AE290C">
        <w:rPr>
          <w:rFonts w:ascii="Courier New" w:hAnsi="Courier New" w:cs="Courier New"/>
          <w:sz w:val="24"/>
        </w:rPr>
        <w:t>fp</w:t>
      </w:r>
      <w:proofErr w:type="spellEnd"/>
      <w:r w:rsidRPr="00AE290C">
        <w:rPr>
          <w:rFonts w:ascii="Courier New" w:hAnsi="Courier New" w:cs="Courier New"/>
          <w:sz w:val="24"/>
        </w:rPr>
        <w:t>) != NULL) {</w:t>
      </w:r>
    </w:p>
    <w:p w14:paraId="30BB4D85" w14:textId="77777777" w:rsidR="003A31C4" w:rsidRPr="00AE290C" w:rsidRDefault="003A31C4" w:rsidP="003A31C4">
      <w:pPr>
        <w:pStyle w:val="BodyText"/>
        <w:ind w:left="1828" w:right="2869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spellStart"/>
      <w:proofErr w:type="gramStart"/>
      <w:r w:rsidRPr="00AE290C">
        <w:rPr>
          <w:rFonts w:ascii="Courier New" w:hAnsi="Courier New" w:cs="Courier New"/>
          <w:sz w:val="24"/>
        </w:rPr>
        <w:t>strst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temp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pat))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{ </w:t>
      </w:r>
      <w:proofErr w:type="spellStart"/>
      <w:r w:rsidRPr="00AE290C">
        <w:rPr>
          <w:rFonts w:ascii="Courier New" w:hAnsi="Courier New" w:cs="Courier New"/>
          <w:sz w:val="24"/>
        </w:rPr>
        <w:t>printf</w:t>
      </w:r>
      <w:proofErr w:type="spellEnd"/>
      <w:r w:rsidRPr="00AE290C">
        <w:rPr>
          <w:rFonts w:ascii="Courier New" w:hAnsi="Courier New" w:cs="Courier New"/>
          <w:sz w:val="24"/>
        </w:rPr>
        <w:t>("%s", temp);</w:t>
      </w:r>
    </w:p>
    <w:p w14:paraId="1C99AB94" w14:textId="77777777" w:rsidR="003A31C4" w:rsidRPr="00AE290C" w:rsidRDefault="003A31C4" w:rsidP="003A31C4">
      <w:pPr>
        <w:spacing w:line="272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E581273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23C89CC5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623306FC" w14:textId="77777777" w:rsidR="003A31C4" w:rsidRPr="00AE290C" w:rsidRDefault="003A31C4" w:rsidP="003A31C4">
      <w:pPr>
        <w:pStyle w:val="BodyText"/>
        <w:ind w:left="676" w:right="6127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//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los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he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 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close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>(</w:t>
      </w:r>
      <w:proofErr w:type="spellStart"/>
      <w:r w:rsidRPr="00AE290C">
        <w:rPr>
          <w:rFonts w:ascii="Courier New" w:hAnsi="Courier New" w:cs="Courier New"/>
          <w:spacing w:val="-2"/>
          <w:sz w:val="24"/>
        </w:rPr>
        <w:t>fp</w:t>
      </w:r>
      <w:proofErr w:type="spellEnd"/>
      <w:r w:rsidRPr="00AE290C">
        <w:rPr>
          <w:rFonts w:ascii="Courier New" w:hAnsi="Courier New" w:cs="Courier New"/>
          <w:spacing w:val="-2"/>
          <w:sz w:val="24"/>
        </w:rPr>
        <w:t xml:space="preserve">); </w:t>
      </w:r>
      <w:r w:rsidRPr="00AE290C">
        <w:rPr>
          <w:rFonts w:ascii="Courier New" w:hAnsi="Courier New" w:cs="Courier New"/>
          <w:sz w:val="24"/>
        </w:rPr>
        <w:t>return 0;</w:t>
      </w:r>
    </w:p>
    <w:p w14:paraId="5A9FCE15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3FB1E1FB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</w:p>
    <w:p w14:paraId="263738AC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</w:p>
    <w:p w14:paraId="2F85D3D6" w14:textId="77777777" w:rsidR="003A31C4" w:rsidRPr="00E7251A" w:rsidRDefault="003A31C4" w:rsidP="003A31C4">
      <w:pPr>
        <w:spacing w:line="271" w:lineRule="exact"/>
        <w:ind w:left="100"/>
        <w:rPr>
          <w:rFonts w:ascii="Times New Roman" w:hAnsi="Times New Roman" w:cs="Times New Roman"/>
          <w:b/>
          <w:spacing w:val="-6"/>
        </w:rPr>
      </w:pPr>
      <w:r w:rsidRPr="00E7251A">
        <w:rPr>
          <w:rFonts w:ascii="Times New Roman" w:hAnsi="Times New Roman" w:cs="Times New Roman"/>
          <w:b/>
        </w:rPr>
        <w:t>Sample</w:t>
      </w:r>
      <w:r w:rsidRPr="00E7251A">
        <w:rPr>
          <w:rFonts w:ascii="Times New Roman" w:hAnsi="Times New Roman" w:cs="Times New Roman"/>
          <w:b/>
          <w:spacing w:val="-6"/>
        </w:rPr>
        <w:t xml:space="preserve"> </w:t>
      </w:r>
      <w:proofErr w:type="gramStart"/>
      <w:r w:rsidRPr="00E7251A">
        <w:rPr>
          <w:rFonts w:ascii="Times New Roman" w:hAnsi="Times New Roman" w:cs="Times New Roman"/>
          <w:b/>
          <w:spacing w:val="-6"/>
        </w:rPr>
        <w:t>output :</w:t>
      </w:r>
      <w:proofErr w:type="gramEnd"/>
    </w:p>
    <w:p w14:paraId="3C1C78CE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Enter file name: example.txt</w:t>
      </w:r>
    </w:p>
    <w:p w14:paraId="2B535C4A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lastRenderedPageBreak/>
        <w:t>Enter pattern to be searched: pattern</w:t>
      </w:r>
    </w:p>
    <w:p w14:paraId="38085A7A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We are searching for a pattern.</w:t>
      </w:r>
    </w:p>
    <w:p w14:paraId="3383BAC2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This line does not contain the pattern.</w:t>
      </w:r>
    </w:p>
    <w:p w14:paraId="5FA08668" w14:textId="77777777" w:rsidR="003A31C4" w:rsidRPr="00AE290C" w:rsidRDefault="003A31C4" w:rsidP="003A31C4">
      <w:pPr>
        <w:spacing w:line="271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</w:rPr>
        <w:t>Pattern matching is fun.</w:t>
      </w:r>
    </w:p>
    <w:p w14:paraId="2C512D22" w14:textId="77777777" w:rsidR="003A31C4" w:rsidRPr="00AE290C" w:rsidRDefault="003A31C4" w:rsidP="003A31C4">
      <w:pPr>
        <w:rPr>
          <w:rFonts w:ascii="Times New Roman" w:hAnsi="Times New Roman" w:cs="Times New Roman"/>
        </w:rPr>
      </w:pPr>
    </w:p>
    <w:p w14:paraId="413D33AA" w14:textId="77777777" w:rsidR="003A31C4" w:rsidRPr="00E7251A" w:rsidRDefault="003A31C4" w:rsidP="003A31C4">
      <w:pPr>
        <w:spacing w:before="81" w:line="272" w:lineRule="exact"/>
        <w:ind w:left="100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  <w:spacing w:val="-5"/>
        </w:rPr>
        <w:t>Cp:</w:t>
      </w:r>
    </w:p>
    <w:p w14:paraId="63F3D114" w14:textId="77777777" w:rsidR="003A31C4" w:rsidRPr="00E7251A" w:rsidRDefault="003A31C4" w:rsidP="003A31C4">
      <w:pPr>
        <w:ind w:left="100" w:right="1104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Cs/>
        </w:rPr>
        <w:t>The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p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mm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i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use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to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copy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files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and</w:t>
      </w:r>
      <w:r w:rsidRPr="00E7251A">
        <w:rPr>
          <w:rFonts w:ascii="Times New Roman" w:hAnsi="Times New Roman" w:cs="Times New Roman"/>
          <w:bCs/>
          <w:spacing w:val="-4"/>
        </w:rPr>
        <w:t xml:space="preserve"> </w:t>
      </w:r>
      <w:r w:rsidRPr="00E7251A">
        <w:rPr>
          <w:rFonts w:ascii="Times New Roman" w:hAnsi="Times New Roman" w:cs="Times New Roman"/>
          <w:bCs/>
        </w:rPr>
        <w:t>directories.</w:t>
      </w:r>
      <w:r w:rsidRPr="00E7251A">
        <w:rPr>
          <w:rFonts w:ascii="Times New Roman" w:hAnsi="Times New Roman" w:cs="Times New Roman"/>
          <w:b/>
        </w:rPr>
        <w:t xml:space="preserve"> </w:t>
      </w:r>
    </w:p>
    <w:p w14:paraId="1BA8E1AE" w14:textId="77777777" w:rsidR="003A31C4" w:rsidRPr="00E7251A" w:rsidRDefault="003A31C4" w:rsidP="003A31C4">
      <w:pPr>
        <w:ind w:left="100" w:right="1104"/>
        <w:rPr>
          <w:rFonts w:ascii="Times New Roman" w:hAnsi="Times New Roman" w:cs="Times New Roman"/>
          <w:b/>
        </w:rPr>
      </w:pPr>
    </w:p>
    <w:p w14:paraId="38E69BE4" w14:textId="77777777" w:rsidR="003A31C4" w:rsidRPr="00E7251A" w:rsidRDefault="003A31C4" w:rsidP="003A31C4">
      <w:pPr>
        <w:ind w:left="100" w:right="1104"/>
        <w:rPr>
          <w:rFonts w:ascii="Times New Roman" w:hAnsi="Times New Roman" w:cs="Times New Roman"/>
          <w:b/>
        </w:rPr>
      </w:pPr>
      <w:r w:rsidRPr="00E7251A">
        <w:rPr>
          <w:rFonts w:ascii="Times New Roman" w:hAnsi="Times New Roman" w:cs="Times New Roman"/>
          <w:b/>
        </w:rPr>
        <w:t>Source code:</w:t>
      </w:r>
    </w:p>
    <w:p w14:paraId="01F73ED7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 xml:space="preserve">#include &lt;stdio.h&gt; </w:t>
      </w:r>
    </w:p>
    <w:p w14:paraId="05327CC0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stdlib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7CE87F88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unistd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7E717490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</w:t>
      </w:r>
      <w:proofErr w:type="spellStart"/>
      <w:r w:rsidRPr="00AE290C">
        <w:rPr>
          <w:rFonts w:ascii="Courier New" w:hAnsi="Courier New" w:cs="Courier New"/>
          <w:sz w:val="24"/>
        </w:rPr>
        <w:t>fcntl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6191A615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</w:t>
      </w:r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ys/</w:t>
      </w:r>
      <w:proofErr w:type="spellStart"/>
      <w:r w:rsidRPr="00AE290C">
        <w:rPr>
          <w:rFonts w:ascii="Courier New" w:hAnsi="Courier New" w:cs="Courier New"/>
          <w:sz w:val="24"/>
        </w:rPr>
        <w:t>types.h</w:t>
      </w:r>
      <w:proofErr w:type="spellEnd"/>
      <w:r w:rsidRPr="00AE290C">
        <w:rPr>
          <w:rFonts w:ascii="Courier New" w:hAnsi="Courier New" w:cs="Courier New"/>
          <w:sz w:val="24"/>
        </w:rPr>
        <w:t xml:space="preserve">&gt; </w:t>
      </w:r>
    </w:p>
    <w:p w14:paraId="2B9D5184" w14:textId="77777777" w:rsidR="003A31C4" w:rsidRPr="00AE290C" w:rsidRDefault="003A31C4" w:rsidP="003A31C4">
      <w:pPr>
        <w:pStyle w:val="BodyText"/>
        <w:spacing w:before="1" w:line="240" w:lineRule="auto"/>
        <w:ind w:left="100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#include &lt;sys/</w:t>
      </w:r>
      <w:proofErr w:type="spellStart"/>
      <w:r w:rsidRPr="00AE290C">
        <w:rPr>
          <w:rFonts w:ascii="Courier New" w:hAnsi="Courier New" w:cs="Courier New"/>
          <w:sz w:val="24"/>
        </w:rPr>
        <w:t>stat.h</w:t>
      </w:r>
      <w:proofErr w:type="spellEnd"/>
      <w:r w:rsidRPr="00AE290C">
        <w:rPr>
          <w:rFonts w:ascii="Courier New" w:hAnsi="Courier New" w:cs="Courier New"/>
          <w:sz w:val="24"/>
        </w:rPr>
        <w:t>&gt;</w:t>
      </w:r>
    </w:p>
    <w:p w14:paraId="4D4CFF48" w14:textId="77777777" w:rsidR="003A31C4" w:rsidRPr="00AE290C" w:rsidRDefault="003A31C4" w:rsidP="003A31C4">
      <w:pPr>
        <w:pStyle w:val="BodyText"/>
        <w:spacing w:before="272"/>
        <w:ind w:left="676" w:right="3881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gramStart"/>
      <w:r w:rsidRPr="00AE290C">
        <w:rPr>
          <w:rFonts w:ascii="Courier New" w:hAnsi="Courier New" w:cs="Courier New"/>
          <w:sz w:val="24"/>
        </w:rPr>
        <w:t>main(</w:t>
      </w:r>
      <w:proofErr w:type="gramEnd"/>
      <w:r w:rsidRPr="00AE290C">
        <w:rPr>
          <w:rFonts w:ascii="Courier New" w:hAnsi="Courier New" w:cs="Courier New"/>
          <w:sz w:val="24"/>
        </w:rPr>
        <w:t>int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proofErr w:type="spellStart"/>
      <w:r w:rsidRPr="00AE290C">
        <w:rPr>
          <w:rFonts w:ascii="Courier New" w:hAnsi="Courier New" w:cs="Courier New"/>
          <w:sz w:val="24"/>
        </w:rPr>
        <w:t>argc</w:t>
      </w:r>
      <w:proofErr w:type="spellEnd"/>
      <w:r w:rsidRPr="00AE290C">
        <w:rPr>
          <w:rFonts w:ascii="Courier New" w:hAnsi="Courier New" w:cs="Courier New"/>
          <w:sz w:val="24"/>
        </w:rPr>
        <w:t>,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har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**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{ char buffer[1024];</w:t>
      </w:r>
    </w:p>
    <w:p w14:paraId="1DEA4E31" w14:textId="77777777" w:rsidR="003A31C4" w:rsidRPr="00AE290C" w:rsidRDefault="003A31C4" w:rsidP="003A31C4">
      <w:pPr>
        <w:pStyle w:val="BodyText"/>
        <w:ind w:left="676" w:right="6309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 xml:space="preserve">int 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 xml:space="preserve">2]; </w:t>
      </w:r>
      <w:proofErr w:type="spellStart"/>
      <w:r w:rsidRPr="00AE290C">
        <w:rPr>
          <w:rFonts w:ascii="Courier New" w:hAnsi="Courier New" w:cs="Courier New"/>
          <w:sz w:val="24"/>
        </w:rPr>
        <w:t>ssize_t</w:t>
      </w:r>
      <w:proofErr w:type="spellEnd"/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count;</w:t>
      </w:r>
    </w:p>
    <w:p w14:paraId="40C669E5" w14:textId="77777777" w:rsidR="003A31C4" w:rsidRPr="00AE290C" w:rsidRDefault="003A31C4" w:rsidP="003A31C4">
      <w:pPr>
        <w:pStyle w:val="BodyText"/>
        <w:spacing w:before="271"/>
        <w:ind w:left="676" w:right="3161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</w:t>
      </w:r>
      <w:proofErr w:type="spellStart"/>
      <w:r w:rsidRPr="00AE290C">
        <w:rPr>
          <w:rFonts w:ascii="Courier New" w:hAnsi="Courier New" w:cs="Courier New"/>
          <w:sz w:val="24"/>
        </w:rPr>
        <w:t>argc</w:t>
      </w:r>
      <w:proofErr w:type="spellEnd"/>
      <w:r w:rsidRPr="00AE290C">
        <w:rPr>
          <w:rFonts w:ascii="Courier New" w:hAnsi="Courier New" w:cs="Courier New"/>
          <w:sz w:val="24"/>
        </w:rPr>
        <w:t xml:space="preserve"> &lt; 3) {</w:t>
      </w:r>
    </w:p>
    <w:p w14:paraId="16D94398" w14:textId="77777777" w:rsidR="003A31C4" w:rsidRPr="00AE290C" w:rsidRDefault="003A31C4" w:rsidP="003A31C4">
      <w:pPr>
        <w:pStyle w:val="BodyText"/>
        <w:spacing w:before="1"/>
        <w:ind w:left="100" w:firstLine="1151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fprintf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stderr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"Usage: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%s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&lt;source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&gt;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&lt;destination file&gt;\n", 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0]);</w:t>
      </w:r>
    </w:p>
    <w:p w14:paraId="2802EA0C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FAILURE;</w:t>
      </w:r>
    </w:p>
    <w:p w14:paraId="12D9A14F" w14:textId="77777777" w:rsidR="003A31C4" w:rsidRPr="00AE290C" w:rsidRDefault="003A31C4" w:rsidP="003A31C4">
      <w:pPr>
        <w:spacing w:before="2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420E0A19" w14:textId="77777777" w:rsidR="003A31C4" w:rsidRPr="00AE290C" w:rsidRDefault="003A31C4" w:rsidP="003A31C4">
      <w:pPr>
        <w:pStyle w:val="BodyText"/>
        <w:spacing w:before="270"/>
        <w:ind w:left="676" w:right="3529"/>
        <w:jc w:val="both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0]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(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1],</w:t>
      </w:r>
      <w:r w:rsidRPr="00AE290C">
        <w:rPr>
          <w:rFonts w:ascii="Courier New" w:hAnsi="Courier New" w:cs="Courier New"/>
          <w:spacing w:val="-12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RDONLY); if (files[0] == -1) {</w:t>
      </w:r>
    </w:p>
    <w:p w14:paraId="2FA635FA" w14:textId="77777777" w:rsidR="003A31C4" w:rsidRPr="00AE290C" w:rsidRDefault="003A31C4" w:rsidP="003A31C4">
      <w:pPr>
        <w:pStyle w:val="BodyText"/>
        <w:spacing w:before="1"/>
        <w:ind w:left="1252" w:right="2809"/>
        <w:jc w:val="both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ource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ile"); return EXIT_FAILURE;</w:t>
      </w:r>
    </w:p>
    <w:p w14:paraId="167189F2" w14:textId="77777777" w:rsidR="003A31C4" w:rsidRPr="00AE290C" w:rsidRDefault="003A31C4" w:rsidP="003A31C4">
      <w:pPr>
        <w:spacing w:before="1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1CC5BF64" w14:textId="77777777" w:rsidR="003A31C4" w:rsidRPr="00AE290C" w:rsidRDefault="003A31C4" w:rsidP="003A31C4">
      <w:pPr>
        <w:pStyle w:val="BodyText"/>
        <w:spacing w:before="271"/>
        <w:ind w:left="676" w:right="672"/>
        <w:rPr>
          <w:rFonts w:ascii="Courier New" w:hAnsi="Courier New" w:cs="Courier New"/>
          <w:sz w:val="24"/>
        </w:rPr>
      </w:pP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1]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(</w:t>
      </w:r>
      <w:proofErr w:type="spellStart"/>
      <w:r w:rsidRPr="00AE290C">
        <w:rPr>
          <w:rFonts w:ascii="Courier New" w:hAnsi="Courier New" w:cs="Courier New"/>
          <w:sz w:val="24"/>
        </w:rPr>
        <w:t>argv</w:t>
      </w:r>
      <w:proofErr w:type="spellEnd"/>
      <w:r w:rsidRPr="00AE290C">
        <w:rPr>
          <w:rFonts w:ascii="Courier New" w:hAnsi="Courier New" w:cs="Courier New"/>
          <w:sz w:val="24"/>
        </w:rPr>
        <w:t>[2],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WRONLY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CREAT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_TRUNC,</w:t>
      </w:r>
    </w:p>
    <w:p w14:paraId="694C14D3" w14:textId="77777777" w:rsidR="003A31C4" w:rsidRPr="00AE290C" w:rsidRDefault="003A31C4" w:rsidP="003A31C4">
      <w:pPr>
        <w:pStyle w:val="BodyText"/>
        <w:spacing w:before="1" w:line="272" w:lineRule="exac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S_IRUSR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|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S_IWUSR);</w:t>
      </w:r>
    </w:p>
    <w:p w14:paraId="26C7D705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1]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B9091AA" w14:textId="77777777" w:rsidR="003A31C4" w:rsidRPr="00AE290C" w:rsidRDefault="003A31C4" w:rsidP="003A31C4">
      <w:pPr>
        <w:pStyle w:val="BodyTex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opening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estination</w:t>
      </w:r>
      <w:r w:rsidRPr="00AE290C">
        <w:rPr>
          <w:rFonts w:ascii="Courier New" w:hAnsi="Courier New" w:cs="Courier New"/>
          <w:spacing w:val="-13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"); </w:t>
      </w:r>
      <w:r w:rsidRPr="00AE290C">
        <w:rPr>
          <w:rFonts w:ascii="Courier New" w:hAnsi="Courier New" w:cs="Courier New"/>
          <w:spacing w:val="-2"/>
          <w:sz w:val="24"/>
        </w:rPr>
        <w:t>close(files[0]);</w:t>
      </w:r>
    </w:p>
    <w:p w14:paraId="5430FF19" w14:textId="77777777" w:rsidR="003A31C4" w:rsidRPr="00AE290C" w:rsidRDefault="003A31C4" w:rsidP="003A31C4">
      <w:pPr>
        <w:pStyle w:val="BodyText"/>
        <w:spacing w:line="271" w:lineRule="exact"/>
        <w:ind w:left="1252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6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FAILURE;</w:t>
      </w:r>
    </w:p>
    <w:p w14:paraId="76B741D6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lastRenderedPageBreak/>
        <w:t>}</w:t>
      </w:r>
    </w:p>
    <w:p w14:paraId="6F65B430" w14:textId="77777777" w:rsidR="003A31C4" w:rsidRPr="00AE290C" w:rsidRDefault="003A31C4" w:rsidP="003A31C4">
      <w:pPr>
        <w:pStyle w:val="BodyText"/>
        <w:spacing w:before="1"/>
        <w:rPr>
          <w:rFonts w:ascii="Courier New" w:hAnsi="Courier New" w:cs="Courier New"/>
          <w:sz w:val="24"/>
        </w:rPr>
      </w:pPr>
    </w:p>
    <w:p w14:paraId="2BBE829C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while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(count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>0],</w:t>
      </w:r>
      <w:r w:rsidRPr="00AE290C">
        <w:rPr>
          <w:rFonts w:ascii="Courier New" w:hAnsi="Courier New" w:cs="Courier New"/>
          <w:spacing w:val="-9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buffer,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izeof(buffer)))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&gt;</w:t>
      </w:r>
    </w:p>
    <w:p w14:paraId="46A5672C" w14:textId="77777777" w:rsidR="003A31C4" w:rsidRPr="00AE290C" w:rsidRDefault="003A31C4" w:rsidP="003A31C4">
      <w:pPr>
        <w:pStyle w:val="BodyText"/>
        <w:ind w:left="100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0)</w:t>
      </w:r>
      <w:r w:rsidRPr="00AE290C">
        <w:rPr>
          <w:rFonts w:ascii="Courier New" w:hAnsi="Courier New" w:cs="Courier New"/>
          <w:spacing w:val="-2"/>
          <w:sz w:val="24"/>
        </w:rPr>
        <w:t xml:space="preserve"> </w:t>
      </w:r>
      <w:r w:rsidRPr="00AE290C">
        <w:rPr>
          <w:rFonts w:ascii="Courier New" w:hAnsi="Courier New" w:cs="Courier New"/>
          <w:spacing w:val="-10"/>
          <w:sz w:val="24"/>
        </w:rPr>
        <w:t>{</w:t>
      </w:r>
    </w:p>
    <w:p w14:paraId="5273EE48" w14:textId="77777777" w:rsidR="003A31C4" w:rsidRPr="00AE290C" w:rsidRDefault="003A31C4" w:rsidP="003A31C4">
      <w:pPr>
        <w:pStyle w:val="BodyText"/>
        <w:spacing w:before="1"/>
        <w:ind w:left="1828" w:hanging="5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write(</w:t>
      </w:r>
      <w:proofErr w:type="gramStart"/>
      <w:r w:rsidRPr="00AE290C">
        <w:rPr>
          <w:rFonts w:ascii="Courier New" w:hAnsi="Courier New" w:cs="Courier New"/>
          <w:sz w:val="24"/>
        </w:rPr>
        <w:t>files[</w:t>
      </w:r>
      <w:proofErr w:type="gramEnd"/>
      <w:r w:rsidRPr="00AE290C">
        <w:rPr>
          <w:rFonts w:ascii="Courier New" w:hAnsi="Courier New" w:cs="Courier New"/>
          <w:sz w:val="24"/>
        </w:rPr>
        <w:t xml:space="preserve">1], buffer, count) == -1) { </w:t>
      </w:r>
      <w:proofErr w:type="spell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"Error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writing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to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destination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 xml:space="preserve">file"); </w:t>
      </w:r>
      <w:r w:rsidRPr="00AE290C">
        <w:rPr>
          <w:rFonts w:ascii="Courier New" w:hAnsi="Courier New" w:cs="Courier New"/>
          <w:spacing w:val="-2"/>
          <w:sz w:val="24"/>
        </w:rPr>
        <w:t>close(files[0]);</w:t>
      </w:r>
    </w:p>
    <w:p w14:paraId="44891E31" w14:textId="77777777" w:rsidR="003A31C4" w:rsidRPr="00AE290C" w:rsidRDefault="003A31C4" w:rsidP="003A31C4">
      <w:pPr>
        <w:pStyle w:val="BodyText"/>
        <w:spacing w:line="242" w:lineRule="auto"/>
        <w:ind w:left="1828" w:right="430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 xml:space="preserve">1]); </w:t>
      </w: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36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FAILURE;</w:t>
      </w:r>
    </w:p>
    <w:p w14:paraId="5B581611" w14:textId="77777777" w:rsidR="003A31C4" w:rsidRPr="00AE290C" w:rsidRDefault="003A31C4" w:rsidP="003A31C4">
      <w:pPr>
        <w:spacing w:line="266" w:lineRule="exact"/>
        <w:ind w:left="1252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5D5362F7" w14:textId="77777777" w:rsidR="003A31C4" w:rsidRPr="00AE290C" w:rsidRDefault="003A31C4" w:rsidP="003A31C4">
      <w:pPr>
        <w:spacing w:line="272" w:lineRule="exact"/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630880EF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58473D8B" w14:textId="77777777" w:rsidR="003A31C4" w:rsidRPr="00AE290C" w:rsidRDefault="003A31C4" w:rsidP="003A31C4">
      <w:pPr>
        <w:pStyle w:val="BodyText"/>
        <w:spacing w:before="1"/>
        <w:ind w:left="676" w:right="488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if (count == -1) {</w:t>
      </w:r>
    </w:p>
    <w:p w14:paraId="4010ECD7" w14:textId="77777777" w:rsidR="003A31C4" w:rsidRPr="00AE290C" w:rsidRDefault="003A31C4" w:rsidP="003A31C4">
      <w:pPr>
        <w:pStyle w:val="BodyText"/>
        <w:spacing w:before="81" w:line="272" w:lineRule="exact"/>
        <w:ind w:left="1252"/>
        <w:rPr>
          <w:rFonts w:ascii="Courier New" w:hAnsi="Courier New" w:cs="Courier New"/>
          <w:sz w:val="24"/>
        </w:rPr>
      </w:pPr>
      <w:proofErr w:type="spellStart"/>
      <w:proofErr w:type="gramStart"/>
      <w:r w:rsidRPr="00AE290C">
        <w:rPr>
          <w:rFonts w:ascii="Courier New" w:hAnsi="Courier New" w:cs="Courier New"/>
          <w:sz w:val="24"/>
        </w:rPr>
        <w:t>perror</w:t>
      </w:r>
      <w:proofErr w:type="spellEnd"/>
      <w:r w:rsidRPr="00AE290C">
        <w:rPr>
          <w:rFonts w:ascii="Courier New" w:hAnsi="Courier New" w:cs="Courier New"/>
          <w:sz w:val="24"/>
        </w:rPr>
        <w:t>(</w:t>
      </w:r>
      <w:proofErr w:type="gramEnd"/>
      <w:r w:rsidRPr="00AE290C">
        <w:rPr>
          <w:rFonts w:ascii="Courier New" w:hAnsi="Courier New" w:cs="Courier New"/>
          <w:sz w:val="24"/>
        </w:rPr>
        <w:t>"Error</w:t>
      </w:r>
      <w:r w:rsidRPr="00AE290C">
        <w:rPr>
          <w:rFonts w:ascii="Courier New" w:hAnsi="Courier New" w:cs="Courier New"/>
          <w:spacing w:val="-10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reading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from</w:t>
      </w:r>
      <w:r w:rsidRPr="00AE290C">
        <w:rPr>
          <w:rFonts w:ascii="Courier New" w:hAnsi="Courier New" w:cs="Courier New"/>
          <w:spacing w:val="-8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source</w:t>
      </w:r>
      <w:r w:rsidRPr="00AE290C">
        <w:rPr>
          <w:rFonts w:ascii="Courier New" w:hAnsi="Courier New" w:cs="Courier New"/>
          <w:spacing w:val="-7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file");</w:t>
      </w:r>
    </w:p>
    <w:p w14:paraId="645ACACC" w14:textId="77777777" w:rsidR="003A31C4" w:rsidRPr="00AE290C" w:rsidRDefault="003A31C4" w:rsidP="003A31C4">
      <w:pPr>
        <w:ind w:left="676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A22D405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752C8A79" w14:textId="77777777" w:rsidR="003A31C4" w:rsidRPr="00AE290C" w:rsidRDefault="003A31C4" w:rsidP="003A31C4">
      <w:pPr>
        <w:pStyle w:val="BodyText"/>
        <w:spacing w:before="1"/>
        <w:ind w:left="676" w:right="5425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0]);</w:t>
      </w:r>
    </w:p>
    <w:p w14:paraId="48C928CF" w14:textId="77777777" w:rsidR="003A31C4" w:rsidRPr="00AE290C" w:rsidRDefault="003A31C4" w:rsidP="003A31C4">
      <w:pPr>
        <w:pStyle w:val="BodyText"/>
        <w:spacing w:line="271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pacing w:val="-2"/>
          <w:sz w:val="24"/>
        </w:rPr>
        <w:t>close(</w:t>
      </w:r>
      <w:proofErr w:type="gramStart"/>
      <w:r w:rsidRPr="00AE290C">
        <w:rPr>
          <w:rFonts w:ascii="Courier New" w:hAnsi="Courier New" w:cs="Courier New"/>
          <w:spacing w:val="-2"/>
          <w:sz w:val="24"/>
        </w:rPr>
        <w:t>files[</w:t>
      </w:r>
      <w:proofErr w:type="gramEnd"/>
      <w:r w:rsidRPr="00AE290C">
        <w:rPr>
          <w:rFonts w:ascii="Courier New" w:hAnsi="Courier New" w:cs="Courier New"/>
          <w:spacing w:val="-2"/>
          <w:sz w:val="24"/>
        </w:rPr>
        <w:t>1]);</w:t>
      </w:r>
    </w:p>
    <w:p w14:paraId="682F79EB" w14:textId="77777777" w:rsidR="003A31C4" w:rsidRPr="00AE290C" w:rsidRDefault="003A31C4" w:rsidP="003A31C4">
      <w:pPr>
        <w:pStyle w:val="BodyText"/>
        <w:rPr>
          <w:rFonts w:ascii="Courier New" w:hAnsi="Courier New" w:cs="Courier New"/>
          <w:sz w:val="24"/>
        </w:rPr>
      </w:pPr>
    </w:p>
    <w:p w14:paraId="00651BB8" w14:textId="77777777" w:rsidR="003A31C4" w:rsidRPr="00AE290C" w:rsidRDefault="003A31C4" w:rsidP="003A31C4">
      <w:pPr>
        <w:pStyle w:val="BodyText"/>
        <w:spacing w:before="1" w:line="272" w:lineRule="exact"/>
        <w:ind w:left="676"/>
        <w:rPr>
          <w:rFonts w:ascii="Courier New" w:hAnsi="Courier New" w:cs="Courier New"/>
          <w:sz w:val="24"/>
        </w:rPr>
      </w:pPr>
      <w:r w:rsidRPr="00AE290C">
        <w:rPr>
          <w:rFonts w:ascii="Courier New" w:hAnsi="Courier New" w:cs="Courier New"/>
          <w:sz w:val="24"/>
        </w:rPr>
        <w:t>return</w:t>
      </w:r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(count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==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-1</w:t>
      </w:r>
      <w:proofErr w:type="gramStart"/>
      <w:r w:rsidRPr="00AE290C">
        <w:rPr>
          <w:rFonts w:ascii="Courier New" w:hAnsi="Courier New" w:cs="Courier New"/>
          <w:sz w:val="24"/>
        </w:rPr>
        <w:t>)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?</w:t>
      </w:r>
      <w:proofErr w:type="gramEnd"/>
      <w:r w:rsidRPr="00AE290C">
        <w:rPr>
          <w:rFonts w:ascii="Courier New" w:hAnsi="Courier New" w:cs="Courier New"/>
          <w:spacing w:val="-5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EXIT_</w:t>
      </w:r>
      <w:proofErr w:type="gramStart"/>
      <w:r w:rsidRPr="00AE290C">
        <w:rPr>
          <w:rFonts w:ascii="Courier New" w:hAnsi="Courier New" w:cs="Courier New"/>
          <w:sz w:val="24"/>
        </w:rPr>
        <w:t>FAILURE</w:t>
      </w:r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z w:val="24"/>
        </w:rPr>
        <w:t>:</w:t>
      </w:r>
      <w:proofErr w:type="gramEnd"/>
      <w:r w:rsidRPr="00AE290C">
        <w:rPr>
          <w:rFonts w:ascii="Courier New" w:hAnsi="Courier New" w:cs="Courier New"/>
          <w:spacing w:val="-4"/>
          <w:sz w:val="24"/>
        </w:rPr>
        <w:t xml:space="preserve"> </w:t>
      </w:r>
      <w:r w:rsidRPr="00AE290C">
        <w:rPr>
          <w:rFonts w:ascii="Courier New" w:hAnsi="Courier New" w:cs="Courier New"/>
          <w:spacing w:val="-2"/>
          <w:sz w:val="24"/>
        </w:rPr>
        <w:t>EXIT_SUCCESS;</w:t>
      </w:r>
    </w:p>
    <w:p w14:paraId="41E5122C" w14:textId="77777777" w:rsidR="003A31C4" w:rsidRPr="00AE290C" w:rsidRDefault="003A31C4" w:rsidP="003A31C4">
      <w:pPr>
        <w:spacing w:line="272" w:lineRule="exact"/>
        <w:ind w:left="100"/>
        <w:rPr>
          <w:rFonts w:ascii="Courier New" w:hAnsi="Courier New" w:cs="Courier New"/>
        </w:rPr>
      </w:pPr>
      <w:r w:rsidRPr="00AE290C">
        <w:rPr>
          <w:rFonts w:ascii="Courier New" w:hAnsi="Courier New" w:cs="Courier New"/>
          <w:spacing w:val="-10"/>
        </w:rPr>
        <w:t>}</w:t>
      </w:r>
    </w:p>
    <w:p w14:paraId="0BF701E6" w14:textId="77777777" w:rsidR="003A31C4" w:rsidRDefault="003A31C4" w:rsidP="003A31C4">
      <w:pPr>
        <w:rPr>
          <w:rFonts w:ascii="Courier New" w:hAnsi="Courier New" w:cs="Courier New"/>
          <w:b/>
        </w:rPr>
      </w:pPr>
    </w:p>
    <w:p w14:paraId="1E10833D" w14:textId="77777777" w:rsidR="003A31C4" w:rsidRPr="00AE290C" w:rsidRDefault="003A31C4" w:rsidP="003A31C4">
      <w:pPr>
        <w:rPr>
          <w:rFonts w:ascii="Courier New" w:hAnsi="Courier New" w:cs="Courier New"/>
          <w:b/>
        </w:rPr>
      </w:pPr>
    </w:p>
    <w:p w14:paraId="7A8774DA" w14:textId="77777777" w:rsidR="003A31C4" w:rsidRPr="00AE290C" w:rsidRDefault="003A31C4" w:rsidP="003A31C4">
      <w:pPr>
        <w:rPr>
          <w:rFonts w:ascii="Courier New" w:hAnsi="Courier New" w:cs="Courier New"/>
          <w:b/>
          <w:spacing w:val="-2"/>
        </w:rPr>
      </w:pPr>
      <w:r w:rsidRPr="00AE290C">
        <w:rPr>
          <w:rFonts w:ascii="Courier New" w:hAnsi="Courier New" w:cs="Courier New"/>
          <w:b/>
        </w:rPr>
        <w:t>Sample</w:t>
      </w:r>
      <w:r w:rsidRPr="00AE290C">
        <w:rPr>
          <w:rFonts w:ascii="Courier New" w:hAnsi="Courier New" w:cs="Courier New"/>
          <w:b/>
          <w:spacing w:val="-6"/>
        </w:rPr>
        <w:t xml:space="preserve"> </w:t>
      </w:r>
      <w:r w:rsidRPr="00AE290C">
        <w:rPr>
          <w:rFonts w:ascii="Courier New" w:hAnsi="Courier New" w:cs="Courier New"/>
          <w:b/>
          <w:spacing w:val="-2"/>
        </w:rPr>
        <w:t>output:</w:t>
      </w:r>
    </w:p>
    <w:p w14:paraId="399ACA27" w14:textId="77777777" w:rsidR="003A31C4" w:rsidRPr="00AE290C" w:rsidRDefault="003A31C4" w:rsidP="003A31C4">
      <w:pPr>
        <w:rPr>
          <w:rFonts w:ascii="Courier New" w:hAnsi="Courier New" w:cs="Courier New"/>
          <w:b/>
        </w:rPr>
      </w:pPr>
      <w:proofErr w:type="gramStart"/>
      <w:r w:rsidRPr="00AE290C">
        <w:rPr>
          <w:rFonts w:ascii="Courier New" w:hAnsi="Courier New" w:cs="Courier New"/>
          <w:bCs/>
        </w:rPr>
        <w:t>./</w:t>
      </w:r>
      <w:proofErr w:type="spellStart"/>
      <w:proofErr w:type="gramEnd"/>
      <w:r w:rsidRPr="00AE290C">
        <w:rPr>
          <w:rFonts w:ascii="Courier New" w:hAnsi="Courier New" w:cs="Courier New"/>
          <w:bCs/>
        </w:rPr>
        <w:t>filecopy</w:t>
      </w:r>
      <w:proofErr w:type="spellEnd"/>
      <w:r w:rsidRPr="00AE290C">
        <w:rPr>
          <w:rFonts w:ascii="Courier New" w:hAnsi="Courier New" w:cs="Courier New"/>
          <w:bCs/>
        </w:rPr>
        <w:t xml:space="preserve"> source.txt destination.txt</w:t>
      </w:r>
    </w:p>
    <w:p w14:paraId="024A16DC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6F5B9D7B" w14:textId="77777777" w:rsidR="003A31C4" w:rsidRDefault="003A31C4" w:rsidP="003A31C4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8B5744B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13DB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4</w:t>
      </w:r>
    </w:p>
    <w:p w14:paraId="543B2E59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D6DE2A5" w14:textId="77777777" w:rsidR="003A31C4" w:rsidRDefault="003A31C4" w:rsidP="003A31C4">
      <w:pPr>
        <w:rPr>
          <w:rFonts w:ascii="Times New Roman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6300A0">
        <w:rPr>
          <w:rFonts w:ascii="Times New Roman" w:hAnsi="Times New Roman" w:cs="Times New Roman"/>
        </w:rPr>
        <w:t>Write a program to create processes and threads.</w:t>
      </w:r>
    </w:p>
    <w:p w14:paraId="7B9CDDBB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4BF350A2" w14:textId="77777777" w:rsidR="003A31C4" w:rsidRDefault="003A31C4" w:rsidP="003A31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Process</w:t>
      </w:r>
    </w:p>
    <w:p w14:paraId="506940E0" w14:textId="77777777" w:rsidR="003A31C4" w:rsidRPr="00F13DB4" w:rsidRDefault="003A31C4" w:rsidP="003A31C4">
      <w:pPr>
        <w:rPr>
          <w:rFonts w:ascii="Times New Roman" w:hAnsi="Times New Roman" w:cs="Times New Roman"/>
          <w:b/>
          <w:bCs/>
        </w:rPr>
      </w:pPr>
    </w:p>
    <w:p w14:paraId="70EAAC09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ource code:</w:t>
      </w:r>
    </w:p>
    <w:p w14:paraId="75D6CD3A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4C8C22EE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tdio.h&gt;</w:t>
      </w:r>
    </w:p>
    <w:p w14:paraId="3724DDDA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unistd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1C5FC26C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ys/</w:t>
      </w:r>
      <w:proofErr w:type="spellStart"/>
      <w:r w:rsidRPr="00F13DB4">
        <w:rPr>
          <w:rFonts w:ascii="Courier New" w:hAnsi="Courier New" w:cs="Courier New"/>
        </w:rPr>
        <w:t>types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20B274FD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793ED9E2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int </w:t>
      </w:r>
      <w:proofErr w:type="gramStart"/>
      <w:r w:rsidRPr="00F13DB4">
        <w:rPr>
          <w:rFonts w:ascii="Courier New" w:hAnsi="Courier New" w:cs="Courier New"/>
        </w:rPr>
        <w:t>main(</w:t>
      </w:r>
      <w:proofErr w:type="gramEnd"/>
      <w:r w:rsidRPr="00F13DB4">
        <w:rPr>
          <w:rFonts w:ascii="Courier New" w:hAnsi="Courier New" w:cs="Courier New"/>
        </w:rPr>
        <w:t>) {</w:t>
      </w:r>
    </w:p>
    <w:p w14:paraId="7B39BA58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id_t</w:t>
      </w:r>
      <w:proofErr w:type="spellEnd"/>
      <w:r w:rsidRPr="00F13DB4">
        <w:rPr>
          <w:rFonts w:ascii="Courier New" w:hAnsi="Courier New" w:cs="Courier New"/>
        </w:rPr>
        <w:t xml:space="preserve"> 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= </w:t>
      </w:r>
      <w:proofErr w:type="gramStart"/>
      <w:r w:rsidRPr="00F13DB4">
        <w:rPr>
          <w:rFonts w:ascii="Courier New" w:hAnsi="Courier New" w:cs="Courier New"/>
        </w:rPr>
        <w:t>fork(</w:t>
      </w:r>
      <w:proofErr w:type="gramEnd"/>
      <w:r w:rsidRPr="00F13DB4">
        <w:rPr>
          <w:rFonts w:ascii="Courier New" w:hAnsi="Courier New" w:cs="Courier New"/>
        </w:rPr>
        <w:t>);</w:t>
      </w:r>
    </w:p>
    <w:p w14:paraId="70AEBCEC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7A92ACC8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f (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&lt; 0) {</w:t>
      </w:r>
    </w:p>
    <w:p w14:paraId="67FB6905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Fork failed!\n");</w:t>
      </w:r>
    </w:p>
    <w:p w14:paraId="32F8C21A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return 1;</w:t>
      </w:r>
    </w:p>
    <w:p w14:paraId="0C3B3EC2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 else if (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 xml:space="preserve"> == 0) {</w:t>
      </w:r>
    </w:p>
    <w:p w14:paraId="57E34DC0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is is the child process with PID: %d\n", </w:t>
      </w:r>
      <w:proofErr w:type="spellStart"/>
      <w:r w:rsidRPr="00F13DB4">
        <w:rPr>
          <w:rFonts w:ascii="Courier New" w:hAnsi="Courier New" w:cs="Courier New"/>
        </w:rPr>
        <w:t>getpid</w:t>
      </w:r>
      <w:proofErr w:type="spellEnd"/>
      <w:r w:rsidRPr="00F13DB4">
        <w:rPr>
          <w:rFonts w:ascii="Courier New" w:hAnsi="Courier New" w:cs="Courier New"/>
        </w:rPr>
        <w:t>());</w:t>
      </w:r>
    </w:p>
    <w:p w14:paraId="462A9E35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 else {</w:t>
      </w:r>
    </w:p>
    <w:p w14:paraId="6C0440D3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is is the parent process with PID: %d\n", </w:t>
      </w:r>
      <w:proofErr w:type="spellStart"/>
      <w:r w:rsidRPr="00F13DB4">
        <w:rPr>
          <w:rFonts w:ascii="Courier New" w:hAnsi="Courier New" w:cs="Courier New"/>
        </w:rPr>
        <w:t>getpid</w:t>
      </w:r>
      <w:proofErr w:type="spellEnd"/>
      <w:r w:rsidRPr="00F13DB4">
        <w:rPr>
          <w:rFonts w:ascii="Courier New" w:hAnsi="Courier New" w:cs="Courier New"/>
        </w:rPr>
        <w:t>());</w:t>
      </w:r>
    </w:p>
    <w:p w14:paraId="7A37DC3B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"The child process ID is: %d\n", </w:t>
      </w:r>
      <w:proofErr w:type="spellStart"/>
      <w:r w:rsidRPr="00F13DB4">
        <w:rPr>
          <w:rFonts w:ascii="Courier New" w:hAnsi="Courier New" w:cs="Courier New"/>
        </w:rPr>
        <w:t>pid</w:t>
      </w:r>
      <w:proofErr w:type="spellEnd"/>
      <w:r w:rsidRPr="00F13DB4">
        <w:rPr>
          <w:rFonts w:ascii="Courier New" w:hAnsi="Courier New" w:cs="Courier New"/>
        </w:rPr>
        <w:t>);</w:t>
      </w:r>
    </w:p>
    <w:p w14:paraId="4C08ADC2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</w:t>
      </w:r>
    </w:p>
    <w:p w14:paraId="03FEBBBB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5E7496A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0;</w:t>
      </w:r>
    </w:p>
    <w:p w14:paraId="39C45478" w14:textId="77777777" w:rsidR="003A31C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3BE9443B" w14:textId="77777777" w:rsidR="003A31C4" w:rsidRDefault="003A31C4" w:rsidP="003A31C4">
      <w:pPr>
        <w:rPr>
          <w:rFonts w:ascii="Courier New" w:hAnsi="Courier New" w:cs="Courier New"/>
        </w:rPr>
      </w:pPr>
    </w:p>
    <w:p w14:paraId="7EEB4D97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ample output</w:t>
      </w:r>
      <w:r w:rsidRPr="00F13DB4">
        <w:rPr>
          <w:rFonts w:ascii="Times New Roman" w:hAnsi="Times New Roman" w:cs="Times New Roman"/>
          <w:b/>
          <w:bCs/>
        </w:rPr>
        <w:t>:</w:t>
      </w:r>
    </w:p>
    <w:p w14:paraId="240CA8F8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14BB098A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is is the parent process with PID: 1234</w:t>
      </w:r>
    </w:p>
    <w:p w14:paraId="6669A5A2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e child process ID is: 1235</w:t>
      </w:r>
    </w:p>
    <w:p w14:paraId="7E04220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This is the child process with PID: 1235</w:t>
      </w:r>
    </w:p>
    <w:p w14:paraId="7F9A28C7" w14:textId="77777777" w:rsidR="003A31C4" w:rsidRPr="00F13DB4" w:rsidRDefault="003A31C4" w:rsidP="003A31C4">
      <w:pPr>
        <w:rPr>
          <w:rFonts w:ascii="Times New Roman" w:hAnsi="Times New Roman" w:cs="Times New Roman"/>
          <w:b/>
          <w:bCs/>
          <w:u w:val="single"/>
        </w:rPr>
      </w:pPr>
    </w:p>
    <w:p w14:paraId="581B4A03" w14:textId="77777777" w:rsidR="003A31C4" w:rsidRPr="00F13DB4" w:rsidRDefault="003A31C4" w:rsidP="003A31C4">
      <w:pPr>
        <w:rPr>
          <w:rFonts w:ascii="Times New Roman" w:hAnsi="Times New Roman" w:cs="Times New Roman"/>
        </w:rPr>
      </w:pPr>
      <w:r w:rsidRPr="00F13DB4">
        <w:rPr>
          <w:rFonts w:ascii="Times New Roman" w:hAnsi="Times New Roman" w:cs="Times New Roman"/>
        </w:rPr>
        <w:t>2.Thread</w:t>
      </w:r>
    </w:p>
    <w:p w14:paraId="29F32856" w14:textId="77777777" w:rsidR="003A31C4" w:rsidRDefault="003A31C4" w:rsidP="003A31C4">
      <w:pPr>
        <w:rPr>
          <w:rFonts w:ascii="Times New Roman" w:hAnsi="Times New Roman" w:cs="Times New Roman"/>
          <w:sz w:val="28"/>
          <w:szCs w:val="28"/>
        </w:rPr>
      </w:pPr>
    </w:p>
    <w:p w14:paraId="705F3D83" w14:textId="77777777" w:rsidR="003A31C4" w:rsidRDefault="003A31C4" w:rsidP="003A31C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3DB4">
        <w:rPr>
          <w:rFonts w:ascii="Times New Roman" w:hAnsi="Times New Roman" w:cs="Times New Roman"/>
          <w:b/>
          <w:bCs/>
        </w:rPr>
        <w:t>Source code</w:t>
      </w:r>
      <w:r w:rsidRPr="00F13DB4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10C7B55E" w14:textId="77777777" w:rsidR="003A31C4" w:rsidRDefault="003A31C4" w:rsidP="003A31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885847B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stdio.h&gt;</w:t>
      </w:r>
    </w:p>
    <w:p w14:paraId="15383868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stdlib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28D89977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#include &lt;</w:t>
      </w:r>
      <w:proofErr w:type="spellStart"/>
      <w:r w:rsidRPr="00F13DB4">
        <w:rPr>
          <w:rFonts w:ascii="Courier New" w:hAnsi="Courier New" w:cs="Courier New"/>
        </w:rPr>
        <w:t>pthread.h</w:t>
      </w:r>
      <w:proofErr w:type="spellEnd"/>
      <w:r w:rsidRPr="00F13DB4">
        <w:rPr>
          <w:rFonts w:ascii="Courier New" w:hAnsi="Courier New" w:cs="Courier New"/>
        </w:rPr>
        <w:t>&gt;</w:t>
      </w:r>
    </w:p>
    <w:p w14:paraId="1884401A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249BDF11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void* </w:t>
      </w:r>
      <w:proofErr w:type="spellStart"/>
      <w:proofErr w:type="gramStart"/>
      <w:r w:rsidRPr="00F13DB4">
        <w:rPr>
          <w:rFonts w:ascii="Courier New" w:hAnsi="Courier New" w:cs="Courier New"/>
        </w:rPr>
        <w:t>threadFunction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void* </w:t>
      </w:r>
      <w:proofErr w:type="spellStart"/>
      <w:r w:rsidRPr="00F13DB4">
        <w:rPr>
          <w:rFonts w:ascii="Courier New" w:hAnsi="Courier New" w:cs="Courier New"/>
        </w:rPr>
        <w:t>arg</w:t>
      </w:r>
      <w:proofErr w:type="spellEnd"/>
      <w:r w:rsidRPr="00F13DB4">
        <w:rPr>
          <w:rFonts w:ascii="Courier New" w:hAnsi="Courier New" w:cs="Courier New"/>
        </w:rPr>
        <w:t>) {</w:t>
      </w:r>
    </w:p>
    <w:p w14:paraId="0AC95CCE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is is the thread, Thread ID: %</w:t>
      </w:r>
      <w:proofErr w:type="spellStart"/>
      <w:r w:rsidRPr="00F13DB4">
        <w:rPr>
          <w:rFonts w:ascii="Courier New" w:hAnsi="Courier New" w:cs="Courier New"/>
        </w:rPr>
        <w:t>lu</w:t>
      </w:r>
      <w:proofErr w:type="spellEnd"/>
      <w:r w:rsidRPr="00F13DB4">
        <w:rPr>
          <w:rFonts w:ascii="Courier New" w:hAnsi="Courier New" w:cs="Courier New"/>
        </w:rPr>
        <w:t xml:space="preserve">\n", </w:t>
      </w:r>
      <w:proofErr w:type="spellStart"/>
      <w:r w:rsidRPr="00F13DB4">
        <w:rPr>
          <w:rFonts w:ascii="Courier New" w:hAnsi="Courier New" w:cs="Courier New"/>
        </w:rPr>
        <w:t>pthread_self</w:t>
      </w:r>
      <w:proofErr w:type="spellEnd"/>
      <w:r w:rsidRPr="00F13DB4">
        <w:rPr>
          <w:rFonts w:ascii="Courier New" w:hAnsi="Courier New" w:cs="Courier New"/>
        </w:rPr>
        <w:t>());</w:t>
      </w:r>
    </w:p>
    <w:p w14:paraId="69FA0534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NULL;</w:t>
      </w:r>
    </w:p>
    <w:p w14:paraId="37A688D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0ADC57A2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421A85D1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lastRenderedPageBreak/>
        <w:t xml:space="preserve">int </w:t>
      </w:r>
      <w:proofErr w:type="gramStart"/>
      <w:r w:rsidRPr="00F13DB4">
        <w:rPr>
          <w:rFonts w:ascii="Courier New" w:hAnsi="Courier New" w:cs="Courier New"/>
        </w:rPr>
        <w:t>main(</w:t>
      </w:r>
      <w:proofErr w:type="gramEnd"/>
      <w:r w:rsidRPr="00F13DB4">
        <w:rPr>
          <w:rFonts w:ascii="Courier New" w:hAnsi="Courier New" w:cs="Courier New"/>
        </w:rPr>
        <w:t>) {</w:t>
      </w:r>
    </w:p>
    <w:p w14:paraId="0E8C83F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thread_t</w:t>
      </w:r>
      <w:proofErr w:type="spellEnd"/>
      <w:r w:rsidRPr="00F13DB4">
        <w:rPr>
          <w:rFonts w:ascii="Courier New" w:hAnsi="Courier New" w:cs="Courier New"/>
        </w:rPr>
        <w:t xml:space="preserve"> thread;</w:t>
      </w:r>
    </w:p>
    <w:p w14:paraId="3FAF307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nt result;</w:t>
      </w:r>
    </w:p>
    <w:p w14:paraId="3EE2EC45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228EDEE5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sult = </w:t>
      </w:r>
      <w:proofErr w:type="spellStart"/>
      <w:r w:rsidRPr="00F13DB4">
        <w:rPr>
          <w:rFonts w:ascii="Courier New" w:hAnsi="Courier New" w:cs="Courier New"/>
        </w:rPr>
        <w:t>pthread_</w:t>
      </w:r>
      <w:proofErr w:type="gramStart"/>
      <w:r w:rsidRPr="00F13DB4">
        <w:rPr>
          <w:rFonts w:ascii="Courier New" w:hAnsi="Courier New" w:cs="Courier New"/>
        </w:rPr>
        <w:t>create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 xml:space="preserve">&amp;thread, NULL, </w:t>
      </w:r>
      <w:proofErr w:type="spellStart"/>
      <w:r w:rsidRPr="00F13DB4">
        <w:rPr>
          <w:rFonts w:ascii="Courier New" w:hAnsi="Courier New" w:cs="Courier New"/>
        </w:rPr>
        <w:t>threadFunction</w:t>
      </w:r>
      <w:proofErr w:type="spellEnd"/>
      <w:r w:rsidRPr="00F13DB4">
        <w:rPr>
          <w:rFonts w:ascii="Courier New" w:hAnsi="Courier New" w:cs="Courier New"/>
        </w:rPr>
        <w:t>, NULL);</w:t>
      </w:r>
    </w:p>
    <w:p w14:paraId="5E09CA23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if (</w:t>
      </w:r>
      <w:proofErr w:type="gramStart"/>
      <w:r w:rsidRPr="00F13DB4">
        <w:rPr>
          <w:rFonts w:ascii="Courier New" w:hAnsi="Courier New" w:cs="Courier New"/>
        </w:rPr>
        <w:t>result !</w:t>
      </w:r>
      <w:proofErr w:type="gramEnd"/>
      <w:r w:rsidRPr="00F13DB4">
        <w:rPr>
          <w:rFonts w:ascii="Courier New" w:hAnsi="Courier New" w:cs="Courier New"/>
        </w:rPr>
        <w:t>= 0) {</w:t>
      </w:r>
    </w:p>
    <w:p w14:paraId="389C7D7A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read creation failed!\n");</w:t>
      </w:r>
    </w:p>
    <w:p w14:paraId="66868636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    return 1;</w:t>
      </w:r>
    </w:p>
    <w:p w14:paraId="51D7BE1A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}</w:t>
      </w:r>
    </w:p>
    <w:p w14:paraId="5CA4C848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38A44E05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r w:rsidRPr="00F13DB4">
        <w:rPr>
          <w:rFonts w:ascii="Courier New" w:hAnsi="Courier New" w:cs="Courier New"/>
        </w:rPr>
        <w:t>pthread_</w:t>
      </w:r>
      <w:proofErr w:type="gramStart"/>
      <w:r w:rsidRPr="00F13DB4">
        <w:rPr>
          <w:rFonts w:ascii="Courier New" w:hAnsi="Courier New" w:cs="Courier New"/>
        </w:rPr>
        <w:t>join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thread, NULL);</w:t>
      </w:r>
    </w:p>
    <w:p w14:paraId="1251E3D2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6A9DA622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13DB4">
        <w:rPr>
          <w:rFonts w:ascii="Courier New" w:hAnsi="Courier New" w:cs="Courier New"/>
        </w:rPr>
        <w:t>printf</w:t>
      </w:r>
      <w:proofErr w:type="spellEnd"/>
      <w:r w:rsidRPr="00F13DB4">
        <w:rPr>
          <w:rFonts w:ascii="Courier New" w:hAnsi="Courier New" w:cs="Courier New"/>
        </w:rPr>
        <w:t>(</w:t>
      </w:r>
      <w:proofErr w:type="gramEnd"/>
      <w:r w:rsidRPr="00F13DB4">
        <w:rPr>
          <w:rFonts w:ascii="Courier New" w:hAnsi="Courier New" w:cs="Courier New"/>
        </w:rPr>
        <w:t>"Thread has finished execution.\n");</w:t>
      </w:r>
    </w:p>
    <w:p w14:paraId="3CFB650E" w14:textId="77777777" w:rsidR="003A31C4" w:rsidRPr="00F13DB4" w:rsidRDefault="003A31C4" w:rsidP="003A31C4">
      <w:pPr>
        <w:rPr>
          <w:rFonts w:ascii="Courier New" w:hAnsi="Courier New" w:cs="Courier New"/>
        </w:rPr>
      </w:pPr>
    </w:p>
    <w:p w14:paraId="1360A9D9" w14:textId="77777777" w:rsidR="003A31C4" w:rsidRPr="00F13DB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 xml:space="preserve">    return 0;</w:t>
      </w:r>
    </w:p>
    <w:p w14:paraId="7E60A28D" w14:textId="77777777" w:rsidR="003A31C4" w:rsidRDefault="003A31C4" w:rsidP="003A31C4">
      <w:pPr>
        <w:rPr>
          <w:rFonts w:ascii="Courier New" w:hAnsi="Courier New" w:cs="Courier New"/>
        </w:rPr>
      </w:pPr>
      <w:r w:rsidRPr="00F13DB4">
        <w:rPr>
          <w:rFonts w:ascii="Courier New" w:hAnsi="Courier New" w:cs="Courier New"/>
        </w:rPr>
        <w:t>}</w:t>
      </w:r>
    </w:p>
    <w:p w14:paraId="5C48E851" w14:textId="77777777" w:rsidR="003A31C4" w:rsidRDefault="003A31C4" w:rsidP="003A31C4">
      <w:pPr>
        <w:rPr>
          <w:rFonts w:ascii="Courier New" w:hAnsi="Courier New" w:cs="Courier New"/>
        </w:rPr>
      </w:pPr>
    </w:p>
    <w:p w14:paraId="7405573F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ample Output:</w:t>
      </w:r>
    </w:p>
    <w:p w14:paraId="0BF0F457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35DA692D" w14:textId="77777777" w:rsidR="003A31C4" w:rsidRPr="003D7452" w:rsidRDefault="003A31C4" w:rsidP="003A31C4">
      <w:pPr>
        <w:rPr>
          <w:rFonts w:ascii="Courier New" w:hAnsi="Courier New" w:cs="Courier New"/>
        </w:rPr>
      </w:pPr>
      <w:r w:rsidRPr="003D7452">
        <w:rPr>
          <w:rFonts w:ascii="Courier New" w:hAnsi="Courier New" w:cs="Courier New"/>
        </w:rPr>
        <w:t>This is the thread, Thread ID: 140364648662784</w:t>
      </w:r>
    </w:p>
    <w:p w14:paraId="1701A656" w14:textId="77777777" w:rsidR="003A31C4" w:rsidRDefault="003A31C4" w:rsidP="003A31C4">
      <w:pPr>
        <w:rPr>
          <w:rFonts w:ascii="Courier New" w:hAnsi="Courier New" w:cs="Courier New"/>
        </w:rPr>
      </w:pPr>
      <w:r w:rsidRPr="003D7452">
        <w:rPr>
          <w:rFonts w:ascii="Courier New" w:hAnsi="Courier New" w:cs="Courier New"/>
        </w:rPr>
        <w:t>Thread has finished execution.</w:t>
      </w:r>
    </w:p>
    <w:p w14:paraId="3556F38E" w14:textId="77777777" w:rsidR="003A31C4" w:rsidRDefault="003A31C4" w:rsidP="003A31C4">
      <w:pPr>
        <w:spacing w:after="160" w:line="259" w:lineRule="auto"/>
        <w:rPr>
          <w:rFonts w:ascii="Courier New" w:hAnsi="Courier New" w:cs="Courier New"/>
        </w:rPr>
      </w:pPr>
    </w:p>
    <w:p w14:paraId="63CA5EE8" w14:textId="77777777" w:rsidR="003A31C4" w:rsidRDefault="003A31C4" w:rsidP="003A31C4">
      <w:pPr>
        <w:spacing w:after="160" w:line="259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65A7DFB1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13DB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</w:p>
    <w:p w14:paraId="743D7B57" w14:textId="77777777" w:rsidR="003A31C4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5B1A3FA" w14:textId="77777777" w:rsidR="003A31C4" w:rsidRDefault="003A31C4" w:rsidP="003A31C4">
      <w:pPr>
        <w:rPr>
          <w:rFonts w:ascii="Times New Roman" w:eastAsiaTheme="minorHAnsi" w:hAnsi="Times New Roman" w:cs="Times New Roman"/>
        </w:rPr>
      </w:pPr>
      <w:proofErr w:type="gramStart"/>
      <w:r w:rsidRPr="00E7251A">
        <w:rPr>
          <w:rFonts w:ascii="Times New Roman" w:hAnsi="Times New Roman" w:cs="Times New Roman"/>
          <w:b/>
          <w:u w:val="single"/>
        </w:rPr>
        <w:t>OBJECTIVE</w:t>
      </w:r>
      <w:r w:rsidRPr="00E7251A">
        <w:rPr>
          <w:rFonts w:ascii="Times New Roman" w:hAnsi="Times New Roman" w:cs="Times New Roman"/>
          <w:b/>
          <w:spacing w:val="-3"/>
        </w:rPr>
        <w:t xml:space="preserve"> </w:t>
      </w:r>
      <w:r w:rsidRPr="00E7251A">
        <w:rPr>
          <w:rFonts w:ascii="Times New Roman" w:hAnsi="Times New Roman" w:cs="Times New Roman"/>
          <w:b/>
        </w:rPr>
        <w:t>:</w:t>
      </w:r>
      <w:proofErr w:type="gramEnd"/>
      <w:r w:rsidRPr="00E7251A">
        <w:rPr>
          <w:rFonts w:ascii="Times New Roman" w:hAnsi="Times New Roman" w:cs="Times New Roman"/>
          <w:b/>
          <w:spacing w:val="-8"/>
        </w:rPr>
        <w:t xml:space="preserve"> </w:t>
      </w:r>
      <w:r w:rsidRPr="006300A0">
        <w:rPr>
          <w:rFonts w:ascii="Times New Roman" w:eastAsiaTheme="minorHAnsi" w:hAnsi="Times New Roman" w:cs="Times New Roman"/>
        </w:rPr>
        <w:t>Write a program solving the Producer-Consumer problem using semaphores.</w:t>
      </w:r>
    </w:p>
    <w:p w14:paraId="3AEC92E6" w14:textId="77777777" w:rsidR="003A31C4" w:rsidRDefault="003A31C4" w:rsidP="003A31C4">
      <w:pPr>
        <w:rPr>
          <w:rFonts w:ascii="Courier New" w:hAnsi="Courier New" w:cs="Courier New"/>
        </w:rPr>
      </w:pPr>
    </w:p>
    <w:p w14:paraId="20CC5CBF" w14:textId="77777777" w:rsidR="003A31C4" w:rsidRPr="009F0857" w:rsidRDefault="003A31C4" w:rsidP="003A31C4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ource code:</w:t>
      </w:r>
    </w:p>
    <w:p w14:paraId="5B0EC109" w14:textId="77777777" w:rsidR="003A31C4" w:rsidRPr="009F0857" w:rsidRDefault="003A31C4" w:rsidP="003A31C4">
      <w:pPr>
        <w:rPr>
          <w:rFonts w:asciiTheme="majorHAnsi" w:hAnsiTheme="majorHAnsi" w:cstheme="majorHAnsi"/>
          <w:b/>
          <w:bCs/>
        </w:rPr>
      </w:pPr>
    </w:p>
    <w:p w14:paraId="6010523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stdio.h&gt;</w:t>
      </w:r>
    </w:p>
    <w:p w14:paraId="6D2E9038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stdlib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2E5FB3C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pthread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288171E7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semaphore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08FB67C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#include &lt;</w:t>
      </w:r>
      <w:proofErr w:type="spellStart"/>
      <w:r w:rsidRPr="009F0857">
        <w:rPr>
          <w:rFonts w:ascii="Courier New" w:hAnsi="Courier New" w:cs="Courier New"/>
        </w:rPr>
        <w:t>unistd.h</w:t>
      </w:r>
      <w:proofErr w:type="spellEnd"/>
      <w:r w:rsidRPr="009F0857">
        <w:rPr>
          <w:rFonts w:ascii="Courier New" w:hAnsi="Courier New" w:cs="Courier New"/>
        </w:rPr>
        <w:t>&gt;</w:t>
      </w:r>
    </w:p>
    <w:p w14:paraId="2FC86A33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369EEF82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#define BUFFER_SIZE </w:t>
      </w:r>
      <w:proofErr w:type="gramStart"/>
      <w:r w:rsidRPr="009F0857">
        <w:rPr>
          <w:rFonts w:ascii="Courier New" w:hAnsi="Courier New" w:cs="Courier New"/>
        </w:rPr>
        <w:t>5  /</w:t>
      </w:r>
      <w:proofErr w:type="gramEnd"/>
      <w:r w:rsidRPr="009F0857">
        <w:rPr>
          <w:rFonts w:ascii="Courier New" w:hAnsi="Courier New" w:cs="Courier New"/>
        </w:rPr>
        <w:t>/ Buffer size</w:t>
      </w:r>
    </w:p>
    <w:p w14:paraId="0A5724E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</w:t>
      </w:r>
      <w:proofErr w:type="gramStart"/>
      <w:r w:rsidRPr="009F0857">
        <w:rPr>
          <w:rFonts w:ascii="Courier New" w:hAnsi="Courier New" w:cs="Courier New"/>
        </w:rPr>
        <w:t>buffer[</w:t>
      </w:r>
      <w:proofErr w:type="gramEnd"/>
      <w:r w:rsidRPr="009F0857">
        <w:rPr>
          <w:rFonts w:ascii="Courier New" w:hAnsi="Courier New" w:cs="Courier New"/>
        </w:rPr>
        <w:t>BUFFER_SIZE];</w:t>
      </w:r>
    </w:p>
    <w:p w14:paraId="4C302B47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in = </w:t>
      </w:r>
      <w:proofErr w:type="gramStart"/>
      <w:r w:rsidRPr="009F0857">
        <w:rPr>
          <w:rFonts w:ascii="Courier New" w:hAnsi="Courier New" w:cs="Courier New"/>
        </w:rPr>
        <w:t xml:space="preserve">0;   </w:t>
      </w:r>
      <w:proofErr w:type="gramEnd"/>
      <w:r w:rsidRPr="009F0857">
        <w:rPr>
          <w:rFonts w:ascii="Courier New" w:hAnsi="Courier New" w:cs="Courier New"/>
        </w:rPr>
        <w:t xml:space="preserve">          // Points to the next empty slot</w:t>
      </w:r>
    </w:p>
    <w:p w14:paraId="6EF92FD0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out = </w:t>
      </w:r>
      <w:proofErr w:type="gramStart"/>
      <w:r w:rsidRPr="009F0857">
        <w:rPr>
          <w:rFonts w:ascii="Courier New" w:hAnsi="Courier New" w:cs="Courier New"/>
        </w:rPr>
        <w:t xml:space="preserve">0;   </w:t>
      </w:r>
      <w:proofErr w:type="gramEnd"/>
      <w:r w:rsidRPr="009F0857">
        <w:rPr>
          <w:rFonts w:ascii="Courier New" w:hAnsi="Courier New" w:cs="Courier New"/>
        </w:rPr>
        <w:t xml:space="preserve">         // Points to the next full slot</w:t>
      </w:r>
    </w:p>
    <w:p w14:paraId="68AC236A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2ED7863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Semaphores</w:t>
      </w:r>
    </w:p>
    <w:p w14:paraId="1D454E6B" w14:textId="77777777" w:rsidR="003A31C4" w:rsidRPr="009F0857" w:rsidRDefault="003A31C4" w:rsidP="003A31C4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sem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 xml:space="preserve">empty;   </w:t>
      </w:r>
      <w:proofErr w:type="gramEnd"/>
      <w:r w:rsidRPr="009F0857">
        <w:rPr>
          <w:rFonts w:ascii="Courier New" w:hAnsi="Courier New" w:cs="Courier New"/>
        </w:rPr>
        <w:t xml:space="preserve">         // Counts empty slots</w:t>
      </w:r>
    </w:p>
    <w:p w14:paraId="06DE0F34" w14:textId="77777777" w:rsidR="003A31C4" w:rsidRPr="009F0857" w:rsidRDefault="003A31C4" w:rsidP="003A31C4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sem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 xml:space="preserve">full;   </w:t>
      </w:r>
      <w:proofErr w:type="gramEnd"/>
      <w:r w:rsidRPr="009F0857">
        <w:rPr>
          <w:rFonts w:ascii="Courier New" w:hAnsi="Courier New" w:cs="Courier New"/>
        </w:rPr>
        <w:t xml:space="preserve">          // Counts full slots</w:t>
      </w:r>
    </w:p>
    <w:p w14:paraId="0FF9F770" w14:textId="77777777" w:rsidR="003A31C4" w:rsidRPr="009F0857" w:rsidRDefault="003A31C4" w:rsidP="003A31C4">
      <w:pPr>
        <w:rPr>
          <w:rFonts w:ascii="Courier New" w:hAnsi="Courier New" w:cs="Courier New"/>
        </w:rPr>
      </w:pPr>
      <w:proofErr w:type="spellStart"/>
      <w:r w:rsidRPr="009F0857">
        <w:rPr>
          <w:rFonts w:ascii="Courier New" w:hAnsi="Courier New" w:cs="Courier New"/>
        </w:rPr>
        <w:t>pthread_mutex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gramStart"/>
      <w:r w:rsidRPr="009F0857">
        <w:rPr>
          <w:rFonts w:ascii="Courier New" w:hAnsi="Courier New" w:cs="Courier New"/>
        </w:rPr>
        <w:t>mutex;  /</w:t>
      </w:r>
      <w:proofErr w:type="gramEnd"/>
      <w:r w:rsidRPr="009F0857">
        <w:rPr>
          <w:rFonts w:ascii="Courier New" w:hAnsi="Courier New" w:cs="Courier New"/>
        </w:rPr>
        <w:t>/ Mutex for critical section</w:t>
      </w:r>
    </w:p>
    <w:p w14:paraId="03964A59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37AEF6D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Producer function</w:t>
      </w:r>
    </w:p>
    <w:p w14:paraId="4E3FC2D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void *</w:t>
      </w:r>
      <w:proofErr w:type="gramStart"/>
      <w:r w:rsidRPr="009F0857">
        <w:rPr>
          <w:rFonts w:ascii="Courier New" w:hAnsi="Courier New" w:cs="Courier New"/>
        </w:rPr>
        <w:t>producer(</w:t>
      </w:r>
      <w:proofErr w:type="gramEnd"/>
      <w:r w:rsidRPr="009F0857">
        <w:rPr>
          <w:rFonts w:ascii="Courier New" w:hAnsi="Courier New" w:cs="Courier New"/>
        </w:rPr>
        <w:t>void *</w:t>
      </w:r>
      <w:proofErr w:type="spellStart"/>
      <w:r w:rsidRPr="009F0857">
        <w:rPr>
          <w:rFonts w:ascii="Courier New" w:hAnsi="Courier New" w:cs="Courier New"/>
        </w:rPr>
        <w:t>arg</w:t>
      </w:r>
      <w:proofErr w:type="spellEnd"/>
      <w:r w:rsidRPr="009F0857">
        <w:rPr>
          <w:rFonts w:ascii="Courier New" w:hAnsi="Courier New" w:cs="Courier New"/>
        </w:rPr>
        <w:t>) {</w:t>
      </w:r>
    </w:p>
    <w:p w14:paraId="7F23535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int item;</w:t>
      </w:r>
    </w:p>
    <w:p w14:paraId="09409C7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while (1) {</w:t>
      </w:r>
    </w:p>
    <w:p w14:paraId="0EBEC70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tem = </w:t>
      </w:r>
      <w:proofErr w:type="gramStart"/>
      <w:r w:rsidRPr="009F0857">
        <w:rPr>
          <w:rFonts w:ascii="Courier New" w:hAnsi="Courier New" w:cs="Courier New"/>
        </w:rPr>
        <w:t>rand(</w:t>
      </w:r>
      <w:proofErr w:type="gramEnd"/>
      <w:r w:rsidRPr="009F0857">
        <w:rPr>
          <w:rFonts w:ascii="Courier New" w:hAnsi="Courier New" w:cs="Courier New"/>
        </w:rPr>
        <w:t>) % 100;  // Produce an item</w:t>
      </w:r>
    </w:p>
    <w:p w14:paraId="47E592C2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4D3C000E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wait</w:t>
      </w:r>
      <w:proofErr w:type="spellEnd"/>
      <w:r w:rsidRPr="009F0857">
        <w:rPr>
          <w:rFonts w:ascii="Courier New" w:hAnsi="Courier New" w:cs="Courier New"/>
        </w:rPr>
        <w:t>(&amp;empty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// Wait if buffer is full</w:t>
      </w:r>
    </w:p>
    <w:p w14:paraId="11DB024A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nter critical section</w:t>
      </w:r>
    </w:p>
    <w:p w14:paraId="19F38543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2E4C0D8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// Add item to buffer</w:t>
      </w:r>
    </w:p>
    <w:p w14:paraId="36B05BC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buffer[in] = item;</w:t>
      </w:r>
    </w:p>
    <w:p w14:paraId="26BE73D5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0857">
        <w:rPr>
          <w:rFonts w:ascii="Courier New" w:hAnsi="Courier New" w:cs="Courier New"/>
        </w:rPr>
        <w:t>printf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"Producer produced: %d\n", item);</w:t>
      </w:r>
    </w:p>
    <w:p w14:paraId="736E7A3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n = (in + 1) % BUFFER_SIZE;</w:t>
      </w:r>
    </w:p>
    <w:p w14:paraId="7054310D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68EAB73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un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xit critical section</w:t>
      </w:r>
    </w:p>
    <w:p w14:paraId="0F8447D9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post</w:t>
      </w:r>
      <w:proofErr w:type="spellEnd"/>
      <w:r w:rsidRPr="009F0857">
        <w:rPr>
          <w:rFonts w:ascii="Courier New" w:hAnsi="Courier New" w:cs="Courier New"/>
        </w:rPr>
        <w:t>(&amp;full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      // Signal that buffer has a new item</w:t>
      </w:r>
    </w:p>
    <w:p w14:paraId="60C51B82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04BD359A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gramStart"/>
      <w:r w:rsidRPr="009F0857">
        <w:rPr>
          <w:rFonts w:ascii="Courier New" w:hAnsi="Courier New" w:cs="Courier New"/>
        </w:rPr>
        <w:t>sleep(</w:t>
      </w:r>
      <w:proofErr w:type="gramEnd"/>
      <w:r w:rsidRPr="009F0857">
        <w:rPr>
          <w:rFonts w:ascii="Courier New" w:hAnsi="Courier New" w:cs="Courier New"/>
        </w:rPr>
        <w:t>1);  // Simulate time taken to produce</w:t>
      </w:r>
    </w:p>
    <w:p w14:paraId="69BE1395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}</w:t>
      </w:r>
    </w:p>
    <w:p w14:paraId="3C0235A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3BD08761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49E673E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// Consumer function</w:t>
      </w:r>
    </w:p>
    <w:p w14:paraId="28F9FCDA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void *</w:t>
      </w:r>
      <w:proofErr w:type="gramStart"/>
      <w:r w:rsidRPr="009F0857">
        <w:rPr>
          <w:rFonts w:ascii="Courier New" w:hAnsi="Courier New" w:cs="Courier New"/>
        </w:rPr>
        <w:t>consumer(</w:t>
      </w:r>
      <w:proofErr w:type="gramEnd"/>
      <w:r w:rsidRPr="009F0857">
        <w:rPr>
          <w:rFonts w:ascii="Courier New" w:hAnsi="Courier New" w:cs="Courier New"/>
        </w:rPr>
        <w:t>void *</w:t>
      </w:r>
      <w:proofErr w:type="spellStart"/>
      <w:r w:rsidRPr="009F0857">
        <w:rPr>
          <w:rFonts w:ascii="Courier New" w:hAnsi="Courier New" w:cs="Courier New"/>
        </w:rPr>
        <w:t>arg</w:t>
      </w:r>
      <w:proofErr w:type="spellEnd"/>
      <w:r w:rsidRPr="009F0857">
        <w:rPr>
          <w:rFonts w:ascii="Courier New" w:hAnsi="Courier New" w:cs="Courier New"/>
        </w:rPr>
        <w:t>) {</w:t>
      </w:r>
    </w:p>
    <w:p w14:paraId="1966020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int item;</w:t>
      </w:r>
    </w:p>
    <w:p w14:paraId="796971CE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while (1) {</w:t>
      </w:r>
    </w:p>
    <w:p w14:paraId="5D3FD7CE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wait</w:t>
      </w:r>
      <w:proofErr w:type="spellEnd"/>
      <w:r w:rsidRPr="009F0857">
        <w:rPr>
          <w:rFonts w:ascii="Courier New" w:hAnsi="Courier New" w:cs="Courier New"/>
        </w:rPr>
        <w:t>(&amp;full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// Wait if buffer is empty</w:t>
      </w:r>
    </w:p>
    <w:p w14:paraId="7546F04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// Enter critical section</w:t>
      </w:r>
    </w:p>
    <w:p w14:paraId="3D7D741E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10DC7AF1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// Remove item from buffer</w:t>
      </w:r>
    </w:p>
    <w:p w14:paraId="7565336F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item = buffer[out];</w:t>
      </w:r>
    </w:p>
    <w:p w14:paraId="467318E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F0857">
        <w:rPr>
          <w:rFonts w:ascii="Courier New" w:hAnsi="Courier New" w:cs="Courier New"/>
        </w:rPr>
        <w:t>printf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"Consumer consumed: %d\n", item);</w:t>
      </w:r>
    </w:p>
    <w:p w14:paraId="488ECE80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out = (out + 1) % BUFFER_SIZE;</w:t>
      </w:r>
    </w:p>
    <w:p w14:paraId="2994DF04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4F3C601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pthread_mutex_unlock</w:t>
      </w:r>
      <w:proofErr w:type="spellEnd"/>
      <w:r w:rsidRPr="009F0857">
        <w:rPr>
          <w:rFonts w:ascii="Courier New" w:hAnsi="Courier New" w:cs="Courier New"/>
        </w:rPr>
        <w:t>(&amp;mutex</w:t>
      </w:r>
      <w:proofErr w:type="gramStart"/>
      <w:r w:rsidRPr="009F0857">
        <w:rPr>
          <w:rFonts w:ascii="Courier New" w:hAnsi="Courier New" w:cs="Courier New"/>
        </w:rPr>
        <w:t>);  /</w:t>
      </w:r>
      <w:proofErr w:type="gramEnd"/>
      <w:r w:rsidRPr="009F0857">
        <w:rPr>
          <w:rFonts w:ascii="Courier New" w:hAnsi="Courier New" w:cs="Courier New"/>
        </w:rPr>
        <w:t>/ Exit critical section</w:t>
      </w:r>
    </w:p>
    <w:p w14:paraId="5A401332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spellStart"/>
      <w:r w:rsidRPr="009F0857">
        <w:rPr>
          <w:rFonts w:ascii="Courier New" w:hAnsi="Courier New" w:cs="Courier New"/>
        </w:rPr>
        <w:t>sem_post</w:t>
      </w:r>
      <w:proofErr w:type="spellEnd"/>
      <w:r w:rsidRPr="009F0857">
        <w:rPr>
          <w:rFonts w:ascii="Courier New" w:hAnsi="Courier New" w:cs="Courier New"/>
        </w:rPr>
        <w:t>(&amp;empty</w:t>
      </w:r>
      <w:proofErr w:type="gramStart"/>
      <w:r w:rsidRPr="009F0857">
        <w:rPr>
          <w:rFonts w:ascii="Courier New" w:hAnsi="Courier New" w:cs="Courier New"/>
        </w:rPr>
        <w:t xml:space="preserve">);   </w:t>
      </w:r>
      <w:proofErr w:type="gramEnd"/>
      <w:r w:rsidRPr="009F0857">
        <w:rPr>
          <w:rFonts w:ascii="Courier New" w:hAnsi="Courier New" w:cs="Courier New"/>
        </w:rPr>
        <w:t xml:space="preserve">           // Signal that buffer has an empty slot</w:t>
      </w:r>
    </w:p>
    <w:p w14:paraId="672D5D1F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525A670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    </w:t>
      </w:r>
      <w:proofErr w:type="gramStart"/>
      <w:r w:rsidRPr="009F0857">
        <w:rPr>
          <w:rFonts w:ascii="Courier New" w:hAnsi="Courier New" w:cs="Courier New"/>
        </w:rPr>
        <w:t>sleep(</w:t>
      </w:r>
      <w:proofErr w:type="gramEnd"/>
      <w:r w:rsidRPr="009F0857">
        <w:rPr>
          <w:rFonts w:ascii="Courier New" w:hAnsi="Courier New" w:cs="Courier New"/>
        </w:rPr>
        <w:t>1);  // Simulate time taken to consume</w:t>
      </w:r>
    </w:p>
    <w:p w14:paraId="713009B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}</w:t>
      </w:r>
    </w:p>
    <w:p w14:paraId="5AF13021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71D057FF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60CCD50F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int </w:t>
      </w:r>
      <w:proofErr w:type="gramStart"/>
      <w:r w:rsidRPr="009F0857">
        <w:rPr>
          <w:rFonts w:ascii="Courier New" w:hAnsi="Courier New" w:cs="Courier New"/>
        </w:rPr>
        <w:t>main(</w:t>
      </w:r>
      <w:proofErr w:type="gramEnd"/>
      <w:r w:rsidRPr="009F0857">
        <w:rPr>
          <w:rFonts w:ascii="Courier New" w:hAnsi="Courier New" w:cs="Courier New"/>
        </w:rPr>
        <w:t>) {</w:t>
      </w:r>
    </w:p>
    <w:p w14:paraId="2D16915E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t</w:t>
      </w:r>
      <w:proofErr w:type="spellEnd"/>
      <w:r w:rsidRPr="009F0857">
        <w:rPr>
          <w:rFonts w:ascii="Courier New" w:hAnsi="Courier New" w:cs="Courier New"/>
        </w:rPr>
        <w:t xml:space="preserve"> </w:t>
      </w:r>
      <w:proofErr w:type="spellStart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 xml:space="preserve">, </w:t>
      </w:r>
      <w:proofErr w:type="spellStart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;</w:t>
      </w:r>
    </w:p>
    <w:p w14:paraId="55D392B9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30B0994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Initialize semaphores and mutex</w:t>
      </w:r>
    </w:p>
    <w:p w14:paraId="01F5ED80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empty, 0, BUFFER_SIZE);  // Initially, BUFFER_SIZE empty slots</w:t>
      </w:r>
    </w:p>
    <w:p w14:paraId="52A508C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full, 0, 0);             // Initially, 0 full slots</w:t>
      </w:r>
    </w:p>
    <w:p w14:paraId="204E02B3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mutex_</w:t>
      </w:r>
      <w:proofErr w:type="gramStart"/>
      <w:r w:rsidRPr="009F0857">
        <w:rPr>
          <w:rFonts w:ascii="Courier New" w:hAnsi="Courier New" w:cs="Courier New"/>
        </w:rPr>
        <w:t>init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mutex, NULL);</w:t>
      </w:r>
    </w:p>
    <w:p w14:paraId="6BCA600C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4DD39017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Create producer and consumer threads</w:t>
      </w:r>
    </w:p>
    <w:p w14:paraId="484B933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create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</w:t>
      </w:r>
      <w:proofErr w:type="spellStart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>, NULL, producer, NULL);</w:t>
      </w:r>
    </w:p>
    <w:p w14:paraId="165B0B5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create</w:t>
      </w:r>
      <w:proofErr w:type="spellEnd"/>
      <w:r w:rsidRPr="009F0857">
        <w:rPr>
          <w:rFonts w:ascii="Courier New" w:hAnsi="Courier New" w:cs="Courier New"/>
        </w:rPr>
        <w:t>(</w:t>
      </w:r>
      <w:proofErr w:type="gramEnd"/>
      <w:r w:rsidRPr="009F0857">
        <w:rPr>
          <w:rFonts w:ascii="Courier New" w:hAnsi="Courier New" w:cs="Courier New"/>
        </w:rPr>
        <w:t>&amp;</w:t>
      </w:r>
      <w:proofErr w:type="spellStart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, NULL, consumer, NULL);</w:t>
      </w:r>
    </w:p>
    <w:p w14:paraId="3DCF7741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5B1EC03E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Wait for threads to finish</w:t>
      </w:r>
    </w:p>
    <w:p w14:paraId="45C1FD3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join</w:t>
      </w:r>
      <w:proofErr w:type="spellEnd"/>
      <w:r w:rsidRPr="009F0857">
        <w:rPr>
          <w:rFonts w:ascii="Courier New" w:hAnsi="Courier New" w:cs="Courier New"/>
        </w:rPr>
        <w:t>(</w:t>
      </w:r>
      <w:proofErr w:type="spellStart"/>
      <w:proofErr w:type="gramEnd"/>
      <w:r w:rsidRPr="009F0857">
        <w:rPr>
          <w:rFonts w:ascii="Courier New" w:hAnsi="Courier New" w:cs="Courier New"/>
        </w:rPr>
        <w:t>prod_thread</w:t>
      </w:r>
      <w:proofErr w:type="spellEnd"/>
      <w:r w:rsidRPr="009F0857">
        <w:rPr>
          <w:rFonts w:ascii="Courier New" w:hAnsi="Courier New" w:cs="Courier New"/>
        </w:rPr>
        <w:t>, NULL);</w:t>
      </w:r>
    </w:p>
    <w:p w14:paraId="3E1CEA85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</w:t>
      </w:r>
      <w:proofErr w:type="gramStart"/>
      <w:r w:rsidRPr="009F0857">
        <w:rPr>
          <w:rFonts w:ascii="Courier New" w:hAnsi="Courier New" w:cs="Courier New"/>
        </w:rPr>
        <w:t>join</w:t>
      </w:r>
      <w:proofErr w:type="spellEnd"/>
      <w:r w:rsidRPr="009F0857">
        <w:rPr>
          <w:rFonts w:ascii="Courier New" w:hAnsi="Courier New" w:cs="Courier New"/>
        </w:rPr>
        <w:t>(</w:t>
      </w:r>
      <w:proofErr w:type="spellStart"/>
      <w:proofErr w:type="gramEnd"/>
      <w:r w:rsidRPr="009F0857">
        <w:rPr>
          <w:rFonts w:ascii="Courier New" w:hAnsi="Courier New" w:cs="Courier New"/>
        </w:rPr>
        <w:t>cons_thread</w:t>
      </w:r>
      <w:proofErr w:type="spellEnd"/>
      <w:r w:rsidRPr="009F0857">
        <w:rPr>
          <w:rFonts w:ascii="Courier New" w:hAnsi="Courier New" w:cs="Courier New"/>
        </w:rPr>
        <w:t>, NULL);</w:t>
      </w:r>
    </w:p>
    <w:p w14:paraId="765DD697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08FE5CB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// Cleanup</w:t>
      </w:r>
    </w:p>
    <w:p w14:paraId="21387822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destroy</w:t>
      </w:r>
      <w:proofErr w:type="spellEnd"/>
      <w:r w:rsidRPr="009F0857">
        <w:rPr>
          <w:rFonts w:ascii="Courier New" w:hAnsi="Courier New" w:cs="Courier New"/>
        </w:rPr>
        <w:t>(&amp;empty);</w:t>
      </w:r>
    </w:p>
    <w:p w14:paraId="0E65700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sem_destroy</w:t>
      </w:r>
      <w:proofErr w:type="spellEnd"/>
      <w:r w:rsidRPr="009F0857">
        <w:rPr>
          <w:rFonts w:ascii="Courier New" w:hAnsi="Courier New" w:cs="Courier New"/>
        </w:rPr>
        <w:t>(&amp;full);</w:t>
      </w:r>
    </w:p>
    <w:p w14:paraId="6488189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</w:t>
      </w:r>
      <w:proofErr w:type="spellStart"/>
      <w:r w:rsidRPr="009F0857">
        <w:rPr>
          <w:rFonts w:ascii="Courier New" w:hAnsi="Courier New" w:cs="Courier New"/>
        </w:rPr>
        <w:t>pthread_mutex_destroy</w:t>
      </w:r>
      <w:proofErr w:type="spellEnd"/>
      <w:r w:rsidRPr="009F0857">
        <w:rPr>
          <w:rFonts w:ascii="Courier New" w:hAnsi="Courier New" w:cs="Courier New"/>
        </w:rPr>
        <w:t>(&amp;mutex);</w:t>
      </w:r>
    </w:p>
    <w:p w14:paraId="5424DE81" w14:textId="77777777" w:rsidR="003A31C4" w:rsidRPr="009F0857" w:rsidRDefault="003A31C4" w:rsidP="003A31C4">
      <w:pPr>
        <w:rPr>
          <w:rFonts w:ascii="Courier New" w:hAnsi="Courier New" w:cs="Courier New"/>
        </w:rPr>
      </w:pPr>
    </w:p>
    <w:p w14:paraId="2578DFC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 xml:space="preserve">    return 0;</w:t>
      </w:r>
    </w:p>
    <w:p w14:paraId="292E3BE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}</w:t>
      </w:r>
    </w:p>
    <w:p w14:paraId="6DBDAA05" w14:textId="77777777" w:rsidR="003A31C4" w:rsidRDefault="003A31C4" w:rsidP="003A31C4">
      <w:pPr>
        <w:rPr>
          <w:rFonts w:ascii="Courier New" w:hAnsi="Courier New" w:cs="Courier New"/>
        </w:rPr>
      </w:pPr>
    </w:p>
    <w:p w14:paraId="20306121" w14:textId="77777777" w:rsidR="003A31C4" w:rsidRDefault="003A31C4" w:rsidP="003A31C4">
      <w:pPr>
        <w:rPr>
          <w:rFonts w:ascii="Courier New" w:hAnsi="Courier New" w:cs="Courier New"/>
        </w:rPr>
      </w:pPr>
    </w:p>
    <w:p w14:paraId="7B0AE442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F13DB4">
        <w:rPr>
          <w:rFonts w:ascii="Times New Roman" w:hAnsi="Times New Roman" w:cs="Times New Roman"/>
          <w:b/>
          <w:bCs/>
        </w:rPr>
        <w:t>Sample Output:</w:t>
      </w:r>
    </w:p>
    <w:p w14:paraId="6BE3BDCC" w14:textId="77777777" w:rsidR="003A31C4" w:rsidRDefault="003A31C4" w:rsidP="003A31C4">
      <w:pPr>
        <w:rPr>
          <w:rFonts w:ascii="Courier New" w:hAnsi="Courier New" w:cs="Courier New"/>
        </w:rPr>
      </w:pPr>
    </w:p>
    <w:p w14:paraId="1AF524D6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42</w:t>
      </w:r>
    </w:p>
    <w:p w14:paraId="4992E49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42</w:t>
      </w:r>
    </w:p>
    <w:p w14:paraId="2358F75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7</w:t>
      </w:r>
    </w:p>
    <w:p w14:paraId="2716513A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56</w:t>
      </w:r>
    </w:p>
    <w:p w14:paraId="1E36D884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7</w:t>
      </w:r>
    </w:p>
    <w:p w14:paraId="391D0D81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lastRenderedPageBreak/>
        <w:t>Producer produced: 93</w:t>
      </w:r>
    </w:p>
    <w:p w14:paraId="2A9BE7A1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56</w:t>
      </w:r>
    </w:p>
    <w:p w14:paraId="3A11D631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13</w:t>
      </w:r>
    </w:p>
    <w:p w14:paraId="5952F34F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29</w:t>
      </w:r>
    </w:p>
    <w:p w14:paraId="5E4D11E9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93</w:t>
      </w:r>
    </w:p>
    <w:p w14:paraId="4DB50D48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85</w:t>
      </w:r>
    </w:p>
    <w:p w14:paraId="35CB63BD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13</w:t>
      </w:r>
    </w:p>
    <w:p w14:paraId="56BE28AB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74</w:t>
      </w:r>
    </w:p>
    <w:p w14:paraId="582B0E3F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29</w:t>
      </w:r>
    </w:p>
    <w:p w14:paraId="06CE76D5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85</w:t>
      </w:r>
    </w:p>
    <w:p w14:paraId="39B18B17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65</w:t>
      </w:r>
    </w:p>
    <w:p w14:paraId="6B31D6A8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38</w:t>
      </w:r>
    </w:p>
    <w:p w14:paraId="7204DB0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74</w:t>
      </w:r>
    </w:p>
    <w:p w14:paraId="3F544A7A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Producer produced: 99</w:t>
      </w:r>
    </w:p>
    <w:p w14:paraId="1FBA128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65</w:t>
      </w:r>
    </w:p>
    <w:p w14:paraId="406651BC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38</w:t>
      </w:r>
    </w:p>
    <w:p w14:paraId="305A8113" w14:textId="77777777" w:rsidR="003A31C4" w:rsidRDefault="003A31C4" w:rsidP="003A31C4">
      <w:pPr>
        <w:rPr>
          <w:rFonts w:ascii="Courier New" w:hAnsi="Courier New" w:cs="Courier New"/>
        </w:rPr>
      </w:pPr>
      <w:r w:rsidRPr="009F0857">
        <w:rPr>
          <w:rFonts w:ascii="Courier New" w:hAnsi="Courier New" w:cs="Courier New"/>
        </w:rPr>
        <w:t>Consumer consumed: 99</w:t>
      </w:r>
    </w:p>
    <w:p w14:paraId="1B167F56" w14:textId="77777777" w:rsidR="003A31C4" w:rsidRDefault="003A31C4" w:rsidP="003A31C4">
      <w:pPr>
        <w:spacing w:after="160" w:line="259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491FBA04" w14:textId="77777777" w:rsidR="003A31C4" w:rsidRPr="009F0857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F0857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6</w:t>
      </w:r>
    </w:p>
    <w:p w14:paraId="613018FF" w14:textId="77777777" w:rsidR="003A31C4" w:rsidRPr="009F0857" w:rsidRDefault="003A31C4" w:rsidP="003A31C4">
      <w:pPr>
        <w:rPr>
          <w:rFonts w:ascii="Times New Roman" w:hAnsi="Times New Roman" w:cs="Times New Roman"/>
          <w:b/>
          <w:bCs/>
          <w:u w:val="single"/>
        </w:rPr>
      </w:pPr>
    </w:p>
    <w:p w14:paraId="0D3BDDE9" w14:textId="77777777" w:rsidR="003A31C4" w:rsidRDefault="003A31C4" w:rsidP="003A31C4">
      <w:pPr>
        <w:jc w:val="both"/>
        <w:rPr>
          <w:rFonts w:ascii="Times New Roman" w:hAnsi="Times New Roman" w:cs="Times New Roman"/>
        </w:rPr>
      </w:pPr>
      <w:proofErr w:type="gramStart"/>
      <w:r w:rsidRPr="009F0857">
        <w:rPr>
          <w:rFonts w:ascii="Times New Roman" w:hAnsi="Times New Roman" w:cs="Times New Roman"/>
          <w:b/>
          <w:u w:val="single"/>
        </w:rPr>
        <w:t>OBJECTIVE</w:t>
      </w:r>
      <w:r w:rsidRPr="009F0857">
        <w:rPr>
          <w:rFonts w:ascii="Times New Roman" w:hAnsi="Times New Roman" w:cs="Times New Roman"/>
          <w:b/>
        </w:rPr>
        <w:t xml:space="preserve"> :</w:t>
      </w:r>
      <w:proofErr w:type="gramEnd"/>
      <w:r w:rsidRPr="009F0857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</w:rPr>
        <w:t>Write a program to implement the solution for dining philosopher’s problem.</w:t>
      </w:r>
    </w:p>
    <w:p w14:paraId="4CBCDD01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04775366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ource code:</w:t>
      </w:r>
    </w:p>
    <w:p w14:paraId="70C70FF9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1FBCABD6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stdio.h&gt;</w:t>
      </w:r>
    </w:p>
    <w:p w14:paraId="2418E545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stdlib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6A204834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pthread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737EDF4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semaphore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6549D388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include &lt;</w:t>
      </w:r>
      <w:proofErr w:type="spellStart"/>
      <w:r w:rsidRPr="001747EB">
        <w:rPr>
          <w:rFonts w:ascii="Courier New" w:hAnsi="Courier New" w:cs="Courier New"/>
        </w:rPr>
        <w:t>unistd.h</w:t>
      </w:r>
      <w:proofErr w:type="spellEnd"/>
      <w:r w:rsidRPr="001747EB">
        <w:rPr>
          <w:rFonts w:ascii="Courier New" w:hAnsi="Courier New" w:cs="Courier New"/>
        </w:rPr>
        <w:t>&gt;</w:t>
      </w:r>
    </w:p>
    <w:p w14:paraId="5C44EFBB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BADC547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#define NUM_PHILOSOPHERS 5</w:t>
      </w:r>
    </w:p>
    <w:p w14:paraId="347627A9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33DC4354" w14:textId="77777777" w:rsidR="003A31C4" w:rsidRPr="001747EB" w:rsidRDefault="003A31C4" w:rsidP="003A31C4">
      <w:pPr>
        <w:rPr>
          <w:rFonts w:ascii="Courier New" w:hAnsi="Courier New" w:cs="Courier New"/>
        </w:rPr>
      </w:pPr>
      <w:proofErr w:type="spellStart"/>
      <w:r w:rsidRPr="001747EB">
        <w:rPr>
          <w:rFonts w:ascii="Courier New" w:hAnsi="Courier New" w:cs="Courier New"/>
        </w:rPr>
        <w:t>sem_t</w:t>
      </w:r>
      <w:proofErr w:type="spellEnd"/>
      <w:r w:rsidRPr="001747EB">
        <w:rPr>
          <w:rFonts w:ascii="Courier New" w:hAnsi="Courier New" w:cs="Courier New"/>
        </w:rPr>
        <w:t xml:space="preserve"> </w:t>
      </w:r>
      <w:proofErr w:type="gramStart"/>
      <w:r w:rsidRPr="001747EB">
        <w:rPr>
          <w:rFonts w:ascii="Courier New" w:hAnsi="Courier New" w:cs="Courier New"/>
        </w:rPr>
        <w:t>forks[</w:t>
      </w:r>
      <w:proofErr w:type="gramEnd"/>
      <w:r w:rsidRPr="001747EB">
        <w:rPr>
          <w:rFonts w:ascii="Courier New" w:hAnsi="Courier New" w:cs="Courier New"/>
        </w:rPr>
        <w:t>NUM_PHILOSOPHERS];    // Semaphore array for forks</w:t>
      </w:r>
    </w:p>
    <w:p w14:paraId="240FCB8D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0D00B87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// Philosopher actions</w:t>
      </w:r>
    </w:p>
    <w:p w14:paraId="6FB26C33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void </w:t>
      </w:r>
      <w:proofErr w:type="gramStart"/>
      <w:r w:rsidRPr="001747EB">
        <w:rPr>
          <w:rFonts w:ascii="Courier New" w:hAnsi="Courier New" w:cs="Courier New"/>
        </w:rPr>
        <w:t>think(</w:t>
      </w:r>
      <w:proofErr w:type="gramEnd"/>
      <w:r w:rsidRPr="001747EB">
        <w:rPr>
          <w:rFonts w:ascii="Courier New" w:hAnsi="Courier New" w:cs="Courier New"/>
        </w:rPr>
        <w:t>int philosopher) {</w:t>
      </w:r>
    </w:p>
    <w:p w14:paraId="2AEDC3BC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1747EB">
        <w:rPr>
          <w:rFonts w:ascii="Courier New" w:hAnsi="Courier New" w:cs="Courier New"/>
        </w:rPr>
        <w:t>printf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"Philosopher %d is thinking.\n", philosopher);</w:t>
      </w:r>
    </w:p>
    <w:p w14:paraId="7E7AC9A7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gramStart"/>
      <w:r w:rsidRPr="001747EB">
        <w:rPr>
          <w:rFonts w:ascii="Courier New" w:hAnsi="Courier New" w:cs="Courier New"/>
        </w:rPr>
        <w:t>sleep(</w:t>
      </w:r>
      <w:proofErr w:type="gramEnd"/>
      <w:r w:rsidRPr="001747EB">
        <w:rPr>
          <w:rFonts w:ascii="Courier New" w:hAnsi="Courier New" w:cs="Courier New"/>
        </w:rPr>
        <w:t>1);   // Simulate time spent thinking</w:t>
      </w:r>
    </w:p>
    <w:p w14:paraId="4796FB03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062878F0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9B4304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void </w:t>
      </w:r>
      <w:proofErr w:type="gramStart"/>
      <w:r w:rsidRPr="001747EB">
        <w:rPr>
          <w:rFonts w:ascii="Courier New" w:hAnsi="Courier New" w:cs="Courier New"/>
        </w:rPr>
        <w:t>eat(</w:t>
      </w:r>
      <w:proofErr w:type="gramEnd"/>
      <w:r w:rsidRPr="001747EB">
        <w:rPr>
          <w:rFonts w:ascii="Courier New" w:hAnsi="Courier New" w:cs="Courier New"/>
        </w:rPr>
        <w:t>int philosopher) {</w:t>
      </w:r>
    </w:p>
    <w:p w14:paraId="70AE051D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1747EB">
        <w:rPr>
          <w:rFonts w:ascii="Courier New" w:hAnsi="Courier New" w:cs="Courier New"/>
        </w:rPr>
        <w:t>printf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"Philosopher %d is eating.\n", philosopher);</w:t>
      </w:r>
    </w:p>
    <w:p w14:paraId="5F070F23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gramStart"/>
      <w:r w:rsidRPr="001747EB">
        <w:rPr>
          <w:rFonts w:ascii="Courier New" w:hAnsi="Courier New" w:cs="Courier New"/>
        </w:rPr>
        <w:t>sleep(</w:t>
      </w:r>
      <w:proofErr w:type="gramEnd"/>
      <w:r w:rsidRPr="001747EB">
        <w:rPr>
          <w:rFonts w:ascii="Courier New" w:hAnsi="Courier New" w:cs="Courier New"/>
        </w:rPr>
        <w:t>1);   // Simulate time spent eating</w:t>
      </w:r>
    </w:p>
    <w:p w14:paraId="2CDC973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25A30416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79E07C4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// Philosopher function</w:t>
      </w:r>
    </w:p>
    <w:p w14:paraId="340DC50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void *</w:t>
      </w:r>
      <w:proofErr w:type="gramStart"/>
      <w:r w:rsidRPr="001747EB">
        <w:rPr>
          <w:rFonts w:ascii="Courier New" w:hAnsi="Courier New" w:cs="Courier New"/>
        </w:rPr>
        <w:t>philosopher(</w:t>
      </w:r>
      <w:proofErr w:type="gramEnd"/>
      <w:r w:rsidRPr="001747EB">
        <w:rPr>
          <w:rFonts w:ascii="Courier New" w:hAnsi="Courier New" w:cs="Courier New"/>
        </w:rPr>
        <w:t>void *</w:t>
      </w:r>
      <w:proofErr w:type="spellStart"/>
      <w:r w:rsidRPr="001747EB">
        <w:rPr>
          <w:rFonts w:ascii="Courier New" w:hAnsi="Courier New" w:cs="Courier New"/>
        </w:rPr>
        <w:t>arg</w:t>
      </w:r>
      <w:proofErr w:type="spellEnd"/>
      <w:r w:rsidRPr="001747EB">
        <w:rPr>
          <w:rFonts w:ascii="Courier New" w:hAnsi="Courier New" w:cs="Courier New"/>
        </w:rPr>
        <w:t>) {</w:t>
      </w:r>
    </w:p>
    <w:p w14:paraId="0F4B9D3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int philosopher = *(int </w:t>
      </w:r>
      <w:proofErr w:type="gramStart"/>
      <w:r w:rsidRPr="001747EB">
        <w:rPr>
          <w:rFonts w:ascii="Courier New" w:hAnsi="Courier New" w:cs="Courier New"/>
        </w:rPr>
        <w:t>*)</w:t>
      </w:r>
      <w:proofErr w:type="spellStart"/>
      <w:r w:rsidRPr="001747EB">
        <w:rPr>
          <w:rFonts w:ascii="Courier New" w:hAnsi="Courier New" w:cs="Courier New"/>
        </w:rPr>
        <w:t>arg</w:t>
      </w:r>
      <w:proofErr w:type="spellEnd"/>
      <w:proofErr w:type="gramEnd"/>
      <w:r w:rsidRPr="001747EB">
        <w:rPr>
          <w:rFonts w:ascii="Courier New" w:hAnsi="Courier New" w:cs="Courier New"/>
        </w:rPr>
        <w:t>;</w:t>
      </w:r>
    </w:p>
    <w:p w14:paraId="62DA34DE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682B2135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while (1) {</w:t>
      </w:r>
    </w:p>
    <w:p w14:paraId="59A5D20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think(philosopher</w:t>
      </w:r>
      <w:proofErr w:type="gramStart"/>
      <w:r w:rsidRPr="001747EB">
        <w:rPr>
          <w:rFonts w:ascii="Courier New" w:hAnsi="Courier New" w:cs="Courier New"/>
        </w:rPr>
        <w:t xml:space="preserve">);   </w:t>
      </w:r>
      <w:proofErr w:type="gramEnd"/>
      <w:r w:rsidRPr="001747EB">
        <w:rPr>
          <w:rFonts w:ascii="Courier New" w:hAnsi="Courier New" w:cs="Courier New"/>
        </w:rPr>
        <w:t xml:space="preserve"> // Philosopher thinks before eating</w:t>
      </w:r>
    </w:p>
    <w:p w14:paraId="49786131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2A35632D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ick up left fork (fork[philosopher])</w:t>
      </w:r>
    </w:p>
    <w:p w14:paraId="5D2A8F09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wait</w:t>
      </w:r>
      <w:proofErr w:type="spellEnd"/>
      <w:r w:rsidRPr="001747EB">
        <w:rPr>
          <w:rFonts w:ascii="Courier New" w:hAnsi="Courier New" w:cs="Courier New"/>
        </w:rPr>
        <w:t>(&amp;forks[philosopher]);</w:t>
      </w:r>
    </w:p>
    <w:p w14:paraId="44BE365E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03895C8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ick up right fork (</w:t>
      </w:r>
      <w:proofErr w:type="gramStart"/>
      <w:r w:rsidRPr="001747EB">
        <w:rPr>
          <w:rFonts w:ascii="Courier New" w:hAnsi="Courier New" w:cs="Courier New"/>
        </w:rPr>
        <w:t>fork[</w:t>
      </w:r>
      <w:proofErr w:type="gramEnd"/>
      <w:r w:rsidRPr="001747EB">
        <w:rPr>
          <w:rFonts w:ascii="Courier New" w:hAnsi="Courier New" w:cs="Courier New"/>
        </w:rPr>
        <w:t>(philosopher + 1) % NUM_PHILOSOPHERS])</w:t>
      </w:r>
    </w:p>
    <w:p w14:paraId="25D6E72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</w:t>
      </w:r>
      <w:proofErr w:type="gramStart"/>
      <w:r w:rsidRPr="001747EB">
        <w:rPr>
          <w:rFonts w:ascii="Courier New" w:hAnsi="Courier New" w:cs="Courier New"/>
        </w:rPr>
        <w:t>wait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&amp;forks[(philosopher + 1) % NUM_PHILOSOPHERS]);</w:t>
      </w:r>
    </w:p>
    <w:p w14:paraId="406DD626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0BD3EA1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Eating section (both forks are acquired)</w:t>
      </w:r>
    </w:p>
    <w:p w14:paraId="071883A1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eat(philosopher);</w:t>
      </w:r>
    </w:p>
    <w:p w14:paraId="527E627F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5958604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ut down right fork</w:t>
      </w:r>
    </w:p>
    <w:p w14:paraId="64432629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</w:t>
      </w:r>
      <w:proofErr w:type="gramStart"/>
      <w:r w:rsidRPr="001747EB">
        <w:rPr>
          <w:rFonts w:ascii="Courier New" w:hAnsi="Courier New" w:cs="Courier New"/>
        </w:rPr>
        <w:t>post</w:t>
      </w:r>
      <w:proofErr w:type="spellEnd"/>
      <w:r w:rsidRPr="001747EB">
        <w:rPr>
          <w:rFonts w:ascii="Courier New" w:hAnsi="Courier New" w:cs="Courier New"/>
        </w:rPr>
        <w:t>(</w:t>
      </w:r>
      <w:proofErr w:type="gramEnd"/>
      <w:r w:rsidRPr="001747EB">
        <w:rPr>
          <w:rFonts w:ascii="Courier New" w:hAnsi="Courier New" w:cs="Courier New"/>
        </w:rPr>
        <w:t>&amp;forks[(philosopher + 1) % NUM_PHILOSOPHERS]);</w:t>
      </w:r>
    </w:p>
    <w:p w14:paraId="7F1BE382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6BF3F2A7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// Put down left fork</w:t>
      </w:r>
    </w:p>
    <w:p w14:paraId="08B0D766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747EB">
        <w:rPr>
          <w:rFonts w:ascii="Courier New" w:hAnsi="Courier New" w:cs="Courier New"/>
        </w:rPr>
        <w:t>sem_post</w:t>
      </w:r>
      <w:proofErr w:type="spellEnd"/>
      <w:r w:rsidRPr="001747EB">
        <w:rPr>
          <w:rFonts w:ascii="Courier New" w:hAnsi="Courier New" w:cs="Courier New"/>
        </w:rPr>
        <w:t>(&amp;forks[philosopher]);</w:t>
      </w:r>
    </w:p>
    <w:p w14:paraId="034418BC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66758C0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46890CE8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12C10B8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int </w:t>
      </w:r>
      <w:proofErr w:type="gramStart"/>
      <w:r w:rsidRPr="001747EB">
        <w:rPr>
          <w:rFonts w:ascii="Courier New" w:hAnsi="Courier New" w:cs="Courier New"/>
        </w:rPr>
        <w:t>main(</w:t>
      </w:r>
      <w:proofErr w:type="gramEnd"/>
      <w:r w:rsidRPr="001747EB">
        <w:rPr>
          <w:rFonts w:ascii="Courier New" w:hAnsi="Courier New" w:cs="Courier New"/>
        </w:rPr>
        <w:t>) {</w:t>
      </w:r>
    </w:p>
    <w:p w14:paraId="12E32AE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</w:t>
      </w:r>
      <w:proofErr w:type="spellStart"/>
      <w:r w:rsidRPr="001747EB">
        <w:rPr>
          <w:rFonts w:ascii="Courier New" w:hAnsi="Courier New" w:cs="Courier New"/>
        </w:rPr>
        <w:t>pthread_t</w:t>
      </w:r>
      <w:proofErr w:type="spellEnd"/>
      <w:r w:rsidRPr="001747EB">
        <w:rPr>
          <w:rFonts w:ascii="Courier New" w:hAnsi="Courier New" w:cs="Courier New"/>
        </w:rPr>
        <w:t xml:space="preserve"> </w:t>
      </w:r>
      <w:proofErr w:type="gramStart"/>
      <w:r w:rsidRPr="001747EB">
        <w:rPr>
          <w:rFonts w:ascii="Courier New" w:hAnsi="Courier New" w:cs="Courier New"/>
        </w:rPr>
        <w:t>philosophers[</w:t>
      </w:r>
      <w:proofErr w:type="gramEnd"/>
      <w:r w:rsidRPr="001747EB">
        <w:rPr>
          <w:rFonts w:ascii="Courier New" w:hAnsi="Courier New" w:cs="Courier New"/>
        </w:rPr>
        <w:t>NUM_PHILOSOPHERS];</w:t>
      </w:r>
    </w:p>
    <w:p w14:paraId="2FF2C8D9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int </w:t>
      </w:r>
      <w:proofErr w:type="spellStart"/>
      <w:r w:rsidRPr="001747EB">
        <w:rPr>
          <w:rFonts w:ascii="Courier New" w:hAnsi="Courier New" w:cs="Courier New"/>
        </w:rPr>
        <w:t>philosopher_</w:t>
      </w:r>
      <w:proofErr w:type="gramStart"/>
      <w:r w:rsidRPr="001747EB">
        <w:rPr>
          <w:rFonts w:ascii="Courier New" w:hAnsi="Courier New" w:cs="Courier New"/>
        </w:rPr>
        <w:t>ids</w:t>
      </w:r>
      <w:proofErr w:type="spellEnd"/>
      <w:r w:rsidRPr="001747EB">
        <w:rPr>
          <w:rFonts w:ascii="Courier New" w:hAnsi="Courier New" w:cs="Courier New"/>
        </w:rPr>
        <w:t>[</w:t>
      </w:r>
      <w:proofErr w:type="gramEnd"/>
      <w:r w:rsidRPr="001747EB">
        <w:rPr>
          <w:rFonts w:ascii="Courier New" w:hAnsi="Courier New" w:cs="Courier New"/>
        </w:rPr>
        <w:t>NUM_PHILOSOPHERS];</w:t>
      </w:r>
    </w:p>
    <w:p w14:paraId="10100540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51A6289D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Initialize semaphores for each fork</w:t>
      </w:r>
    </w:p>
    <w:p w14:paraId="6E70E9F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7CCDC91B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init</w:t>
      </w:r>
      <w:proofErr w:type="spellEnd"/>
      <w:r w:rsidRPr="001747EB">
        <w:rPr>
          <w:rFonts w:ascii="Courier New" w:hAnsi="Courier New" w:cs="Courier New"/>
        </w:rPr>
        <w:t>(&amp;fork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0, 1);</w:t>
      </w:r>
    </w:p>
    <w:p w14:paraId="7DA8F92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566C5AF6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15EA75F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Create threads for each philosopher</w:t>
      </w:r>
    </w:p>
    <w:p w14:paraId="5EBB91F0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5CDA99E6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hilosopher_ids</w:t>
      </w:r>
      <w:proofErr w:type="spellEnd"/>
      <w:r w:rsidRPr="001747EB">
        <w:rPr>
          <w:rFonts w:ascii="Courier New" w:hAnsi="Courier New" w:cs="Courier New"/>
        </w:rPr>
        <w:t>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] =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;</w:t>
      </w:r>
    </w:p>
    <w:p w14:paraId="494EF41B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thread_create</w:t>
      </w:r>
      <w:proofErr w:type="spellEnd"/>
      <w:r w:rsidRPr="001747EB">
        <w:rPr>
          <w:rFonts w:ascii="Courier New" w:hAnsi="Courier New" w:cs="Courier New"/>
        </w:rPr>
        <w:t>(&amp;philosopher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NULL, philosopher, &amp;</w:t>
      </w:r>
      <w:proofErr w:type="spellStart"/>
      <w:r w:rsidRPr="001747EB">
        <w:rPr>
          <w:rFonts w:ascii="Courier New" w:hAnsi="Courier New" w:cs="Courier New"/>
        </w:rPr>
        <w:t>philosopher_ids</w:t>
      </w:r>
      <w:proofErr w:type="spellEnd"/>
      <w:r w:rsidRPr="001747EB">
        <w:rPr>
          <w:rFonts w:ascii="Courier New" w:hAnsi="Courier New" w:cs="Courier New"/>
        </w:rPr>
        <w:t>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);</w:t>
      </w:r>
    </w:p>
    <w:p w14:paraId="74F78AB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5790B52A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6582F8AD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Wait for all philosopher threads to finish</w:t>
      </w:r>
    </w:p>
    <w:p w14:paraId="6C8AFEA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2B594064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pthread_join</w:t>
      </w:r>
      <w:proofErr w:type="spellEnd"/>
      <w:r w:rsidRPr="001747EB">
        <w:rPr>
          <w:rFonts w:ascii="Courier New" w:hAnsi="Courier New" w:cs="Courier New"/>
        </w:rPr>
        <w:t>(philosopher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, NULL);</w:t>
      </w:r>
    </w:p>
    <w:p w14:paraId="1A07F474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3E39BB7D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47DA90D6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// Destroy semaphores</w:t>
      </w:r>
    </w:p>
    <w:p w14:paraId="26F3473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for (int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= 0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 xml:space="preserve"> &lt; NUM_PHILOSOPHERS; 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++) {</w:t>
      </w:r>
    </w:p>
    <w:p w14:paraId="5DFF20C1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    </w:t>
      </w:r>
      <w:proofErr w:type="spellStart"/>
      <w:r w:rsidRPr="001747EB">
        <w:rPr>
          <w:rFonts w:ascii="Courier New" w:hAnsi="Courier New" w:cs="Courier New"/>
        </w:rPr>
        <w:t>sem_destroy</w:t>
      </w:r>
      <w:proofErr w:type="spellEnd"/>
      <w:r w:rsidRPr="001747EB">
        <w:rPr>
          <w:rFonts w:ascii="Courier New" w:hAnsi="Courier New" w:cs="Courier New"/>
        </w:rPr>
        <w:t>(&amp;forks[</w:t>
      </w:r>
      <w:proofErr w:type="spellStart"/>
      <w:r w:rsidRPr="001747EB">
        <w:rPr>
          <w:rFonts w:ascii="Courier New" w:hAnsi="Courier New" w:cs="Courier New"/>
        </w:rPr>
        <w:t>i</w:t>
      </w:r>
      <w:proofErr w:type="spellEnd"/>
      <w:r w:rsidRPr="001747EB">
        <w:rPr>
          <w:rFonts w:ascii="Courier New" w:hAnsi="Courier New" w:cs="Courier New"/>
        </w:rPr>
        <w:t>]);</w:t>
      </w:r>
    </w:p>
    <w:p w14:paraId="1F9872EB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}</w:t>
      </w:r>
    </w:p>
    <w:p w14:paraId="367D5CF1" w14:textId="77777777" w:rsidR="003A31C4" w:rsidRPr="001747EB" w:rsidRDefault="003A31C4" w:rsidP="003A31C4">
      <w:pPr>
        <w:rPr>
          <w:rFonts w:ascii="Courier New" w:hAnsi="Courier New" w:cs="Courier New"/>
        </w:rPr>
      </w:pPr>
    </w:p>
    <w:p w14:paraId="02634C8A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 xml:space="preserve">    return 0;</w:t>
      </w:r>
    </w:p>
    <w:p w14:paraId="367C0C72" w14:textId="77777777" w:rsidR="003A31C4" w:rsidRPr="009F0857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}</w:t>
      </w:r>
    </w:p>
    <w:p w14:paraId="4FF641BD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3544D5B7" w14:textId="77777777" w:rsidR="003A31C4" w:rsidRPr="009F0857" w:rsidRDefault="003A31C4" w:rsidP="003A31C4">
      <w:pPr>
        <w:rPr>
          <w:rFonts w:ascii="Times New Roman" w:hAnsi="Times New Roman" w:cs="Times New Roman"/>
          <w:b/>
          <w:bCs/>
        </w:rPr>
      </w:pPr>
      <w:r w:rsidRPr="009F0857">
        <w:rPr>
          <w:rFonts w:ascii="Times New Roman" w:hAnsi="Times New Roman" w:cs="Times New Roman"/>
          <w:b/>
          <w:bCs/>
        </w:rPr>
        <w:t>Sample Output:</w:t>
      </w:r>
    </w:p>
    <w:p w14:paraId="2CC79018" w14:textId="77777777" w:rsidR="003A31C4" w:rsidRPr="009F0857" w:rsidRDefault="003A31C4" w:rsidP="003A31C4">
      <w:pPr>
        <w:rPr>
          <w:rFonts w:ascii="Times New Roman" w:hAnsi="Times New Roman" w:cs="Times New Roman"/>
        </w:rPr>
      </w:pPr>
    </w:p>
    <w:p w14:paraId="7EEFAE8C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thinking.</w:t>
      </w:r>
    </w:p>
    <w:p w14:paraId="4C083C27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thinking.</w:t>
      </w:r>
    </w:p>
    <w:p w14:paraId="72F8716B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2 is thinking.</w:t>
      </w:r>
    </w:p>
    <w:p w14:paraId="4023FA20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3 is thinking.</w:t>
      </w:r>
    </w:p>
    <w:p w14:paraId="3F3F78F7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4 is thinking.</w:t>
      </w:r>
    </w:p>
    <w:p w14:paraId="01105F5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eating.</w:t>
      </w:r>
    </w:p>
    <w:p w14:paraId="6C257A1E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eating.</w:t>
      </w:r>
    </w:p>
    <w:p w14:paraId="74CACCFA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2 is eating.</w:t>
      </w:r>
    </w:p>
    <w:p w14:paraId="232696C5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3 is eating.</w:t>
      </w:r>
    </w:p>
    <w:p w14:paraId="1A72D876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4 is eating.</w:t>
      </w:r>
    </w:p>
    <w:p w14:paraId="42E6F8FD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0 is thinking.</w:t>
      </w:r>
    </w:p>
    <w:p w14:paraId="31EADEBF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Philosopher 1 is thinking.</w:t>
      </w:r>
    </w:p>
    <w:p w14:paraId="1A702140" w14:textId="77777777" w:rsidR="003A31C4" w:rsidRDefault="003A31C4" w:rsidP="003A31C4">
      <w:pPr>
        <w:rPr>
          <w:rFonts w:ascii="Courier New" w:hAnsi="Courier New" w:cs="Courier New"/>
        </w:rPr>
      </w:pPr>
      <w:r w:rsidRPr="001747EB">
        <w:rPr>
          <w:rFonts w:ascii="Courier New" w:hAnsi="Courier New" w:cs="Courier New"/>
        </w:rPr>
        <w:t>...</w:t>
      </w:r>
    </w:p>
    <w:p w14:paraId="5AB86240" w14:textId="77777777" w:rsidR="003A31C4" w:rsidRDefault="003A31C4" w:rsidP="003A31C4">
      <w:pPr>
        <w:rPr>
          <w:rFonts w:ascii="Courier New" w:hAnsi="Courier New" w:cs="Courier New"/>
        </w:rPr>
      </w:pPr>
    </w:p>
    <w:p w14:paraId="6E9E0E75" w14:textId="77777777" w:rsidR="003A31C4" w:rsidRDefault="003A31C4" w:rsidP="003A31C4">
      <w:pPr>
        <w:rPr>
          <w:rFonts w:ascii="Courier New" w:hAnsi="Courier New" w:cs="Courier New"/>
        </w:rPr>
      </w:pPr>
    </w:p>
    <w:p w14:paraId="409D9D35" w14:textId="77777777" w:rsidR="003A31C4" w:rsidRDefault="003A31C4" w:rsidP="003A31C4">
      <w:pPr>
        <w:rPr>
          <w:rFonts w:ascii="Courier New" w:hAnsi="Courier New" w:cs="Courier New"/>
        </w:rPr>
      </w:pPr>
    </w:p>
    <w:p w14:paraId="79A4DA16" w14:textId="77777777" w:rsidR="003A31C4" w:rsidRPr="009F0857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F0857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7</w:t>
      </w:r>
    </w:p>
    <w:p w14:paraId="444F640B" w14:textId="77777777" w:rsidR="003A31C4" w:rsidRPr="009F0857" w:rsidRDefault="003A31C4" w:rsidP="003A31C4">
      <w:pPr>
        <w:rPr>
          <w:rFonts w:ascii="Times New Roman" w:hAnsi="Times New Roman" w:cs="Times New Roman"/>
          <w:b/>
          <w:bCs/>
          <w:u w:val="single"/>
        </w:rPr>
      </w:pPr>
    </w:p>
    <w:p w14:paraId="34BDE31F" w14:textId="77777777" w:rsidR="003A31C4" w:rsidRDefault="003A31C4" w:rsidP="003A31C4">
      <w:pPr>
        <w:pStyle w:val="Default"/>
        <w:spacing w:line="276" w:lineRule="auto"/>
        <w:rPr>
          <w:rFonts w:ascii="Times New Roman" w:hAnsi="Times New Roman" w:cs="Times New Roman"/>
          <w:bCs/>
          <w:lang w:val="en-IN"/>
        </w:rPr>
      </w:pPr>
      <w:proofErr w:type="gramStart"/>
      <w:r w:rsidRPr="009F0857">
        <w:rPr>
          <w:rFonts w:ascii="Times New Roman" w:hAnsi="Times New Roman" w:cs="Times New Roman"/>
          <w:b/>
          <w:u w:val="single"/>
        </w:rPr>
        <w:t>OBJECTIVE</w:t>
      </w:r>
      <w:r w:rsidRPr="009F0857">
        <w:rPr>
          <w:rFonts w:ascii="Times New Roman" w:hAnsi="Times New Roman" w:cs="Times New Roman"/>
          <w:b/>
        </w:rPr>
        <w:t xml:space="preserve"> :</w:t>
      </w:r>
      <w:proofErr w:type="gramEnd"/>
      <w:r w:rsidRPr="009F0857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  <w:bCs/>
        </w:rPr>
        <w:t xml:space="preserve">Write a program to develop an application using Inter process communication </w:t>
      </w:r>
      <w:r w:rsidRPr="006300A0">
        <w:rPr>
          <w:rFonts w:ascii="Times New Roman" w:hAnsi="Times New Roman" w:cs="Times New Roman"/>
          <w:bCs/>
          <w:lang w:val="en-IN"/>
        </w:rPr>
        <w:t>using shared Memory.</w:t>
      </w:r>
    </w:p>
    <w:p w14:paraId="73BEF007" w14:textId="77777777" w:rsidR="003A31C4" w:rsidRPr="001747EB" w:rsidRDefault="003A31C4" w:rsidP="003A31C4">
      <w:pPr>
        <w:pStyle w:val="Default"/>
        <w:spacing w:line="276" w:lineRule="auto"/>
        <w:rPr>
          <w:rFonts w:ascii="Times New Roman" w:hAnsi="Times New Roman" w:cs="Times New Roman"/>
          <w:bCs/>
        </w:rPr>
      </w:pPr>
    </w:p>
    <w:p w14:paraId="7F0B3F97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ource code:</w:t>
      </w:r>
    </w:p>
    <w:p w14:paraId="6D937837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69CBB8F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tdio.h&gt;</w:t>
      </w:r>
    </w:p>
    <w:p w14:paraId="47834D7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</w:t>
      </w:r>
      <w:proofErr w:type="spellStart"/>
      <w:r w:rsidRPr="003A31C4">
        <w:rPr>
          <w:rFonts w:ascii="Courier New" w:hAnsi="Courier New" w:cs="Courier New"/>
        </w:rPr>
        <w:t>stdlib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1340C75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ys/</w:t>
      </w:r>
      <w:proofErr w:type="spellStart"/>
      <w:r w:rsidRPr="003A31C4">
        <w:rPr>
          <w:rFonts w:ascii="Courier New" w:hAnsi="Courier New" w:cs="Courier New"/>
        </w:rPr>
        <w:t>ipc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372C5C6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ys/</w:t>
      </w:r>
      <w:proofErr w:type="spellStart"/>
      <w:r w:rsidRPr="003A31C4">
        <w:rPr>
          <w:rFonts w:ascii="Courier New" w:hAnsi="Courier New" w:cs="Courier New"/>
        </w:rPr>
        <w:t>shm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3BE0ADC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ys/</w:t>
      </w:r>
      <w:proofErr w:type="spellStart"/>
      <w:r w:rsidRPr="003A31C4">
        <w:rPr>
          <w:rFonts w:ascii="Courier New" w:hAnsi="Courier New" w:cs="Courier New"/>
        </w:rPr>
        <w:t>types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3578BD5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</w:t>
      </w:r>
      <w:proofErr w:type="spellStart"/>
      <w:r w:rsidRPr="003A31C4">
        <w:rPr>
          <w:rFonts w:ascii="Courier New" w:hAnsi="Courier New" w:cs="Courier New"/>
        </w:rPr>
        <w:t>unistd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7405401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</w:t>
      </w:r>
      <w:proofErr w:type="spellStart"/>
      <w:r w:rsidRPr="003A31C4">
        <w:rPr>
          <w:rFonts w:ascii="Courier New" w:hAnsi="Courier New" w:cs="Courier New"/>
        </w:rPr>
        <w:t>string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0879CCF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ys/</w:t>
      </w:r>
      <w:proofErr w:type="spellStart"/>
      <w:r w:rsidRPr="003A31C4">
        <w:rPr>
          <w:rFonts w:ascii="Courier New" w:hAnsi="Courier New" w:cs="Courier New"/>
        </w:rPr>
        <w:t>wait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43B8E231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6CA501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#define SHM_SIZE </w:t>
      </w:r>
      <w:proofErr w:type="gramStart"/>
      <w:r w:rsidRPr="003A31C4">
        <w:rPr>
          <w:rFonts w:ascii="Courier New" w:hAnsi="Courier New" w:cs="Courier New"/>
        </w:rPr>
        <w:t>1024  /</w:t>
      </w:r>
      <w:proofErr w:type="gramEnd"/>
      <w:r w:rsidRPr="003A31C4">
        <w:rPr>
          <w:rFonts w:ascii="Courier New" w:hAnsi="Courier New" w:cs="Courier New"/>
        </w:rPr>
        <w:t>/ Shared memory size</w:t>
      </w:r>
    </w:p>
    <w:p w14:paraId="3A6E3C9F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2186C3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struct </w:t>
      </w:r>
      <w:proofErr w:type="spellStart"/>
      <w:r w:rsidRPr="003A31C4">
        <w:rPr>
          <w:rFonts w:ascii="Courier New" w:hAnsi="Courier New" w:cs="Courier New"/>
        </w:rPr>
        <w:t>SharedMemory</w:t>
      </w:r>
      <w:proofErr w:type="spellEnd"/>
      <w:r w:rsidRPr="003A31C4">
        <w:rPr>
          <w:rFonts w:ascii="Courier New" w:hAnsi="Courier New" w:cs="Courier New"/>
        </w:rPr>
        <w:t xml:space="preserve"> {</w:t>
      </w:r>
    </w:p>
    <w:p w14:paraId="6DFB51C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char </w:t>
      </w:r>
      <w:proofErr w:type="gramStart"/>
      <w:r w:rsidRPr="003A31C4">
        <w:rPr>
          <w:rFonts w:ascii="Courier New" w:hAnsi="Courier New" w:cs="Courier New"/>
        </w:rPr>
        <w:t>message[</w:t>
      </w:r>
      <w:proofErr w:type="gramEnd"/>
      <w:r w:rsidRPr="003A31C4">
        <w:rPr>
          <w:rFonts w:ascii="Courier New" w:hAnsi="Courier New" w:cs="Courier New"/>
        </w:rPr>
        <w:t>100];</w:t>
      </w:r>
    </w:p>
    <w:p w14:paraId="5D7CAE5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gramStart"/>
      <w:r w:rsidRPr="003A31C4">
        <w:rPr>
          <w:rFonts w:ascii="Courier New" w:hAnsi="Courier New" w:cs="Courier New"/>
        </w:rPr>
        <w:t xml:space="preserve">ready;   </w:t>
      </w:r>
      <w:proofErr w:type="gramEnd"/>
      <w:r w:rsidRPr="003A31C4">
        <w:rPr>
          <w:rFonts w:ascii="Courier New" w:hAnsi="Courier New" w:cs="Courier New"/>
        </w:rPr>
        <w:t xml:space="preserve">       // Flag to indicate message is ready</w:t>
      </w:r>
    </w:p>
    <w:p w14:paraId="1339D77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;</w:t>
      </w:r>
    </w:p>
    <w:p w14:paraId="2D0BB41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509AC1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int </w:t>
      </w:r>
      <w:proofErr w:type="gramStart"/>
      <w:r w:rsidRPr="003A31C4">
        <w:rPr>
          <w:rFonts w:ascii="Courier New" w:hAnsi="Courier New" w:cs="Courier New"/>
        </w:rPr>
        <w:t>main(</w:t>
      </w:r>
      <w:proofErr w:type="gramEnd"/>
      <w:r w:rsidRPr="003A31C4">
        <w:rPr>
          <w:rFonts w:ascii="Courier New" w:hAnsi="Courier New" w:cs="Courier New"/>
        </w:rPr>
        <w:t>) {</w:t>
      </w:r>
    </w:p>
    <w:p w14:paraId="4F1C4D0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key_t</w:t>
      </w:r>
      <w:proofErr w:type="spellEnd"/>
      <w:r w:rsidRPr="003A31C4">
        <w:rPr>
          <w:rFonts w:ascii="Courier New" w:hAnsi="Courier New" w:cs="Courier New"/>
        </w:rPr>
        <w:t xml:space="preserve"> key = </w:t>
      </w:r>
      <w:proofErr w:type="spellStart"/>
      <w:proofErr w:type="gramStart"/>
      <w:r w:rsidRPr="003A31C4">
        <w:rPr>
          <w:rFonts w:ascii="Courier New" w:hAnsi="Courier New" w:cs="Courier New"/>
        </w:rPr>
        <w:t>ftok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</w:t>
      </w:r>
      <w:proofErr w:type="spellStart"/>
      <w:r w:rsidRPr="003A31C4">
        <w:rPr>
          <w:rFonts w:ascii="Courier New" w:hAnsi="Courier New" w:cs="Courier New"/>
        </w:rPr>
        <w:t>shmfile</w:t>
      </w:r>
      <w:proofErr w:type="spellEnd"/>
      <w:r w:rsidRPr="003A31C4">
        <w:rPr>
          <w:rFonts w:ascii="Courier New" w:hAnsi="Courier New" w:cs="Courier New"/>
        </w:rPr>
        <w:t>", 65);  // Generate unique key</w:t>
      </w:r>
    </w:p>
    <w:p w14:paraId="0BC4728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shmid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3A31C4">
        <w:rPr>
          <w:rFonts w:ascii="Courier New" w:hAnsi="Courier New" w:cs="Courier New"/>
        </w:rPr>
        <w:t>shmget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key, SHM_SIZE, 0666 | IPC_CREAT);  // Create shared memory segment</w:t>
      </w:r>
    </w:p>
    <w:p w14:paraId="0A6B064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f (</w:t>
      </w:r>
      <w:proofErr w:type="spellStart"/>
      <w:r w:rsidRPr="003A31C4">
        <w:rPr>
          <w:rFonts w:ascii="Courier New" w:hAnsi="Courier New" w:cs="Courier New"/>
        </w:rPr>
        <w:t>shmid</w:t>
      </w:r>
      <w:proofErr w:type="spellEnd"/>
      <w:r w:rsidRPr="003A31C4">
        <w:rPr>
          <w:rFonts w:ascii="Courier New" w:hAnsi="Courier New" w:cs="Courier New"/>
        </w:rPr>
        <w:t xml:space="preserve"> == -1) {</w:t>
      </w:r>
    </w:p>
    <w:p w14:paraId="46DCAC1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error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Shared memory");</w:t>
      </w:r>
    </w:p>
    <w:p w14:paraId="1AC276C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gramStart"/>
      <w:r w:rsidRPr="003A31C4">
        <w:rPr>
          <w:rFonts w:ascii="Courier New" w:hAnsi="Courier New" w:cs="Courier New"/>
        </w:rPr>
        <w:t>exit(</w:t>
      </w:r>
      <w:proofErr w:type="gramEnd"/>
      <w:r w:rsidRPr="003A31C4">
        <w:rPr>
          <w:rFonts w:ascii="Courier New" w:hAnsi="Courier New" w:cs="Courier New"/>
        </w:rPr>
        <w:t>1);</w:t>
      </w:r>
    </w:p>
    <w:p w14:paraId="3152646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40E306FB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608FA82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struct </w:t>
      </w:r>
      <w:proofErr w:type="spellStart"/>
      <w:r w:rsidRPr="003A31C4">
        <w:rPr>
          <w:rFonts w:ascii="Courier New" w:hAnsi="Courier New" w:cs="Courier New"/>
        </w:rPr>
        <w:t>SharedMemory</w:t>
      </w:r>
      <w:proofErr w:type="spellEnd"/>
      <w:r w:rsidRPr="003A31C4">
        <w:rPr>
          <w:rFonts w:ascii="Courier New" w:hAnsi="Courier New" w:cs="Courier New"/>
        </w:rPr>
        <w:t xml:space="preserve"> *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 xml:space="preserve"> = (struct </w:t>
      </w:r>
      <w:proofErr w:type="spellStart"/>
      <w:r w:rsidRPr="003A31C4">
        <w:rPr>
          <w:rFonts w:ascii="Courier New" w:hAnsi="Courier New" w:cs="Courier New"/>
        </w:rPr>
        <w:t>SharedMemory</w:t>
      </w:r>
      <w:proofErr w:type="spellEnd"/>
      <w:r w:rsidRPr="003A31C4">
        <w:rPr>
          <w:rFonts w:ascii="Courier New" w:hAnsi="Courier New" w:cs="Courier New"/>
        </w:rPr>
        <w:t xml:space="preserve"> *) </w:t>
      </w:r>
      <w:proofErr w:type="spellStart"/>
      <w:proofErr w:type="gramStart"/>
      <w:r w:rsidRPr="003A31C4">
        <w:rPr>
          <w:rFonts w:ascii="Courier New" w:hAnsi="Courier New" w:cs="Courier New"/>
        </w:rPr>
        <w:t>shmat</w:t>
      </w:r>
      <w:proofErr w:type="spellEnd"/>
      <w:r w:rsidRPr="003A31C4">
        <w:rPr>
          <w:rFonts w:ascii="Courier New" w:hAnsi="Courier New" w:cs="Courier New"/>
        </w:rPr>
        <w:t>(</w:t>
      </w:r>
      <w:proofErr w:type="spellStart"/>
      <w:proofErr w:type="gramEnd"/>
      <w:r w:rsidRPr="003A31C4">
        <w:rPr>
          <w:rFonts w:ascii="Courier New" w:hAnsi="Courier New" w:cs="Courier New"/>
        </w:rPr>
        <w:t>shmid</w:t>
      </w:r>
      <w:proofErr w:type="spellEnd"/>
      <w:r w:rsidRPr="003A31C4">
        <w:rPr>
          <w:rFonts w:ascii="Courier New" w:hAnsi="Courier New" w:cs="Courier New"/>
        </w:rPr>
        <w:t>, (void *)0, 0);  // Attach shared memory</w:t>
      </w:r>
    </w:p>
    <w:p w14:paraId="0233636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f 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 xml:space="preserve"> == (void *) -1) {</w:t>
      </w:r>
    </w:p>
    <w:p w14:paraId="0879EBF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error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Shared memory attach");</w:t>
      </w:r>
    </w:p>
    <w:p w14:paraId="485F4D3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gramStart"/>
      <w:r w:rsidRPr="003A31C4">
        <w:rPr>
          <w:rFonts w:ascii="Courier New" w:hAnsi="Courier New" w:cs="Courier New"/>
        </w:rPr>
        <w:t>exit(</w:t>
      </w:r>
      <w:proofErr w:type="gramEnd"/>
      <w:r w:rsidRPr="003A31C4">
        <w:rPr>
          <w:rFonts w:ascii="Courier New" w:hAnsi="Courier New" w:cs="Courier New"/>
        </w:rPr>
        <w:t>1);</w:t>
      </w:r>
    </w:p>
    <w:p w14:paraId="0B22DF1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53D539EA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61BA79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 xml:space="preserve">-&gt;ready = </w:t>
      </w:r>
      <w:proofErr w:type="gramStart"/>
      <w:r w:rsidRPr="003A31C4">
        <w:rPr>
          <w:rFonts w:ascii="Courier New" w:hAnsi="Courier New" w:cs="Courier New"/>
        </w:rPr>
        <w:t>0;  /</w:t>
      </w:r>
      <w:proofErr w:type="gramEnd"/>
      <w:r w:rsidRPr="003A31C4">
        <w:rPr>
          <w:rFonts w:ascii="Courier New" w:hAnsi="Courier New" w:cs="Courier New"/>
        </w:rPr>
        <w:t>/ Initialize the ready flag</w:t>
      </w:r>
    </w:p>
    <w:p w14:paraId="5DF82C2F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4C3DDF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pid_t</w:t>
      </w:r>
      <w:proofErr w:type="spellEnd"/>
      <w:r w:rsidRPr="003A31C4">
        <w:rPr>
          <w:rFonts w:ascii="Courier New" w:hAnsi="Courier New" w:cs="Courier New"/>
        </w:rPr>
        <w:t xml:space="preserve"> </w:t>
      </w:r>
      <w:proofErr w:type="spellStart"/>
      <w:r w:rsidRPr="003A31C4">
        <w:rPr>
          <w:rFonts w:ascii="Courier New" w:hAnsi="Courier New" w:cs="Courier New"/>
        </w:rPr>
        <w:t>pid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gramStart"/>
      <w:r w:rsidRPr="003A31C4">
        <w:rPr>
          <w:rFonts w:ascii="Courier New" w:hAnsi="Courier New" w:cs="Courier New"/>
        </w:rPr>
        <w:t>fork(</w:t>
      </w:r>
      <w:proofErr w:type="gramEnd"/>
      <w:r w:rsidRPr="003A31C4">
        <w:rPr>
          <w:rFonts w:ascii="Courier New" w:hAnsi="Courier New" w:cs="Courier New"/>
        </w:rPr>
        <w:t>);  // Fork a new process</w:t>
      </w:r>
    </w:p>
    <w:p w14:paraId="392827B9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488C4D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f (</w:t>
      </w:r>
      <w:proofErr w:type="spellStart"/>
      <w:r w:rsidRPr="003A31C4">
        <w:rPr>
          <w:rFonts w:ascii="Courier New" w:hAnsi="Courier New" w:cs="Courier New"/>
        </w:rPr>
        <w:t>pid</w:t>
      </w:r>
      <w:proofErr w:type="spellEnd"/>
      <w:r w:rsidRPr="003A31C4">
        <w:rPr>
          <w:rFonts w:ascii="Courier New" w:hAnsi="Courier New" w:cs="Courier New"/>
        </w:rPr>
        <w:t xml:space="preserve"> == -1) {</w:t>
      </w:r>
    </w:p>
    <w:p w14:paraId="1DF5384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perror</w:t>
      </w:r>
      <w:proofErr w:type="spellEnd"/>
      <w:r w:rsidRPr="003A31C4">
        <w:rPr>
          <w:rFonts w:ascii="Courier New" w:hAnsi="Courier New" w:cs="Courier New"/>
        </w:rPr>
        <w:t>("fork");</w:t>
      </w:r>
    </w:p>
    <w:p w14:paraId="637C445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gramStart"/>
      <w:r w:rsidRPr="003A31C4">
        <w:rPr>
          <w:rFonts w:ascii="Courier New" w:hAnsi="Courier New" w:cs="Courier New"/>
        </w:rPr>
        <w:t>exit(</w:t>
      </w:r>
      <w:proofErr w:type="gramEnd"/>
      <w:r w:rsidRPr="003A31C4">
        <w:rPr>
          <w:rFonts w:ascii="Courier New" w:hAnsi="Courier New" w:cs="Courier New"/>
        </w:rPr>
        <w:t>1);</w:t>
      </w:r>
    </w:p>
    <w:p w14:paraId="3156D44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6B1AD91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else if (</w:t>
      </w:r>
      <w:proofErr w:type="spellStart"/>
      <w:r w:rsidRPr="003A31C4">
        <w:rPr>
          <w:rFonts w:ascii="Courier New" w:hAnsi="Courier New" w:cs="Courier New"/>
        </w:rPr>
        <w:t>pid</w:t>
      </w:r>
      <w:proofErr w:type="spellEnd"/>
      <w:r w:rsidRPr="003A31C4">
        <w:rPr>
          <w:rFonts w:ascii="Courier New" w:hAnsi="Courier New" w:cs="Courier New"/>
        </w:rPr>
        <w:t xml:space="preserve"> == 0) </w:t>
      </w:r>
      <w:proofErr w:type="gramStart"/>
      <w:r w:rsidRPr="003A31C4">
        <w:rPr>
          <w:rFonts w:ascii="Courier New" w:hAnsi="Courier New" w:cs="Courier New"/>
        </w:rPr>
        <w:t>{  /</w:t>
      </w:r>
      <w:proofErr w:type="gramEnd"/>
      <w:r w:rsidRPr="003A31C4">
        <w:rPr>
          <w:rFonts w:ascii="Courier New" w:hAnsi="Courier New" w:cs="Courier New"/>
        </w:rPr>
        <w:t>/ Child Process (Reader)</w:t>
      </w:r>
    </w:p>
    <w:p w14:paraId="00067E9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while 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ready == 0) {</w:t>
      </w:r>
    </w:p>
    <w:p w14:paraId="1433A58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// Wait for the writer to set the message</w:t>
      </w:r>
    </w:p>
    <w:p w14:paraId="1C62D04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lastRenderedPageBreak/>
        <w:t xml:space="preserve">            </w:t>
      </w:r>
      <w:proofErr w:type="gramStart"/>
      <w:r w:rsidRPr="003A31C4">
        <w:rPr>
          <w:rFonts w:ascii="Courier New" w:hAnsi="Courier New" w:cs="Courier New"/>
        </w:rPr>
        <w:t>sleep(</w:t>
      </w:r>
      <w:proofErr w:type="gramEnd"/>
      <w:r w:rsidRPr="003A31C4">
        <w:rPr>
          <w:rFonts w:ascii="Courier New" w:hAnsi="Courier New" w:cs="Courier New"/>
        </w:rPr>
        <w:t>1);</w:t>
      </w:r>
    </w:p>
    <w:p w14:paraId="15DC911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49B8206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</w:p>
    <w:p w14:paraId="37C0474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 xml:space="preserve">"Reader Process: Message from shared memory: %s\n",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);</w:t>
      </w:r>
    </w:p>
    <w:p w14:paraId="667BD85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 xml:space="preserve">-&gt;ready = </w:t>
      </w:r>
      <w:proofErr w:type="gramStart"/>
      <w:r w:rsidRPr="003A31C4">
        <w:rPr>
          <w:rFonts w:ascii="Courier New" w:hAnsi="Courier New" w:cs="Courier New"/>
        </w:rPr>
        <w:t>0;  /</w:t>
      </w:r>
      <w:proofErr w:type="gramEnd"/>
      <w:r w:rsidRPr="003A31C4">
        <w:rPr>
          <w:rFonts w:ascii="Courier New" w:hAnsi="Courier New" w:cs="Courier New"/>
        </w:rPr>
        <w:t>/ Reset the ready flag</w:t>
      </w:r>
    </w:p>
    <w:p w14:paraId="3827887A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FAB885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// Detach and remove shared memory</w:t>
      </w:r>
    </w:p>
    <w:p w14:paraId="529B1BA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hmdt</w:t>
      </w:r>
      <w:proofErr w:type="spellEnd"/>
      <w:r w:rsidRPr="003A31C4">
        <w:rPr>
          <w:rFonts w:ascii="Courier New" w:hAnsi="Courier New" w:cs="Courier New"/>
        </w:rPr>
        <w:t>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);</w:t>
      </w:r>
    </w:p>
    <w:p w14:paraId="23815EB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351A718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else </w:t>
      </w:r>
      <w:proofErr w:type="gramStart"/>
      <w:r w:rsidRPr="003A31C4">
        <w:rPr>
          <w:rFonts w:ascii="Courier New" w:hAnsi="Courier New" w:cs="Courier New"/>
        </w:rPr>
        <w:t>{  /</w:t>
      </w:r>
      <w:proofErr w:type="gramEnd"/>
      <w:r w:rsidRPr="003A31C4">
        <w:rPr>
          <w:rFonts w:ascii="Courier New" w:hAnsi="Courier New" w:cs="Courier New"/>
        </w:rPr>
        <w:t>/ Parent Process (Writer)</w:t>
      </w:r>
    </w:p>
    <w:p w14:paraId="5282685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char </w:t>
      </w:r>
      <w:proofErr w:type="gramStart"/>
      <w:r w:rsidRPr="003A31C4">
        <w:rPr>
          <w:rFonts w:ascii="Courier New" w:hAnsi="Courier New" w:cs="Courier New"/>
        </w:rPr>
        <w:t>message[</w:t>
      </w:r>
      <w:proofErr w:type="gramEnd"/>
      <w:r w:rsidRPr="003A31C4">
        <w:rPr>
          <w:rFonts w:ascii="Courier New" w:hAnsi="Courier New" w:cs="Courier New"/>
        </w:rPr>
        <w:t>] = "Hello from the writer process!";</w:t>
      </w:r>
    </w:p>
    <w:p w14:paraId="6FE8B33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trncpy</w:t>
      </w:r>
      <w:proofErr w:type="spellEnd"/>
      <w:r w:rsidRPr="003A31C4">
        <w:rPr>
          <w:rFonts w:ascii="Courier New" w:hAnsi="Courier New" w:cs="Courier New"/>
        </w:rPr>
        <w:t>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, message, sizeof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) - 1);</w:t>
      </w:r>
    </w:p>
    <w:p w14:paraId="4D2FD28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[sizeof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) - 1] = '\0</w:t>
      </w:r>
      <w:proofErr w:type="gramStart"/>
      <w:r w:rsidRPr="003A31C4">
        <w:rPr>
          <w:rFonts w:ascii="Courier New" w:hAnsi="Courier New" w:cs="Courier New"/>
        </w:rPr>
        <w:t>';  /</w:t>
      </w:r>
      <w:proofErr w:type="gramEnd"/>
      <w:r w:rsidRPr="003A31C4">
        <w:rPr>
          <w:rFonts w:ascii="Courier New" w:hAnsi="Courier New" w:cs="Courier New"/>
        </w:rPr>
        <w:t>/ Null-terminate message</w:t>
      </w:r>
    </w:p>
    <w:p w14:paraId="3EACF3B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 xml:space="preserve">-&gt;ready = </w:t>
      </w:r>
      <w:proofErr w:type="gramStart"/>
      <w:r w:rsidRPr="003A31C4">
        <w:rPr>
          <w:rFonts w:ascii="Courier New" w:hAnsi="Courier New" w:cs="Courier New"/>
        </w:rPr>
        <w:t>1;  /</w:t>
      </w:r>
      <w:proofErr w:type="gramEnd"/>
      <w:r w:rsidRPr="003A31C4">
        <w:rPr>
          <w:rFonts w:ascii="Courier New" w:hAnsi="Courier New" w:cs="Courier New"/>
        </w:rPr>
        <w:t>/ Set the ready flag</w:t>
      </w:r>
    </w:p>
    <w:p w14:paraId="0C0D94F0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0017612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 xml:space="preserve">"Writer Process: Message written to shared memory: %s\n", 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-&gt;message);</w:t>
      </w:r>
    </w:p>
    <w:p w14:paraId="1BF7D8B6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0E417E0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// Wait for child to finish reading</w:t>
      </w:r>
    </w:p>
    <w:p w14:paraId="018CDE1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gramStart"/>
      <w:r w:rsidRPr="003A31C4">
        <w:rPr>
          <w:rFonts w:ascii="Courier New" w:hAnsi="Courier New" w:cs="Courier New"/>
        </w:rPr>
        <w:t>wait(</w:t>
      </w:r>
      <w:proofErr w:type="gramEnd"/>
      <w:r w:rsidRPr="003A31C4">
        <w:rPr>
          <w:rFonts w:ascii="Courier New" w:hAnsi="Courier New" w:cs="Courier New"/>
        </w:rPr>
        <w:t>NULL);</w:t>
      </w:r>
    </w:p>
    <w:p w14:paraId="142FC789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08067D5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// Detach and remove shared memory</w:t>
      </w:r>
    </w:p>
    <w:p w14:paraId="7C02EB7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shmdt</w:t>
      </w:r>
      <w:proofErr w:type="spellEnd"/>
      <w:r w:rsidRPr="003A31C4">
        <w:rPr>
          <w:rFonts w:ascii="Courier New" w:hAnsi="Courier New" w:cs="Courier New"/>
        </w:rPr>
        <w:t>(</w:t>
      </w:r>
      <w:proofErr w:type="spellStart"/>
      <w:r w:rsidRPr="003A31C4">
        <w:rPr>
          <w:rFonts w:ascii="Courier New" w:hAnsi="Courier New" w:cs="Courier New"/>
        </w:rPr>
        <w:t>shared_data</w:t>
      </w:r>
      <w:proofErr w:type="spellEnd"/>
      <w:r w:rsidRPr="003A31C4">
        <w:rPr>
          <w:rFonts w:ascii="Courier New" w:hAnsi="Courier New" w:cs="Courier New"/>
        </w:rPr>
        <w:t>);</w:t>
      </w:r>
    </w:p>
    <w:p w14:paraId="170F7A8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hmctl</w:t>
      </w:r>
      <w:proofErr w:type="spellEnd"/>
      <w:r w:rsidRPr="003A31C4">
        <w:rPr>
          <w:rFonts w:ascii="Courier New" w:hAnsi="Courier New" w:cs="Courier New"/>
        </w:rPr>
        <w:t>(</w:t>
      </w:r>
      <w:proofErr w:type="spellStart"/>
      <w:proofErr w:type="gramEnd"/>
      <w:r w:rsidRPr="003A31C4">
        <w:rPr>
          <w:rFonts w:ascii="Courier New" w:hAnsi="Courier New" w:cs="Courier New"/>
        </w:rPr>
        <w:t>shmid</w:t>
      </w:r>
      <w:proofErr w:type="spellEnd"/>
      <w:r w:rsidRPr="003A31C4">
        <w:rPr>
          <w:rFonts w:ascii="Courier New" w:hAnsi="Courier New" w:cs="Courier New"/>
        </w:rPr>
        <w:t>, IPC_RMID, NULL);  // Destroy shared memory</w:t>
      </w:r>
    </w:p>
    <w:p w14:paraId="47DB48F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428AAB48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CD9BF8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return 0;</w:t>
      </w:r>
    </w:p>
    <w:p w14:paraId="28964842" w14:textId="77777777" w:rsidR="003A31C4" w:rsidRPr="001747EB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4D77D9A1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</w:rPr>
      </w:pPr>
    </w:p>
    <w:p w14:paraId="09E4D4E0" w14:textId="77777777" w:rsidR="003A31C4" w:rsidRDefault="003A31C4" w:rsidP="003A31C4">
      <w:pPr>
        <w:rPr>
          <w:rFonts w:ascii="Courier New" w:hAnsi="Courier New" w:cs="Courier New"/>
        </w:rPr>
      </w:pPr>
    </w:p>
    <w:p w14:paraId="2AC7519E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ample Output:</w:t>
      </w:r>
    </w:p>
    <w:p w14:paraId="3B92F5BD" w14:textId="77777777" w:rsidR="003A31C4" w:rsidRDefault="003A31C4" w:rsidP="003A31C4">
      <w:pPr>
        <w:rPr>
          <w:rFonts w:ascii="Courier New" w:hAnsi="Courier New" w:cs="Courier New"/>
        </w:rPr>
      </w:pPr>
    </w:p>
    <w:p w14:paraId="49F9165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Writer Process: Message written to shared memory: Hello from the writer process!</w:t>
      </w:r>
    </w:p>
    <w:p w14:paraId="0FEA1740" w14:textId="73DA4CA2" w:rsid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Reader Process: Message from shared memory: Hello from the writer process!</w:t>
      </w:r>
    </w:p>
    <w:p w14:paraId="228A9F95" w14:textId="77777777" w:rsidR="003A31C4" w:rsidRDefault="003A31C4" w:rsidP="003A31C4">
      <w:pPr>
        <w:rPr>
          <w:rFonts w:ascii="Courier New" w:hAnsi="Courier New" w:cs="Courier New"/>
        </w:rPr>
      </w:pPr>
    </w:p>
    <w:p w14:paraId="3B18ECD9" w14:textId="77777777" w:rsidR="003A31C4" w:rsidRDefault="003A31C4" w:rsidP="003A31C4">
      <w:pPr>
        <w:rPr>
          <w:rFonts w:ascii="Courier New" w:hAnsi="Courier New" w:cs="Courier New"/>
        </w:rPr>
      </w:pPr>
    </w:p>
    <w:p w14:paraId="464312E1" w14:textId="77777777" w:rsidR="003A31C4" w:rsidRDefault="003A31C4" w:rsidP="003A31C4">
      <w:pPr>
        <w:rPr>
          <w:rFonts w:ascii="Courier New" w:hAnsi="Courier New" w:cs="Courier New"/>
        </w:rPr>
      </w:pPr>
    </w:p>
    <w:p w14:paraId="1638179C" w14:textId="77777777" w:rsidR="003A31C4" w:rsidRDefault="003A31C4" w:rsidP="003A31C4">
      <w:pPr>
        <w:rPr>
          <w:rFonts w:ascii="Courier New" w:hAnsi="Courier New" w:cs="Courier New"/>
        </w:rPr>
      </w:pPr>
    </w:p>
    <w:p w14:paraId="00EE754C" w14:textId="77777777" w:rsidR="003A31C4" w:rsidRDefault="003A31C4" w:rsidP="003A31C4">
      <w:pPr>
        <w:rPr>
          <w:rFonts w:ascii="Courier New" w:hAnsi="Courier New" w:cs="Courier New"/>
        </w:rPr>
      </w:pPr>
    </w:p>
    <w:p w14:paraId="57168BDF" w14:textId="77777777" w:rsidR="003A31C4" w:rsidRDefault="003A31C4" w:rsidP="003A31C4">
      <w:pPr>
        <w:rPr>
          <w:rFonts w:ascii="Courier New" w:hAnsi="Courier New" w:cs="Courier New"/>
        </w:rPr>
      </w:pPr>
    </w:p>
    <w:p w14:paraId="1700CAC0" w14:textId="77777777" w:rsidR="003A31C4" w:rsidRDefault="003A31C4" w:rsidP="003A31C4">
      <w:pPr>
        <w:rPr>
          <w:rFonts w:ascii="Courier New" w:hAnsi="Courier New" w:cs="Courier New"/>
        </w:rPr>
      </w:pPr>
    </w:p>
    <w:p w14:paraId="146ED370" w14:textId="77777777" w:rsidR="003A31C4" w:rsidRDefault="003A31C4" w:rsidP="003A31C4">
      <w:pPr>
        <w:rPr>
          <w:rFonts w:ascii="Courier New" w:hAnsi="Courier New" w:cs="Courier New"/>
        </w:rPr>
      </w:pPr>
    </w:p>
    <w:p w14:paraId="7AB21F30" w14:textId="77777777" w:rsidR="003A31C4" w:rsidRDefault="003A31C4" w:rsidP="003A31C4">
      <w:pPr>
        <w:rPr>
          <w:rFonts w:ascii="Courier New" w:hAnsi="Courier New" w:cs="Courier New"/>
        </w:rPr>
      </w:pPr>
    </w:p>
    <w:p w14:paraId="3222E042" w14:textId="77777777" w:rsidR="003A31C4" w:rsidRDefault="003A31C4" w:rsidP="003A31C4">
      <w:pPr>
        <w:rPr>
          <w:rFonts w:ascii="Courier New" w:hAnsi="Courier New" w:cs="Courier New"/>
        </w:rPr>
      </w:pPr>
    </w:p>
    <w:p w14:paraId="26DE02C9" w14:textId="77777777" w:rsidR="003A31C4" w:rsidRDefault="003A31C4" w:rsidP="003A31C4">
      <w:pPr>
        <w:rPr>
          <w:rFonts w:ascii="Courier New" w:hAnsi="Courier New" w:cs="Courier New"/>
        </w:rPr>
      </w:pPr>
    </w:p>
    <w:p w14:paraId="7F020011" w14:textId="3A68EEC2" w:rsidR="003A31C4" w:rsidRPr="001747EB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747EB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8</w:t>
      </w:r>
    </w:p>
    <w:p w14:paraId="0AC97FF2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  <w:u w:val="single"/>
        </w:rPr>
      </w:pPr>
    </w:p>
    <w:p w14:paraId="6F3E0C73" w14:textId="3912614B" w:rsidR="003A31C4" w:rsidRPr="001747EB" w:rsidRDefault="003A31C4" w:rsidP="003A31C4">
      <w:pPr>
        <w:overflowPunct w:val="0"/>
        <w:autoSpaceDE w:val="0"/>
        <w:autoSpaceDN w:val="0"/>
        <w:adjustRightInd w:val="0"/>
        <w:ind w:right="-465"/>
        <w:rPr>
          <w:rFonts w:ascii="Times New Roman" w:eastAsia="Calibri" w:hAnsi="Times New Roman" w:cs="Times New Roman"/>
          <w:kern w:val="0"/>
          <w:lang w:eastAsia="en-US" w:bidi="ar-SA"/>
        </w:rPr>
      </w:pPr>
      <w:proofErr w:type="gramStart"/>
      <w:r w:rsidRPr="001747EB">
        <w:rPr>
          <w:rFonts w:ascii="Times New Roman" w:hAnsi="Times New Roman" w:cs="Times New Roman"/>
          <w:b/>
          <w:u w:val="single"/>
        </w:rPr>
        <w:t>OBJECTIVE</w:t>
      </w:r>
      <w:r w:rsidRPr="001747EB">
        <w:rPr>
          <w:rFonts w:ascii="Times New Roman" w:hAnsi="Times New Roman" w:cs="Times New Roman"/>
          <w:b/>
        </w:rPr>
        <w:t xml:space="preserve"> :</w:t>
      </w:r>
      <w:proofErr w:type="gramEnd"/>
      <w:r w:rsidRPr="001747EB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</w:rPr>
        <w:t>Write a program to implement process scheduling mechanisms using FCFS &amp; SJF.</w:t>
      </w:r>
    </w:p>
    <w:p w14:paraId="3A70980E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0C8629BB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ource code:</w:t>
      </w:r>
    </w:p>
    <w:p w14:paraId="438B2117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</w:p>
    <w:p w14:paraId="0585A98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tdio.h&gt;</w:t>
      </w:r>
    </w:p>
    <w:p w14:paraId="73C4DD6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</w:t>
      </w:r>
      <w:proofErr w:type="spellStart"/>
      <w:r w:rsidRPr="003A31C4">
        <w:rPr>
          <w:rFonts w:ascii="Courier New" w:hAnsi="Courier New" w:cs="Courier New"/>
        </w:rPr>
        <w:t>stdlib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626FB2C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22B6DC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struct Process {</w:t>
      </w:r>
    </w:p>
    <w:p w14:paraId="071EC56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id;</w:t>
      </w:r>
    </w:p>
    <w:p w14:paraId="4286F7A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4ED86EB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01CCF5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4C4AA9B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turnaround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75E00B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;</w:t>
      </w:r>
    </w:p>
    <w:p w14:paraId="1C4F2708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399259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calculate Waiting and Turnaround times for FCFS</w:t>
      </w:r>
    </w:p>
    <w:p w14:paraId="4544CB5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fcf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) {</w:t>
      </w:r>
    </w:p>
    <w:p w14:paraId="7B3A3B4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= 0;</w:t>
      </w:r>
    </w:p>
    <w:p w14:paraId="0401B944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12D137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4951553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f (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&lt;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)</w:t>
      </w:r>
    </w:p>
    <w:p w14:paraId="503ED84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15FCDA17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0476F3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-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F822FB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706CD1F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 xml:space="preserve"> +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19C11A1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201311A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169985C5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AAD965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calculate Waiting and Turnaround times for SJF</w:t>
      </w:r>
    </w:p>
    <w:p w14:paraId="106D047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sj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) {</w:t>
      </w:r>
    </w:p>
    <w:p w14:paraId="4150E49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completed = 0,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= 0,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;</w:t>
      </w:r>
    </w:p>
    <w:p w14:paraId="575DE71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*</w:t>
      </w:r>
      <w:proofErr w:type="spellStart"/>
      <w:r w:rsidRPr="003A31C4">
        <w:rPr>
          <w:rFonts w:ascii="Courier New" w:hAnsi="Courier New" w:cs="Courier New"/>
        </w:rPr>
        <w:t>completed_processes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3A31C4">
        <w:rPr>
          <w:rFonts w:ascii="Courier New" w:hAnsi="Courier New" w:cs="Courier New"/>
        </w:rPr>
        <w:t>calloc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n, sizeof(int));</w:t>
      </w:r>
    </w:p>
    <w:p w14:paraId="4876673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0161B1D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while (completed &lt; n) {</w:t>
      </w:r>
    </w:p>
    <w:p w14:paraId="1BF08CA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 -1;</w:t>
      </w:r>
    </w:p>
    <w:p w14:paraId="7650ACB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nt </w:t>
      </w:r>
      <w:proofErr w:type="spellStart"/>
      <w:r w:rsidRPr="003A31C4">
        <w:rPr>
          <w:rFonts w:ascii="Courier New" w:hAnsi="Courier New" w:cs="Courier New"/>
        </w:rPr>
        <w:t>min_burst_time</w:t>
      </w:r>
      <w:proofErr w:type="spellEnd"/>
      <w:r w:rsidRPr="003A31C4">
        <w:rPr>
          <w:rFonts w:ascii="Courier New" w:hAnsi="Courier New" w:cs="Courier New"/>
        </w:rPr>
        <w:t xml:space="preserve"> = __INT_MAX__;</w:t>
      </w:r>
    </w:p>
    <w:p w14:paraId="0FFE1FB1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3127E4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17832D6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if </w:t>
      </w:r>
      <w:proofErr w:type="gramStart"/>
      <w:r w:rsidRPr="003A31C4">
        <w:rPr>
          <w:rFonts w:ascii="Courier New" w:hAnsi="Courier New" w:cs="Courier New"/>
        </w:rPr>
        <w:t>(!</w:t>
      </w:r>
      <w:proofErr w:type="spellStart"/>
      <w:r w:rsidRPr="003A31C4">
        <w:rPr>
          <w:rFonts w:ascii="Courier New" w:hAnsi="Courier New" w:cs="Courier New"/>
        </w:rPr>
        <w:t>completed</w:t>
      </w:r>
      <w:proofErr w:type="gramEnd"/>
      <w:r w:rsidRPr="003A31C4">
        <w:rPr>
          <w:rFonts w:ascii="Courier New" w:hAnsi="Courier New" w:cs="Courier New"/>
        </w:rPr>
        <w:t>_processes</w:t>
      </w:r>
      <w:proofErr w:type="spellEnd"/>
      <w:r w:rsidRPr="003A31C4">
        <w:rPr>
          <w:rFonts w:ascii="Courier New" w:hAnsi="Courier New" w:cs="Courier New"/>
        </w:rPr>
        <w:t>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 &amp;&amp;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 xml:space="preserve"> &lt;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>) {</w:t>
      </w:r>
    </w:p>
    <w:p w14:paraId="1E70B5F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if (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&lt; </w:t>
      </w:r>
      <w:proofErr w:type="spellStart"/>
      <w:r w:rsidRPr="003A31C4">
        <w:rPr>
          <w:rFonts w:ascii="Courier New" w:hAnsi="Courier New" w:cs="Courier New"/>
        </w:rPr>
        <w:t>min_burst_time</w:t>
      </w:r>
      <w:proofErr w:type="spellEnd"/>
      <w:r w:rsidRPr="003A31C4">
        <w:rPr>
          <w:rFonts w:ascii="Courier New" w:hAnsi="Courier New" w:cs="Courier New"/>
        </w:rPr>
        <w:t>) {</w:t>
      </w:r>
    </w:p>
    <w:p w14:paraId="6500678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    </w:t>
      </w:r>
      <w:proofErr w:type="spellStart"/>
      <w:r w:rsidRPr="003A31C4">
        <w:rPr>
          <w:rFonts w:ascii="Courier New" w:hAnsi="Courier New" w:cs="Courier New"/>
        </w:rPr>
        <w:t>min_burst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5B91118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   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;</w:t>
      </w:r>
    </w:p>
    <w:p w14:paraId="675AD75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}</w:t>
      </w:r>
    </w:p>
    <w:p w14:paraId="2304EAC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lastRenderedPageBreak/>
        <w:t xml:space="preserve">            }</w:t>
      </w:r>
    </w:p>
    <w:p w14:paraId="0EAF553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77641988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634635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f (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= -1) {</w:t>
      </w:r>
    </w:p>
    <w:p w14:paraId="32D451B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>++;</w:t>
      </w:r>
    </w:p>
    <w:p w14:paraId="16504B3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 else {</w:t>
      </w:r>
    </w:p>
    <w:p w14:paraId="2161BC5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ompleted_processes</w:t>
      </w:r>
      <w:proofErr w:type="spellEnd"/>
      <w:r w:rsidRPr="003A31C4">
        <w:rPr>
          <w:rFonts w:ascii="Courier New" w:hAnsi="Courier New" w:cs="Courier New"/>
        </w:rPr>
        <w:t>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 = 1;</w:t>
      </w:r>
    </w:p>
    <w:p w14:paraId="3D8252A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-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4BA8D73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2754FB9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 xml:space="preserve"> +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0244F34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completed++;</w:t>
      </w:r>
    </w:p>
    <w:p w14:paraId="2A35A45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66EE644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62895A3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4A5613A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ree(</w:t>
      </w:r>
      <w:proofErr w:type="spellStart"/>
      <w:r w:rsidRPr="003A31C4">
        <w:rPr>
          <w:rFonts w:ascii="Courier New" w:hAnsi="Courier New" w:cs="Courier New"/>
        </w:rPr>
        <w:t>completed_processes</w:t>
      </w:r>
      <w:proofErr w:type="spellEnd"/>
      <w:r w:rsidRPr="003A31C4">
        <w:rPr>
          <w:rFonts w:ascii="Courier New" w:hAnsi="Courier New" w:cs="Courier New"/>
        </w:rPr>
        <w:t>);</w:t>
      </w:r>
    </w:p>
    <w:p w14:paraId="633D695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45FF808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5F39FC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display process scheduling details</w:t>
      </w:r>
    </w:p>
    <w:p w14:paraId="1E45671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display_</w:t>
      </w:r>
      <w:proofErr w:type="gramStart"/>
      <w:r w:rsidRPr="003A31C4">
        <w:rPr>
          <w:rFonts w:ascii="Courier New" w:hAnsi="Courier New" w:cs="Courier New"/>
        </w:rPr>
        <w:t>processe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) {</w:t>
      </w:r>
    </w:p>
    <w:p w14:paraId="6791AAD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loat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= 0,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= 0;</w:t>
      </w:r>
    </w:p>
    <w:p w14:paraId="5A54A644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C7B719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"P_ID\</w:t>
      </w:r>
      <w:proofErr w:type="spellStart"/>
      <w:r w:rsidRPr="003A31C4">
        <w:rPr>
          <w:rFonts w:ascii="Courier New" w:hAnsi="Courier New" w:cs="Courier New"/>
        </w:rPr>
        <w:t>tArrival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Burst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Waiting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Turnaround</w:t>
      </w:r>
      <w:proofErr w:type="spellEnd"/>
      <w:r w:rsidRPr="003A31C4">
        <w:rPr>
          <w:rFonts w:ascii="Courier New" w:hAnsi="Courier New" w:cs="Courier New"/>
        </w:rPr>
        <w:t>\n");</w:t>
      </w:r>
    </w:p>
    <w:p w14:paraId="26C0B2F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499ED87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n"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id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,</w:t>
      </w:r>
    </w:p>
    <w:p w14:paraId="6DE4320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>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6660826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1F784C8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51C314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059B5C05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425DC8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</w:t>
      </w:r>
      <w:proofErr w:type="spellStart"/>
      <w:r w:rsidRPr="003A31C4">
        <w:rPr>
          <w:rFonts w:ascii="Courier New" w:hAnsi="Courier New" w:cs="Courier New"/>
        </w:rPr>
        <w:t>nAverage</w:t>
      </w:r>
      <w:proofErr w:type="spellEnd"/>
      <w:r w:rsidRPr="003A31C4">
        <w:rPr>
          <w:rFonts w:ascii="Courier New" w:hAnsi="Courier New" w:cs="Courier New"/>
        </w:rPr>
        <w:t xml:space="preserve"> Waiting Time: %.2f\n",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/ n);</w:t>
      </w:r>
    </w:p>
    <w:p w14:paraId="2B89B6B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 xml:space="preserve">"Average Turnaround Time: %.2f\n",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/ n);</w:t>
      </w:r>
    </w:p>
    <w:p w14:paraId="5D32EFC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06269891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1B7A74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int </w:t>
      </w:r>
      <w:proofErr w:type="gramStart"/>
      <w:r w:rsidRPr="003A31C4">
        <w:rPr>
          <w:rFonts w:ascii="Courier New" w:hAnsi="Courier New" w:cs="Courier New"/>
        </w:rPr>
        <w:t>main(</w:t>
      </w:r>
      <w:proofErr w:type="gramEnd"/>
      <w:r w:rsidRPr="003A31C4">
        <w:rPr>
          <w:rFonts w:ascii="Courier New" w:hAnsi="Courier New" w:cs="Courier New"/>
        </w:rPr>
        <w:t>) {</w:t>
      </w:r>
    </w:p>
    <w:p w14:paraId="4D9915E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n, choice;</w:t>
      </w:r>
    </w:p>
    <w:p w14:paraId="04EA00DC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02FA56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Enter number of processes: ");</w:t>
      </w:r>
    </w:p>
    <w:p w14:paraId="5EE9441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n);</w:t>
      </w:r>
    </w:p>
    <w:p w14:paraId="35E556B5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A3C345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struct Process processes[n];</w:t>
      </w:r>
    </w:p>
    <w:p w14:paraId="32B1F97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Enter Arrival Time and Burst Time for each process:\n");</w:t>
      </w:r>
    </w:p>
    <w:p w14:paraId="70BBA1EB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693F98D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47D7AD0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lastRenderedPageBreak/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].id =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+ 1;</w:t>
      </w:r>
    </w:p>
    <w:p w14:paraId="3814AF9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Process %d:\n"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id);</w:t>
      </w:r>
    </w:p>
    <w:p w14:paraId="0CA2195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Arrival Time: ");</w:t>
      </w:r>
    </w:p>
    <w:p w14:paraId="41B2E96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07B0391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Burst Time: ");</w:t>
      </w:r>
    </w:p>
    <w:p w14:paraId="0E8AA45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77D02D1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085DE89B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5B1268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Choose Scheduling Algorithm:\n1. FCFS\n2. SJF\n");</w:t>
      </w:r>
    </w:p>
    <w:p w14:paraId="481ECC1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choice);</w:t>
      </w:r>
    </w:p>
    <w:p w14:paraId="6087CAF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483672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f (choice == 1) {</w:t>
      </w:r>
    </w:p>
    <w:p w14:paraId="5019778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n--- FCFS Scheduling ---\n");</w:t>
      </w:r>
    </w:p>
    <w:p w14:paraId="7C0B0B2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fcf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);</w:t>
      </w:r>
    </w:p>
    <w:p w14:paraId="4EB8795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 else if (choice == 2) {</w:t>
      </w:r>
    </w:p>
    <w:p w14:paraId="1614D1A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n--- SJF Scheduling ---\n");</w:t>
      </w:r>
    </w:p>
    <w:p w14:paraId="37BBF0F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sj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);</w:t>
      </w:r>
    </w:p>
    <w:p w14:paraId="401768B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 else {</w:t>
      </w:r>
    </w:p>
    <w:p w14:paraId="5D19883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Invalid choice!\n");</w:t>
      </w:r>
    </w:p>
    <w:p w14:paraId="378BFF0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return 1;</w:t>
      </w:r>
    </w:p>
    <w:p w14:paraId="10C4515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56724D1A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A04C2F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display_</w:t>
      </w:r>
      <w:proofErr w:type="gramStart"/>
      <w:r w:rsidRPr="003A31C4">
        <w:rPr>
          <w:rFonts w:ascii="Courier New" w:hAnsi="Courier New" w:cs="Courier New"/>
        </w:rPr>
        <w:t>processe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);</w:t>
      </w:r>
    </w:p>
    <w:p w14:paraId="23B9A7B3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46349A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return 0;</w:t>
      </w:r>
    </w:p>
    <w:p w14:paraId="11FB99D8" w14:textId="100C89E5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7C499BB4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</w:rPr>
      </w:pPr>
    </w:p>
    <w:p w14:paraId="2EE736FC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ample Output:</w:t>
      </w:r>
    </w:p>
    <w:p w14:paraId="7716477D" w14:textId="045A5157" w:rsidR="001747EB" w:rsidRPr="001747EB" w:rsidRDefault="001747EB" w:rsidP="001747EB">
      <w:pPr>
        <w:rPr>
          <w:rFonts w:ascii="Times New Roman" w:hAnsi="Times New Roman" w:cs="Times New Roman"/>
          <w:b/>
          <w:bCs/>
        </w:rPr>
      </w:pPr>
    </w:p>
    <w:p w14:paraId="1D3B201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--- FCFS Scheduling ---</w:t>
      </w:r>
    </w:p>
    <w:p w14:paraId="004B30A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P_ID</w:t>
      </w:r>
      <w:r w:rsidRPr="003A31C4">
        <w:rPr>
          <w:rFonts w:ascii="Courier New" w:hAnsi="Courier New" w:cs="Courier New"/>
        </w:rPr>
        <w:tab/>
        <w:t>Arrival</w:t>
      </w:r>
      <w:r w:rsidRPr="003A31C4">
        <w:rPr>
          <w:rFonts w:ascii="Courier New" w:hAnsi="Courier New" w:cs="Courier New"/>
        </w:rPr>
        <w:tab/>
        <w:t>Burst</w:t>
      </w:r>
      <w:r w:rsidRPr="003A31C4">
        <w:rPr>
          <w:rFonts w:ascii="Courier New" w:hAnsi="Courier New" w:cs="Courier New"/>
        </w:rPr>
        <w:tab/>
        <w:t>Waiting</w:t>
      </w:r>
      <w:r w:rsidRPr="003A31C4">
        <w:rPr>
          <w:rFonts w:ascii="Courier New" w:hAnsi="Courier New" w:cs="Courier New"/>
        </w:rPr>
        <w:tab/>
        <w:t>Turnaround</w:t>
      </w:r>
    </w:p>
    <w:p w14:paraId="5F9755A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1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4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4</w:t>
      </w:r>
    </w:p>
    <w:p w14:paraId="4BBCFA3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3</w:t>
      </w:r>
      <w:r w:rsidRPr="003A31C4">
        <w:rPr>
          <w:rFonts w:ascii="Courier New" w:hAnsi="Courier New" w:cs="Courier New"/>
        </w:rPr>
        <w:tab/>
        <w:t>3</w:t>
      </w:r>
      <w:r w:rsidRPr="003A31C4">
        <w:rPr>
          <w:rFonts w:ascii="Courier New" w:hAnsi="Courier New" w:cs="Courier New"/>
        </w:rPr>
        <w:tab/>
        <w:t>6</w:t>
      </w:r>
    </w:p>
    <w:p w14:paraId="2BD7504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3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6</w:t>
      </w:r>
      <w:r w:rsidRPr="003A31C4">
        <w:rPr>
          <w:rFonts w:ascii="Courier New" w:hAnsi="Courier New" w:cs="Courier New"/>
        </w:rPr>
        <w:tab/>
        <w:t>7</w:t>
      </w:r>
    </w:p>
    <w:p w14:paraId="7E3017F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613A2C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Waiting Time: 3.00</w:t>
      </w:r>
    </w:p>
    <w:p w14:paraId="7C74C943" w14:textId="0A58ED3D" w:rsidR="001747EB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Turnaround Time: 5.67</w:t>
      </w:r>
    </w:p>
    <w:p w14:paraId="4834211F" w14:textId="77777777" w:rsidR="003A31C4" w:rsidRDefault="003A31C4" w:rsidP="003A31C4">
      <w:pPr>
        <w:rPr>
          <w:rFonts w:ascii="Courier New" w:hAnsi="Courier New" w:cs="Courier New"/>
        </w:rPr>
      </w:pPr>
    </w:p>
    <w:p w14:paraId="7D5DE89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--- SJF Scheduling ---</w:t>
      </w:r>
    </w:p>
    <w:p w14:paraId="16B0ADD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P_ID</w:t>
      </w:r>
      <w:r w:rsidRPr="003A31C4">
        <w:rPr>
          <w:rFonts w:ascii="Courier New" w:hAnsi="Courier New" w:cs="Courier New"/>
        </w:rPr>
        <w:tab/>
        <w:t>Arrival</w:t>
      </w:r>
      <w:r w:rsidRPr="003A31C4">
        <w:rPr>
          <w:rFonts w:ascii="Courier New" w:hAnsi="Courier New" w:cs="Courier New"/>
        </w:rPr>
        <w:tab/>
        <w:t>Burst</w:t>
      </w:r>
      <w:r w:rsidRPr="003A31C4">
        <w:rPr>
          <w:rFonts w:ascii="Courier New" w:hAnsi="Courier New" w:cs="Courier New"/>
        </w:rPr>
        <w:tab/>
        <w:t>Waiting</w:t>
      </w:r>
      <w:r w:rsidRPr="003A31C4">
        <w:rPr>
          <w:rFonts w:ascii="Courier New" w:hAnsi="Courier New" w:cs="Courier New"/>
        </w:rPr>
        <w:tab/>
        <w:t>Turnaround</w:t>
      </w:r>
    </w:p>
    <w:p w14:paraId="130ADC5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1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4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6</w:t>
      </w:r>
    </w:p>
    <w:p w14:paraId="22B4B6E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3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3</w:t>
      </w:r>
    </w:p>
    <w:p w14:paraId="09D96A9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3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2</w:t>
      </w:r>
    </w:p>
    <w:p w14:paraId="74DB4FA3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C8B1B2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Waiting Time: 1.00</w:t>
      </w:r>
    </w:p>
    <w:p w14:paraId="56571A31" w14:textId="1F9E43AC" w:rsid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Turnaround Time: 3.67</w:t>
      </w:r>
    </w:p>
    <w:p w14:paraId="2B489927" w14:textId="77777777" w:rsidR="001747EB" w:rsidRDefault="001747EB" w:rsidP="001747EB">
      <w:pPr>
        <w:rPr>
          <w:rFonts w:ascii="Courier New" w:hAnsi="Courier New" w:cs="Courier New"/>
        </w:rPr>
      </w:pPr>
    </w:p>
    <w:p w14:paraId="72197654" w14:textId="77777777" w:rsidR="001747EB" w:rsidRDefault="001747EB" w:rsidP="001747EB">
      <w:pPr>
        <w:rPr>
          <w:rFonts w:ascii="Courier New" w:hAnsi="Courier New" w:cs="Courier New"/>
        </w:rPr>
      </w:pPr>
    </w:p>
    <w:p w14:paraId="4CB57EBB" w14:textId="77777777" w:rsidR="003A31C4" w:rsidRDefault="003A31C4" w:rsidP="003A31C4">
      <w:pPr>
        <w:rPr>
          <w:rFonts w:ascii="Courier New" w:hAnsi="Courier New" w:cs="Courier New"/>
        </w:rPr>
      </w:pPr>
    </w:p>
    <w:p w14:paraId="3968658A" w14:textId="77777777" w:rsidR="003A31C4" w:rsidRDefault="003A31C4" w:rsidP="003A31C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198B808" w14:textId="6E8875EE" w:rsidR="001747EB" w:rsidRPr="001747EB" w:rsidRDefault="001747EB" w:rsidP="001747EB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747EB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 w:rsidR="003A31C4">
        <w:rPr>
          <w:rFonts w:ascii="Times New Roman" w:hAnsi="Times New Roman" w:cs="Times New Roman"/>
          <w:b/>
          <w:bCs/>
          <w:sz w:val="28"/>
          <w:szCs w:val="28"/>
          <w:u w:val="single"/>
        </w:rPr>
        <w:t>9</w:t>
      </w:r>
    </w:p>
    <w:p w14:paraId="4AD8C653" w14:textId="77777777" w:rsidR="001747EB" w:rsidRPr="001747EB" w:rsidRDefault="001747EB" w:rsidP="001747EB">
      <w:pPr>
        <w:rPr>
          <w:rFonts w:ascii="Times New Roman" w:hAnsi="Times New Roman" w:cs="Times New Roman"/>
          <w:b/>
          <w:bCs/>
          <w:u w:val="single"/>
        </w:rPr>
      </w:pPr>
    </w:p>
    <w:p w14:paraId="05B448E9" w14:textId="77777777" w:rsidR="003A31C4" w:rsidRPr="003A31C4" w:rsidRDefault="001747EB" w:rsidP="003A31C4">
      <w:pPr>
        <w:rPr>
          <w:rFonts w:ascii="Times New Roman" w:hAnsi="Times New Roman" w:cs="Times New Roman"/>
        </w:rPr>
      </w:pPr>
      <w:proofErr w:type="gramStart"/>
      <w:r w:rsidRPr="001747EB">
        <w:rPr>
          <w:rFonts w:ascii="Times New Roman" w:hAnsi="Times New Roman" w:cs="Times New Roman"/>
          <w:b/>
          <w:u w:val="single"/>
        </w:rPr>
        <w:t>OBJECTIVE</w:t>
      </w:r>
      <w:r w:rsidRPr="001747EB">
        <w:rPr>
          <w:rFonts w:ascii="Times New Roman" w:hAnsi="Times New Roman" w:cs="Times New Roman"/>
          <w:b/>
        </w:rPr>
        <w:t xml:space="preserve"> :</w:t>
      </w:r>
      <w:proofErr w:type="gramEnd"/>
      <w:r w:rsidRPr="001747EB">
        <w:rPr>
          <w:rFonts w:ascii="Times New Roman" w:hAnsi="Times New Roman" w:cs="Times New Roman"/>
          <w:b/>
        </w:rPr>
        <w:t xml:space="preserve"> </w:t>
      </w:r>
      <w:r w:rsidR="003A31C4" w:rsidRPr="003A31C4">
        <w:rPr>
          <w:rFonts w:ascii="Times New Roman" w:hAnsi="Times New Roman" w:cs="Times New Roman"/>
        </w:rPr>
        <w:t>Write a program to implement process scheduling mechanisms using Priority &amp; round-robin scheduling.</w:t>
      </w:r>
    </w:p>
    <w:p w14:paraId="78171D02" w14:textId="705DCCB6" w:rsidR="001747EB" w:rsidRDefault="001747EB" w:rsidP="001747EB">
      <w:pPr>
        <w:rPr>
          <w:rFonts w:ascii="Times New Roman" w:hAnsi="Times New Roman" w:cs="Times New Roman"/>
        </w:rPr>
      </w:pPr>
    </w:p>
    <w:p w14:paraId="57DF219E" w14:textId="03EAA9D1" w:rsidR="001747EB" w:rsidRDefault="001747EB" w:rsidP="001747EB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ource code:</w:t>
      </w:r>
    </w:p>
    <w:p w14:paraId="6A605429" w14:textId="77777777" w:rsidR="003A31C4" w:rsidRDefault="003A31C4" w:rsidP="001747EB">
      <w:pPr>
        <w:rPr>
          <w:rFonts w:ascii="Times New Roman" w:hAnsi="Times New Roman" w:cs="Times New Roman"/>
          <w:b/>
          <w:bCs/>
        </w:rPr>
      </w:pPr>
    </w:p>
    <w:p w14:paraId="6CFC70C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stdio.h&gt;</w:t>
      </w:r>
    </w:p>
    <w:p w14:paraId="2B8026D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#include &lt;</w:t>
      </w:r>
      <w:proofErr w:type="spellStart"/>
      <w:r w:rsidRPr="003A31C4">
        <w:rPr>
          <w:rFonts w:ascii="Courier New" w:hAnsi="Courier New" w:cs="Courier New"/>
        </w:rPr>
        <w:t>stdlib.h</w:t>
      </w:r>
      <w:proofErr w:type="spellEnd"/>
      <w:r w:rsidRPr="003A31C4">
        <w:rPr>
          <w:rFonts w:ascii="Courier New" w:hAnsi="Courier New" w:cs="Courier New"/>
        </w:rPr>
        <w:t>&gt;</w:t>
      </w:r>
    </w:p>
    <w:p w14:paraId="6E5DD83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13BDFD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struct Process {</w:t>
      </w:r>
    </w:p>
    <w:p w14:paraId="11060CE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id;</w:t>
      </w:r>
    </w:p>
    <w:p w14:paraId="3029A15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481F022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8A3A9C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priority;</w:t>
      </w:r>
    </w:p>
    <w:p w14:paraId="69B515E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3170EB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turnaround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069D939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</w:t>
      </w:r>
      <w:proofErr w:type="spellStart"/>
      <w:r w:rsidRPr="003A31C4">
        <w:rPr>
          <w:rFonts w:ascii="Courier New" w:hAnsi="Courier New" w:cs="Courier New"/>
        </w:rPr>
        <w:t>remaining_</w:t>
      </w:r>
      <w:proofErr w:type="gramStart"/>
      <w:r w:rsidRPr="003A31C4">
        <w:rPr>
          <w:rFonts w:ascii="Courier New" w:hAnsi="Courier New" w:cs="Courier New"/>
        </w:rPr>
        <w:t>time</w:t>
      </w:r>
      <w:proofErr w:type="spellEnd"/>
      <w:r w:rsidRPr="003A31C4">
        <w:rPr>
          <w:rFonts w:ascii="Courier New" w:hAnsi="Courier New" w:cs="Courier New"/>
        </w:rPr>
        <w:t>;  /</w:t>
      </w:r>
      <w:proofErr w:type="gramEnd"/>
      <w:r w:rsidRPr="003A31C4">
        <w:rPr>
          <w:rFonts w:ascii="Courier New" w:hAnsi="Courier New" w:cs="Courier New"/>
        </w:rPr>
        <w:t>/ For Round Robin</w:t>
      </w:r>
    </w:p>
    <w:p w14:paraId="66332E3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;</w:t>
      </w:r>
    </w:p>
    <w:p w14:paraId="5481D11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33E837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calculate Priority scheduling (non-</w:t>
      </w:r>
      <w:proofErr w:type="spellStart"/>
      <w:r w:rsidRPr="003A31C4">
        <w:rPr>
          <w:rFonts w:ascii="Courier New" w:hAnsi="Courier New" w:cs="Courier New"/>
        </w:rPr>
        <w:t>preemptive</w:t>
      </w:r>
      <w:proofErr w:type="spellEnd"/>
      <w:r w:rsidRPr="003A31C4">
        <w:rPr>
          <w:rFonts w:ascii="Courier New" w:hAnsi="Courier New" w:cs="Courier New"/>
        </w:rPr>
        <w:t>)</w:t>
      </w:r>
    </w:p>
    <w:p w14:paraId="60475E7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priority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) {</w:t>
      </w:r>
    </w:p>
    <w:p w14:paraId="2CFF4E4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completed = 0,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= 0,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;</w:t>
      </w:r>
    </w:p>
    <w:p w14:paraId="596AADD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6C9D00B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while (completed &lt; n) {</w:t>
      </w:r>
    </w:p>
    <w:p w14:paraId="5E30D82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 -1;</w:t>
      </w:r>
    </w:p>
    <w:p w14:paraId="12E207A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nt </w:t>
      </w:r>
      <w:proofErr w:type="spellStart"/>
      <w:r w:rsidRPr="003A31C4">
        <w:rPr>
          <w:rFonts w:ascii="Courier New" w:hAnsi="Courier New" w:cs="Courier New"/>
        </w:rPr>
        <w:t>min_priority</w:t>
      </w:r>
      <w:proofErr w:type="spellEnd"/>
      <w:r w:rsidRPr="003A31C4">
        <w:rPr>
          <w:rFonts w:ascii="Courier New" w:hAnsi="Courier New" w:cs="Courier New"/>
        </w:rPr>
        <w:t xml:space="preserve"> = __INT_MAX__;</w:t>
      </w:r>
    </w:p>
    <w:p w14:paraId="044C21DB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7BB8B0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70D1556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if (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&lt;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&amp;&amp;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 xml:space="preserve"> == -1) {</w:t>
      </w:r>
    </w:p>
    <w:p w14:paraId="29C6EDF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if (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priority</w:t>
      </w:r>
      <w:proofErr w:type="gramEnd"/>
      <w:r w:rsidRPr="003A31C4">
        <w:rPr>
          <w:rFonts w:ascii="Courier New" w:hAnsi="Courier New" w:cs="Courier New"/>
        </w:rPr>
        <w:t xml:space="preserve"> &lt; </w:t>
      </w:r>
      <w:proofErr w:type="spellStart"/>
      <w:r w:rsidRPr="003A31C4">
        <w:rPr>
          <w:rFonts w:ascii="Courier New" w:hAnsi="Courier New" w:cs="Courier New"/>
        </w:rPr>
        <w:t>min_priority</w:t>
      </w:r>
      <w:proofErr w:type="spellEnd"/>
      <w:r w:rsidRPr="003A31C4">
        <w:rPr>
          <w:rFonts w:ascii="Courier New" w:hAnsi="Courier New" w:cs="Courier New"/>
        </w:rPr>
        <w:t>) {</w:t>
      </w:r>
    </w:p>
    <w:p w14:paraId="4FA425E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    </w:t>
      </w:r>
      <w:proofErr w:type="spellStart"/>
      <w:r w:rsidRPr="003A31C4">
        <w:rPr>
          <w:rFonts w:ascii="Courier New" w:hAnsi="Courier New" w:cs="Courier New"/>
        </w:rPr>
        <w:t>min_priority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priority</w:t>
      </w:r>
      <w:proofErr w:type="gramEnd"/>
      <w:r w:rsidRPr="003A31C4">
        <w:rPr>
          <w:rFonts w:ascii="Courier New" w:hAnsi="Courier New" w:cs="Courier New"/>
        </w:rPr>
        <w:t>;</w:t>
      </w:r>
    </w:p>
    <w:p w14:paraId="674FBEF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    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;</w:t>
      </w:r>
    </w:p>
    <w:p w14:paraId="795E5A6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}</w:t>
      </w:r>
    </w:p>
    <w:p w14:paraId="33BF1C9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}</w:t>
      </w:r>
    </w:p>
    <w:p w14:paraId="45B90B1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66EB9F0A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8411E1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f (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 xml:space="preserve"> == -1) {</w:t>
      </w:r>
    </w:p>
    <w:p w14:paraId="752D5CC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>++;</w:t>
      </w:r>
    </w:p>
    <w:p w14:paraId="684D567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 else {</w:t>
      </w:r>
    </w:p>
    <w:p w14:paraId="79FB367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-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35669E7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3CDA570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 xml:space="preserve"> + processes[</w:t>
      </w:r>
      <w:proofErr w:type="spellStart"/>
      <w:r w:rsidRPr="003A31C4">
        <w:rPr>
          <w:rFonts w:ascii="Courier New" w:hAnsi="Courier New" w:cs="Courier New"/>
        </w:rPr>
        <w:t>min_index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1F48B36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completed++;</w:t>
      </w:r>
    </w:p>
    <w:p w14:paraId="431761C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730F676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30FE151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1E7CAC6A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FEF1EC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calculate Round Robin scheduling</w:t>
      </w:r>
    </w:p>
    <w:p w14:paraId="037D4C1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calculate_round_</w:t>
      </w:r>
      <w:proofErr w:type="gramStart"/>
      <w:r w:rsidRPr="003A31C4">
        <w:rPr>
          <w:rFonts w:ascii="Courier New" w:hAnsi="Courier New" w:cs="Courier New"/>
        </w:rPr>
        <w:t>robin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, int quantum) {</w:t>
      </w:r>
    </w:p>
    <w:p w14:paraId="78DD730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completed = 0,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= 0,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</w:t>
      </w:r>
    </w:p>
    <w:p w14:paraId="62930831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DAE3D9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while (completed &lt; n) {</w:t>
      </w:r>
    </w:p>
    <w:p w14:paraId="607E3C2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if (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&gt; 0) {</w:t>
      </w:r>
    </w:p>
    <w:p w14:paraId="65D74E2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if (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&lt;= quantum) {</w:t>
      </w:r>
    </w:p>
    <w:p w14:paraId="0FDE3D2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5BDC0AB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0;</w:t>
      </w:r>
    </w:p>
    <w:p w14:paraId="239394E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-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 xml:space="preserve"> -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6FC5136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 xml:space="preserve"> +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76861EF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completed++;</w:t>
      </w:r>
    </w:p>
    <w:p w14:paraId="125E238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} else {</w:t>
      </w:r>
    </w:p>
    <w:p w14:paraId="40859E0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-= quantum;</w:t>
      </w:r>
    </w:p>
    <w:p w14:paraId="610C3DE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 </w:t>
      </w:r>
      <w:proofErr w:type="spellStart"/>
      <w:r w:rsidRPr="003A31C4">
        <w:rPr>
          <w:rFonts w:ascii="Courier New" w:hAnsi="Courier New" w:cs="Courier New"/>
        </w:rPr>
        <w:t>current_time</w:t>
      </w:r>
      <w:proofErr w:type="spellEnd"/>
      <w:r w:rsidRPr="003A31C4">
        <w:rPr>
          <w:rFonts w:ascii="Courier New" w:hAnsi="Courier New" w:cs="Courier New"/>
        </w:rPr>
        <w:t xml:space="preserve"> += quantum;</w:t>
      </w:r>
    </w:p>
    <w:p w14:paraId="2DB0563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}</w:t>
      </w:r>
    </w:p>
    <w:p w14:paraId="60E90AE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}</w:t>
      </w:r>
    </w:p>
    <w:p w14:paraId="6754D26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(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+ 1) % n;</w:t>
      </w:r>
    </w:p>
    <w:p w14:paraId="3C17BA7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755A32C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205B4002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67B3514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// Function to display process scheduling details</w:t>
      </w:r>
    </w:p>
    <w:p w14:paraId="65423F1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void </w:t>
      </w:r>
      <w:proofErr w:type="spellStart"/>
      <w:r w:rsidRPr="003A31C4">
        <w:rPr>
          <w:rFonts w:ascii="Courier New" w:hAnsi="Courier New" w:cs="Courier New"/>
        </w:rPr>
        <w:t>display_</w:t>
      </w:r>
      <w:proofErr w:type="gramStart"/>
      <w:r w:rsidRPr="003A31C4">
        <w:rPr>
          <w:rFonts w:ascii="Courier New" w:hAnsi="Courier New" w:cs="Courier New"/>
        </w:rPr>
        <w:t>processe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struct Process processes[], int n) {</w:t>
      </w:r>
    </w:p>
    <w:p w14:paraId="397AA8C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loat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= 0,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= 0;</w:t>
      </w:r>
    </w:p>
    <w:p w14:paraId="31A98AD9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040754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"P_ID\</w:t>
      </w:r>
      <w:proofErr w:type="spellStart"/>
      <w:r w:rsidRPr="003A31C4">
        <w:rPr>
          <w:rFonts w:ascii="Courier New" w:hAnsi="Courier New" w:cs="Courier New"/>
        </w:rPr>
        <w:t>tArrival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Burst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Priority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Waiting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Turnaround</w:t>
      </w:r>
      <w:proofErr w:type="spellEnd"/>
      <w:r w:rsidRPr="003A31C4">
        <w:rPr>
          <w:rFonts w:ascii="Courier New" w:hAnsi="Courier New" w:cs="Courier New"/>
        </w:rPr>
        <w:t>\n");</w:t>
      </w:r>
    </w:p>
    <w:p w14:paraId="53E02BD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59FDB08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t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</w:t>
      </w:r>
      <w:proofErr w:type="spellStart"/>
      <w:r w:rsidRPr="003A31C4">
        <w:rPr>
          <w:rFonts w:ascii="Courier New" w:hAnsi="Courier New" w:cs="Courier New"/>
        </w:rPr>
        <w:t>t%d</w:t>
      </w:r>
      <w:proofErr w:type="spellEnd"/>
      <w:r w:rsidRPr="003A31C4">
        <w:rPr>
          <w:rFonts w:ascii="Courier New" w:hAnsi="Courier New" w:cs="Courier New"/>
        </w:rPr>
        <w:t>\n"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id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,</w:t>
      </w:r>
    </w:p>
    <w:p w14:paraId="746A802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priority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_time</w:t>
      </w:r>
      <w:proofErr w:type="spellEnd"/>
      <w:r w:rsidRPr="003A31C4">
        <w:rPr>
          <w:rFonts w:ascii="Courier New" w:hAnsi="Courier New" w:cs="Courier New"/>
        </w:rPr>
        <w:t>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34C2AF0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2BC1AA8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+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turnaround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>;</w:t>
      </w:r>
    </w:p>
    <w:p w14:paraId="3FB8217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15E78D19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6F1CAF8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</w:t>
      </w:r>
      <w:proofErr w:type="spellStart"/>
      <w:r w:rsidRPr="003A31C4">
        <w:rPr>
          <w:rFonts w:ascii="Courier New" w:hAnsi="Courier New" w:cs="Courier New"/>
        </w:rPr>
        <w:t>nAverage</w:t>
      </w:r>
      <w:proofErr w:type="spellEnd"/>
      <w:r w:rsidRPr="003A31C4">
        <w:rPr>
          <w:rFonts w:ascii="Courier New" w:hAnsi="Courier New" w:cs="Courier New"/>
        </w:rPr>
        <w:t xml:space="preserve"> Waiting Time: %.2f\n", </w:t>
      </w:r>
      <w:proofErr w:type="spellStart"/>
      <w:r w:rsidRPr="003A31C4">
        <w:rPr>
          <w:rFonts w:ascii="Courier New" w:hAnsi="Courier New" w:cs="Courier New"/>
        </w:rPr>
        <w:t>total_waiting_time</w:t>
      </w:r>
      <w:proofErr w:type="spellEnd"/>
      <w:r w:rsidRPr="003A31C4">
        <w:rPr>
          <w:rFonts w:ascii="Courier New" w:hAnsi="Courier New" w:cs="Courier New"/>
        </w:rPr>
        <w:t xml:space="preserve"> / n);</w:t>
      </w:r>
    </w:p>
    <w:p w14:paraId="3A86B7C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 xml:space="preserve">"Average Turnaround Time: %.2f\n", </w:t>
      </w:r>
      <w:proofErr w:type="spellStart"/>
      <w:r w:rsidRPr="003A31C4">
        <w:rPr>
          <w:rFonts w:ascii="Courier New" w:hAnsi="Courier New" w:cs="Courier New"/>
        </w:rPr>
        <w:t>total_turnaround_time</w:t>
      </w:r>
      <w:proofErr w:type="spellEnd"/>
      <w:r w:rsidRPr="003A31C4">
        <w:rPr>
          <w:rFonts w:ascii="Courier New" w:hAnsi="Courier New" w:cs="Courier New"/>
        </w:rPr>
        <w:t xml:space="preserve"> / n);</w:t>
      </w:r>
    </w:p>
    <w:p w14:paraId="5D44BF6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3170C803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4EB5E7E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int </w:t>
      </w:r>
      <w:proofErr w:type="gramStart"/>
      <w:r w:rsidRPr="003A31C4">
        <w:rPr>
          <w:rFonts w:ascii="Courier New" w:hAnsi="Courier New" w:cs="Courier New"/>
        </w:rPr>
        <w:t>main(</w:t>
      </w:r>
      <w:proofErr w:type="gramEnd"/>
      <w:r w:rsidRPr="003A31C4">
        <w:rPr>
          <w:rFonts w:ascii="Courier New" w:hAnsi="Courier New" w:cs="Courier New"/>
        </w:rPr>
        <w:t>) {</w:t>
      </w:r>
    </w:p>
    <w:p w14:paraId="338DF6A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nt n, choice, quantum;</w:t>
      </w:r>
    </w:p>
    <w:p w14:paraId="683B98C3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16070F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Enter number of processes: ");</w:t>
      </w:r>
    </w:p>
    <w:p w14:paraId="7BDAA4C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n);</w:t>
      </w:r>
    </w:p>
    <w:p w14:paraId="0DF103A0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224B89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struct Process processes[n];</w:t>
      </w:r>
    </w:p>
    <w:p w14:paraId="05CB2E5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Enter Arrival Time, Burst Time, and Priority for each process:\n");</w:t>
      </w:r>
    </w:p>
    <w:p w14:paraId="5EBC6D6E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DBF01E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for (int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= 0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&lt; n;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++) {</w:t>
      </w:r>
    </w:p>
    <w:p w14:paraId="23B8FF2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].id = 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 xml:space="preserve"> + 1;</w:t>
      </w:r>
    </w:p>
    <w:p w14:paraId="0B21DF0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Process %d:\n",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id);</w:t>
      </w:r>
    </w:p>
    <w:p w14:paraId="2D75D12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Arrival Time: ");</w:t>
      </w:r>
    </w:p>
    <w:p w14:paraId="1BE6B00C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arrival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7BFC8A2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Burst Time: ");</w:t>
      </w:r>
    </w:p>
    <w:p w14:paraId="224C290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);</w:t>
      </w:r>
    </w:p>
    <w:p w14:paraId="5ECE899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Priority: ");</w:t>
      </w:r>
    </w:p>
    <w:p w14:paraId="348171D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priority);</w:t>
      </w:r>
    </w:p>
    <w:p w14:paraId="64F86AD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wait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-1;  // Indicates process has not been scheduled yet</w:t>
      </w:r>
    </w:p>
    <w:p w14:paraId="2926B27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proofErr w:type="gramStart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remaining</w:t>
      </w:r>
      <w:proofErr w:type="gramEnd"/>
      <w:r w:rsidRPr="003A31C4">
        <w:rPr>
          <w:rFonts w:ascii="Courier New" w:hAnsi="Courier New" w:cs="Courier New"/>
        </w:rPr>
        <w:t>_time</w:t>
      </w:r>
      <w:proofErr w:type="spellEnd"/>
      <w:r w:rsidRPr="003A31C4">
        <w:rPr>
          <w:rFonts w:ascii="Courier New" w:hAnsi="Courier New" w:cs="Courier New"/>
        </w:rPr>
        <w:t xml:space="preserve"> = processes[</w:t>
      </w:r>
      <w:proofErr w:type="spellStart"/>
      <w:r w:rsidRPr="003A31C4">
        <w:rPr>
          <w:rFonts w:ascii="Courier New" w:hAnsi="Courier New" w:cs="Courier New"/>
        </w:rPr>
        <w:t>i</w:t>
      </w:r>
      <w:proofErr w:type="spellEnd"/>
      <w:r w:rsidRPr="003A31C4">
        <w:rPr>
          <w:rFonts w:ascii="Courier New" w:hAnsi="Courier New" w:cs="Courier New"/>
        </w:rPr>
        <w:t>].</w:t>
      </w:r>
      <w:proofErr w:type="spellStart"/>
      <w:r w:rsidRPr="003A31C4">
        <w:rPr>
          <w:rFonts w:ascii="Courier New" w:hAnsi="Courier New" w:cs="Courier New"/>
        </w:rPr>
        <w:t>burst_time</w:t>
      </w:r>
      <w:proofErr w:type="spellEnd"/>
      <w:r w:rsidRPr="003A31C4">
        <w:rPr>
          <w:rFonts w:ascii="Courier New" w:hAnsi="Courier New" w:cs="Courier New"/>
        </w:rPr>
        <w:t>;  // Initialize remaining time for RR</w:t>
      </w:r>
    </w:p>
    <w:p w14:paraId="4C9A21BA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500CBEE0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4037D3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Choose Scheduling Algorithm:\n1. Priority\n2. Round Robin\n");</w:t>
      </w:r>
    </w:p>
    <w:p w14:paraId="64E707F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choice);</w:t>
      </w:r>
    </w:p>
    <w:p w14:paraId="0E293A91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5EB88A1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if (choice == 1) {</w:t>
      </w:r>
    </w:p>
    <w:p w14:paraId="689778A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n--- Priority Scheduling ---\n");</w:t>
      </w:r>
    </w:p>
    <w:p w14:paraId="15FBF9F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calculate_</w:t>
      </w:r>
      <w:proofErr w:type="gramStart"/>
      <w:r w:rsidRPr="003A31C4">
        <w:rPr>
          <w:rFonts w:ascii="Courier New" w:hAnsi="Courier New" w:cs="Courier New"/>
        </w:rPr>
        <w:t>priority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);</w:t>
      </w:r>
    </w:p>
    <w:p w14:paraId="7EB0DF5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 else if (choice == 2) {</w:t>
      </w:r>
    </w:p>
    <w:p w14:paraId="6274839D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Enter time quantum for Round Robin: ");</w:t>
      </w:r>
    </w:p>
    <w:p w14:paraId="2AE9FFA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scan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%d", &amp;quantum);</w:t>
      </w:r>
    </w:p>
    <w:p w14:paraId="6E021098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\n--- Round Robin Scheduling ---\n");</w:t>
      </w:r>
    </w:p>
    <w:p w14:paraId="60439060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r w:rsidRPr="003A31C4">
        <w:rPr>
          <w:rFonts w:ascii="Courier New" w:hAnsi="Courier New" w:cs="Courier New"/>
        </w:rPr>
        <w:t>calculate_round_</w:t>
      </w:r>
      <w:proofErr w:type="gramStart"/>
      <w:r w:rsidRPr="003A31C4">
        <w:rPr>
          <w:rFonts w:ascii="Courier New" w:hAnsi="Courier New" w:cs="Courier New"/>
        </w:rPr>
        <w:t>robin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, quantum);</w:t>
      </w:r>
    </w:p>
    <w:p w14:paraId="1B06A824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 else {</w:t>
      </w:r>
    </w:p>
    <w:p w14:paraId="696D2AD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A31C4">
        <w:rPr>
          <w:rFonts w:ascii="Courier New" w:hAnsi="Courier New" w:cs="Courier New"/>
        </w:rPr>
        <w:t>printf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"Invalid choice!\n");</w:t>
      </w:r>
    </w:p>
    <w:p w14:paraId="1C10878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    return 1;</w:t>
      </w:r>
    </w:p>
    <w:p w14:paraId="412C9D6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}</w:t>
      </w:r>
    </w:p>
    <w:p w14:paraId="679EBA27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4F58462E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</w:t>
      </w:r>
      <w:proofErr w:type="spellStart"/>
      <w:r w:rsidRPr="003A31C4">
        <w:rPr>
          <w:rFonts w:ascii="Courier New" w:hAnsi="Courier New" w:cs="Courier New"/>
        </w:rPr>
        <w:t>display_</w:t>
      </w:r>
      <w:proofErr w:type="gramStart"/>
      <w:r w:rsidRPr="003A31C4">
        <w:rPr>
          <w:rFonts w:ascii="Courier New" w:hAnsi="Courier New" w:cs="Courier New"/>
        </w:rPr>
        <w:t>processes</w:t>
      </w:r>
      <w:proofErr w:type="spellEnd"/>
      <w:r w:rsidRPr="003A31C4">
        <w:rPr>
          <w:rFonts w:ascii="Courier New" w:hAnsi="Courier New" w:cs="Courier New"/>
        </w:rPr>
        <w:t>(</w:t>
      </w:r>
      <w:proofErr w:type="gramEnd"/>
      <w:r w:rsidRPr="003A31C4">
        <w:rPr>
          <w:rFonts w:ascii="Courier New" w:hAnsi="Courier New" w:cs="Courier New"/>
        </w:rPr>
        <w:t>processes, n);</w:t>
      </w:r>
    </w:p>
    <w:p w14:paraId="08892EA7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11CF6B4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 xml:space="preserve">    return 0;</w:t>
      </w:r>
    </w:p>
    <w:p w14:paraId="3D76F860" w14:textId="5D533585" w:rsidR="001747EB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}</w:t>
      </w:r>
    </w:p>
    <w:p w14:paraId="0E167958" w14:textId="77777777" w:rsidR="003A31C4" w:rsidRPr="001747EB" w:rsidRDefault="003A31C4" w:rsidP="003A31C4">
      <w:pPr>
        <w:rPr>
          <w:rFonts w:ascii="Times New Roman" w:hAnsi="Times New Roman" w:cs="Times New Roman"/>
          <w:b/>
          <w:bCs/>
        </w:rPr>
      </w:pPr>
    </w:p>
    <w:p w14:paraId="4321CA53" w14:textId="77777777" w:rsidR="001747EB" w:rsidRDefault="001747EB" w:rsidP="001747EB">
      <w:pPr>
        <w:rPr>
          <w:rFonts w:ascii="Times New Roman" w:hAnsi="Times New Roman" w:cs="Times New Roman"/>
          <w:b/>
          <w:bCs/>
        </w:rPr>
      </w:pPr>
      <w:r w:rsidRPr="001747EB">
        <w:rPr>
          <w:rFonts w:ascii="Times New Roman" w:hAnsi="Times New Roman" w:cs="Times New Roman"/>
          <w:b/>
          <w:bCs/>
        </w:rPr>
        <w:t>Sample Output:</w:t>
      </w:r>
    </w:p>
    <w:p w14:paraId="495FF2A4" w14:textId="77777777" w:rsidR="001747EB" w:rsidRDefault="001747EB" w:rsidP="001747EB">
      <w:pPr>
        <w:rPr>
          <w:rFonts w:ascii="Times New Roman" w:hAnsi="Times New Roman" w:cs="Times New Roman"/>
          <w:b/>
          <w:bCs/>
        </w:rPr>
      </w:pPr>
    </w:p>
    <w:p w14:paraId="4AEA9F6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--- Priority Scheduling ---</w:t>
      </w:r>
    </w:p>
    <w:p w14:paraId="25F25EC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P_ID</w:t>
      </w:r>
      <w:r w:rsidRPr="003A31C4">
        <w:rPr>
          <w:rFonts w:ascii="Courier New" w:hAnsi="Courier New" w:cs="Courier New"/>
        </w:rPr>
        <w:tab/>
        <w:t>Arrival</w:t>
      </w:r>
      <w:r w:rsidRPr="003A31C4">
        <w:rPr>
          <w:rFonts w:ascii="Courier New" w:hAnsi="Courier New" w:cs="Courier New"/>
        </w:rPr>
        <w:tab/>
        <w:t>Burst</w:t>
      </w:r>
      <w:r w:rsidRPr="003A31C4">
        <w:rPr>
          <w:rFonts w:ascii="Courier New" w:hAnsi="Courier New" w:cs="Courier New"/>
        </w:rPr>
        <w:tab/>
        <w:t>Priority</w:t>
      </w:r>
      <w:r w:rsidRPr="003A31C4">
        <w:rPr>
          <w:rFonts w:ascii="Courier New" w:hAnsi="Courier New" w:cs="Courier New"/>
        </w:rPr>
        <w:tab/>
        <w:t>Waiting</w:t>
      </w:r>
      <w:r w:rsidRPr="003A31C4">
        <w:rPr>
          <w:rFonts w:ascii="Courier New" w:hAnsi="Courier New" w:cs="Courier New"/>
        </w:rPr>
        <w:tab/>
        <w:t>Turnaround</w:t>
      </w:r>
    </w:p>
    <w:p w14:paraId="5E29E34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1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10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10</w:t>
      </w:r>
    </w:p>
    <w:p w14:paraId="0800505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4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9</w:t>
      </w:r>
      <w:r w:rsidRPr="003A31C4">
        <w:rPr>
          <w:rFonts w:ascii="Courier New" w:hAnsi="Courier New" w:cs="Courier New"/>
        </w:rPr>
        <w:tab/>
        <w:t>13</w:t>
      </w:r>
    </w:p>
    <w:p w14:paraId="0F15F823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3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5</w:t>
      </w:r>
      <w:r w:rsidRPr="003A31C4">
        <w:rPr>
          <w:rFonts w:ascii="Courier New" w:hAnsi="Courier New" w:cs="Courier New"/>
        </w:rPr>
        <w:tab/>
        <w:t>3</w:t>
      </w:r>
      <w:r w:rsidRPr="003A31C4">
        <w:rPr>
          <w:rFonts w:ascii="Courier New" w:hAnsi="Courier New" w:cs="Courier New"/>
        </w:rPr>
        <w:tab/>
        <w:t>12</w:t>
      </w:r>
      <w:r w:rsidRPr="003A31C4">
        <w:rPr>
          <w:rFonts w:ascii="Courier New" w:hAnsi="Courier New" w:cs="Courier New"/>
        </w:rPr>
        <w:tab/>
        <w:t>17</w:t>
      </w:r>
    </w:p>
    <w:p w14:paraId="58DD1FD8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361B8619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lastRenderedPageBreak/>
        <w:t>Average Waiting Time: 7.00</w:t>
      </w:r>
    </w:p>
    <w:p w14:paraId="07F072E6" w14:textId="58F444BF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Turnaround Time: 13.33</w:t>
      </w:r>
    </w:p>
    <w:p w14:paraId="3B92C3AB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7B40E7DB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Enter time quantum for Round Robin: 3</w:t>
      </w:r>
    </w:p>
    <w:p w14:paraId="040BA8E9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4E5B98EF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--- Round Robin Scheduling ---</w:t>
      </w:r>
    </w:p>
    <w:p w14:paraId="2B06DBB2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P_ID</w:t>
      </w:r>
      <w:r w:rsidRPr="003A31C4">
        <w:rPr>
          <w:rFonts w:ascii="Courier New" w:hAnsi="Courier New" w:cs="Courier New"/>
        </w:rPr>
        <w:tab/>
        <w:t>Arrival</w:t>
      </w:r>
      <w:r w:rsidRPr="003A31C4">
        <w:rPr>
          <w:rFonts w:ascii="Courier New" w:hAnsi="Courier New" w:cs="Courier New"/>
        </w:rPr>
        <w:tab/>
        <w:t>Burst</w:t>
      </w:r>
      <w:r w:rsidRPr="003A31C4">
        <w:rPr>
          <w:rFonts w:ascii="Courier New" w:hAnsi="Courier New" w:cs="Courier New"/>
        </w:rPr>
        <w:tab/>
        <w:t>Priority</w:t>
      </w:r>
      <w:r w:rsidRPr="003A31C4">
        <w:rPr>
          <w:rFonts w:ascii="Courier New" w:hAnsi="Courier New" w:cs="Courier New"/>
        </w:rPr>
        <w:tab/>
        <w:t>Waiting</w:t>
      </w:r>
      <w:r w:rsidRPr="003A31C4">
        <w:rPr>
          <w:rFonts w:ascii="Courier New" w:hAnsi="Courier New" w:cs="Courier New"/>
        </w:rPr>
        <w:tab/>
        <w:t>Turnaround</w:t>
      </w:r>
    </w:p>
    <w:p w14:paraId="41271175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1</w:t>
      </w:r>
      <w:r w:rsidRPr="003A31C4">
        <w:rPr>
          <w:rFonts w:ascii="Courier New" w:hAnsi="Courier New" w:cs="Courier New"/>
        </w:rPr>
        <w:tab/>
        <w:t>0</w:t>
      </w:r>
      <w:r w:rsidRPr="003A31C4">
        <w:rPr>
          <w:rFonts w:ascii="Courier New" w:hAnsi="Courier New" w:cs="Courier New"/>
        </w:rPr>
        <w:tab/>
        <w:t>10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9</w:t>
      </w:r>
      <w:r w:rsidRPr="003A31C4">
        <w:rPr>
          <w:rFonts w:ascii="Courier New" w:hAnsi="Courier New" w:cs="Courier New"/>
        </w:rPr>
        <w:tab/>
        <w:t>19</w:t>
      </w:r>
    </w:p>
    <w:p w14:paraId="12D58E86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2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4</w:t>
      </w:r>
      <w:r w:rsidRPr="003A31C4">
        <w:rPr>
          <w:rFonts w:ascii="Courier New" w:hAnsi="Courier New" w:cs="Courier New"/>
        </w:rPr>
        <w:tab/>
        <w:t>1</w:t>
      </w:r>
      <w:r w:rsidRPr="003A31C4">
        <w:rPr>
          <w:rFonts w:ascii="Courier New" w:hAnsi="Courier New" w:cs="Courier New"/>
        </w:rPr>
        <w:tab/>
        <w:t>4</w:t>
      </w:r>
      <w:r w:rsidRPr="003A31C4">
        <w:rPr>
          <w:rFonts w:ascii="Courier New" w:hAnsi="Courier New" w:cs="Courier New"/>
        </w:rPr>
        <w:tab/>
        <w:t>8</w:t>
      </w:r>
    </w:p>
    <w:p w14:paraId="25C95611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3</w:t>
      </w:r>
      <w:r w:rsidRPr="003A31C4">
        <w:rPr>
          <w:rFonts w:ascii="Courier New" w:hAnsi="Courier New" w:cs="Courier New"/>
        </w:rPr>
        <w:tab/>
        <w:t>2</w:t>
      </w:r>
      <w:r w:rsidRPr="003A31C4">
        <w:rPr>
          <w:rFonts w:ascii="Courier New" w:hAnsi="Courier New" w:cs="Courier New"/>
        </w:rPr>
        <w:tab/>
        <w:t>5</w:t>
      </w:r>
      <w:r w:rsidRPr="003A31C4">
        <w:rPr>
          <w:rFonts w:ascii="Courier New" w:hAnsi="Courier New" w:cs="Courier New"/>
        </w:rPr>
        <w:tab/>
        <w:t>3</w:t>
      </w:r>
      <w:r w:rsidRPr="003A31C4">
        <w:rPr>
          <w:rFonts w:ascii="Courier New" w:hAnsi="Courier New" w:cs="Courier New"/>
        </w:rPr>
        <w:tab/>
        <w:t>10</w:t>
      </w:r>
      <w:r w:rsidRPr="003A31C4">
        <w:rPr>
          <w:rFonts w:ascii="Courier New" w:hAnsi="Courier New" w:cs="Courier New"/>
        </w:rPr>
        <w:tab/>
        <w:t>15</w:t>
      </w:r>
    </w:p>
    <w:p w14:paraId="37F7842C" w14:textId="77777777" w:rsidR="003A31C4" w:rsidRPr="003A31C4" w:rsidRDefault="003A31C4" w:rsidP="003A31C4">
      <w:pPr>
        <w:rPr>
          <w:rFonts w:ascii="Courier New" w:hAnsi="Courier New" w:cs="Courier New"/>
        </w:rPr>
      </w:pPr>
    </w:p>
    <w:p w14:paraId="2D965617" w14:textId="77777777" w:rsidR="003A31C4" w:rsidRP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Waiting Time: 7.67</w:t>
      </w:r>
    </w:p>
    <w:p w14:paraId="4C8FF0D0" w14:textId="7B717C7B" w:rsidR="003A31C4" w:rsidRDefault="003A31C4" w:rsidP="003A31C4">
      <w:pPr>
        <w:rPr>
          <w:rFonts w:ascii="Courier New" w:hAnsi="Courier New" w:cs="Courier New"/>
        </w:rPr>
      </w:pPr>
      <w:r w:rsidRPr="003A31C4">
        <w:rPr>
          <w:rFonts w:ascii="Courier New" w:hAnsi="Courier New" w:cs="Courier New"/>
        </w:rPr>
        <w:t>Average Turnaround Time: 14.00</w:t>
      </w:r>
    </w:p>
    <w:p w14:paraId="55F94637" w14:textId="77777777" w:rsidR="003A31C4" w:rsidRDefault="003A31C4" w:rsidP="003A31C4">
      <w:pPr>
        <w:rPr>
          <w:rFonts w:ascii="Courier New" w:hAnsi="Courier New" w:cs="Courier New"/>
        </w:rPr>
      </w:pPr>
    </w:p>
    <w:p w14:paraId="572CB4E2" w14:textId="77777777" w:rsidR="003A31C4" w:rsidRDefault="003A31C4" w:rsidP="003A31C4">
      <w:pPr>
        <w:rPr>
          <w:rFonts w:ascii="Courier New" w:hAnsi="Courier New" w:cs="Courier New"/>
        </w:rPr>
      </w:pPr>
    </w:p>
    <w:p w14:paraId="28F7A23C" w14:textId="77777777" w:rsidR="003A31C4" w:rsidRDefault="003A31C4" w:rsidP="003A31C4">
      <w:pPr>
        <w:rPr>
          <w:rFonts w:ascii="Courier New" w:hAnsi="Courier New" w:cs="Courier New"/>
        </w:rPr>
      </w:pPr>
    </w:p>
    <w:p w14:paraId="071B5906" w14:textId="77777777" w:rsidR="003A31C4" w:rsidRDefault="003A31C4" w:rsidP="003A31C4">
      <w:pPr>
        <w:rPr>
          <w:rFonts w:ascii="Courier New" w:hAnsi="Courier New" w:cs="Courier New"/>
        </w:rPr>
      </w:pPr>
    </w:p>
    <w:p w14:paraId="22BAB505" w14:textId="77777777" w:rsidR="003A31C4" w:rsidRDefault="003A31C4" w:rsidP="003A31C4">
      <w:pPr>
        <w:rPr>
          <w:rFonts w:ascii="Courier New" w:hAnsi="Courier New" w:cs="Courier New"/>
        </w:rPr>
      </w:pPr>
    </w:p>
    <w:p w14:paraId="191FE690" w14:textId="77777777" w:rsidR="003A31C4" w:rsidRDefault="003A31C4" w:rsidP="003A31C4">
      <w:pPr>
        <w:rPr>
          <w:rFonts w:ascii="Courier New" w:hAnsi="Courier New" w:cs="Courier New"/>
        </w:rPr>
      </w:pPr>
    </w:p>
    <w:p w14:paraId="6ED72E7B" w14:textId="77777777" w:rsidR="003A31C4" w:rsidRDefault="003A31C4" w:rsidP="003A31C4">
      <w:pPr>
        <w:rPr>
          <w:rFonts w:ascii="Courier New" w:hAnsi="Courier New" w:cs="Courier New"/>
        </w:rPr>
      </w:pPr>
    </w:p>
    <w:p w14:paraId="561067A0" w14:textId="77777777" w:rsidR="003A31C4" w:rsidRDefault="003A31C4" w:rsidP="003A31C4">
      <w:pPr>
        <w:rPr>
          <w:rFonts w:ascii="Courier New" w:hAnsi="Courier New" w:cs="Courier New"/>
        </w:rPr>
      </w:pPr>
    </w:p>
    <w:p w14:paraId="76EFF9FA" w14:textId="77777777" w:rsidR="003A31C4" w:rsidRDefault="003A31C4" w:rsidP="003A31C4">
      <w:pPr>
        <w:rPr>
          <w:rFonts w:ascii="Courier New" w:hAnsi="Courier New" w:cs="Courier New"/>
        </w:rPr>
      </w:pPr>
    </w:p>
    <w:p w14:paraId="4D2FE0A8" w14:textId="77777777" w:rsidR="003A31C4" w:rsidRDefault="003A31C4" w:rsidP="003A31C4">
      <w:pPr>
        <w:rPr>
          <w:rFonts w:ascii="Courier New" w:hAnsi="Courier New" w:cs="Courier New"/>
        </w:rPr>
      </w:pPr>
    </w:p>
    <w:p w14:paraId="2DB16384" w14:textId="77777777" w:rsidR="003A31C4" w:rsidRDefault="003A31C4" w:rsidP="003A31C4">
      <w:pPr>
        <w:rPr>
          <w:rFonts w:ascii="Courier New" w:hAnsi="Courier New" w:cs="Courier New"/>
        </w:rPr>
      </w:pPr>
    </w:p>
    <w:p w14:paraId="7F104F05" w14:textId="77777777" w:rsidR="003A31C4" w:rsidRDefault="003A31C4" w:rsidP="003A31C4">
      <w:pPr>
        <w:rPr>
          <w:rFonts w:ascii="Courier New" w:hAnsi="Courier New" w:cs="Courier New"/>
        </w:rPr>
      </w:pPr>
    </w:p>
    <w:p w14:paraId="3A28C77E" w14:textId="77777777" w:rsidR="003A31C4" w:rsidRDefault="003A31C4" w:rsidP="003A31C4">
      <w:pPr>
        <w:rPr>
          <w:rFonts w:ascii="Courier New" w:hAnsi="Courier New" w:cs="Courier New"/>
        </w:rPr>
      </w:pPr>
    </w:p>
    <w:p w14:paraId="694E275A" w14:textId="77777777" w:rsidR="003A31C4" w:rsidRDefault="003A31C4" w:rsidP="003A31C4">
      <w:pPr>
        <w:rPr>
          <w:rFonts w:ascii="Courier New" w:hAnsi="Courier New" w:cs="Courier New"/>
        </w:rPr>
      </w:pPr>
    </w:p>
    <w:p w14:paraId="59A373A7" w14:textId="77777777" w:rsidR="003A31C4" w:rsidRDefault="003A31C4" w:rsidP="003A31C4">
      <w:pPr>
        <w:rPr>
          <w:rFonts w:ascii="Courier New" w:hAnsi="Courier New" w:cs="Courier New"/>
        </w:rPr>
      </w:pPr>
    </w:p>
    <w:p w14:paraId="71E8F1B0" w14:textId="77777777" w:rsidR="003A31C4" w:rsidRDefault="003A31C4" w:rsidP="003A31C4">
      <w:pPr>
        <w:rPr>
          <w:rFonts w:ascii="Courier New" w:hAnsi="Courier New" w:cs="Courier New"/>
        </w:rPr>
      </w:pPr>
    </w:p>
    <w:p w14:paraId="0880DAB1" w14:textId="77777777" w:rsidR="003A31C4" w:rsidRDefault="003A31C4" w:rsidP="003A31C4">
      <w:pPr>
        <w:rPr>
          <w:rFonts w:ascii="Courier New" w:hAnsi="Courier New" w:cs="Courier New"/>
        </w:rPr>
      </w:pPr>
    </w:p>
    <w:p w14:paraId="401A1629" w14:textId="77777777" w:rsidR="003A31C4" w:rsidRDefault="003A31C4" w:rsidP="003A31C4">
      <w:pPr>
        <w:rPr>
          <w:rFonts w:ascii="Courier New" w:hAnsi="Courier New" w:cs="Courier New"/>
        </w:rPr>
      </w:pPr>
    </w:p>
    <w:p w14:paraId="4584D290" w14:textId="77777777" w:rsidR="003A31C4" w:rsidRDefault="003A31C4" w:rsidP="003A31C4">
      <w:pPr>
        <w:rPr>
          <w:rFonts w:ascii="Courier New" w:hAnsi="Courier New" w:cs="Courier New"/>
        </w:rPr>
      </w:pPr>
    </w:p>
    <w:p w14:paraId="629DBFF9" w14:textId="77777777" w:rsidR="003A31C4" w:rsidRDefault="003A31C4" w:rsidP="003A31C4">
      <w:pPr>
        <w:rPr>
          <w:rFonts w:ascii="Courier New" w:hAnsi="Courier New" w:cs="Courier New"/>
        </w:rPr>
      </w:pPr>
    </w:p>
    <w:p w14:paraId="53854D1E" w14:textId="77777777" w:rsidR="003A31C4" w:rsidRDefault="003A31C4" w:rsidP="003A31C4">
      <w:pPr>
        <w:rPr>
          <w:rFonts w:ascii="Courier New" w:hAnsi="Courier New" w:cs="Courier New"/>
        </w:rPr>
      </w:pPr>
    </w:p>
    <w:p w14:paraId="74282FE8" w14:textId="77777777" w:rsidR="003A31C4" w:rsidRDefault="003A31C4" w:rsidP="003A31C4">
      <w:pPr>
        <w:rPr>
          <w:rFonts w:ascii="Courier New" w:hAnsi="Courier New" w:cs="Courier New"/>
        </w:rPr>
      </w:pPr>
    </w:p>
    <w:p w14:paraId="00B4EE87" w14:textId="77777777" w:rsidR="003A31C4" w:rsidRDefault="003A31C4" w:rsidP="003A31C4">
      <w:pPr>
        <w:rPr>
          <w:rFonts w:ascii="Courier New" w:hAnsi="Courier New" w:cs="Courier New"/>
        </w:rPr>
      </w:pPr>
    </w:p>
    <w:p w14:paraId="0B054CF4" w14:textId="77777777" w:rsidR="003A31C4" w:rsidRDefault="003A31C4" w:rsidP="003A31C4">
      <w:pPr>
        <w:rPr>
          <w:rFonts w:ascii="Courier New" w:hAnsi="Courier New" w:cs="Courier New"/>
        </w:rPr>
      </w:pPr>
    </w:p>
    <w:p w14:paraId="10706F48" w14:textId="77777777" w:rsidR="003A31C4" w:rsidRDefault="003A31C4" w:rsidP="003A31C4">
      <w:pPr>
        <w:rPr>
          <w:rFonts w:ascii="Courier New" w:hAnsi="Courier New" w:cs="Courier New"/>
        </w:rPr>
      </w:pPr>
    </w:p>
    <w:p w14:paraId="29F72E37" w14:textId="77777777" w:rsidR="003A31C4" w:rsidRDefault="003A31C4" w:rsidP="003A31C4">
      <w:pPr>
        <w:rPr>
          <w:rFonts w:ascii="Courier New" w:hAnsi="Courier New" w:cs="Courier New"/>
        </w:rPr>
      </w:pPr>
    </w:p>
    <w:p w14:paraId="53A515D7" w14:textId="77777777" w:rsidR="003A31C4" w:rsidRDefault="003A31C4" w:rsidP="003A31C4">
      <w:pPr>
        <w:rPr>
          <w:rFonts w:ascii="Courier New" w:hAnsi="Courier New" w:cs="Courier New"/>
        </w:rPr>
      </w:pPr>
    </w:p>
    <w:p w14:paraId="67119319" w14:textId="77777777" w:rsidR="003A31C4" w:rsidRDefault="003A31C4" w:rsidP="003A31C4">
      <w:pPr>
        <w:rPr>
          <w:rFonts w:ascii="Courier New" w:hAnsi="Courier New" w:cs="Courier New"/>
        </w:rPr>
      </w:pPr>
    </w:p>
    <w:p w14:paraId="7A544FD1" w14:textId="77777777" w:rsidR="003A31C4" w:rsidRDefault="003A31C4" w:rsidP="003A31C4">
      <w:pPr>
        <w:rPr>
          <w:rFonts w:ascii="Courier New" w:hAnsi="Courier New" w:cs="Courier New"/>
        </w:rPr>
      </w:pPr>
    </w:p>
    <w:p w14:paraId="48F0DF57" w14:textId="77777777" w:rsidR="003A31C4" w:rsidRDefault="003A31C4" w:rsidP="003A31C4">
      <w:pPr>
        <w:rPr>
          <w:rFonts w:ascii="Courier New" w:hAnsi="Courier New" w:cs="Courier New"/>
        </w:rPr>
      </w:pPr>
    </w:p>
    <w:p w14:paraId="45D9D682" w14:textId="77777777" w:rsidR="003A31C4" w:rsidRDefault="003A31C4" w:rsidP="003A31C4">
      <w:pPr>
        <w:rPr>
          <w:rFonts w:ascii="Courier New" w:hAnsi="Courier New" w:cs="Courier New"/>
        </w:rPr>
      </w:pPr>
    </w:p>
    <w:p w14:paraId="186D5999" w14:textId="77777777" w:rsidR="003A31C4" w:rsidRDefault="003A31C4" w:rsidP="003A31C4">
      <w:pPr>
        <w:rPr>
          <w:rFonts w:ascii="Courier New" w:hAnsi="Courier New" w:cs="Courier New"/>
        </w:rPr>
      </w:pPr>
    </w:p>
    <w:p w14:paraId="14282493" w14:textId="77777777" w:rsidR="003A31C4" w:rsidRDefault="003A31C4" w:rsidP="003A31C4">
      <w:pPr>
        <w:rPr>
          <w:rFonts w:ascii="Courier New" w:hAnsi="Courier New" w:cs="Courier New"/>
        </w:rPr>
      </w:pPr>
    </w:p>
    <w:p w14:paraId="7437D49A" w14:textId="77777777" w:rsidR="003A31C4" w:rsidRDefault="003A31C4" w:rsidP="003A31C4">
      <w:pPr>
        <w:rPr>
          <w:rFonts w:ascii="Courier New" w:hAnsi="Courier New" w:cs="Courier New"/>
        </w:rPr>
      </w:pPr>
    </w:p>
    <w:p w14:paraId="723AC11C" w14:textId="77777777" w:rsidR="003A31C4" w:rsidRDefault="003A31C4" w:rsidP="003A31C4">
      <w:pPr>
        <w:rPr>
          <w:rFonts w:ascii="Courier New" w:hAnsi="Courier New" w:cs="Courier New"/>
        </w:rPr>
      </w:pPr>
    </w:p>
    <w:p w14:paraId="0912397E" w14:textId="77777777" w:rsidR="003A31C4" w:rsidRDefault="003A31C4" w:rsidP="003A31C4">
      <w:pPr>
        <w:rPr>
          <w:rFonts w:ascii="Courier New" w:hAnsi="Courier New" w:cs="Courier New"/>
        </w:rPr>
      </w:pPr>
    </w:p>
    <w:p w14:paraId="3E64FE31" w14:textId="77777777" w:rsidR="003A31C4" w:rsidRDefault="003A31C4" w:rsidP="003A31C4">
      <w:pPr>
        <w:rPr>
          <w:rFonts w:ascii="Courier New" w:hAnsi="Courier New" w:cs="Courier New"/>
        </w:rPr>
      </w:pPr>
    </w:p>
    <w:p w14:paraId="0746C159" w14:textId="77777777" w:rsidR="003A31C4" w:rsidRDefault="003A31C4" w:rsidP="003A31C4">
      <w:pPr>
        <w:rPr>
          <w:rFonts w:ascii="Courier New" w:hAnsi="Courier New" w:cs="Courier New"/>
        </w:rPr>
      </w:pPr>
    </w:p>
    <w:p w14:paraId="6F5619EE" w14:textId="6A4E1E00" w:rsidR="003A31C4" w:rsidRPr="003A31C4" w:rsidRDefault="003A31C4" w:rsidP="003A31C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A31C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 w:rsidR="0046241A">
        <w:rPr>
          <w:rFonts w:ascii="Times New Roman" w:hAnsi="Times New Roman" w:cs="Times New Roman"/>
          <w:b/>
          <w:bCs/>
          <w:sz w:val="28"/>
          <w:szCs w:val="28"/>
          <w:u w:val="single"/>
        </w:rPr>
        <w:t>10</w:t>
      </w:r>
    </w:p>
    <w:p w14:paraId="552DBDA4" w14:textId="77777777" w:rsidR="003A31C4" w:rsidRPr="003A31C4" w:rsidRDefault="003A31C4" w:rsidP="003A31C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6D111EC" w14:textId="3FA25E58" w:rsidR="003A31C4" w:rsidRDefault="003A31C4" w:rsidP="0046241A">
      <w:pPr>
        <w:pStyle w:val="Default"/>
        <w:widowControl/>
        <w:spacing w:line="276" w:lineRule="auto"/>
        <w:jc w:val="both"/>
        <w:rPr>
          <w:rFonts w:ascii="Times New Roman" w:hAnsi="Times New Roman" w:cs="Times New Roman"/>
        </w:rPr>
      </w:pPr>
      <w:proofErr w:type="gramStart"/>
      <w:r w:rsidRPr="003A31C4">
        <w:rPr>
          <w:rFonts w:ascii="Times New Roman" w:hAnsi="Times New Roman" w:cs="Times New Roman"/>
          <w:b/>
          <w:u w:val="single"/>
        </w:rPr>
        <w:t>OBJECTIVE</w:t>
      </w:r>
      <w:r w:rsidRPr="003A31C4">
        <w:rPr>
          <w:rFonts w:ascii="Times New Roman" w:hAnsi="Times New Roman" w:cs="Times New Roman"/>
          <w:b/>
        </w:rPr>
        <w:t xml:space="preserve"> :</w:t>
      </w:r>
      <w:proofErr w:type="gramEnd"/>
      <w:r w:rsidRPr="003A31C4">
        <w:rPr>
          <w:rFonts w:ascii="Times New Roman" w:hAnsi="Times New Roman" w:cs="Times New Roman"/>
          <w:b/>
        </w:rPr>
        <w:t xml:space="preserve"> </w:t>
      </w:r>
      <w:r w:rsidR="0046241A" w:rsidRPr="006300A0">
        <w:rPr>
          <w:rFonts w:ascii="Times New Roman" w:hAnsi="Times New Roman" w:cs="Times New Roman"/>
        </w:rPr>
        <w:t>Write a program to implement the banker's algorithm.</w:t>
      </w:r>
    </w:p>
    <w:p w14:paraId="428E2DAD" w14:textId="77777777" w:rsidR="003A31C4" w:rsidRDefault="003A31C4" w:rsidP="003A31C4">
      <w:pPr>
        <w:rPr>
          <w:rFonts w:ascii="Times New Roman" w:hAnsi="Times New Roman" w:cs="Times New Roman"/>
        </w:rPr>
      </w:pPr>
    </w:p>
    <w:p w14:paraId="7DB647B9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3A31C4">
        <w:rPr>
          <w:rFonts w:ascii="Times New Roman" w:hAnsi="Times New Roman" w:cs="Times New Roman"/>
          <w:b/>
          <w:bCs/>
        </w:rPr>
        <w:t>Source code:</w:t>
      </w:r>
    </w:p>
    <w:p w14:paraId="7475BE30" w14:textId="77777777" w:rsidR="0046241A" w:rsidRDefault="0046241A" w:rsidP="003A31C4">
      <w:pPr>
        <w:rPr>
          <w:rFonts w:ascii="Times New Roman" w:hAnsi="Times New Roman" w:cs="Times New Roman"/>
          <w:b/>
          <w:bCs/>
        </w:rPr>
      </w:pPr>
    </w:p>
    <w:p w14:paraId="69E5826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#include &lt;stdio.h&gt;</w:t>
      </w:r>
    </w:p>
    <w:p w14:paraId="24C981C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#include &lt;</w:t>
      </w:r>
      <w:proofErr w:type="spellStart"/>
      <w:r w:rsidRPr="0046241A">
        <w:rPr>
          <w:rFonts w:ascii="Courier New" w:hAnsi="Courier New" w:cs="Courier New"/>
        </w:rPr>
        <w:t>stdbool.h</w:t>
      </w:r>
      <w:proofErr w:type="spellEnd"/>
      <w:r w:rsidRPr="0046241A">
        <w:rPr>
          <w:rFonts w:ascii="Courier New" w:hAnsi="Courier New" w:cs="Courier New"/>
        </w:rPr>
        <w:t>&gt;</w:t>
      </w:r>
    </w:p>
    <w:p w14:paraId="6184F554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44C4744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#define MAX_PROCESSES 10</w:t>
      </w:r>
    </w:p>
    <w:p w14:paraId="3FAD9CB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#define MAX_RESOURCES 10</w:t>
      </w:r>
    </w:p>
    <w:p w14:paraId="0260DE10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5933C24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int n, m;</w:t>
      </w:r>
    </w:p>
    <w:p w14:paraId="31B1466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int </w:t>
      </w:r>
      <w:proofErr w:type="gramStart"/>
      <w:r w:rsidRPr="0046241A">
        <w:rPr>
          <w:rFonts w:ascii="Courier New" w:hAnsi="Courier New" w:cs="Courier New"/>
        </w:rPr>
        <w:t>available[</w:t>
      </w:r>
      <w:proofErr w:type="gramEnd"/>
      <w:r w:rsidRPr="0046241A">
        <w:rPr>
          <w:rFonts w:ascii="Courier New" w:hAnsi="Courier New" w:cs="Courier New"/>
        </w:rPr>
        <w:t>MAX_RESOURCES];</w:t>
      </w:r>
    </w:p>
    <w:p w14:paraId="78E6029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int </w:t>
      </w:r>
      <w:proofErr w:type="gramStart"/>
      <w:r w:rsidRPr="0046241A">
        <w:rPr>
          <w:rFonts w:ascii="Courier New" w:hAnsi="Courier New" w:cs="Courier New"/>
        </w:rPr>
        <w:t>maximum[</w:t>
      </w:r>
      <w:proofErr w:type="gramEnd"/>
      <w:r w:rsidRPr="0046241A">
        <w:rPr>
          <w:rFonts w:ascii="Courier New" w:hAnsi="Courier New" w:cs="Courier New"/>
        </w:rPr>
        <w:t>MAX_PROCESSES][MAX_RESOURCES];</w:t>
      </w:r>
    </w:p>
    <w:p w14:paraId="2AFEC87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int </w:t>
      </w:r>
      <w:proofErr w:type="gramStart"/>
      <w:r w:rsidRPr="0046241A">
        <w:rPr>
          <w:rFonts w:ascii="Courier New" w:hAnsi="Courier New" w:cs="Courier New"/>
        </w:rPr>
        <w:t>allocation[</w:t>
      </w:r>
      <w:proofErr w:type="gramEnd"/>
      <w:r w:rsidRPr="0046241A">
        <w:rPr>
          <w:rFonts w:ascii="Courier New" w:hAnsi="Courier New" w:cs="Courier New"/>
        </w:rPr>
        <w:t>MAX_PROCESSES][MAX_RESOURCES];</w:t>
      </w:r>
    </w:p>
    <w:p w14:paraId="0B5CE36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int </w:t>
      </w:r>
      <w:proofErr w:type="gramStart"/>
      <w:r w:rsidRPr="0046241A">
        <w:rPr>
          <w:rFonts w:ascii="Courier New" w:hAnsi="Courier New" w:cs="Courier New"/>
        </w:rPr>
        <w:t>need[</w:t>
      </w:r>
      <w:proofErr w:type="gramEnd"/>
      <w:r w:rsidRPr="0046241A">
        <w:rPr>
          <w:rFonts w:ascii="Courier New" w:hAnsi="Courier New" w:cs="Courier New"/>
        </w:rPr>
        <w:t>MAX_PROCESSES][MAX_RESOURCES];</w:t>
      </w:r>
    </w:p>
    <w:p w14:paraId="058BE6E5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63258CD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void </w:t>
      </w:r>
      <w:proofErr w:type="spellStart"/>
      <w:r w:rsidRPr="0046241A">
        <w:rPr>
          <w:rFonts w:ascii="Courier New" w:hAnsi="Courier New" w:cs="Courier New"/>
        </w:rPr>
        <w:t>calculate_</w:t>
      </w:r>
      <w:proofErr w:type="gramStart"/>
      <w:r w:rsidRPr="0046241A">
        <w:rPr>
          <w:rFonts w:ascii="Courier New" w:hAnsi="Courier New" w:cs="Courier New"/>
        </w:rPr>
        <w:t>need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) {</w:t>
      </w:r>
    </w:p>
    <w:p w14:paraId="329845E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n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16BDB0A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j = 0; j &lt; m; </w:t>
      </w:r>
      <w:proofErr w:type="spellStart"/>
      <w:r w:rsidRPr="0046241A">
        <w:rPr>
          <w:rFonts w:ascii="Courier New" w:hAnsi="Courier New" w:cs="Courier New"/>
        </w:rPr>
        <w:t>j++</w:t>
      </w:r>
      <w:proofErr w:type="spellEnd"/>
      <w:r w:rsidRPr="0046241A">
        <w:rPr>
          <w:rFonts w:ascii="Courier New" w:hAnsi="Courier New" w:cs="Courier New"/>
        </w:rPr>
        <w:t>) {</w:t>
      </w:r>
    </w:p>
    <w:p w14:paraId="062F412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need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 = maximum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 - allocation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;</w:t>
      </w:r>
    </w:p>
    <w:p w14:paraId="5DE23A8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4AEBEE9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582DBEE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}</w:t>
      </w:r>
    </w:p>
    <w:p w14:paraId="6E014A6E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429145B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bool </w:t>
      </w:r>
      <w:proofErr w:type="spellStart"/>
      <w:r w:rsidRPr="0046241A">
        <w:rPr>
          <w:rFonts w:ascii="Courier New" w:hAnsi="Courier New" w:cs="Courier New"/>
        </w:rPr>
        <w:t>is_</w:t>
      </w:r>
      <w:proofErr w:type="gramStart"/>
      <w:r w:rsidRPr="0046241A">
        <w:rPr>
          <w:rFonts w:ascii="Courier New" w:hAnsi="Courier New" w:cs="Courier New"/>
        </w:rPr>
        <w:t>safe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) {</w:t>
      </w:r>
    </w:p>
    <w:p w14:paraId="5A2D2D2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bool </w:t>
      </w:r>
      <w:proofErr w:type="gramStart"/>
      <w:r w:rsidRPr="0046241A">
        <w:rPr>
          <w:rFonts w:ascii="Courier New" w:hAnsi="Courier New" w:cs="Courier New"/>
        </w:rPr>
        <w:t>finish[</w:t>
      </w:r>
      <w:proofErr w:type="gramEnd"/>
      <w:r w:rsidRPr="0046241A">
        <w:rPr>
          <w:rFonts w:ascii="Courier New" w:hAnsi="Courier New" w:cs="Courier New"/>
        </w:rPr>
        <w:t>MAX_PROCESSES] = {0};</w:t>
      </w:r>
    </w:p>
    <w:p w14:paraId="122A855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int </w:t>
      </w:r>
      <w:proofErr w:type="spellStart"/>
      <w:r w:rsidRPr="0046241A">
        <w:rPr>
          <w:rFonts w:ascii="Courier New" w:hAnsi="Courier New" w:cs="Courier New"/>
        </w:rPr>
        <w:t>safe_</w:t>
      </w:r>
      <w:proofErr w:type="gramStart"/>
      <w:r w:rsidRPr="0046241A">
        <w:rPr>
          <w:rFonts w:ascii="Courier New" w:hAnsi="Courier New" w:cs="Courier New"/>
        </w:rPr>
        <w:t>sequence</w:t>
      </w:r>
      <w:proofErr w:type="spellEnd"/>
      <w:r w:rsidRPr="0046241A">
        <w:rPr>
          <w:rFonts w:ascii="Courier New" w:hAnsi="Courier New" w:cs="Courier New"/>
        </w:rPr>
        <w:t>[</w:t>
      </w:r>
      <w:proofErr w:type="gramEnd"/>
      <w:r w:rsidRPr="0046241A">
        <w:rPr>
          <w:rFonts w:ascii="Courier New" w:hAnsi="Courier New" w:cs="Courier New"/>
        </w:rPr>
        <w:t>MAX_PROCESSES];</w:t>
      </w:r>
    </w:p>
    <w:p w14:paraId="044B2A3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int </w:t>
      </w:r>
      <w:proofErr w:type="gramStart"/>
      <w:r w:rsidRPr="0046241A">
        <w:rPr>
          <w:rFonts w:ascii="Courier New" w:hAnsi="Courier New" w:cs="Courier New"/>
        </w:rPr>
        <w:t>work[</w:t>
      </w:r>
      <w:proofErr w:type="gramEnd"/>
      <w:r w:rsidRPr="0046241A">
        <w:rPr>
          <w:rFonts w:ascii="Courier New" w:hAnsi="Courier New" w:cs="Courier New"/>
        </w:rPr>
        <w:t>MAX_RESOURCES];</w:t>
      </w:r>
    </w:p>
    <w:p w14:paraId="529F22E5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3E0A9DC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// Copy available resources to work</w:t>
      </w:r>
    </w:p>
    <w:p w14:paraId="3852EAE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600A681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work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= available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0A4777A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72C6C1FF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4E0D3C8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int count = 0;</w:t>
      </w:r>
    </w:p>
    <w:p w14:paraId="6CD838F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while (count &lt; n) {</w:t>
      </w:r>
    </w:p>
    <w:p w14:paraId="3E0F77B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bool found = false;</w:t>
      </w:r>
    </w:p>
    <w:p w14:paraId="726F67E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n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36F15E3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if </w:t>
      </w:r>
      <w:proofErr w:type="gramStart"/>
      <w:r w:rsidRPr="0046241A">
        <w:rPr>
          <w:rFonts w:ascii="Courier New" w:hAnsi="Courier New" w:cs="Courier New"/>
        </w:rPr>
        <w:t>(!finish</w:t>
      </w:r>
      <w:proofErr w:type="gramEnd"/>
      <w:r w:rsidRPr="0046241A">
        <w:rPr>
          <w:rFonts w:ascii="Courier New" w:hAnsi="Courier New" w:cs="Courier New"/>
        </w:rPr>
        <w:t>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 {</w:t>
      </w:r>
    </w:p>
    <w:p w14:paraId="64B8031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bool </w:t>
      </w:r>
      <w:proofErr w:type="spellStart"/>
      <w:r w:rsidRPr="0046241A">
        <w:rPr>
          <w:rFonts w:ascii="Courier New" w:hAnsi="Courier New" w:cs="Courier New"/>
        </w:rPr>
        <w:t>can_allocate</w:t>
      </w:r>
      <w:proofErr w:type="spellEnd"/>
      <w:r w:rsidRPr="0046241A">
        <w:rPr>
          <w:rFonts w:ascii="Courier New" w:hAnsi="Courier New" w:cs="Courier New"/>
        </w:rPr>
        <w:t xml:space="preserve"> = true;</w:t>
      </w:r>
    </w:p>
    <w:p w14:paraId="025AD85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for (int j = 0; j &lt; m; </w:t>
      </w:r>
      <w:proofErr w:type="spellStart"/>
      <w:r w:rsidRPr="0046241A">
        <w:rPr>
          <w:rFonts w:ascii="Courier New" w:hAnsi="Courier New" w:cs="Courier New"/>
        </w:rPr>
        <w:t>j++</w:t>
      </w:r>
      <w:proofErr w:type="spellEnd"/>
      <w:r w:rsidRPr="0046241A">
        <w:rPr>
          <w:rFonts w:ascii="Courier New" w:hAnsi="Courier New" w:cs="Courier New"/>
        </w:rPr>
        <w:t>) {</w:t>
      </w:r>
    </w:p>
    <w:p w14:paraId="722AD67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if (need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 &gt; work[j]) {</w:t>
      </w:r>
    </w:p>
    <w:p w14:paraId="7072E1B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    </w:t>
      </w:r>
      <w:proofErr w:type="spellStart"/>
      <w:r w:rsidRPr="0046241A">
        <w:rPr>
          <w:rFonts w:ascii="Courier New" w:hAnsi="Courier New" w:cs="Courier New"/>
        </w:rPr>
        <w:t>can_allocate</w:t>
      </w:r>
      <w:proofErr w:type="spellEnd"/>
      <w:r w:rsidRPr="0046241A">
        <w:rPr>
          <w:rFonts w:ascii="Courier New" w:hAnsi="Courier New" w:cs="Courier New"/>
        </w:rPr>
        <w:t xml:space="preserve"> = false;</w:t>
      </w:r>
    </w:p>
    <w:p w14:paraId="024ACAE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    break;</w:t>
      </w:r>
    </w:p>
    <w:p w14:paraId="0A57DA0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}</w:t>
      </w:r>
    </w:p>
    <w:p w14:paraId="67537ED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}</w:t>
      </w:r>
    </w:p>
    <w:p w14:paraId="09367942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09D69E2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if (</w:t>
      </w:r>
      <w:proofErr w:type="spellStart"/>
      <w:r w:rsidRPr="0046241A">
        <w:rPr>
          <w:rFonts w:ascii="Courier New" w:hAnsi="Courier New" w:cs="Courier New"/>
        </w:rPr>
        <w:t>can_allocate</w:t>
      </w:r>
      <w:proofErr w:type="spellEnd"/>
      <w:r w:rsidRPr="0046241A">
        <w:rPr>
          <w:rFonts w:ascii="Courier New" w:hAnsi="Courier New" w:cs="Courier New"/>
        </w:rPr>
        <w:t>) {</w:t>
      </w:r>
    </w:p>
    <w:p w14:paraId="097D714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lastRenderedPageBreak/>
        <w:t xml:space="preserve">                    for (int j = 0; j &lt; m; </w:t>
      </w:r>
      <w:proofErr w:type="spellStart"/>
      <w:r w:rsidRPr="0046241A">
        <w:rPr>
          <w:rFonts w:ascii="Courier New" w:hAnsi="Courier New" w:cs="Courier New"/>
        </w:rPr>
        <w:t>j++</w:t>
      </w:r>
      <w:proofErr w:type="spellEnd"/>
      <w:r w:rsidRPr="0046241A">
        <w:rPr>
          <w:rFonts w:ascii="Courier New" w:hAnsi="Courier New" w:cs="Courier New"/>
        </w:rPr>
        <w:t>) {</w:t>
      </w:r>
    </w:p>
    <w:p w14:paraId="2C70162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    work[j] += allocation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;</w:t>
      </w:r>
    </w:p>
    <w:p w14:paraId="630E89B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}</w:t>
      </w:r>
    </w:p>
    <w:p w14:paraId="3FC6307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</w:t>
      </w:r>
      <w:proofErr w:type="spellStart"/>
      <w:r w:rsidRPr="0046241A">
        <w:rPr>
          <w:rFonts w:ascii="Courier New" w:hAnsi="Courier New" w:cs="Courier New"/>
        </w:rPr>
        <w:t>safe_sequence</w:t>
      </w:r>
      <w:proofErr w:type="spellEnd"/>
      <w:r w:rsidRPr="0046241A">
        <w:rPr>
          <w:rFonts w:ascii="Courier New" w:hAnsi="Courier New" w:cs="Courier New"/>
        </w:rPr>
        <w:t xml:space="preserve">[count++] =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;</w:t>
      </w:r>
    </w:p>
    <w:p w14:paraId="313EDA5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finish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= true;</w:t>
      </w:r>
    </w:p>
    <w:p w14:paraId="534A240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    found = true;</w:t>
      </w:r>
    </w:p>
    <w:p w14:paraId="5E54E8C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    }</w:t>
      </w:r>
    </w:p>
    <w:p w14:paraId="7A72D1A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}</w:t>
      </w:r>
    </w:p>
    <w:p w14:paraId="21E2498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012B1005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6C1232B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if </w:t>
      </w:r>
      <w:proofErr w:type="gramStart"/>
      <w:r w:rsidRPr="0046241A">
        <w:rPr>
          <w:rFonts w:ascii="Courier New" w:hAnsi="Courier New" w:cs="Courier New"/>
        </w:rPr>
        <w:t>(!found</w:t>
      </w:r>
      <w:proofErr w:type="gramEnd"/>
      <w:r w:rsidRPr="0046241A">
        <w:rPr>
          <w:rFonts w:ascii="Courier New" w:hAnsi="Courier New" w:cs="Courier New"/>
        </w:rPr>
        <w:t>) {</w:t>
      </w:r>
    </w:p>
    <w:p w14:paraId="1131228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System is not in a safe state!\n");</w:t>
      </w:r>
    </w:p>
    <w:p w14:paraId="2505638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return false;</w:t>
      </w:r>
    </w:p>
    <w:p w14:paraId="5AC8733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56F89C6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1A96228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0CB80EA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System is in a safe state.\</w:t>
      </w:r>
      <w:proofErr w:type="spellStart"/>
      <w:r w:rsidRPr="0046241A">
        <w:rPr>
          <w:rFonts w:ascii="Courier New" w:hAnsi="Courier New" w:cs="Courier New"/>
        </w:rPr>
        <w:t>nSafe</w:t>
      </w:r>
      <w:proofErr w:type="spellEnd"/>
      <w:r w:rsidRPr="0046241A">
        <w:rPr>
          <w:rFonts w:ascii="Courier New" w:hAnsi="Courier New" w:cs="Courier New"/>
        </w:rPr>
        <w:t xml:space="preserve"> sequence: ");</w:t>
      </w:r>
    </w:p>
    <w:p w14:paraId="0C16120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n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45BF553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 xml:space="preserve">"%d ", </w:t>
      </w:r>
      <w:proofErr w:type="spellStart"/>
      <w:r w:rsidRPr="0046241A">
        <w:rPr>
          <w:rFonts w:ascii="Courier New" w:hAnsi="Courier New" w:cs="Courier New"/>
        </w:rPr>
        <w:t>safe_sequence</w:t>
      </w:r>
      <w:proofErr w:type="spellEnd"/>
      <w:r w:rsidRPr="0046241A">
        <w:rPr>
          <w:rFonts w:ascii="Courier New" w:hAnsi="Courier New" w:cs="Courier New"/>
        </w:rPr>
        <w:t>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;</w:t>
      </w:r>
    </w:p>
    <w:p w14:paraId="5834E65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007461E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"\n");</w:t>
      </w:r>
    </w:p>
    <w:p w14:paraId="0BDCC8C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return true;</w:t>
      </w:r>
    </w:p>
    <w:p w14:paraId="300EC59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}</w:t>
      </w:r>
    </w:p>
    <w:p w14:paraId="41C02F81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04EB35A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void </w:t>
      </w:r>
      <w:proofErr w:type="spellStart"/>
      <w:r w:rsidRPr="0046241A">
        <w:rPr>
          <w:rFonts w:ascii="Courier New" w:hAnsi="Courier New" w:cs="Courier New"/>
        </w:rPr>
        <w:t>request_</w:t>
      </w:r>
      <w:proofErr w:type="gramStart"/>
      <w:r w:rsidRPr="0046241A">
        <w:rPr>
          <w:rFonts w:ascii="Courier New" w:hAnsi="Courier New" w:cs="Courier New"/>
        </w:rPr>
        <w:t>resources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 xml:space="preserve">int </w:t>
      </w:r>
      <w:proofErr w:type="spellStart"/>
      <w:r w:rsidRPr="0046241A">
        <w:rPr>
          <w:rFonts w:ascii="Courier New" w:hAnsi="Courier New" w:cs="Courier New"/>
        </w:rPr>
        <w:t>process_id</w:t>
      </w:r>
      <w:proofErr w:type="spellEnd"/>
      <w:r w:rsidRPr="0046241A">
        <w:rPr>
          <w:rFonts w:ascii="Courier New" w:hAnsi="Courier New" w:cs="Courier New"/>
        </w:rPr>
        <w:t>, int request[]) {</w:t>
      </w:r>
    </w:p>
    <w:p w14:paraId="4E770CD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// Check if request is within need</w:t>
      </w:r>
    </w:p>
    <w:p w14:paraId="483513B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3741108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if (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&gt; need[</w:t>
      </w:r>
      <w:proofErr w:type="spellStart"/>
      <w:r w:rsidRPr="0046241A">
        <w:rPr>
          <w:rFonts w:ascii="Courier New" w:hAnsi="Courier New" w:cs="Courier New"/>
        </w:rPr>
        <w:t>process_</w:t>
      </w:r>
      <w:proofErr w:type="gramStart"/>
      <w:r w:rsidRPr="0046241A">
        <w:rPr>
          <w:rFonts w:ascii="Courier New" w:hAnsi="Courier New" w:cs="Courier New"/>
        </w:rPr>
        <w:t>id</w:t>
      </w:r>
      <w:proofErr w:type="spellEnd"/>
      <w:r w:rsidRPr="0046241A">
        <w:rPr>
          <w:rFonts w:ascii="Courier New" w:hAnsi="Courier New" w:cs="Courier New"/>
        </w:rPr>
        <w:t>][</w:t>
      </w:r>
      <w:proofErr w:type="spellStart"/>
      <w:proofErr w:type="gramEnd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 {</w:t>
      </w:r>
    </w:p>
    <w:p w14:paraId="5623800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rror: Process has exceeded its maximum claim.\n");</w:t>
      </w:r>
    </w:p>
    <w:p w14:paraId="2AF371D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return;</w:t>
      </w:r>
    </w:p>
    <w:p w14:paraId="58635B7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76B9931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484CBA8A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429D0A3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// Check if request is within available resources</w:t>
      </w:r>
    </w:p>
    <w:p w14:paraId="1D9E924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675EE95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if (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&gt; available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 {</w:t>
      </w:r>
    </w:p>
    <w:p w14:paraId="3F2A7AE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rror: Not enough resources available.\n");</w:t>
      </w:r>
    </w:p>
    <w:p w14:paraId="5BB9067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return;</w:t>
      </w:r>
    </w:p>
    <w:p w14:paraId="643AFA2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459C412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167B4BF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131EB07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// Temporarily allocate resources and check for safety</w:t>
      </w:r>
    </w:p>
    <w:p w14:paraId="1B651F6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117349A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available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-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0EDE4AB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allocation[</w:t>
      </w:r>
      <w:proofErr w:type="spellStart"/>
      <w:r w:rsidRPr="0046241A">
        <w:rPr>
          <w:rFonts w:ascii="Courier New" w:hAnsi="Courier New" w:cs="Courier New"/>
        </w:rPr>
        <w:t>process_</w:t>
      </w:r>
      <w:proofErr w:type="gramStart"/>
      <w:r w:rsidRPr="0046241A">
        <w:rPr>
          <w:rFonts w:ascii="Courier New" w:hAnsi="Courier New" w:cs="Courier New"/>
        </w:rPr>
        <w:t>id</w:t>
      </w:r>
      <w:proofErr w:type="spellEnd"/>
      <w:r w:rsidRPr="0046241A">
        <w:rPr>
          <w:rFonts w:ascii="Courier New" w:hAnsi="Courier New" w:cs="Courier New"/>
        </w:rPr>
        <w:t>][</w:t>
      </w:r>
      <w:proofErr w:type="spellStart"/>
      <w:proofErr w:type="gramEnd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+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00E5124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need[</w:t>
      </w:r>
      <w:proofErr w:type="spellStart"/>
      <w:r w:rsidRPr="0046241A">
        <w:rPr>
          <w:rFonts w:ascii="Courier New" w:hAnsi="Courier New" w:cs="Courier New"/>
        </w:rPr>
        <w:t>process_</w:t>
      </w:r>
      <w:proofErr w:type="gramStart"/>
      <w:r w:rsidRPr="0046241A">
        <w:rPr>
          <w:rFonts w:ascii="Courier New" w:hAnsi="Courier New" w:cs="Courier New"/>
        </w:rPr>
        <w:t>id</w:t>
      </w:r>
      <w:proofErr w:type="spellEnd"/>
      <w:r w:rsidRPr="0046241A">
        <w:rPr>
          <w:rFonts w:ascii="Courier New" w:hAnsi="Courier New" w:cs="Courier New"/>
        </w:rPr>
        <w:t>][</w:t>
      </w:r>
      <w:proofErr w:type="spellStart"/>
      <w:proofErr w:type="gramEnd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-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6EFB897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42D62367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2C19053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if (</w:t>
      </w:r>
      <w:proofErr w:type="spellStart"/>
      <w:r w:rsidRPr="0046241A">
        <w:rPr>
          <w:rFonts w:ascii="Courier New" w:hAnsi="Courier New" w:cs="Courier New"/>
        </w:rPr>
        <w:t>is_</w:t>
      </w:r>
      <w:proofErr w:type="gramStart"/>
      <w:r w:rsidRPr="0046241A">
        <w:rPr>
          <w:rFonts w:ascii="Courier New" w:hAnsi="Courier New" w:cs="Courier New"/>
        </w:rPr>
        <w:t>safe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)) {</w:t>
      </w:r>
    </w:p>
    <w:p w14:paraId="56E96D1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lastRenderedPageBreak/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Resources allocated successfully.\n");</w:t>
      </w:r>
    </w:p>
    <w:p w14:paraId="540BC77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 else {</w:t>
      </w:r>
    </w:p>
    <w:p w14:paraId="62F07A4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Request cannot be granted as it leads to an unsafe state.\n");</w:t>
      </w:r>
    </w:p>
    <w:p w14:paraId="3E8F98E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25EAE9E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available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+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401D38E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allocation[</w:t>
      </w:r>
      <w:proofErr w:type="spellStart"/>
      <w:r w:rsidRPr="0046241A">
        <w:rPr>
          <w:rFonts w:ascii="Courier New" w:hAnsi="Courier New" w:cs="Courier New"/>
        </w:rPr>
        <w:t>process_</w:t>
      </w:r>
      <w:proofErr w:type="gramStart"/>
      <w:r w:rsidRPr="0046241A">
        <w:rPr>
          <w:rFonts w:ascii="Courier New" w:hAnsi="Courier New" w:cs="Courier New"/>
        </w:rPr>
        <w:t>id</w:t>
      </w:r>
      <w:proofErr w:type="spellEnd"/>
      <w:r w:rsidRPr="0046241A">
        <w:rPr>
          <w:rFonts w:ascii="Courier New" w:hAnsi="Courier New" w:cs="Courier New"/>
        </w:rPr>
        <w:t>][</w:t>
      </w:r>
      <w:proofErr w:type="spellStart"/>
      <w:proofErr w:type="gramEnd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-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3C1C25B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need[</w:t>
      </w:r>
      <w:proofErr w:type="spellStart"/>
      <w:r w:rsidRPr="0046241A">
        <w:rPr>
          <w:rFonts w:ascii="Courier New" w:hAnsi="Courier New" w:cs="Courier New"/>
        </w:rPr>
        <w:t>process_</w:t>
      </w:r>
      <w:proofErr w:type="gramStart"/>
      <w:r w:rsidRPr="0046241A">
        <w:rPr>
          <w:rFonts w:ascii="Courier New" w:hAnsi="Courier New" w:cs="Courier New"/>
        </w:rPr>
        <w:t>id</w:t>
      </w:r>
      <w:proofErr w:type="spellEnd"/>
      <w:r w:rsidRPr="0046241A">
        <w:rPr>
          <w:rFonts w:ascii="Courier New" w:hAnsi="Courier New" w:cs="Courier New"/>
        </w:rPr>
        <w:t>][</w:t>
      </w:r>
      <w:proofErr w:type="spellStart"/>
      <w:proofErr w:type="gramEnd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 += 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;</w:t>
      </w:r>
    </w:p>
    <w:p w14:paraId="1EE0DC9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337B5C4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1E8FFE5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}</w:t>
      </w:r>
    </w:p>
    <w:p w14:paraId="151C19D5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7217C0E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int </w:t>
      </w:r>
      <w:proofErr w:type="gramStart"/>
      <w:r w:rsidRPr="0046241A">
        <w:rPr>
          <w:rFonts w:ascii="Courier New" w:hAnsi="Courier New" w:cs="Courier New"/>
        </w:rPr>
        <w:t>main(</w:t>
      </w:r>
      <w:proofErr w:type="gramEnd"/>
      <w:r w:rsidRPr="0046241A">
        <w:rPr>
          <w:rFonts w:ascii="Courier New" w:hAnsi="Courier New" w:cs="Courier New"/>
        </w:rPr>
        <w:t>) {</w:t>
      </w:r>
    </w:p>
    <w:p w14:paraId="144FD3B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nter number of processes: ");</w:t>
      </w:r>
    </w:p>
    <w:p w14:paraId="557A6BC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n);</w:t>
      </w:r>
    </w:p>
    <w:p w14:paraId="54865A2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nter number of resources: ");</w:t>
      </w:r>
    </w:p>
    <w:p w14:paraId="413DA3B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m);</w:t>
      </w:r>
    </w:p>
    <w:p w14:paraId="74BDC478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2F27238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nter available resources:\n");</w:t>
      </w:r>
    </w:p>
    <w:p w14:paraId="0B8A0C1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49FDB9D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available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;</w:t>
      </w:r>
    </w:p>
    <w:p w14:paraId="25CF933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274FBFEF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3982FF9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nter maximum resources matrix:\n");</w:t>
      </w:r>
    </w:p>
    <w:p w14:paraId="71939CB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n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46F105E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j = 0; j &lt; m; </w:t>
      </w:r>
      <w:proofErr w:type="spellStart"/>
      <w:r w:rsidRPr="0046241A">
        <w:rPr>
          <w:rFonts w:ascii="Courier New" w:hAnsi="Courier New" w:cs="Courier New"/>
        </w:rPr>
        <w:t>j++</w:t>
      </w:r>
      <w:proofErr w:type="spellEnd"/>
      <w:r w:rsidRPr="0046241A">
        <w:rPr>
          <w:rFonts w:ascii="Courier New" w:hAnsi="Courier New" w:cs="Courier New"/>
        </w:rPr>
        <w:t>) {</w:t>
      </w:r>
    </w:p>
    <w:p w14:paraId="277C69E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maximum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);</w:t>
      </w:r>
    </w:p>
    <w:p w14:paraId="6AF692F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1071BAD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761AB115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79087C0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Enter allocation matrix:\n");</w:t>
      </w:r>
    </w:p>
    <w:p w14:paraId="558BB74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n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6C03977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j = 0; j &lt; m; </w:t>
      </w:r>
      <w:proofErr w:type="spellStart"/>
      <w:r w:rsidRPr="0046241A">
        <w:rPr>
          <w:rFonts w:ascii="Courier New" w:hAnsi="Courier New" w:cs="Courier New"/>
        </w:rPr>
        <w:t>j++</w:t>
      </w:r>
      <w:proofErr w:type="spellEnd"/>
      <w:r w:rsidRPr="0046241A">
        <w:rPr>
          <w:rFonts w:ascii="Courier New" w:hAnsi="Courier New" w:cs="Courier New"/>
        </w:rPr>
        <w:t>) {</w:t>
      </w:r>
    </w:p>
    <w:p w14:paraId="60D71E5A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allocation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[j]);</w:t>
      </w:r>
    </w:p>
    <w:p w14:paraId="37B4466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}</w:t>
      </w:r>
    </w:p>
    <w:p w14:paraId="19FE945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568ED302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4041CD0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</w:t>
      </w:r>
      <w:proofErr w:type="spellStart"/>
      <w:r w:rsidRPr="0046241A">
        <w:rPr>
          <w:rFonts w:ascii="Courier New" w:hAnsi="Courier New" w:cs="Courier New"/>
        </w:rPr>
        <w:t>calculate_</w:t>
      </w:r>
      <w:proofErr w:type="gramStart"/>
      <w:r w:rsidRPr="0046241A">
        <w:rPr>
          <w:rFonts w:ascii="Courier New" w:hAnsi="Courier New" w:cs="Courier New"/>
        </w:rPr>
        <w:t>need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);</w:t>
      </w:r>
    </w:p>
    <w:p w14:paraId="3763E641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0E851B7D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if (</w:t>
      </w:r>
      <w:proofErr w:type="spellStart"/>
      <w:r w:rsidRPr="0046241A">
        <w:rPr>
          <w:rFonts w:ascii="Courier New" w:hAnsi="Courier New" w:cs="Courier New"/>
        </w:rPr>
        <w:t>is_</w:t>
      </w:r>
      <w:proofErr w:type="gramStart"/>
      <w:r w:rsidRPr="0046241A">
        <w:rPr>
          <w:rFonts w:ascii="Courier New" w:hAnsi="Courier New" w:cs="Courier New"/>
        </w:rPr>
        <w:t>safe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)) {</w:t>
      </w:r>
    </w:p>
    <w:p w14:paraId="237C560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int </w:t>
      </w:r>
      <w:proofErr w:type="spellStart"/>
      <w:r w:rsidRPr="0046241A">
        <w:rPr>
          <w:rFonts w:ascii="Courier New" w:hAnsi="Courier New" w:cs="Courier New"/>
        </w:rPr>
        <w:t>process_id</w:t>
      </w:r>
      <w:proofErr w:type="spellEnd"/>
      <w:r w:rsidRPr="0046241A">
        <w:rPr>
          <w:rFonts w:ascii="Courier New" w:hAnsi="Courier New" w:cs="Courier New"/>
        </w:rPr>
        <w:t>;</w:t>
      </w:r>
    </w:p>
    <w:p w14:paraId="73FC957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int </w:t>
      </w:r>
      <w:proofErr w:type="gramStart"/>
      <w:r w:rsidRPr="0046241A">
        <w:rPr>
          <w:rFonts w:ascii="Courier New" w:hAnsi="Courier New" w:cs="Courier New"/>
        </w:rPr>
        <w:t>request[</w:t>
      </w:r>
      <w:proofErr w:type="gramEnd"/>
      <w:r w:rsidRPr="0046241A">
        <w:rPr>
          <w:rFonts w:ascii="Courier New" w:hAnsi="Courier New" w:cs="Courier New"/>
        </w:rPr>
        <w:t>MAX_RESOURCES];</w:t>
      </w:r>
    </w:p>
    <w:p w14:paraId="3BFFEBE6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6409AA6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\</w:t>
      </w:r>
      <w:proofErr w:type="spellStart"/>
      <w:r w:rsidRPr="0046241A">
        <w:rPr>
          <w:rFonts w:ascii="Courier New" w:hAnsi="Courier New" w:cs="Courier New"/>
        </w:rPr>
        <w:t>nEnter</w:t>
      </w:r>
      <w:proofErr w:type="spellEnd"/>
      <w:r w:rsidRPr="0046241A">
        <w:rPr>
          <w:rFonts w:ascii="Courier New" w:hAnsi="Courier New" w:cs="Courier New"/>
        </w:rPr>
        <w:t xml:space="preserve"> process number for resource request: ");</w:t>
      </w:r>
    </w:p>
    <w:p w14:paraId="61DAEEB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</w:t>
      </w:r>
      <w:proofErr w:type="spellStart"/>
      <w:r w:rsidRPr="0046241A">
        <w:rPr>
          <w:rFonts w:ascii="Courier New" w:hAnsi="Courier New" w:cs="Courier New"/>
        </w:rPr>
        <w:t>process_id</w:t>
      </w:r>
      <w:proofErr w:type="spellEnd"/>
      <w:r w:rsidRPr="0046241A">
        <w:rPr>
          <w:rFonts w:ascii="Courier New" w:hAnsi="Courier New" w:cs="Courier New"/>
        </w:rPr>
        <w:t>);</w:t>
      </w:r>
    </w:p>
    <w:p w14:paraId="270485E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7392855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46241A">
        <w:rPr>
          <w:rFonts w:ascii="Courier New" w:hAnsi="Courier New" w:cs="Courier New"/>
        </w:rPr>
        <w:t>print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 xml:space="preserve">"Enter resource request for process %d:\n", </w:t>
      </w:r>
      <w:proofErr w:type="spellStart"/>
      <w:r w:rsidRPr="0046241A">
        <w:rPr>
          <w:rFonts w:ascii="Courier New" w:hAnsi="Courier New" w:cs="Courier New"/>
        </w:rPr>
        <w:t>process_id</w:t>
      </w:r>
      <w:proofErr w:type="spellEnd"/>
      <w:r w:rsidRPr="0046241A">
        <w:rPr>
          <w:rFonts w:ascii="Courier New" w:hAnsi="Courier New" w:cs="Courier New"/>
        </w:rPr>
        <w:t>);</w:t>
      </w:r>
    </w:p>
    <w:p w14:paraId="5712A6A2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for (int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= 0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 xml:space="preserve"> &lt; m; 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++) {</w:t>
      </w:r>
    </w:p>
    <w:p w14:paraId="018F861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46241A">
        <w:rPr>
          <w:rFonts w:ascii="Courier New" w:hAnsi="Courier New" w:cs="Courier New"/>
        </w:rPr>
        <w:t>scanf</w:t>
      </w:r>
      <w:proofErr w:type="spellEnd"/>
      <w:r w:rsidRPr="0046241A">
        <w:rPr>
          <w:rFonts w:ascii="Courier New" w:hAnsi="Courier New" w:cs="Courier New"/>
        </w:rPr>
        <w:t>(</w:t>
      </w:r>
      <w:proofErr w:type="gramEnd"/>
      <w:r w:rsidRPr="0046241A">
        <w:rPr>
          <w:rFonts w:ascii="Courier New" w:hAnsi="Courier New" w:cs="Courier New"/>
        </w:rPr>
        <w:t>"%d", &amp;request[</w:t>
      </w:r>
      <w:proofErr w:type="spellStart"/>
      <w:r w:rsidRPr="0046241A">
        <w:rPr>
          <w:rFonts w:ascii="Courier New" w:hAnsi="Courier New" w:cs="Courier New"/>
        </w:rPr>
        <w:t>i</w:t>
      </w:r>
      <w:proofErr w:type="spellEnd"/>
      <w:r w:rsidRPr="0046241A">
        <w:rPr>
          <w:rFonts w:ascii="Courier New" w:hAnsi="Courier New" w:cs="Courier New"/>
        </w:rPr>
        <w:t>]);</w:t>
      </w:r>
    </w:p>
    <w:p w14:paraId="7A17259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lastRenderedPageBreak/>
        <w:t xml:space="preserve">        }</w:t>
      </w:r>
    </w:p>
    <w:p w14:paraId="650B30B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795977E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    </w:t>
      </w:r>
      <w:proofErr w:type="spellStart"/>
      <w:r w:rsidRPr="0046241A">
        <w:rPr>
          <w:rFonts w:ascii="Courier New" w:hAnsi="Courier New" w:cs="Courier New"/>
        </w:rPr>
        <w:t>request_</w:t>
      </w:r>
      <w:proofErr w:type="gramStart"/>
      <w:r w:rsidRPr="0046241A">
        <w:rPr>
          <w:rFonts w:ascii="Courier New" w:hAnsi="Courier New" w:cs="Courier New"/>
        </w:rPr>
        <w:t>resources</w:t>
      </w:r>
      <w:proofErr w:type="spellEnd"/>
      <w:r w:rsidRPr="0046241A">
        <w:rPr>
          <w:rFonts w:ascii="Courier New" w:hAnsi="Courier New" w:cs="Courier New"/>
        </w:rPr>
        <w:t>(</w:t>
      </w:r>
      <w:proofErr w:type="spellStart"/>
      <w:proofErr w:type="gramEnd"/>
      <w:r w:rsidRPr="0046241A">
        <w:rPr>
          <w:rFonts w:ascii="Courier New" w:hAnsi="Courier New" w:cs="Courier New"/>
        </w:rPr>
        <w:t>process_id</w:t>
      </w:r>
      <w:proofErr w:type="spellEnd"/>
      <w:r w:rsidRPr="0046241A">
        <w:rPr>
          <w:rFonts w:ascii="Courier New" w:hAnsi="Courier New" w:cs="Courier New"/>
        </w:rPr>
        <w:t>, request);</w:t>
      </w:r>
    </w:p>
    <w:p w14:paraId="785AEB4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}</w:t>
      </w:r>
    </w:p>
    <w:p w14:paraId="530112E1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6B3E26F7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    return 0;</w:t>
      </w:r>
    </w:p>
    <w:p w14:paraId="0D182755" w14:textId="4A69BAC8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}</w:t>
      </w:r>
    </w:p>
    <w:p w14:paraId="4ABEB404" w14:textId="77777777" w:rsidR="0046241A" w:rsidRPr="003A31C4" w:rsidRDefault="0046241A" w:rsidP="003A31C4">
      <w:pPr>
        <w:rPr>
          <w:rFonts w:ascii="Times New Roman" w:hAnsi="Times New Roman" w:cs="Times New Roman"/>
          <w:b/>
          <w:bCs/>
        </w:rPr>
      </w:pPr>
    </w:p>
    <w:p w14:paraId="113540CC" w14:textId="77777777" w:rsidR="003A31C4" w:rsidRDefault="003A31C4" w:rsidP="003A31C4">
      <w:pPr>
        <w:rPr>
          <w:rFonts w:ascii="Times New Roman" w:hAnsi="Times New Roman" w:cs="Times New Roman"/>
          <w:b/>
          <w:bCs/>
        </w:rPr>
      </w:pPr>
      <w:r w:rsidRPr="003A31C4">
        <w:rPr>
          <w:rFonts w:ascii="Times New Roman" w:hAnsi="Times New Roman" w:cs="Times New Roman"/>
          <w:b/>
          <w:bCs/>
        </w:rPr>
        <w:t>Sample Output:</w:t>
      </w:r>
    </w:p>
    <w:p w14:paraId="1440C40E" w14:textId="77777777" w:rsidR="0046241A" w:rsidRDefault="0046241A" w:rsidP="003A31C4">
      <w:pPr>
        <w:rPr>
          <w:rFonts w:ascii="Times New Roman" w:hAnsi="Times New Roman" w:cs="Times New Roman"/>
          <w:b/>
          <w:bCs/>
        </w:rPr>
      </w:pPr>
    </w:p>
    <w:p w14:paraId="2AADC62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number of processes: 3</w:t>
      </w:r>
    </w:p>
    <w:p w14:paraId="679827C6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number of resources: 3</w:t>
      </w:r>
    </w:p>
    <w:p w14:paraId="533AD40F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available resources:</w:t>
      </w:r>
    </w:p>
    <w:p w14:paraId="12E62A5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3 3 2</w:t>
      </w:r>
    </w:p>
    <w:p w14:paraId="22F29B0E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maximum resources matrix:</w:t>
      </w:r>
    </w:p>
    <w:p w14:paraId="503326F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7 5 3</w:t>
      </w:r>
    </w:p>
    <w:p w14:paraId="556A215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3 2 2</w:t>
      </w:r>
    </w:p>
    <w:p w14:paraId="638D6051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9 0 2</w:t>
      </w:r>
    </w:p>
    <w:p w14:paraId="41B4E43C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allocation matrix:</w:t>
      </w:r>
    </w:p>
    <w:p w14:paraId="53A49F5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0 1 0</w:t>
      </w:r>
    </w:p>
    <w:p w14:paraId="6D81F31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2 0 0</w:t>
      </w:r>
    </w:p>
    <w:p w14:paraId="2D57D0C9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3 0 2</w:t>
      </w:r>
    </w:p>
    <w:p w14:paraId="1CF18C9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79ABEB2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System is in a safe state.</w:t>
      </w:r>
    </w:p>
    <w:p w14:paraId="53681C24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 xml:space="preserve">Safe sequence: 1 0 2 </w:t>
      </w:r>
    </w:p>
    <w:p w14:paraId="5C0C721C" w14:textId="77777777" w:rsidR="0046241A" w:rsidRPr="0046241A" w:rsidRDefault="0046241A" w:rsidP="0046241A">
      <w:pPr>
        <w:rPr>
          <w:rFonts w:ascii="Courier New" w:hAnsi="Courier New" w:cs="Courier New"/>
        </w:rPr>
      </w:pPr>
    </w:p>
    <w:p w14:paraId="64827EA0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process number for resource request: 1</w:t>
      </w:r>
    </w:p>
    <w:p w14:paraId="7D40B3E3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Enter resource request for process 1:</w:t>
      </w:r>
    </w:p>
    <w:p w14:paraId="3641FDA8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1 0 2</w:t>
      </w:r>
    </w:p>
    <w:p w14:paraId="1CACE8FB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Resources allocated successfully.</w:t>
      </w:r>
    </w:p>
    <w:p w14:paraId="30729B95" w14:textId="77777777" w:rsidR="0046241A" w:rsidRPr="0046241A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System is in a safe state.</w:t>
      </w:r>
    </w:p>
    <w:p w14:paraId="18048735" w14:textId="37C77806" w:rsidR="0046241A" w:rsidRPr="003A31C4" w:rsidRDefault="0046241A" w:rsidP="0046241A">
      <w:pPr>
        <w:rPr>
          <w:rFonts w:ascii="Courier New" w:hAnsi="Courier New" w:cs="Courier New"/>
        </w:rPr>
      </w:pPr>
      <w:r w:rsidRPr="0046241A">
        <w:rPr>
          <w:rFonts w:ascii="Courier New" w:hAnsi="Courier New" w:cs="Courier New"/>
        </w:rPr>
        <w:t>Safe sequence: 1 0 2</w:t>
      </w:r>
    </w:p>
    <w:p w14:paraId="06EDE7EB" w14:textId="77777777" w:rsidR="003A31C4" w:rsidRPr="003A31C4" w:rsidRDefault="003A31C4" w:rsidP="003A31C4">
      <w:pPr>
        <w:rPr>
          <w:rFonts w:ascii="Times New Roman" w:hAnsi="Times New Roman" w:cs="Times New Roman"/>
        </w:rPr>
      </w:pPr>
    </w:p>
    <w:p w14:paraId="449412C4" w14:textId="2BBAD9CA" w:rsidR="00A25CD9" w:rsidRDefault="00A25CD9" w:rsidP="003A31C4">
      <w:pPr>
        <w:rPr>
          <w:rFonts w:ascii="Courier New" w:hAnsi="Courier New" w:cs="Courier New"/>
        </w:rPr>
      </w:pPr>
    </w:p>
    <w:p w14:paraId="3A41E563" w14:textId="77777777" w:rsidR="00A25CD9" w:rsidRDefault="00A25CD9">
      <w:pPr>
        <w:spacing w:after="160" w:line="259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0D09D9FD" w14:textId="3606E307" w:rsidR="00A25CD9" w:rsidRPr="003A31C4" w:rsidRDefault="00A25CD9" w:rsidP="00A25CD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A31C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  <w:r w:rsidR="007D54E0"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</w:p>
    <w:p w14:paraId="4DFC7C47" w14:textId="77777777" w:rsidR="00A25CD9" w:rsidRPr="003A31C4" w:rsidRDefault="00A25CD9" w:rsidP="00A25CD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A388090" w14:textId="1809E7D2" w:rsidR="00A25CD9" w:rsidRPr="00A25CD9" w:rsidRDefault="00A25CD9" w:rsidP="00A25CD9">
      <w:pPr>
        <w:pStyle w:val="Default"/>
        <w:widowControl/>
        <w:spacing w:line="276" w:lineRule="auto"/>
        <w:jc w:val="both"/>
        <w:rPr>
          <w:rFonts w:ascii="Times New Roman" w:hAnsi="Times New Roman" w:cs="Times New Roman"/>
          <w:bCs/>
        </w:rPr>
      </w:pPr>
      <w:proofErr w:type="gramStart"/>
      <w:r w:rsidRPr="003A31C4">
        <w:rPr>
          <w:rFonts w:ascii="Times New Roman" w:hAnsi="Times New Roman" w:cs="Times New Roman"/>
          <w:b/>
          <w:u w:val="single"/>
        </w:rPr>
        <w:t>OBJECTIVE</w:t>
      </w:r>
      <w:r w:rsidRPr="003A31C4">
        <w:rPr>
          <w:rFonts w:ascii="Times New Roman" w:hAnsi="Times New Roman" w:cs="Times New Roman"/>
          <w:b/>
        </w:rPr>
        <w:t xml:space="preserve"> :</w:t>
      </w:r>
      <w:proofErr w:type="gramEnd"/>
      <w:r w:rsidRPr="003A31C4">
        <w:rPr>
          <w:rFonts w:ascii="Times New Roman" w:hAnsi="Times New Roman" w:cs="Times New Roman"/>
          <w:b/>
        </w:rPr>
        <w:t xml:space="preserve"> </w:t>
      </w:r>
      <w:r w:rsidRPr="006300A0">
        <w:rPr>
          <w:rFonts w:ascii="Times New Roman" w:hAnsi="Times New Roman" w:cs="Times New Roman"/>
          <w:bCs/>
          <w:color w:val="171717"/>
        </w:rPr>
        <w:t>Write a program to implement memory allocation using best fit algorithm.</w:t>
      </w:r>
    </w:p>
    <w:p w14:paraId="14A90D2D" w14:textId="77777777" w:rsidR="00A25CD9" w:rsidRDefault="00A25CD9" w:rsidP="00A25CD9">
      <w:pPr>
        <w:rPr>
          <w:rFonts w:ascii="Times New Roman" w:hAnsi="Times New Roman" w:cs="Times New Roman"/>
        </w:rPr>
      </w:pPr>
    </w:p>
    <w:p w14:paraId="346B2A4D" w14:textId="77777777" w:rsidR="00A25CD9" w:rsidRDefault="00A25CD9" w:rsidP="00A25CD9">
      <w:pPr>
        <w:rPr>
          <w:rFonts w:ascii="Times New Roman" w:hAnsi="Times New Roman" w:cs="Times New Roman"/>
          <w:b/>
          <w:bCs/>
        </w:rPr>
      </w:pPr>
      <w:r w:rsidRPr="003A31C4">
        <w:rPr>
          <w:rFonts w:ascii="Times New Roman" w:hAnsi="Times New Roman" w:cs="Times New Roman"/>
          <w:b/>
          <w:bCs/>
        </w:rPr>
        <w:t>Source code:</w:t>
      </w:r>
    </w:p>
    <w:p w14:paraId="3078F77A" w14:textId="77777777" w:rsidR="003A31C4" w:rsidRDefault="003A31C4" w:rsidP="003A31C4">
      <w:pPr>
        <w:rPr>
          <w:rFonts w:ascii="Courier New" w:hAnsi="Courier New" w:cs="Courier New"/>
        </w:rPr>
      </w:pPr>
    </w:p>
    <w:p w14:paraId="29614A0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#include &lt;stdio.h&gt;</w:t>
      </w:r>
    </w:p>
    <w:p w14:paraId="1462CCC3" w14:textId="77777777" w:rsidR="00A25CD9" w:rsidRPr="00A25CD9" w:rsidRDefault="00A25CD9" w:rsidP="00A25CD9">
      <w:pPr>
        <w:rPr>
          <w:rFonts w:ascii="Courier New" w:hAnsi="Courier New" w:cs="Courier New"/>
        </w:rPr>
      </w:pPr>
    </w:p>
    <w:p w14:paraId="2D5607D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#define MAX_BLOCKS 10</w:t>
      </w:r>
    </w:p>
    <w:p w14:paraId="58789DD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#define MAX_PROCESSES 10</w:t>
      </w:r>
    </w:p>
    <w:p w14:paraId="264D6621" w14:textId="77777777" w:rsidR="00A25CD9" w:rsidRPr="00A25CD9" w:rsidRDefault="00A25CD9" w:rsidP="00A25CD9">
      <w:pPr>
        <w:rPr>
          <w:rFonts w:ascii="Courier New" w:hAnsi="Courier New" w:cs="Courier New"/>
        </w:rPr>
      </w:pPr>
    </w:p>
    <w:p w14:paraId="0253CBF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// Function to implement Best Fit allocation</w:t>
      </w:r>
    </w:p>
    <w:p w14:paraId="63C4A39C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void </w:t>
      </w:r>
      <w:proofErr w:type="spellStart"/>
      <w:proofErr w:type="gramStart"/>
      <w:r w:rsidRPr="00A25CD9">
        <w:rPr>
          <w:rFonts w:ascii="Courier New" w:hAnsi="Courier New" w:cs="Courier New"/>
        </w:rPr>
        <w:t>bestFit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 xml:space="preserve">int 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 xml:space="preserve">[], int m, int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], int n) {</w:t>
      </w:r>
    </w:p>
    <w:p w14:paraId="09C5928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int </w:t>
      </w:r>
      <w:proofErr w:type="gramStart"/>
      <w:r w:rsidRPr="00A25CD9">
        <w:rPr>
          <w:rFonts w:ascii="Courier New" w:hAnsi="Courier New" w:cs="Courier New"/>
        </w:rPr>
        <w:t>allocation[</w:t>
      </w:r>
      <w:proofErr w:type="gramEnd"/>
      <w:r w:rsidRPr="00A25CD9">
        <w:rPr>
          <w:rFonts w:ascii="Courier New" w:hAnsi="Courier New" w:cs="Courier New"/>
        </w:rPr>
        <w:t>MAX_PROCESSES];</w:t>
      </w:r>
    </w:p>
    <w:p w14:paraId="7B943E3B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012445D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// Initialize all allocations to -1 (indicating no allocation)</w:t>
      </w:r>
    </w:p>
    <w:p w14:paraId="6796F116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for (int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= 0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&lt; n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++) {</w:t>
      </w:r>
    </w:p>
    <w:p w14:paraId="24ABBF7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allocation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 = -1;</w:t>
      </w:r>
    </w:p>
    <w:p w14:paraId="6BDE3CA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}</w:t>
      </w:r>
    </w:p>
    <w:p w14:paraId="47C9EAD9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28435D6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// Loop through each process and allocate the best-fit block</w:t>
      </w:r>
    </w:p>
    <w:p w14:paraId="3B61FDD9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for (int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= 0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&lt; n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++) {</w:t>
      </w:r>
    </w:p>
    <w:p w14:paraId="39543CBB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int 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 xml:space="preserve"> = -1;</w:t>
      </w:r>
    </w:p>
    <w:p w14:paraId="6FAAB609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</w:p>
    <w:p w14:paraId="03166AE3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for (int j = 0; j &lt; m; </w:t>
      </w:r>
      <w:proofErr w:type="spellStart"/>
      <w:r w:rsidRPr="00A25CD9">
        <w:rPr>
          <w:rFonts w:ascii="Courier New" w:hAnsi="Courier New" w:cs="Courier New"/>
        </w:rPr>
        <w:t>j++</w:t>
      </w:r>
      <w:proofErr w:type="spellEnd"/>
      <w:r w:rsidRPr="00A25CD9">
        <w:rPr>
          <w:rFonts w:ascii="Courier New" w:hAnsi="Courier New" w:cs="Courier New"/>
        </w:rPr>
        <w:t>) {</w:t>
      </w:r>
    </w:p>
    <w:p w14:paraId="0E0F446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if (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 xml:space="preserve">[j] &gt;=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) {</w:t>
      </w:r>
    </w:p>
    <w:p w14:paraId="7AC1121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    if (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 xml:space="preserve"> == -1 || 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 xml:space="preserve">[j] &lt; 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>]) {</w:t>
      </w:r>
    </w:p>
    <w:p w14:paraId="5BE0F7CA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        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 xml:space="preserve"> = j;</w:t>
      </w:r>
    </w:p>
    <w:p w14:paraId="608EF9F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    }</w:t>
      </w:r>
    </w:p>
    <w:p w14:paraId="6819578B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}</w:t>
      </w:r>
    </w:p>
    <w:p w14:paraId="2F405A4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}</w:t>
      </w:r>
    </w:p>
    <w:p w14:paraId="52D3DCB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</w:p>
    <w:p w14:paraId="24C61AB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// If a suitable block is found, allocate it to the process</w:t>
      </w:r>
    </w:p>
    <w:p w14:paraId="5EFAA81A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 xml:space="preserve"> !</w:t>
      </w:r>
      <w:proofErr w:type="gramEnd"/>
      <w:r w:rsidRPr="00A25CD9">
        <w:rPr>
          <w:rFonts w:ascii="Courier New" w:hAnsi="Courier New" w:cs="Courier New"/>
        </w:rPr>
        <w:t>= -1) {</w:t>
      </w:r>
    </w:p>
    <w:p w14:paraId="510FE94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allocation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] = 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>;</w:t>
      </w:r>
    </w:p>
    <w:p w14:paraId="6A76127A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bestIdx</w:t>
      </w:r>
      <w:proofErr w:type="spellEnd"/>
      <w:r w:rsidRPr="00A25CD9">
        <w:rPr>
          <w:rFonts w:ascii="Courier New" w:hAnsi="Courier New" w:cs="Courier New"/>
        </w:rPr>
        <w:t xml:space="preserve">] -=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;</w:t>
      </w:r>
    </w:p>
    <w:p w14:paraId="4EAFB48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}</w:t>
      </w:r>
    </w:p>
    <w:p w14:paraId="45AE641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}</w:t>
      </w:r>
    </w:p>
    <w:p w14:paraId="4E4251D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6149B71C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// Output the allocation results</w:t>
      </w:r>
    </w:p>
    <w:p w14:paraId="6402947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\</w:t>
      </w:r>
      <w:proofErr w:type="spellStart"/>
      <w:r w:rsidRPr="00A25CD9">
        <w:rPr>
          <w:rFonts w:ascii="Courier New" w:hAnsi="Courier New" w:cs="Courier New"/>
        </w:rPr>
        <w:t>nProcess</w:t>
      </w:r>
      <w:proofErr w:type="spellEnd"/>
      <w:r w:rsidRPr="00A25CD9">
        <w:rPr>
          <w:rFonts w:ascii="Courier New" w:hAnsi="Courier New" w:cs="Courier New"/>
        </w:rPr>
        <w:t xml:space="preserve"> No.\</w:t>
      </w:r>
      <w:proofErr w:type="spellStart"/>
      <w:r w:rsidRPr="00A25CD9">
        <w:rPr>
          <w:rFonts w:ascii="Courier New" w:hAnsi="Courier New" w:cs="Courier New"/>
        </w:rPr>
        <w:t>tProcess</w:t>
      </w:r>
      <w:proofErr w:type="spellEnd"/>
      <w:r w:rsidRPr="00A25CD9">
        <w:rPr>
          <w:rFonts w:ascii="Courier New" w:hAnsi="Courier New" w:cs="Courier New"/>
        </w:rPr>
        <w:t xml:space="preserve"> Size\</w:t>
      </w:r>
      <w:proofErr w:type="spellStart"/>
      <w:r w:rsidRPr="00A25CD9">
        <w:rPr>
          <w:rFonts w:ascii="Courier New" w:hAnsi="Courier New" w:cs="Courier New"/>
        </w:rPr>
        <w:t>tBlock</w:t>
      </w:r>
      <w:proofErr w:type="spellEnd"/>
      <w:r w:rsidRPr="00A25CD9">
        <w:rPr>
          <w:rFonts w:ascii="Courier New" w:hAnsi="Courier New" w:cs="Courier New"/>
        </w:rPr>
        <w:t xml:space="preserve"> No.\n");</w:t>
      </w:r>
    </w:p>
    <w:p w14:paraId="5207B87B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for (int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= 0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&lt; n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++) {</w:t>
      </w:r>
    </w:p>
    <w:p w14:paraId="0D3D398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\t\</w:t>
      </w:r>
      <w:proofErr w:type="spellStart"/>
      <w:r w:rsidRPr="00A25CD9">
        <w:rPr>
          <w:rFonts w:ascii="Courier New" w:hAnsi="Courier New" w:cs="Courier New"/>
        </w:rPr>
        <w:t>t%d</w:t>
      </w:r>
      <w:proofErr w:type="spellEnd"/>
      <w:r w:rsidRPr="00A25CD9">
        <w:rPr>
          <w:rFonts w:ascii="Courier New" w:hAnsi="Courier New" w:cs="Courier New"/>
        </w:rPr>
        <w:t xml:space="preserve">\t\t",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+ 1,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);</w:t>
      </w:r>
    </w:p>
    <w:p w14:paraId="00D59B29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if (allocation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proofErr w:type="gramStart"/>
      <w:r w:rsidRPr="00A25CD9">
        <w:rPr>
          <w:rFonts w:ascii="Courier New" w:hAnsi="Courier New" w:cs="Courier New"/>
        </w:rPr>
        <w:t>] !</w:t>
      </w:r>
      <w:proofErr w:type="gramEnd"/>
      <w:r w:rsidRPr="00A25CD9">
        <w:rPr>
          <w:rFonts w:ascii="Courier New" w:hAnsi="Courier New" w:cs="Courier New"/>
        </w:rPr>
        <w:t>= -1) {</w:t>
      </w:r>
    </w:p>
    <w:p w14:paraId="1DAE2B9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\n", allocation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 + 1);</w:t>
      </w:r>
    </w:p>
    <w:p w14:paraId="3DCA31F1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lastRenderedPageBreak/>
        <w:t xml:space="preserve">        } else {</w:t>
      </w:r>
    </w:p>
    <w:p w14:paraId="10EACED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Not Allocated\n");</w:t>
      </w:r>
    </w:p>
    <w:p w14:paraId="1B0E000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}</w:t>
      </w:r>
    </w:p>
    <w:p w14:paraId="0322B714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}</w:t>
      </w:r>
    </w:p>
    <w:p w14:paraId="65D61AC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}</w:t>
      </w:r>
    </w:p>
    <w:p w14:paraId="61CE646A" w14:textId="77777777" w:rsidR="00A25CD9" w:rsidRPr="00A25CD9" w:rsidRDefault="00A25CD9" w:rsidP="00A25CD9">
      <w:pPr>
        <w:rPr>
          <w:rFonts w:ascii="Courier New" w:hAnsi="Courier New" w:cs="Courier New"/>
        </w:rPr>
      </w:pPr>
    </w:p>
    <w:p w14:paraId="45EF2DB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int </w:t>
      </w:r>
      <w:proofErr w:type="gramStart"/>
      <w:r w:rsidRPr="00A25CD9">
        <w:rPr>
          <w:rFonts w:ascii="Courier New" w:hAnsi="Courier New" w:cs="Courier New"/>
        </w:rPr>
        <w:t>main(</w:t>
      </w:r>
      <w:proofErr w:type="gramEnd"/>
      <w:r w:rsidRPr="00A25CD9">
        <w:rPr>
          <w:rFonts w:ascii="Courier New" w:hAnsi="Courier New" w:cs="Courier New"/>
        </w:rPr>
        <w:t>) {</w:t>
      </w:r>
    </w:p>
    <w:p w14:paraId="03B9C55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int </w:t>
      </w:r>
      <w:proofErr w:type="spellStart"/>
      <w:proofErr w:type="gram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>[</w:t>
      </w:r>
      <w:proofErr w:type="gramEnd"/>
      <w:r w:rsidRPr="00A25CD9">
        <w:rPr>
          <w:rFonts w:ascii="Courier New" w:hAnsi="Courier New" w:cs="Courier New"/>
        </w:rPr>
        <w:t xml:space="preserve">MAX_BLOCKS],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MAX_PROCESSES];</w:t>
      </w:r>
    </w:p>
    <w:p w14:paraId="08D33CE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int m, n;</w:t>
      </w:r>
    </w:p>
    <w:p w14:paraId="2AD3E4D3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1DFE3F0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Enter the number of memory blocks: ");</w:t>
      </w:r>
    </w:p>
    <w:p w14:paraId="3DC3E6B9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scan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", &amp;m);</w:t>
      </w:r>
    </w:p>
    <w:p w14:paraId="1F772D7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Enter the size of each block:\n");</w:t>
      </w:r>
    </w:p>
    <w:p w14:paraId="3A18C590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for (int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= 0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&lt; m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++) {</w:t>
      </w:r>
    </w:p>
    <w:p w14:paraId="6360052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 xml:space="preserve">"Block %d: ",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+ 1);</w:t>
      </w:r>
    </w:p>
    <w:p w14:paraId="75B2427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A25CD9">
        <w:rPr>
          <w:rFonts w:ascii="Courier New" w:hAnsi="Courier New" w:cs="Courier New"/>
        </w:rPr>
        <w:t>scan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", &amp;</w:t>
      </w:r>
      <w:proofErr w:type="spellStart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);</w:t>
      </w:r>
    </w:p>
    <w:p w14:paraId="52ADC4B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}</w:t>
      </w:r>
    </w:p>
    <w:p w14:paraId="6F61BFA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14027BE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Enter the number of processes: ");</w:t>
      </w:r>
    </w:p>
    <w:p w14:paraId="3E592284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scan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", &amp;n);</w:t>
      </w:r>
    </w:p>
    <w:p w14:paraId="7C8DFF9C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Enter the memory requirement of each process:\n");</w:t>
      </w:r>
    </w:p>
    <w:p w14:paraId="6E9405D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for (int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= 0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&lt; n;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++) {</w:t>
      </w:r>
    </w:p>
    <w:p w14:paraId="3FB036C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A25CD9">
        <w:rPr>
          <w:rFonts w:ascii="Courier New" w:hAnsi="Courier New" w:cs="Courier New"/>
        </w:rPr>
        <w:t>print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 xml:space="preserve">"Process %d: ", 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 xml:space="preserve"> + 1);</w:t>
      </w:r>
    </w:p>
    <w:p w14:paraId="663198DA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A25CD9">
        <w:rPr>
          <w:rFonts w:ascii="Courier New" w:hAnsi="Courier New" w:cs="Courier New"/>
        </w:rPr>
        <w:t>scanf</w:t>
      </w:r>
      <w:proofErr w:type="spellEnd"/>
      <w:r w:rsidRPr="00A25CD9">
        <w:rPr>
          <w:rFonts w:ascii="Courier New" w:hAnsi="Courier New" w:cs="Courier New"/>
        </w:rPr>
        <w:t>(</w:t>
      </w:r>
      <w:proofErr w:type="gramEnd"/>
      <w:r w:rsidRPr="00A25CD9">
        <w:rPr>
          <w:rFonts w:ascii="Courier New" w:hAnsi="Courier New" w:cs="Courier New"/>
        </w:rPr>
        <w:t>"%d", &amp;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[</w:t>
      </w:r>
      <w:proofErr w:type="spellStart"/>
      <w:r w:rsidRPr="00A25CD9">
        <w:rPr>
          <w:rFonts w:ascii="Courier New" w:hAnsi="Courier New" w:cs="Courier New"/>
        </w:rPr>
        <w:t>i</w:t>
      </w:r>
      <w:proofErr w:type="spellEnd"/>
      <w:r w:rsidRPr="00A25CD9">
        <w:rPr>
          <w:rFonts w:ascii="Courier New" w:hAnsi="Courier New" w:cs="Courier New"/>
        </w:rPr>
        <w:t>]);</w:t>
      </w:r>
    </w:p>
    <w:p w14:paraId="17C1BE03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}</w:t>
      </w:r>
    </w:p>
    <w:p w14:paraId="7EA3324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</w:p>
    <w:p w14:paraId="55CBFE8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A25CD9">
        <w:rPr>
          <w:rFonts w:ascii="Courier New" w:hAnsi="Courier New" w:cs="Courier New"/>
        </w:rPr>
        <w:t>bestFit</w:t>
      </w:r>
      <w:proofErr w:type="spellEnd"/>
      <w:r w:rsidRPr="00A25CD9">
        <w:rPr>
          <w:rFonts w:ascii="Courier New" w:hAnsi="Courier New" w:cs="Courier New"/>
        </w:rPr>
        <w:t>(</w:t>
      </w:r>
      <w:proofErr w:type="spellStart"/>
      <w:proofErr w:type="gramEnd"/>
      <w:r w:rsidRPr="00A25CD9">
        <w:rPr>
          <w:rFonts w:ascii="Courier New" w:hAnsi="Courier New" w:cs="Courier New"/>
        </w:rPr>
        <w:t>blockSize</w:t>
      </w:r>
      <w:proofErr w:type="spellEnd"/>
      <w:r w:rsidRPr="00A25CD9">
        <w:rPr>
          <w:rFonts w:ascii="Courier New" w:hAnsi="Courier New" w:cs="Courier New"/>
        </w:rPr>
        <w:t xml:space="preserve">, m, </w:t>
      </w:r>
      <w:proofErr w:type="spellStart"/>
      <w:r w:rsidRPr="00A25CD9">
        <w:rPr>
          <w:rFonts w:ascii="Courier New" w:hAnsi="Courier New" w:cs="Courier New"/>
        </w:rPr>
        <w:t>processSize</w:t>
      </w:r>
      <w:proofErr w:type="spellEnd"/>
      <w:r w:rsidRPr="00A25CD9">
        <w:rPr>
          <w:rFonts w:ascii="Courier New" w:hAnsi="Courier New" w:cs="Courier New"/>
        </w:rPr>
        <w:t>, n);</w:t>
      </w:r>
    </w:p>
    <w:p w14:paraId="0DF00791" w14:textId="77777777" w:rsidR="00A25CD9" w:rsidRPr="00A25CD9" w:rsidRDefault="00A25CD9" w:rsidP="00A25CD9">
      <w:pPr>
        <w:rPr>
          <w:rFonts w:ascii="Courier New" w:hAnsi="Courier New" w:cs="Courier New"/>
        </w:rPr>
      </w:pPr>
    </w:p>
    <w:p w14:paraId="4C5EF19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 xml:space="preserve">    return 0;</w:t>
      </w:r>
    </w:p>
    <w:p w14:paraId="13C34E07" w14:textId="7166CBE6" w:rsid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}</w:t>
      </w:r>
    </w:p>
    <w:p w14:paraId="68B7ECE1" w14:textId="77777777" w:rsidR="00A25CD9" w:rsidRDefault="00A25CD9" w:rsidP="00A25CD9">
      <w:pPr>
        <w:rPr>
          <w:rFonts w:ascii="Courier New" w:hAnsi="Courier New" w:cs="Courier New"/>
        </w:rPr>
      </w:pPr>
    </w:p>
    <w:p w14:paraId="7F6ADC8E" w14:textId="3560E2F2" w:rsidR="00A25CD9" w:rsidRDefault="00A25CD9" w:rsidP="00A25CD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mple Output:</w:t>
      </w:r>
    </w:p>
    <w:p w14:paraId="320448B4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Enter the number of memory blocks: 5</w:t>
      </w:r>
    </w:p>
    <w:p w14:paraId="6965F888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Enter the size of each block:</w:t>
      </w:r>
    </w:p>
    <w:p w14:paraId="07FC5CC4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Block 1: 100</w:t>
      </w:r>
    </w:p>
    <w:p w14:paraId="777F792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Block 2: 500</w:t>
      </w:r>
    </w:p>
    <w:p w14:paraId="7056F473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Block 3: 200</w:t>
      </w:r>
    </w:p>
    <w:p w14:paraId="52ECDD95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Block 4: 300</w:t>
      </w:r>
    </w:p>
    <w:p w14:paraId="63FD7611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Block 5: 600</w:t>
      </w:r>
    </w:p>
    <w:p w14:paraId="0DA75B5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Enter the number of processes: 4</w:t>
      </w:r>
    </w:p>
    <w:p w14:paraId="686716E7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Enter the memory requirement of each process:</w:t>
      </w:r>
    </w:p>
    <w:p w14:paraId="55E68C02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Process 1: 212</w:t>
      </w:r>
    </w:p>
    <w:p w14:paraId="08961EBE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Process 2: 417</w:t>
      </w:r>
    </w:p>
    <w:p w14:paraId="022615BA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Process 3: 112</w:t>
      </w:r>
    </w:p>
    <w:p w14:paraId="0A1C249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Process 4: 426</w:t>
      </w:r>
    </w:p>
    <w:p w14:paraId="74B55CAC" w14:textId="77777777" w:rsidR="00A25CD9" w:rsidRPr="00A25CD9" w:rsidRDefault="00A25CD9" w:rsidP="00A25CD9">
      <w:pPr>
        <w:rPr>
          <w:rFonts w:ascii="Courier New" w:hAnsi="Courier New" w:cs="Courier New"/>
        </w:rPr>
      </w:pPr>
    </w:p>
    <w:p w14:paraId="6CB127C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Process No.     Process Size    Block No.</w:t>
      </w:r>
    </w:p>
    <w:p w14:paraId="6351327F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1               212             4</w:t>
      </w:r>
    </w:p>
    <w:p w14:paraId="3D0B2D8B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2               417             2</w:t>
      </w:r>
    </w:p>
    <w:p w14:paraId="70DF0D8D" w14:textId="77777777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3               112             1</w:t>
      </w:r>
    </w:p>
    <w:p w14:paraId="51A87666" w14:textId="3817D52E" w:rsidR="00A25CD9" w:rsidRPr="00A25CD9" w:rsidRDefault="00A25CD9" w:rsidP="00A25CD9">
      <w:pPr>
        <w:rPr>
          <w:rFonts w:ascii="Courier New" w:hAnsi="Courier New" w:cs="Courier New"/>
        </w:rPr>
      </w:pPr>
      <w:r w:rsidRPr="00A25CD9">
        <w:rPr>
          <w:rFonts w:ascii="Courier New" w:hAnsi="Courier New" w:cs="Courier New"/>
        </w:rPr>
        <w:t>4               426             5</w:t>
      </w:r>
    </w:p>
    <w:sectPr w:rsidR="00A25CD9" w:rsidRPr="00A25CD9" w:rsidSect="00FC07CC">
      <w:footerReference w:type="default" r:id="rId9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CDBC5" w14:textId="77777777" w:rsidR="00B555B6" w:rsidRDefault="00B555B6" w:rsidP="00FC07CC">
      <w:r>
        <w:separator/>
      </w:r>
    </w:p>
  </w:endnote>
  <w:endnote w:type="continuationSeparator" w:id="0">
    <w:p w14:paraId="2BFFDFA3" w14:textId="77777777" w:rsidR="00B555B6" w:rsidRDefault="00B555B6" w:rsidP="00FC0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BPJAN+FranklinGothicMedium">
    <w:altName w:val="Franklin Gothic Mediu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527291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E5DF18" w14:textId="67CA2DD1" w:rsidR="006F35E0" w:rsidRDefault="00EE54D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 w:rsidR="006F35E0">
          <w:instrText xml:space="preserve"> PAGE   \* MERGEFORMAT </w:instrText>
        </w:r>
        <w:r>
          <w:fldChar w:fldCharType="separate"/>
        </w:r>
        <w:r w:rsidR="00366A65" w:rsidRPr="00366A65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 w:rsidR="006F35E0">
          <w:rPr>
            <w:b/>
            <w:bCs/>
          </w:rPr>
          <w:t xml:space="preserve"> | </w:t>
        </w:r>
        <w:r w:rsidR="002D73EA">
          <w:rPr>
            <w:b/>
            <w:bCs/>
          </w:rPr>
          <w:t>Operating System</w:t>
        </w:r>
        <w:r w:rsidR="006F35E0">
          <w:rPr>
            <w:b/>
            <w:bCs/>
          </w:rPr>
          <w:t xml:space="preserve"> </w:t>
        </w:r>
        <w:r w:rsidR="002D73EA">
          <w:rPr>
            <w:b/>
            <w:bCs/>
          </w:rPr>
          <w:t>Lab</w:t>
        </w:r>
      </w:p>
    </w:sdtContent>
  </w:sdt>
  <w:p w14:paraId="48AC8F2F" w14:textId="77777777" w:rsidR="006F35E0" w:rsidRDefault="006F35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AA0E93" w14:textId="77777777" w:rsidR="00B555B6" w:rsidRDefault="00B555B6" w:rsidP="00FC07CC">
      <w:r>
        <w:separator/>
      </w:r>
    </w:p>
  </w:footnote>
  <w:footnote w:type="continuationSeparator" w:id="0">
    <w:p w14:paraId="68B74101" w14:textId="77777777" w:rsidR="00B555B6" w:rsidRDefault="00B555B6" w:rsidP="00FC0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66020"/>
    <w:multiLevelType w:val="hybridMultilevel"/>
    <w:tmpl w:val="503A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12D33"/>
    <w:multiLevelType w:val="hybridMultilevel"/>
    <w:tmpl w:val="99DAE04E"/>
    <w:lvl w:ilvl="0" w:tplc="A370782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8D6D78"/>
    <w:multiLevelType w:val="hybridMultilevel"/>
    <w:tmpl w:val="503A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B5A4C"/>
    <w:multiLevelType w:val="hybridMultilevel"/>
    <w:tmpl w:val="66BA5036"/>
    <w:lvl w:ilvl="0" w:tplc="76368E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771BE"/>
    <w:multiLevelType w:val="hybridMultilevel"/>
    <w:tmpl w:val="BBD08998"/>
    <w:lvl w:ilvl="0" w:tplc="1B1C6084">
      <w:start w:val="1"/>
      <w:numFmt w:val="decimal"/>
      <w:lvlText w:val="%1."/>
      <w:lvlJc w:val="left"/>
      <w:pPr>
        <w:ind w:left="281" w:hanging="181"/>
        <w:jc w:val="left"/>
      </w:pPr>
      <w:rPr>
        <w:rFonts w:hint="default"/>
        <w:spacing w:val="0"/>
        <w:w w:val="88"/>
        <w:lang w:val="en-US" w:eastAsia="en-US" w:bidi="ar-SA"/>
      </w:rPr>
    </w:lvl>
    <w:lvl w:ilvl="1" w:tplc="0DDE8112">
      <w:numFmt w:val="bullet"/>
      <w:lvlText w:val="•"/>
      <w:lvlJc w:val="left"/>
      <w:pPr>
        <w:ind w:left="1176" w:hanging="181"/>
      </w:pPr>
      <w:rPr>
        <w:rFonts w:hint="default"/>
        <w:lang w:val="en-US" w:eastAsia="en-US" w:bidi="ar-SA"/>
      </w:rPr>
    </w:lvl>
    <w:lvl w:ilvl="2" w:tplc="3196B7CE">
      <w:numFmt w:val="bullet"/>
      <w:lvlText w:val="•"/>
      <w:lvlJc w:val="left"/>
      <w:pPr>
        <w:ind w:left="2073" w:hanging="181"/>
      </w:pPr>
      <w:rPr>
        <w:rFonts w:hint="default"/>
        <w:lang w:val="en-US" w:eastAsia="en-US" w:bidi="ar-SA"/>
      </w:rPr>
    </w:lvl>
    <w:lvl w:ilvl="3" w:tplc="0AC23422">
      <w:numFmt w:val="bullet"/>
      <w:lvlText w:val="•"/>
      <w:lvlJc w:val="left"/>
      <w:pPr>
        <w:ind w:left="2969" w:hanging="181"/>
      </w:pPr>
      <w:rPr>
        <w:rFonts w:hint="default"/>
        <w:lang w:val="en-US" w:eastAsia="en-US" w:bidi="ar-SA"/>
      </w:rPr>
    </w:lvl>
    <w:lvl w:ilvl="4" w:tplc="68FADF94">
      <w:numFmt w:val="bullet"/>
      <w:lvlText w:val="•"/>
      <w:lvlJc w:val="left"/>
      <w:pPr>
        <w:ind w:left="3866" w:hanging="181"/>
      </w:pPr>
      <w:rPr>
        <w:rFonts w:hint="default"/>
        <w:lang w:val="en-US" w:eastAsia="en-US" w:bidi="ar-SA"/>
      </w:rPr>
    </w:lvl>
    <w:lvl w:ilvl="5" w:tplc="CFC078E8">
      <w:numFmt w:val="bullet"/>
      <w:lvlText w:val="•"/>
      <w:lvlJc w:val="left"/>
      <w:pPr>
        <w:ind w:left="4763" w:hanging="181"/>
      </w:pPr>
      <w:rPr>
        <w:rFonts w:hint="default"/>
        <w:lang w:val="en-US" w:eastAsia="en-US" w:bidi="ar-SA"/>
      </w:rPr>
    </w:lvl>
    <w:lvl w:ilvl="6" w:tplc="E5A47012">
      <w:numFmt w:val="bullet"/>
      <w:lvlText w:val="•"/>
      <w:lvlJc w:val="left"/>
      <w:pPr>
        <w:ind w:left="5659" w:hanging="181"/>
      </w:pPr>
      <w:rPr>
        <w:rFonts w:hint="default"/>
        <w:lang w:val="en-US" w:eastAsia="en-US" w:bidi="ar-SA"/>
      </w:rPr>
    </w:lvl>
    <w:lvl w:ilvl="7" w:tplc="F202BD28">
      <w:numFmt w:val="bullet"/>
      <w:lvlText w:val="•"/>
      <w:lvlJc w:val="left"/>
      <w:pPr>
        <w:ind w:left="6556" w:hanging="181"/>
      </w:pPr>
      <w:rPr>
        <w:rFonts w:hint="default"/>
        <w:lang w:val="en-US" w:eastAsia="en-US" w:bidi="ar-SA"/>
      </w:rPr>
    </w:lvl>
    <w:lvl w:ilvl="8" w:tplc="2252141A">
      <w:numFmt w:val="bullet"/>
      <w:lvlText w:val="•"/>
      <w:lvlJc w:val="left"/>
      <w:pPr>
        <w:ind w:left="7453" w:hanging="181"/>
      </w:pPr>
      <w:rPr>
        <w:rFonts w:hint="default"/>
        <w:lang w:val="en-US" w:eastAsia="en-US" w:bidi="ar-SA"/>
      </w:rPr>
    </w:lvl>
  </w:abstractNum>
  <w:abstractNum w:abstractNumId="5" w15:restartNumberingAfterBreak="0">
    <w:nsid w:val="1D3E1C84"/>
    <w:multiLevelType w:val="hybridMultilevel"/>
    <w:tmpl w:val="503A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77903"/>
    <w:multiLevelType w:val="hybridMultilevel"/>
    <w:tmpl w:val="EBF00546"/>
    <w:lvl w:ilvl="0" w:tplc="5A1C51E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C3EB2"/>
    <w:multiLevelType w:val="hybridMultilevel"/>
    <w:tmpl w:val="6F161E8A"/>
    <w:lvl w:ilvl="0" w:tplc="9E7686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C1EFE"/>
    <w:multiLevelType w:val="hybridMultilevel"/>
    <w:tmpl w:val="691A869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28A1644"/>
    <w:multiLevelType w:val="hybridMultilevel"/>
    <w:tmpl w:val="66BA5036"/>
    <w:lvl w:ilvl="0" w:tplc="76368E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40808"/>
    <w:multiLevelType w:val="hybridMultilevel"/>
    <w:tmpl w:val="59A45A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55301B"/>
    <w:multiLevelType w:val="hybridMultilevel"/>
    <w:tmpl w:val="6F161E8A"/>
    <w:lvl w:ilvl="0" w:tplc="9E7686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E38D9"/>
    <w:multiLevelType w:val="hybridMultilevel"/>
    <w:tmpl w:val="ED1AC056"/>
    <w:lvl w:ilvl="0" w:tplc="77EAED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429E5"/>
    <w:multiLevelType w:val="hybridMultilevel"/>
    <w:tmpl w:val="38D00B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276EE6"/>
    <w:multiLevelType w:val="hybridMultilevel"/>
    <w:tmpl w:val="7308900A"/>
    <w:lvl w:ilvl="0" w:tplc="77EAED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856681"/>
    <w:multiLevelType w:val="hybridMultilevel"/>
    <w:tmpl w:val="7CA2CE3A"/>
    <w:lvl w:ilvl="0" w:tplc="1D7EDD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3C23A6"/>
    <w:multiLevelType w:val="hybridMultilevel"/>
    <w:tmpl w:val="A87E7F66"/>
    <w:lvl w:ilvl="0" w:tplc="00680ED8">
      <w:start w:val="1"/>
      <w:numFmt w:val="decimal"/>
      <w:lvlText w:val="%1."/>
      <w:lvlJc w:val="left"/>
      <w:pPr>
        <w:ind w:left="532" w:hanging="432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F35EFA60">
      <w:numFmt w:val="bullet"/>
      <w:lvlText w:val="•"/>
      <w:lvlJc w:val="left"/>
      <w:pPr>
        <w:ind w:left="1410" w:hanging="432"/>
      </w:pPr>
      <w:rPr>
        <w:rFonts w:hint="default"/>
        <w:lang w:val="en-US" w:eastAsia="en-US" w:bidi="ar-SA"/>
      </w:rPr>
    </w:lvl>
    <w:lvl w:ilvl="2" w:tplc="DFF2D220">
      <w:numFmt w:val="bullet"/>
      <w:lvlText w:val="•"/>
      <w:lvlJc w:val="left"/>
      <w:pPr>
        <w:ind w:left="2281" w:hanging="432"/>
      </w:pPr>
      <w:rPr>
        <w:rFonts w:hint="default"/>
        <w:lang w:val="en-US" w:eastAsia="en-US" w:bidi="ar-SA"/>
      </w:rPr>
    </w:lvl>
    <w:lvl w:ilvl="3" w:tplc="9FDA027A">
      <w:numFmt w:val="bullet"/>
      <w:lvlText w:val="•"/>
      <w:lvlJc w:val="left"/>
      <w:pPr>
        <w:ind w:left="3151" w:hanging="432"/>
      </w:pPr>
      <w:rPr>
        <w:rFonts w:hint="default"/>
        <w:lang w:val="en-US" w:eastAsia="en-US" w:bidi="ar-SA"/>
      </w:rPr>
    </w:lvl>
    <w:lvl w:ilvl="4" w:tplc="83583126">
      <w:numFmt w:val="bullet"/>
      <w:lvlText w:val="•"/>
      <w:lvlJc w:val="left"/>
      <w:pPr>
        <w:ind w:left="4022" w:hanging="432"/>
      </w:pPr>
      <w:rPr>
        <w:rFonts w:hint="default"/>
        <w:lang w:val="en-US" w:eastAsia="en-US" w:bidi="ar-SA"/>
      </w:rPr>
    </w:lvl>
    <w:lvl w:ilvl="5" w:tplc="F9A824F2">
      <w:numFmt w:val="bullet"/>
      <w:lvlText w:val="•"/>
      <w:lvlJc w:val="left"/>
      <w:pPr>
        <w:ind w:left="4893" w:hanging="432"/>
      </w:pPr>
      <w:rPr>
        <w:rFonts w:hint="default"/>
        <w:lang w:val="en-US" w:eastAsia="en-US" w:bidi="ar-SA"/>
      </w:rPr>
    </w:lvl>
    <w:lvl w:ilvl="6" w:tplc="B4745D18">
      <w:numFmt w:val="bullet"/>
      <w:lvlText w:val="•"/>
      <w:lvlJc w:val="left"/>
      <w:pPr>
        <w:ind w:left="5763" w:hanging="432"/>
      </w:pPr>
      <w:rPr>
        <w:rFonts w:hint="default"/>
        <w:lang w:val="en-US" w:eastAsia="en-US" w:bidi="ar-SA"/>
      </w:rPr>
    </w:lvl>
    <w:lvl w:ilvl="7" w:tplc="C1069144">
      <w:numFmt w:val="bullet"/>
      <w:lvlText w:val="•"/>
      <w:lvlJc w:val="left"/>
      <w:pPr>
        <w:ind w:left="6634" w:hanging="432"/>
      </w:pPr>
      <w:rPr>
        <w:rFonts w:hint="default"/>
        <w:lang w:val="en-US" w:eastAsia="en-US" w:bidi="ar-SA"/>
      </w:rPr>
    </w:lvl>
    <w:lvl w:ilvl="8" w:tplc="85AA6212">
      <w:numFmt w:val="bullet"/>
      <w:lvlText w:val="•"/>
      <w:lvlJc w:val="left"/>
      <w:pPr>
        <w:ind w:left="7505" w:hanging="432"/>
      </w:pPr>
      <w:rPr>
        <w:rFonts w:hint="default"/>
        <w:lang w:val="en-US" w:eastAsia="en-US" w:bidi="ar-SA"/>
      </w:rPr>
    </w:lvl>
  </w:abstractNum>
  <w:abstractNum w:abstractNumId="17" w15:restartNumberingAfterBreak="0">
    <w:nsid w:val="72D3532D"/>
    <w:multiLevelType w:val="hybridMultilevel"/>
    <w:tmpl w:val="8F703370"/>
    <w:lvl w:ilvl="0" w:tplc="B7746FD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EE0D5C"/>
    <w:multiLevelType w:val="hybridMultilevel"/>
    <w:tmpl w:val="7CA2CE3A"/>
    <w:lvl w:ilvl="0" w:tplc="1D7EDD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D7B68"/>
    <w:multiLevelType w:val="hybridMultilevel"/>
    <w:tmpl w:val="59A45A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C4336D"/>
    <w:multiLevelType w:val="hybridMultilevel"/>
    <w:tmpl w:val="503A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864172">
    <w:abstractNumId w:val="17"/>
  </w:num>
  <w:num w:numId="2" w16cid:durableId="876233606">
    <w:abstractNumId w:val="14"/>
  </w:num>
  <w:num w:numId="3" w16cid:durableId="555160710">
    <w:abstractNumId w:val="8"/>
  </w:num>
  <w:num w:numId="4" w16cid:durableId="1817642678">
    <w:abstractNumId w:val="12"/>
  </w:num>
  <w:num w:numId="5" w16cid:durableId="1651442977">
    <w:abstractNumId w:val="5"/>
  </w:num>
  <w:num w:numId="6" w16cid:durableId="433208406">
    <w:abstractNumId w:val="20"/>
  </w:num>
  <w:num w:numId="7" w16cid:durableId="1252660373">
    <w:abstractNumId w:val="2"/>
  </w:num>
  <w:num w:numId="8" w16cid:durableId="1546791353">
    <w:abstractNumId w:val="0"/>
  </w:num>
  <w:num w:numId="9" w16cid:durableId="1593390296">
    <w:abstractNumId w:val="11"/>
  </w:num>
  <w:num w:numId="10" w16cid:durableId="1478571231">
    <w:abstractNumId w:val="7"/>
  </w:num>
  <w:num w:numId="11" w16cid:durableId="989595670">
    <w:abstractNumId w:val="10"/>
  </w:num>
  <w:num w:numId="12" w16cid:durableId="705301287">
    <w:abstractNumId w:val="19"/>
  </w:num>
  <w:num w:numId="13" w16cid:durableId="1701468314">
    <w:abstractNumId w:val="9"/>
  </w:num>
  <w:num w:numId="14" w16cid:durableId="1762407145">
    <w:abstractNumId w:val="3"/>
  </w:num>
  <w:num w:numId="15" w16cid:durableId="2047178014">
    <w:abstractNumId w:val="15"/>
  </w:num>
  <w:num w:numId="16" w16cid:durableId="541671725">
    <w:abstractNumId w:val="18"/>
  </w:num>
  <w:num w:numId="17" w16cid:durableId="1525440912">
    <w:abstractNumId w:val="1"/>
  </w:num>
  <w:num w:numId="18" w16cid:durableId="1034231840">
    <w:abstractNumId w:val="4"/>
  </w:num>
  <w:num w:numId="19" w16cid:durableId="1509831241">
    <w:abstractNumId w:val="16"/>
  </w:num>
  <w:num w:numId="20" w16cid:durableId="852459285">
    <w:abstractNumId w:val="6"/>
  </w:num>
  <w:num w:numId="21" w16cid:durableId="13144070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7U0MDQ2MTYwMjRV0lEKTi0uzszPAykwrgUA4namriwAAAA="/>
  </w:docVars>
  <w:rsids>
    <w:rsidRoot w:val="006715AC"/>
    <w:rsid w:val="00005A64"/>
    <w:rsid w:val="000433C4"/>
    <w:rsid w:val="000E2772"/>
    <w:rsid w:val="00164F7D"/>
    <w:rsid w:val="00171EA3"/>
    <w:rsid w:val="001747EB"/>
    <w:rsid w:val="00174C97"/>
    <w:rsid w:val="00192EC6"/>
    <w:rsid w:val="001A4D2E"/>
    <w:rsid w:val="001B12A2"/>
    <w:rsid w:val="001D4E9C"/>
    <w:rsid w:val="001E10CE"/>
    <w:rsid w:val="001F6EBB"/>
    <w:rsid w:val="002248F6"/>
    <w:rsid w:val="00244D89"/>
    <w:rsid w:val="002817E3"/>
    <w:rsid w:val="002A01A7"/>
    <w:rsid w:val="002D27B2"/>
    <w:rsid w:val="002D73EA"/>
    <w:rsid w:val="002F3158"/>
    <w:rsid w:val="003028E3"/>
    <w:rsid w:val="0031141D"/>
    <w:rsid w:val="003148A3"/>
    <w:rsid w:val="0032474B"/>
    <w:rsid w:val="0033628E"/>
    <w:rsid w:val="00366A65"/>
    <w:rsid w:val="003A31C4"/>
    <w:rsid w:val="003D4C13"/>
    <w:rsid w:val="003D7452"/>
    <w:rsid w:val="003E4736"/>
    <w:rsid w:val="004039DA"/>
    <w:rsid w:val="00415FE8"/>
    <w:rsid w:val="004448B6"/>
    <w:rsid w:val="00461332"/>
    <w:rsid w:val="0046241A"/>
    <w:rsid w:val="004B1BDA"/>
    <w:rsid w:val="004D4876"/>
    <w:rsid w:val="005857EE"/>
    <w:rsid w:val="005A0677"/>
    <w:rsid w:val="005B714C"/>
    <w:rsid w:val="005C0206"/>
    <w:rsid w:val="005E131A"/>
    <w:rsid w:val="005E4F89"/>
    <w:rsid w:val="00601697"/>
    <w:rsid w:val="0060550A"/>
    <w:rsid w:val="006300A0"/>
    <w:rsid w:val="00651A2F"/>
    <w:rsid w:val="00663E8E"/>
    <w:rsid w:val="006715AC"/>
    <w:rsid w:val="006D4AF4"/>
    <w:rsid w:val="006E06DE"/>
    <w:rsid w:val="006F2993"/>
    <w:rsid w:val="006F35E0"/>
    <w:rsid w:val="00716395"/>
    <w:rsid w:val="00716AA6"/>
    <w:rsid w:val="00717943"/>
    <w:rsid w:val="007445B9"/>
    <w:rsid w:val="00745329"/>
    <w:rsid w:val="00745C5B"/>
    <w:rsid w:val="00762ABB"/>
    <w:rsid w:val="007702CC"/>
    <w:rsid w:val="007C6B56"/>
    <w:rsid w:val="007D54E0"/>
    <w:rsid w:val="008515C5"/>
    <w:rsid w:val="0085699D"/>
    <w:rsid w:val="008864D0"/>
    <w:rsid w:val="008A6AC3"/>
    <w:rsid w:val="008C6F53"/>
    <w:rsid w:val="008E14FB"/>
    <w:rsid w:val="008F329C"/>
    <w:rsid w:val="0091294B"/>
    <w:rsid w:val="009152FC"/>
    <w:rsid w:val="009671EE"/>
    <w:rsid w:val="009B074D"/>
    <w:rsid w:val="009C2B0B"/>
    <w:rsid w:val="009D6AC0"/>
    <w:rsid w:val="009E260E"/>
    <w:rsid w:val="009E6CF2"/>
    <w:rsid w:val="009F0857"/>
    <w:rsid w:val="00A00F4C"/>
    <w:rsid w:val="00A25CD9"/>
    <w:rsid w:val="00A8062F"/>
    <w:rsid w:val="00A915D9"/>
    <w:rsid w:val="00A97E57"/>
    <w:rsid w:val="00AB7865"/>
    <w:rsid w:val="00AE290C"/>
    <w:rsid w:val="00AF55A1"/>
    <w:rsid w:val="00B555B6"/>
    <w:rsid w:val="00B63BCC"/>
    <w:rsid w:val="00BB04A4"/>
    <w:rsid w:val="00BD6360"/>
    <w:rsid w:val="00C101BD"/>
    <w:rsid w:val="00C161C8"/>
    <w:rsid w:val="00C27164"/>
    <w:rsid w:val="00C83CFD"/>
    <w:rsid w:val="00CE3E70"/>
    <w:rsid w:val="00D040FE"/>
    <w:rsid w:val="00D07AB5"/>
    <w:rsid w:val="00D13534"/>
    <w:rsid w:val="00D26F44"/>
    <w:rsid w:val="00D52E80"/>
    <w:rsid w:val="00DC1E95"/>
    <w:rsid w:val="00DD0E41"/>
    <w:rsid w:val="00E01301"/>
    <w:rsid w:val="00E06123"/>
    <w:rsid w:val="00E1737B"/>
    <w:rsid w:val="00E7251A"/>
    <w:rsid w:val="00E82087"/>
    <w:rsid w:val="00EE184A"/>
    <w:rsid w:val="00EE531F"/>
    <w:rsid w:val="00EE54D6"/>
    <w:rsid w:val="00F13DB4"/>
    <w:rsid w:val="00F3435C"/>
    <w:rsid w:val="00F52CE8"/>
    <w:rsid w:val="00FC07CC"/>
    <w:rsid w:val="00FC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A1EFA"/>
  <w15:docId w15:val="{C27C6E52-0351-4BB1-93B2-3D684DB3C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CD9"/>
    <w:pPr>
      <w:spacing w:after="0" w:line="240" w:lineRule="auto"/>
    </w:pPr>
    <w:rPr>
      <w:rFonts w:ascii="Liberation Serif" w:eastAsia="Noto Sans CJK SC Regular" w:hAnsi="Liberation Serif" w:cs="Lohit Devanagari"/>
      <w:kern w:val="2"/>
      <w:sz w:val="24"/>
      <w:szCs w:val="24"/>
      <w:lang w:eastAsia="zh-C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7164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2">
    <w:name w:val="heading 2"/>
    <w:basedOn w:val="Normal"/>
    <w:link w:val="Heading2Char"/>
    <w:uiPriority w:val="9"/>
    <w:unhideWhenUsed/>
    <w:qFormat/>
    <w:rsid w:val="00C27164"/>
    <w:pPr>
      <w:widowControl w:val="0"/>
      <w:autoSpaceDE w:val="0"/>
      <w:autoSpaceDN w:val="0"/>
      <w:spacing w:before="60"/>
      <w:ind w:left="5" w:right="19"/>
      <w:jc w:val="center"/>
      <w:outlineLvl w:val="1"/>
    </w:pPr>
    <w:rPr>
      <w:rFonts w:ascii="Times New Roman" w:eastAsia="Times New Roman" w:hAnsi="Times New Roman" w:cs="Times New Roman"/>
      <w:b/>
      <w:bCs/>
      <w:kern w:val="0"/>
      <w:sz w:val="28"/>
      <w:szCs w:val="28"/>
      <w:u w:val="single" w:color="000000"/>
      <w:lang w:val="en-US" w:eastAsia="en-US" w:bidi="ar-SA"/>
    </w:rPr>
  </w:style>
  <w:style w:type="paragraph" w:styleId="Heading4">
    <w:name w:val="heading 4"/>
    <w:basedOn w:val="Normal"/>
    <w:link w:val="Heading4Char"/>
    <w:uiPriority w:val="9"/>
    <w:unhideWhenUsed/>
    <w:qFormat/>
    <w:rsid w:val="00C27164"/>
    <w:pPr>
      <w:widowControl w:val="0"/>
      <w:autoSpaceDE w:val="0"/>
      <w:autoSpaceDN w:val="0"/>
      <w:spacing w:line="272" w:lineRule="exact"/>
      <w:ind w:left="100"/>
      <w:outlineLvl w:val="3"/>
    </w:pPr>
    <w:rPr>
      <w:rFonts w:ascii="Courier New" w:eastAsia="Courier New" w:hAnsi="Courier New" w:cs="Courier New"/>
      <w:b/>
      <w:bCs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864D0"/>
    <w:pPr>
      <w:spacing w:after="140" w:line="276" w:lineRule="auto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8864D0"/>
    <w:rPr>
      <w:rFonts w:ascii="Liberation Serif" w:eastAsia="Noto Sans CJK SC Regular" w:hAnsi="Liberation Serif" w:cs="Lohit Devanagari"/>
      <w:kern w:val="2"/>
      <w:szCs w:val="24"/>
      <w:lang w:eastAsia="zh-CN" w:bidi="hi-IN"/>
    </w:rPr>
  </w:style>
  <w:style w:type="table" w:styleId="TableGrid">
    <w:name w:val="Table Grid"/>
    <w:basedOn w:val="TableNormal"/>
    <w:uiPriority w:val="39"/>
    <w:rsid w:val="00716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07CC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C07C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C07CC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C07C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ListParagraph">
    <w:name w:val="List Paragraph"/>
    <w:basedOn w:val="Normal"/>
    <w:link w:val="ListParagraphChar"/>
    <w:uiPriority w:val="1"/>
    <w:qFormat/>
    <w:rsid w:val="00BB04A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</w:style>
  <w:style w:type="paragraph" w:customStyle="1" w:styleId="Default">
    <w:name w:val="Default"/>
    <w:rsid w:val="00E06123"/>
    <w:pPr>
      <w:widowControl w:val="0"/>
      <w:autoSpaceDE w:val="0"/>
      <w:autoSpaceDN w:val="0"/>
      <w:adjustRightInd w:val="0"/>
      <w:spacing w:after="0" w:line="240" w:lineRule="auto"/>
    </w:pPr>
    <w:rPr>
      <w:rFonts w:ascii="LBPJAN+FranklinGothicMedium" w:eastAsia="SimSun" w:hAnsi="LBPJAN+FranklinGothicMedium" w:cs="LBPJAN+FranklinGothicMedium"/>
      <w:color w:val="000000"/>
      <w:sz w:val="24"/>
      <w:szCs w:val="24"/>
      <w:lang w:val="en-US" w:eastAsia="zh-CN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D07AB5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A6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A65"/>
    <w:rPr>
      <w:rFonts w:ascii="Tahoma" w:eastAsia="Noto Sans CJK SC Regular" w:hAnsi="Tahoma" w:cs="Mangal"/>
      <w:kern w:val="2"/>
      <w:sz w:val="16"/>
      <w:szCs w:val="14"/>
      <w:lang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C27164"/>
    <w:rPr>
      <w:rFonts w:ascii="Times New Roman" w:eastAsia="Times New Roman" w:hAnsi="Times New Roman" w:cs="Times New Roman"/>
      <w:b/>
      <w:bCs/>
      <w:sz w:val="28"/>
      <w:szCs w:val="28"/>
      <w:u w:val="single" w:color="00000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27164"/>
    <w:rPr>
      <w:rFonts w:ascii="Courier New" w:eastAsia="Courier New" w:hAnsi="Courier New" w:cs="Courier New"/>
      <w:b/>
      <w:bCs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27164"/>
    <w:rPr>
      <w:rFonts w:asciiTheme="majorHAnsi" w:eastAsiaTheme="majorEastAsia" w:hAnsiTheme="majorHAnsi" w:cs="Mangal"/>
      <w:color w:val="2E74B5" w:themeColor="accent1" w:themeShade="BF"/>
      <w:kern w:val="2"/>
      <w:sz w:val="32"/>
      <w:szCs w:val="29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9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E96AB4-19C9-4D39-AE1B-9F0EC201D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1</Pages>
  <Words>7727</Words>
  <Characters>44050</Characters>
  <Application>Microsoft Office Word</Application>
  <DocSecurity>0</DocSecurity>
  <Lines>367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hpendra Kumar Rajput</dc:creator>
  <cp:keywords/>
  <dc:description/>
  <cp:lastModifiedBy>masood aslam</cp:lastModifiedBy>
  <cp:revision>2</cp:revision>
  <cp:lastPrinted>2024-11-13T03:20:00Z</cp:lastPrinted>
  <dcterms:created xsi:type="dcterms:W3CDTF">2024-11-27T02:20:00Z</dcterms:created>
  <dcterms:modified xsi:type="dcterms:W3CDTF">2024-11-27T02:20:00Z</dcterms:modified>
</cp:coreProperties>
</file>